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C522D" w14:textId="177994E3" w:rsidR="00B76E11" w:rsidRPr="006C110D" w:rsidRDefault="00B91C88" w:rsidP="00E325ED">
      <w:pPr>
        <w:pStyle w:val="Heading1"/>
        <w:spacing w:before="0" w:line="240" w:lineRule="auto"/>
        <w:jc w:val="center"/>
        <w:rPr>
          <w:rFonts w:ascii="Arial" w:hAnsi="Arial" w:cs="Arial"/>
          <w:color w:val="auto"/>
          <w:szCs w:val="32"/>
        </w:rPr>
      </w:pPr>
      <w:r>
        <w:rPr>
          <w:rFonts w:ascii="Arial" w:hAnsi="Arial" w:cs="Arial"/>
          <w:color w:val="auto"/>
          <w:szCs w:val="32"/>
        </w:rPr>
        <w:t>Recreation Energy Conservation</w:t>
      </w:r>
      <w:r w:rsidR="00C6669A" w:rsidRPr="006C110D">
        <w:rPr>
          <w:rFonts w:ascii="Arial" w:hAnsi="Arial" w:cs="Arial"/>
          <w:color w:val="auto"/>
          <w:szCs w:val="32"/>
        </w:rPr>
        <w:t xml:space="preserve"> (</w:t>
      </w:r>
      <w:r>
        <w:rPr>
          <w:rFonts w:ascii="Arial" w:hAnsi="Arial" w:cs="Arial"/>
          <w:color w:val="auto"/>
          <w:szCs w:val="32"/>
        </w:rPr>
        <w:t>REC</w:t>
      </w:r>
      <w:r w:rsidR="00FB1F18" w:rsidRPr="006C110D">
        <w:rPr>
          <w:rFonts w:ascii="Arial" w:hAnsi="Arial" w:cs="Arial"/>
          <w:color w:val="auto"/>
          <w:szCs w:val="32"/>
        </w:rPr>
        <w:t xml:space="preserve">) </w:t>
      </w:r>
      <w:r>
        <w:rPr>
          <w:rFonts w:ascii="Arial" w:hAnsi="Arial" w:cs="Arial"/>
          <w:color w:val="auto"/>
          <w:szCs w:val="32"/>
        </w:rPr>
        <w:t>Program A</w:t>
      </w:r>
      <w:r w:rsidR="00F11AFA" w:rsidRPr="006C110D">
        <w:rPr>
          <w:rFonts w:ascii="Arial" w:hAnsi="Arial" w:cs="Arial"/>
          <w:color w:val="auto"/>
          <w:szCs w:val="32"/>
        </w:rPr>
        <w:t xml:space="preserve">pplication </w:t>
      </w:r>
      <w:r>
        <w:rPr>
          <w:rFonts w:ascii="Arial" w:hAnsi="Arial" w:cs="Arial"/>
          <w:color w:val="auto"/>
          <w:szCs w:val="32"/>
        </w:rPr>
        <w:t>Form</w:t>
      </w:r>
    </w:p>
    <w:p w14:paraId="138D08A8" w14:textId="4787E1D3" w:rsidR="002F71F1" w:rsidRDefault="008E77C0" w:rsidP="002F71F1">
      <w:pPr>
        <w:spacing w:after="0" w:line="240" w:lineRule="auto"/>
        <w:rPr>
          <w:rFonts w:ascii="Arial" w:hAnsi="Arial" w:cs="Arial"/>
          <w:sz w:val="20"/>
          <w:szCs w:val="18"/>
          <w:lang w:val="en-US"/>
        </w:rPr>
      </w:pPr>
      <w:r w:rsidRPr="006C110D">
        <w:rPr>
          <w:rFonts w:ascii="Arial" w:hAnsi="Arial" w:cs="Arial"/>
          <w:sz w:val="20"/>
        </w:rPr>
        <w:br/>
      </w:r>
      <w:r w:rsidR="00F22E87" w:rsidRPr="00731709">
        <w:rPr>
          <w:rFonts w:ascii="Arial" w:hAnsi="Arial" w:cs="Arial"/>
          <w:sz w:val="20"/>
        </w:rPr>
        <w:t xml:space="preserve">Please complete </w:t>
      </w:r>
      <w:r w:rsidR="003C4D86" w:rsidRPr="00731709">
        <w:rPr>
          <w:rFonts w:ascii="Arial" w:hAnsi="Arial" w:cs="Arial"/>
          <w:sz w:val="20"/>
        </w:rPr>
        <w:t xml:space="preserve">each portion of </w:t>
      </w:r>
      <w:r w:rsidR="00F22E87" w:rsidRPr="00731709">
        <w:rPr>
          <w:rFonts w:ascii="Arial" w:hAnsi="Arial" w:cs="Arial"/>
          <w:sz w:val="20"/>
        </w:rPr>
        <w:t xml:space="preserve">this form </w:t>
      </w:r>
      <w:r w:rsidR="003C4D86" w:rsidRPr="00731709">
        <w:rPr>
          <w:rFonts w:ascii="Arial" w:hAnsi="Arial" w:cs="Arial"/>
          <w:sz w:val="20"/>
        </w:rPr>
        <w:t>a</w:t>
      </w:r>
      <w:r w:rsidR="00164275" w:rsidRPr="00731709">
        <w:rPr>
          <w:rFonts w:ascii="Arial" w:hAnsi="Arial" w:cs="Arial"/>
          <w:sz w:val="20"/>
        </w:rPr>
        <w:t>nd submit</w:t>
      </w:r>
      <w:r w:rsidR="00F22E87" w:rsidRPr="00731709">
        <w:rPr>
          <w:rFonts w:ascii="Arial" w:hAnsi="Arial" w:cs="Arial"/>
          <w:sz w:val="20"/>
        </w:rPr>
        <w:t xml:space="preserve"> </w:t>
      </w:r>
      <w:r w:rsidR="00F61470" w:rsidRPr="00731709">
        <w:rPr>
          <w:rFonts w:ascii="Arial" w:hAnsi="Arial" w:cs="Arial"/>
          <w:sz w:val="20"/>
        </w:rPr>
        <w:t xml:space="preserve">it </w:t>
      </w:r>
      <w:r w:rsidR="009E67CD">
        <w:rPr>
          <w:rFonts w:ascii="Arial" w:hAnsi="Arial" w:cs="Arial"/>
          <w:sz w:val="20"/>
        </w:rPr>
        <w:t xml:space="preserve">by email to </w:t>
      </w:r>
      <w:hyperlink r:id="rId11" w:history="1">
        <w:r w:rsidR="009E67CD" w:rsidRPr="00D22661">
          <w:rPr>
            <w:rStyle w:val="Hyperlink"/>
            <w:rFonts w:ascii="Arial" w:hAnsi="Arial" w:cs="Arial"/>
            <w:sz w:val="20"/>
          </w:rPr>
          <w:t>REC@clearesult.com</w:t>
        </w:r>
      </w:hyperlink>
      <w:r w:rsidR="009E67CD" w:rsidRPr="009E67CD">
        <w:rPr>
          <w:rStyle w:val="Hyperlink"/>
          <w:rFonts w:ascii="Arial" w:hAnsi="Arial" w:cs="Arial"/>
          <w:sz w:val="20"/>
          <w:u w:val="none"/>
        </w:rPr>
        <w:t xml:space="preserve"> </w:t>
      </w:r>
      <w:r w:rsidR="00F22E87" w:rsidRPr="00731709">
        <w:rPr>
          <w:rFonts w:ascii="Arial" w:hAnsi="Arial" w:cs="Arial"/>
          <w:sz w:val="20"/>
        </w:rPr>
        <w:t xml:space="preserve">along with </w:t>
      </w:r>
      <w:r w:rsidR="00164275" w:rsidRPr="00731709">
        <w:rPr>
          <w:rFonts w:ascii="Arial" w:hAnsi="Arial" w:cs="Arial"/>
          <w:sz w:val="20"/>
        </w:rPr>
        <w:t>all required attachments as indicated below.</w:t>
      </w:r>
      <w:r w:rsidR="00BE4018" w:rsidRPr="00731709">
        <w:rPr>
          <w:rFonts w:ascii="Arial" w:hAnsi="Arial" w:cs="Arial"/>
          <w:sz w:val="20"/>
        </w:rPr>
        <w:t xml:space="preserve"> </w:t>
      </w:r>
      <w:r w:rsidR="00183495" w:rsidRPr="00183495">
        <w:rPr>
          <w:rFonts w:ascii="Arial" w:hAnsi="Arial" w:cs="Arial"/>
          <w:sz w:val="20"/>
          <w:u w:val="single"/>
        </w:rPr>
        <w:t>Please submit ONE application per facility and per initiative</w:t>
      </w:r>
      <w:r w:rsidR="00183495">
        <w:rPr>
          <w:rFonts w:ascii="Arial" w:hAnsi="Arial" w:cs="Arial"/>
          <w:sz w:val="20"/>
        </w:rPr>
        <w:t xml:space="preserve">. </w:t>
      </w:r>
      <w:r w:rsidR="00C041B4" w:rsidRPr="002F71F1">
        <w:rPr>
          <w:rFonts w:ascii="Arial" w:hAnsi="Arial" w:cs="Arial"/>
          <w:sz w:val="20"/>
          <w:szCs w:val="18"/>
          <w:lang w:val="en-US"/>
        </w:rPr>
        <w:t xml:space="preserve">The MCCAC Recreation </w:t>
      </w:r>
      <w:r w:rsidR="00C041B4">
        <w:rPr>
          <w:rFonts w:ascii="Arial" w:hAnsi="Arial" w:cs="Arial"/>
          <w:sz w:val="20"/>
          <w:szCs w:val="18"/>
          <w:lang w:val="en-US"/>
        </w:rPr>
        <w:t>E</w:t>
      </w:r>
      <w:r w:rsidR="00C041B4" w:rsidRPr="002F71F1">
        <w:rPr>
          <w:rFonts w:ascii="Arial" w:hAnsi="Arial" w:cs="Arial"/>
          <w:sz w:val="20"/>
          <w:szCs w:val="18"/>
          <w:lang w:val="en-US"/>
        </w:rPr>
        <w:t xml:space="preserve">nergy Conservation Program is delivered in partnership with </w:t>
      </w:r>
      <w:hyperlink r:id="rId12" w:history="1">
        <w:r w:rsidR="00C041B4" w:rsidRPr="00453EC4">
          <w:rPr>
            <w:rStyle w:val="Hyperlink"/>
            <w:rFonts w:ascii="Arial" w:hAnsi="Arial" w:cs="Arial"/>
            <w:sz w:val="20"/>
            <w:szCs w:val="18"/>
            <w:u w:val="none"/>
            <w:lang w:val="en-US"/>
          </w:rPr>
          <w:t>CLEAResult</w:t>
        </w:r>
      </w:hyperlink>
      <w:r w:rsidR="00C041B4" w:rsidRPr="002F71F1">
        <w:rPr>
          <w:rFonts w:ascii="Arial" w:hAnsi="Arial" w:cs="Arial"/>
          <w:sz w:val="20"/>
          <w:szCs w:val="18"/>
          <w:lang w:val="en-US"/>
        </w:rPr>
        <w:t>.</w:t>
      </w:r>
    </w:p>
    <w:p w14:paraId="293FE719" w14:textId="6D8F4145" w:rsidR="00FB1F18" w:rsidRPr="00B91C88" w:rsidRDefault="00FB1F18" w:rsidP="00057F19">
      <w:pPr>
        <w:spacing w:after="0"/>
        <w:rPr>
          <w:rFonts w:ascii="Arial" w:hAnsi="Arial" w:cs="Arial"/>
          <w:b/>
          <w:i/>
          <w:sz w:val="18"/>
          <w:szCs w:val="20"/>
          <w:highlight w:val="yellow"/>
        </w:rPr>
      </w:pPr>
    </w:p>
    <w:p w14:paraId="2BD82723" w14:textId="2DD1CEEB" w:rsidR="00BD0C6F" w:rsidRPr="005C62C6" w:rsidRDefault="00BD0C6F" w:rsidP="00057F19">
      <w:pPr>
        <w:pStyle w:val="RMRFLegalPara2"/>
        <w:numPr>
          <w:ilvl w:val="0"/>
          <w:numId w:val="0"/>
        </w:num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u w:val="single"/>
          <w:lang w:val="en-US"/>
        </w:rPr>
        <w:t>Municipality / Facility Owner Contact Information</w:t>
      </w:r>
    </w:p>
    <w:tbl>
      <w:tblPr>
        <w:tblStyle w:val="TableGrid"/>
        <w:tblpPr w:leftFromText="180" w:rightFromText="180" w:vertAnchor="text" w:tblpX="-180" w:tblpY="1"/>
        <w:tblOverlap w:val="never"/>
        <w:tblW w:w="104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948"/>
        <w:gridCol w:w="283"/>
        <w:gridCol w:w="2169"/>
        <w:gridCol w:w="2889"/>
      </w:tblGrid>
      <w:tr w:rsidR="00572107" w14:paraId="43EC9A8A" w14:textId="4AEB8C9A" w:rsidTr="0005263C">
        <w:trPr>
          <w:trHeight w:val="284"/>
        </w:trPr>
        <w:tc>
          <w:tcPr>
            <w:tcW w:w="2160" w:type="dxa"/>
            <w:vAlign w:val="bottom"/>
          </w:tcPr>
          <w:p w14:paraId="634769B0" w14:textId="28A01A98" w:rsidR="00572107" w:rsidRPr="006C110D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6C110D">
              <w:rPr>
                <w:rFonts w:ascii="Arial" w:hAnsi="Arial" w:cs="Arial"/>
                <w:b/>
                <w:sz w:val="20"/>
              </w:rPr>
              <w:t>Municipality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bottom"/>
          </w:tcPr>
          <w:p w14:paraId="45AE7B40" w14:textId="75BD04CC" w:rsidR="00572107" w:rsidRPr="006C110D" w:rsidRDefault="0045455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1482380274"/>
                <w:placeholder>
                  <w:docPart w:val="124CD5899411457A88D24C35701E2E83"/>
                </w:placeholder>
                <w:showingPlcHdr/>
              </w:sdtPr>
              <w:sdtEndPr/>
              <w:sdtContent>
                <w:r w:rsidR="00E11144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3D267C52" w14:textId="77777777" w:rsidR="00572107" w:rsidRPr="006C110D" w:rsidRDefault="00572107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51BB18D2" w14:textId="42BFC244" w:rsidR="00572107" w:rsidRPr="006C110D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acility Name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497DCD88" w14:textId="518C7CF9" w:rsidR="00572107" w:rsidRPr="006C110D" w:rsidRDefault="0045455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564181764"/>
                <w:placeholder>
                  <w:docPart w:val="BD07698EE31E4FA880DFA0516B48B4AE"/>
                </w:placeholder>
                <w:showingPlcHdr/>
              </w:sdtPr>
              <w:sdtEndPr/>
              <w:sdtContent>
                <w:r w:rsidR="00572107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572107" w14:paraId="537A1943" w14:textId="77777777" w:rsidTr="0005263C">
        <w:trPr>
          <w:trHeight w:val="284"/>
        </w:trPr>
        <w:tc>
          <w:tcPr>
            <w:tcW w:w="2160" w:type="dxa"/>
            <w:vAlign w:val="bottom"/>
          </w:tcPr>
          <w:p w14:paraId="69298440" w14:textId="489B5F77" w:rsidR="00572107" w:rsidRPr="006C110D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unicipality Type: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bottom"/>
          </w:tcPr>
          <w:p w14:paraId="78C379FE" w14:textId="0BAA233D" w:rsidR="00572107" w:rsidRDefault="0045455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alias w:val="Municipality Type"/>
                <w:tag w:val="Municipality Type"/>
                <w:id w:val="-1563858201"/>
                <w:placeholder>
                  <w:docPart w:val="859F4AFB840645C78179109C5B1514A8"/>
                </w:placeholder>
                <w:showingPlcHdr/>
                <w:dropDownList>
                  <w:listItem w:displayText="City" w:value="City"/>
                  <w:listItem w:displayText="Town" w:value="Town"/>
                  <w:listItem w:displayText="Village" w:value="Village"/>
                  <w:listItem w:displayText="Summer Village" w:value="Summer Village"/>
                  <w:listItem w:displayText="Specialized Municipality" w:value="Specialized Municipality"/>
                  <w:listItem w:displayText="Municipal District" w:value="Municipal District"/>
                  <w:listItem w:displayText="Hamlet" w:value="Hamlet"/>
                  <w:listItem w:displayText="Improvement District" w:value="Improvement District"/>
                </w:dropDownList>
              </w:sdtPr>
              <w:sdtEndPr/>
              <w:sdtContent>
                <w:r w:rsidR="00572107" w:rsidRPr="007E412A">
                  <w:rPr>
                    <w:rStyle w:val="PlaceholderText"/>
                    <w:shd w:val="clear" w:color="auto" w:fill="FFFFCC"/>
                  </w:rPr>
                  <w:t>Choose an item.</w:t>
                </w:r>
              </w:sdtContent>
            </w:sdt>
          </w:p>
        </w:tc>
        <w:tc>
          <w:tcPr>
            <w:tcW w:w="283" w:type="dxa"/>
          </w:tcPr>
          <w:p w14:paraId="7E2BF0F1" w14:textId="77777777" w:rsidR="00572107" w:rsidRPr="006C110D" w:rsidRDefault="00572107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6C74E80" w14:textId="5D714238" w:rsidR="00572107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acility Type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71B7591" w14:textId="5D0655A1" w:rsidR="00572107" w:rsidRDefault="0045455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alias w:val="Facility Type"/>
                <w:tag w:val="Facility Type"/>
                <w:id w:val="1558966191"/>
                <w:placeholder>
                  <w:docPart w:val="0EB6A75175FA4FFF86E91045B0D505BD"/>
                </w:placeholder>
                <w:showingPlcHdr/>
                <w:dropDownList>
                  <w:listItem w:displayText="Arena/Curling Rink" w:value="Arena/Curling Rink"/>
                  <w:listItem w:displayText="Aquatic Centre/Swimming Pool" w:value="Aquatic Centre/Swimming Pool"/>
                  <w:listItem w:displayText="Dry Sports Centre" w:value="Dry Sports Centre"/>
                  <w:listItem w:displayText="Multiplex" w:value="Multiplex"/>
                </w:dropDownList>
              </w:sdtPr>
              <w:sdtEndPr/>
              <w:sdtContent>
                <w:r w:rsidR="00572107" w:rsidRPr="007E412A">
                  <w:rPr>
                    <w:rStyle w:val="PlaceholderText"/>
                    <w:shd w:val="clear" w:color="auto" w:fill="FFFFCC"/>
                  </w:rPr>
                  <w:t>Choose an item.</w:t>
                </w:r>
              </w:sdtContent>
            </w:sdt>
          </w:p>
        </w:tc>
      </w:tr>
      <w:tr w:rsidR="00AB792C" w14:paraId="2D8DA783" w14:textId="77777777" w:rsidTr="0005263C">
        <w:trPr>
          <w:trHeight w:val="284"/>
        </w:trPr>
        <w:tc>
          <w:tcPr>
            <w:tcW w:w="2160" w:type="dxa"/>
            <w:vAlign w:val="bottom"/>
          </w:tcPr>
          <w:p w14:paraId="7110951A" w14:textId="3BDE2FB6" w:rsidR="00AB792C" w:rsidRDefault="00AB792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AB792C">
              <w:rPr>
                <w:rFonts w:ascii="Arial" w:hAnsi="Arial" w:cs="Arial"/>
                <w:b/>
                <w:sz w:val="20"/>
              </w:rPr>
              <w:t>Municipal Address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34F0B2" w14:textId="7C80EAC4" w:rsidR="00AB792C" w:rsidRDefault="0045455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471439848"/>
                <w:placeholder>
                  <w:docPart w:val="77FD9FBFEE974BE79CE1461B9BE76EE7"/>
                </w:placeholder>
                <w:showingPlcHdr/>
              </w:sdtPr>
              <w:sdtEndPr/>
              <w:sdtContent>
                <w:r w:rsidR="00AB792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1E02A605" w14:textId="77777777" w:rsidR="00AB792C" w:rsidRPr="006C110D" w:rsidRDefault="00AB792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66A7E0FC" w14:textId="04DFCF9E" w:rsidR="00AB792C" w:rsidRDefault="00AB792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acility Address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16F1536" w14:textId="700BBA0B" w:rsidR="00AB792C" w:rsidRDefault="0045455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161540064"/>
                <w:placeholder>
                  <w:docPart w:val="7250A551456A47F2A1575DE04B1D8E17"/>
                </w:placeholder>
                <w:showingPlcHdr/>
              </w:sdtPr>
              <w:sdtEndPr/>
              <w:sdtContent>
                <w:r w:rsidR="00AB792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263C" w14:paraId="16C062C1" w14:textId="7A42AF39" w:rsidTr="00207645">
        <w:trPr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6F17061" w14:textId="258F58DA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ostal Cod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</w:tcPr>
          <w:p w14:paraId="577127AE" w14:textId="2903C344" w:rsidR="0005263C" w:rsidRPr="006C110D" w:rsidRDefault="0045455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655412981"/>
                <w:placeholder>
                  <w:docPart w:val="7AD39006881546F7A11FF77903147EC2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1E6FEE58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</w:tcPr>
          <w:p w14:paraId="2B0C3460" w14:textId="50AF7FDE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ostal Cod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</w:tcPr>
          <w:p w14:paraId="6B490F39" w14:textId="354537CE" w:rsidR="0005263C" w:rsidRPr="006C110D" w:rsidRDefault="0045455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275709190"/>
                <w:placeholder>
                  <w:docPart w:val="337E0141DCCF4E74B63157CED13DC5FE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263C" w14:paraId="7C45E84B" w14:textId="6CD9DEBD" w:rsidTr="0005263C">
        <w:trPr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99487F" w14:textId="65F3B71D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ain Contact Nam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2C7F2DCB" w14:textId="51C4D1F0" w:rsidR="0005263C" w:rsidRPr="006C110D" w:rsidRDefault="0045455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543403628"/>
                <w:placeholder>
                  <w:docPart w:val="D579AFC66F484A08B589AF40AE50B719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6958B359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260C8FC0" w14:textId="09C6214B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ffice Phon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42DB30" w14:textId="6081FEE2" w:rsidR="0005263C" w:rsidRPr="006C110D" w:rsidRDefault="0045455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600225982"/>
                <w:placeholder>
                  <w:docPart w:val="90232878FD48456788AF3936EEFE53F7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263C" w14:paraId="038B9C8F" w14:textId="77777777" w:rsidTr="00B42C46">
        <w:trPr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CF391A" w14:textId="7A6B7DC5" w:rsidR="0005263C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mail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39CE6620" w14:textId="08C4E10F" w:rsidR="0005263C" w:rsidRDefault="0045455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660279912"/>
                <w:placeholder>
                  <w:docPart w:val="053B82369E634EC6A79B7B2377B727EB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3E309EA2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6A4291DA" w14:textId="02986870" w:rsidR="0005263C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 Phon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E252B5" w14:textId="7AA5DC4F" w:rsidR="0005263C" w:rsidRDefault="0045455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375234899"/>
                <w:placeholder>
                  <w:docPart w:val="32DB5BD513F240DB9DFAD24AA8318D66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263C" w14:paraId="2ACF572F" w14:textId="77777777" w:rsidTr="0005263C">
        <w:trPr>
          <w:gridAfter w:val="2"/>
          <w:wAfter w:w="5058" w:type="dxa"/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62E46D3" w14:textId="21352B53" w:rsidR="0005263C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</w:tcPr>
          <w:p w14:paraId="485FF94C" w14:textId="0EF3273E" w:rsidR="0005263C" w:rsidRDefault="0005263C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</w:p>
        </w:tc>
        <w:tc>
          <w:tcPr>
            <w:tcW w:w="283" w:type="dxa"/>
          </w:tcPr>
          <w:p w14:paraId="24EBC0FD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39CA7373" w14:textId="37D297D9" w:rsidR="00BD0C6F" w:rsidRDefault="00622689" w:rsidP="007A25BA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br w:type="textWrapping" w:clear="all"/>
      </w:r>
      <w:r w:rsidR="00BD0C6F">
        <w:rPr>
          <w:rFonts w:ascii="Arial" w:hAnsi="Arial" w:cs="Arial"/>
          <w:b/>
          <w:sz w:val="20"/>
          <w:u w:val="single"/>
          <w:lang w:val="en-US"/>
        </w:rPr>
        <w:t>Program Ally</w:t>
      </w:r>
      <w:r w:rsidR="001A77A2">
        <w:rPr>
          <w:rFonts w:ascii="Arial" w:hAnsi="Arial" w:cs="Arial"/>
          <w:b/>
          <w:sz w:val="20"/>
          <w:u w:val="single"/>
          <w:lang w:val="en-US"/>
        </w:rPr>
        <w:t>/Contractor</w:t>
      </w:r>
      <w:r w:rsidR="00BD0C6F">
        <w:rPr>
          <w:rFonts w:ascii="Arial" w:hAnsi="Arial" w:cs="Arial"/>
          <w:b/>
          <w:sz w:val="20"/>
          <w:u w:val="single"/>
          <w:lang w:val="en-US"/>
        </w:rPr>
        <w:t xml:space="preserve"> Contact Information (if applicable)</w:t>
      </w:r>
      <w:r w:rsidR="004817C7" w:rsidRPr="00CE4720">
        <w:rPr>
          <w:rFonts w:ascii="Arial" w:hAnsi="Arial" w:cs="Arial"/>
          <w:b/>
          <w:sz w:val="20"/>
          <w:lang w:val="en-US"/>
        </w:rPr>
        <w:br/>
      </w:r>
    </w:p>
    <w:tbl>
      <w:tblPr>
        <w:tblStyle w:val="TableGrid"/>
        <w:tblpPr w:leftFromText="180" w:rightFromText="180" w:vertAnchor="text" w:tblpY="1"/>
        <w:tblOverlap w:val="never"/>
        <w:tblW w:w="102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948"/>
        <w:gridCol w:w="283"/>
        <w:gridCol w:w="2169"/>
        <w:gridCol w:w="2889"/>
      </w:tblGrid>
      <w:tr w:rsidR="007218D1" w14:paraId="12B32B30" w14:textId="77777777" w:rsidTr="00624199">
        <w:trPr>
          <w:trHeight w:val="284"/>
        </w:trPr>
        <w:tc>
          <w:tcPr>
            <w:tcW w:w="1980" w:type="dxa"/>
            <w:vAlign w:val="bottom"/>
          </w:tcPr>
          <w:p w14:paraId="768358CA" w14:textId="5AAAF752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mpany Name: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bottom"/>
          </w:tcPr>
          <w:p w14:paraId="27F22D1A" w14:textId="77777777" w:rsidR="007218D1" w:rsidRPr="006C110D" w:rsidRDefault="0045455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299651348"/>
                <w:placeholder>
                  <w:docPart w:val="A343805758D242799CA6B40C6A76C2DF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10B911B2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26E88593" w14:textId="2738F817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ain Contact Nam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41591CD0" w14:textId="7980CD83" w:rsidR="007218D1" w:rsidRPr="006C110D" w:rsidRDefault="0045455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2048410210"/>
                <w:placeholder>
                  <w:docPart w:val="E570CA92E86049D5A97B619A7A564DEF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218D1" w14:paraId="631E48C7" w14:textId="77777777" w:rsidTr="00624199">
        <w:trPr>
          <w:trHeight w:val="284"/>
        </w:trPr>
        <w:tc>
          <w:tcPr>
            <w:tcW w:w="1980" w:type="dxa"/>
            <w:vAlign w:val="bottom"/>
          </w:tcPr>
          <w:p w14:paraId="7E8C78D2" w14:textId="213FBE59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ffice Address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040CD1" w14:textId="19736FE9" w:rsidR="007218D1" w:rsidRPr="006C110D" w:rsidRDefault="0045455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354890247"/>
                <w:placeholder>
                  <w:docPart w:val="C6FA0964B266484E9867EA882F44E770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2C6CA9EF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5FC000FA" w14:textId="14056DC0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mail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F257C7" w14:textId="6F8333C3" w:rsidR="007218D1" w:rsidRPr="006C110D" w:rsidRDefault="0045455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651702383"/>
                <w:placeholder>
                  <w:docPart w:val="C1781D854D014A36B2853E98A74E5B88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218D1" w14:paraId="1408FDEA" w14:textId="77777777" w:rsidTr="007218D1">
        <w:trPr>
          <w:trHeight w:val="284"/>
        </w:trPr>
        <w:tc>
          <w:tcPr>
            <w:tcW w:w="1980" w:type="dxa"/>
            <w:vAlign w:val="bottom"/>
          </w:tcPr>
          <w:p w14:paraId="1BDAF22E" w14:textId="22CC5E3F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vinc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899A2A" w14:textId="71EC4B6E" w:rsidR="007218D1" w:rsidRPr="006C110D" w:rsidRDefault="0045455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1557459986"/>
                <w:placeholder>
                  <w:docPart w:val="8CB9AC11DD294A72A3670AF08AAD8E4B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6EEC13B9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1BD9192" w14:textId="69127C88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ffice Phon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868780" w14:textId="6073FED6" w:rsidR="007218D1" w:rsidRPr="006C110D" w:rsidRDefault="0045455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660357442"/>
                <w:placeholder>
                  <w:docPart w:val="F6B25259051D4CBE95503FF2E29F281A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218D1" w14:paraId="5F70EF91" w14:textId="77777777" w:rsidTr="007218D1">
        <w:trPr>
          <w:trHeight w:val="28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801A744" w14:textId="1BB2E8DE" w:rsidR="007218D1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ostal Cod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7AAA74" w14:textId="3C126940" w:rsidR="007218D1" w:rsidRDefault="00454550" w:rsidP="007218D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775012802"/>
                <w:placeholder>
                  <w:docPart w:val="3B401FD0798149EF8A937E23DAE8C4D3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26E9FA4F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9347E30" w14:textId="27EDEFCC" w:rsidR="007218D1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 Phon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DA014E" w14:textId="3F50AB22" w:rsidR="007218D1" w:rsidRDefault="00454550" w:rsidP="007218D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785776096"/>
                <w:placeholder>
                  <w:docPart w:val="22E8504826A34EA2847DCCF4BF59DF30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</w:tbl>
    <w:p w14:paraId="0AB1B6C2" w14:textId="76D46499" w:rsidR="007218D1" w:rsidRDefault="00E34760" w:rsidP="007A25BA">
      <w:pPr>
        <w:spacing w:after="120" w:line="240" w:lineRule="auto"/>
        <w:rPr>
          <w:rFonts w:ascii="Arial" w:hAnsi="Arial" w:cs="Arial"/>
          <w:b/>
          <w:sz w:val="20"/>
          <w:u w:val="single"/>
          <w:lang w:val="en-US"/>
        </w:rPr>
      </w:pPr>
      <w:r>
        <w:rPr>
          <w:rFonts w:ascii="Arial" w:hAnsi="Arial" w:cs="Arial"/>
          <w:b/>
          <w:sz w:val="20"/>
          <w:u w:val="single"/>
          <w:lang w:val="en-US"/>
        </w:rPr>
        <w:br/>
      </w:r>
      <w:r w:rsidR="007218D1">
        <w:rPr>
          <w:rFonts w:ascii="Arial" w:hAnsi="Arial" w:cs="Arial"/>
          <w:b/>
          <w:sz w:val="20"/>
          <w:u w:val="single"/>
          <w:lang w:val="en-US"/>
        </w:rPr>
        <w:t>Rebate Application Information</w:t>
      </w:r>
    </w:p>
    <w:p w14:paraId="3EDEDA9F" w14:textId="727141BB" w:rsidR="007218D1" w:rsidRPr="007218D1" w:rsidRDefault="007218D1" w:rsidP="007A25BA">
      <w:pPr>
        <w:spacing w:after="120" w:line="240" w:lineRule="auto"/>
        <w:rPr>
          <w:rFonts w:ascii="Arial" w:hAnsi="Arial" w:cs="Arial"/>
          <w:sz w:val="20"/>
          <w:lang w:val="en-US"/>
        </w:rPr>
      </w:pPr>
      <w:r w:rsidRPr="007218D1">
        <w:rPr>
          <w:rFonts w:ascii="Arial" w:hAnsi="Arial" w:cs="Arial"/>
          <w:sz w:val="20"/>
          <w:lang w:val="en-US"/>
        </w:rPr>
        <w:t>Please indicate</w:t>
      </w:r>
      <w:r w:rsidR="0017139F">
        <w:rPr>
          <w:rFonts w:ascii="Arial" w:hAnsi="Arial" w:cs="Arial"/>
          <w:sz w:val="20"/>
          <w:lang w:val="en-US"/>
        </w:rPr>
        <w:t xml:space="preserve"> </w:t>
      </w:r>
      <w:r w:rsidR="0017139F" w:rsidRPr="0017139F">
        <w:rPr>
          <w:rFonts w:ascii="Arial" w:hAnsi="Arial" w:cs="Arial"/>
          <w:b/>
          <w:sz w:val="20"/>
          <w:lang w:val="en-US"/>
        </w:rPr>
        <w:t>ONLY ONE</w:t>
      </w:r>
      <w:r w:rsidRPr="007218D1">
        <w:rPr>
          <w:rFonts w:ascii="Arial" w:hAnsi="Arial" w:cs="Arial"/>
          <w:sz w:val="20"/>
          <w:lang w:val="en-US"/>
        </w:rPr>
        <w:t xml:space="preserve"> </w:t>
      </w:r>
      <w:r w:rsidR="0017139F">
        <w:rPr>
          <w:rFonts w:ascii="Arial" w:hAnsi="Arial" w:cs="Arial"/>
          <w:sz w:val="20"/>
          <w:lang w:val="en-US"/>
        </w:rPr>
        <w:t xml:space="preserve">of the following </w:t>
      </w:r>
      <w:r w:rsidRPr="007218D1">
        <w:rPr>
          <w:rFonts w:ascii="Arial" w:hAnsi="Arial" w:cs="Arial"/>
          <w:sz w:val="20"/>
          <w:lang w:val="en-US"/>
        </w:rPr>
        <w:t>type</w:t>
      </w:r>
      <w:r w:rsidR="0017139F">
        <w:rPr>
          <w:rFonts w:ascii="Arial" w:hAnsi="Arial" w:cs="Arial"/>
          <w:sz w:val="20"/>
          <w:lang w:val="en-US"/>
        </w:rPr>
        <w:t>s</w:t>
      </w:r>
      <w:r w:rsidRPr="007218D1">
        <w:rPr>
          <w:rFonts w:ascii="Arial" w:hAnsi="Arial" w:cs="Arial"/>
          <w:sz w:val="20"/>
          <w:lang w:val="en-US"/>
        </w:rPr>
        <w:t xml:space="preserve"> of </w:t>
      </w:r>
      <w:r w:rsidR="0017139F">
        <w:rPr>
          <w:rFonts w:ascii="Arial" w:hAnsi="Arial" w:cs="Arial"/>
          <w:sz w:val="20"/>
          <w:lang w:val="en-US"/>
        </w:rPr>
        <w:t>initiatives that</w:t>
      </w:r>
      <w:r w:rsidRPr="007218D1">
        <w:rPr>
          <w:rFonts w:ascii="Arial" w:hAnsi="Arial" w:cs="Arial"/>
          <w:sz w:val="20"/>
          <w:lang w:val="en-US"/>
        </w:rPr>
        <w:t xml:space="preserve"> you are ap</w:t>
      </w:r>
      <w:r w:rsidR="00E11144">
        <w:rPr>
          <w:rFonts w:ascii="Arial" w:hAnsi="Arial" w:cs="Arial"/>
          <w:sz w:val="20"/>
          <w:lang w:val="en-US"/>
        </w:rPr>
        <w:t>p</w:t>
      </w:r>
      <w:r w:rsidRPr="007218D1">
        <w:rPr>
          <w:rFonts w:ascii="Arial" w:hAnsi="Arial" w:cs="Arial"/>
          <w:sz w:val="20"/>
          <w:lang w:val="en-US"/>
        </w:rPr>
        <w:t>lying for:</w:t>
      </w:r>
    </w:p>
    <w:tbl>
      <w:tblPr>
        <w:tblpPr w:leftFromText="180" w:rightFromText="180" w:vertAnchor="text" w:tblpY="1"/>
        <w:tblOverlap w:val="never"/>
        <w:tblW w:w="11452" w:type="dxa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711"/>
        <w:gridCol w:w="2161"/>
        <w:gridCol w:w="7580"/>
      </w:tblGrid>
      <w:tr w:rsidR="007218D1" w:rsidRPr="007218D1" w14:paraId="7505ACC9" w14:textId="77777777" w:rsidTr="007218D1">
        <w:trPr>
          <w:trHeight w:val="548"/>
        </w:trPr>
        <w:tc>
          <w:tcPr>
            <w:tcW w:w="1711" w:type="dxa"/>
            <w:vAlign w:val="center"/>
            <w:hideMark/>
          </w:tcPr>
          <w:p w14:paraId="6AAC45FB" w14:textId="1F4B302B" w:rsidR="007218D1" w:rsidRPr="007218D1" w:rsidRDefault="007218D1" w:rsidP="007218D1">
            <w:pPr>
              <w:spacing w:after="240"/>
              <w:rPr>
                <w:rFonts w:ascii="Arial" w:hAnsi="Arial" w:cs="Arial"/>
                <w:sz w:val="20"/>
                <w:lang w:val="en-US"/>
              </w:rPr>
            </w:pPr>
            <w:r w:rsidRPr="007218D1">
              <w:rPr>
                <w:rFonts w:ascii="Arial" w:hAnsi="Arial" w:cs="Arial"/>
                <w:sz w:val="20"/>
                <w:lang w:val="en-US"/>
              </w:rPr>
              <w:t xml:space="preserve">Scoping Audit </w:t>
            </w:r>
            <w:sdt>
              <w:sdtPr>
                <w:rPr>
                  <w:rFonts w:ascii="Arial" w:hAnsi="Arial" w:cs="Arial"/>
                  <w:sz w:val="20"/>
                  <w:lang w:val="en-US"/>
                </w:rPr>
                <w:id w:val="1905250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18D1">
                  <w:rPr>
                    <w:rFonts w:ascii="Segoe UI Symbol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161" w:type="dxa"/>
            <w:vAlign w:val="center"/>
          </w:tcPr>
          <w:p w14:paraId="6E05A983" w14:textId="77777777" w:rsidR="007218D1" w:rsidRPr="007218D1" w:rsidRDefault="007218D1" w:rsidP="007218D1">
            <w:pPr>
              <w:spacing w:after="240"/>
              <w:rPr>
                <w:rFonts w:ascii="Arial" w:hAnsi="Arial" w:cs="Arial"/>
                <w:sz w:val="20"/>
                <w:lang w:val="en-US"/>
              </w:rPr>
            </w:pPr>
            <w:r w:rsidRPr="007218D1">
              <w:rPr>
                <w:rFonts w:ascii="Arial" w:hAnsi="Arial" w:cs="Arial"/>
                <w:sz w:val="20"/>
                <w:lang w:val="en-US"/>
              </w:rPr>
              <w:t xml:space="preserve">Engineering Study </w:t>
            </w:r>
            <w:sdt>
              <w:sdtPr>
                <w:rPr>
                  <w:rFonts w:ascii="Arial" w:hAnsi="Arial" w:cs="Arial"/>
                  <w:sz w:val="20"/>
                  <w:lang w:val="en-US"/>
                </w:rPr>
                <w:id w:val="-108321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18D1">
                  <w:rPr>
                    <w:rFonts w:ascii="Segoe UI Symbol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7580" w:type="dxa"/>
            <w:vAlign w:val="center"/>
          </w:tcPr>
          <w:p w14:paraId="6A45060A" w14:textId="2B504A12" w:rsidR="007218D1" w:rsidRPr="007218D1" w:rsidRDefault="007218D1" w:rsidP="007218D1">
            <w:pPr>
              <w:spacing w:after="240"/>
              <w:rPr>
                <w:rFonts w:ascii="Arial" w:hAnsi="Arial" w:cs="Arial"/>
                <w:sz w:val="20"/>
                <w:lang w:val="en-US"/>
              </w:rPr>
            </w:pPr>
            <w:r w:rsidRPr="007218D1">
              <w:rPr>
                <w:rFonts w:ascii="Arial" w:hAnsi="Arial" w:cs="Arial"/>
                <w:sz w:val="20"/>
                <w:lang w:val="en-US"/>
              </w:rPr>
              <w:t xml:space="preserve">Implementation Project </w:t>
            </w:r>
            <w:sdt>
              <w:sdtPr>
                <w:rPr>
                  <w:rFonts w:ascii="Arial" w:hAnsi="Arial" w:cs="Arial"/>
                  <w:sz w:val="20"/>
                  <w:lang w:val="en-US"/>
                </w:rPr>
                <w:id w:val="-960416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18D1">
                  <w:rPr>
                    <w:rFonts w:ascii="Segoe UI Symbol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B3289C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B3289C" w:rsidRPr="00443E27">
              <w:rPr>
                <w:rFonts w:ascii="Arial" w:hAnsi="Arial" w:cs="Arial"/>
                <w:sz w:val="18"/>
                <w:lang w:val="en-US"/>
              </w:rPr>
              <w:t>(see page 3 to input</w:t>
            </w:r>
            <w:r w:rsidR="00020B99">
              <w:rPr>
                <w:rFonts w:ascii="Arial" w:hAnsi="Arial" w:cs="Arial"/>
                <w:sz w:val="18"/>
                <w:lang w:val="en-US"/>
              </w:rPr>
              <w:t xml:space="preserve"> individual</w:t>
            </w:r>
            <w:r w:rsidR="00B3289C" w:rsidRPr="00443E27">
              <w:rPr>
                <w:rFonts w:ascii="Arial" w:hAnsi="Arial" w:cs="Arial"/>
                <w:sz w:val="18"/>
                <w:lang w:val="en-US"/>
              </w:rPr>
              <w:t xml:space="preserve"> energy measure details)</w:t>
            </w:r>
          </w:p>
        </w:tc>
      </w:tr>
    </w:tbl>
    <w:tbl>
      <w:tblPr>
        <w:tblStyle w:val="TableGrid"/>
        <w:tblW w:w="103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350"/>
      </w:tblGrid>
      <w:tr w:rsidR="007218D1" w:rsidRPr="008B145D" w14:paraId="1DF80F0C" w14:textId="77777777" w:rsidTr="007E71E8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73A86358" w14:textId="122E8B78" w:rsidR="007218D1" w:rsidRPr="008B145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  <w:shd w:val="clear" w:color="auto" w:fill="BABABA"/>
              </w:rPr>
            </w:pPr>
            <w:r>
              <w:rPr>
                <w:rFonts w:ascii="Arial" w:hAnsi="Arial" w:cs="Arial"/>
                <w:b/>
                <w:sz w:val="20"/>
              </w:rPr>
              <w:t>Project Description</w:t>
            </w:r>
            <w:r w:rsidR="000E4181">
              <w:rPr>
                <w:rFonts w:ascii="Arial" w:hAnsi="Arial" w:cs="Arial"/>
                <w:b/>
                <w:sz w:val="20"/>
              </w:rPr>
              <w:t xml:space="preserve"> </w:t>
            </w:r>
            <w:r w:rsidR="00B9149B">
              <w:rPr>
                <w:rFonts w:ascii="Arial" w:hAnsi="Arial" w:cs="Arial"/>
                <w:b/>
                <w:sz w:val="20"/>
              </w:rPr>
              <w:t>– please provide a description of your intended initiative indicated above</w:t>
            </w:r>
          </w:p>
        </w:tc>
      </w:tr>
      <w:tr w:rsidR="007218D1" w:rsidRPr="008B145D" w14:paraId="6C2DE80F" w14:textId="77777777" w:rsidTr="005B67A5">
        <w:trPr>
          <w:trHeight w:val="1583"/>
        </w:trPr>
        <w:tc>
          <w:tcPr>
            <w:tcW w:w="10350" w:type="dxa"/>
          </w:tcPr>
          <w:p w14:paraId="5065FE60" w14:textId="34F9A1F5" w:rsidR="007218D1" w:rsidRDefault="00454550" w:rsidP="007218D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1"/>
                  <w:szCs w:val="21"/>
                  <w:lang w:val="en-US"/>
                </w:rPr>
                <w:id w:val="-1570724904"/>
                <w:placeholder>
                  <w:docPart w:val="14F8AE28A51C4387864B2DF0842EF32D"/>
                </w:placeholder>
                <w:showingPlcHdr/>
              </w:sdtPr>
              <w:sdtEndPr/>
              <w:sdtContent>
                <w:r w:rsidR="007218D1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  <w:p w14:paraId="73DC797F" w14:textId="6CF2A919" w:rsidR="007218D1" w:rsidRPr="008B145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val="en-US"/>
              </w:rPr>
              <w:br/>
            </w:r>
          </w:p>
        </w:tc>
      </w:tr>
    </w:tbl>
    <w:p w14:paraId="4BDF6D1D" w14:textId="495B59D1" w:rsidR="007218D1" w:rsidRDefault="007218D1" w:rsidP="007A25BA">
      <w:pPr>
        <w:spacing w:after="120" w:line="240" w:lineRule="auto"/>
        <w:rPr>
          <w:rFonts w:ascii="Arial" w:hAnsi="Arial" w:cs="Arial"/>
          <w:sz w:val="20"/>
          <w:lang w:val="en-US"/>
        </w:rPr>
      </w:pPr>
    </w:p>
    <w:p w14:paraId="7B760EC4" w14:textId="7916D801" w:rsidR="005B67A5" w:rsidRDefault="005B67A5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Please enter anticipated </w:t>
      </w:r>
      <w:r w:rsidRPr="0017139F">
        <w:rPr>
          <w:rFonts w:ascii="Arial" w:hAnsi="Arial" w:cs="Arial"/>
          <w:sz w:val="20"/>
          <w:u w:val="single"/>
          <w:lang w:val="en-US"/>
        </w:rPr>
        <w:t xml:space="preserve">start </w:t>
      </w:r>
      <w:r w:rsidR="0017139F" w:rsidRPr="0017139F">
        <w:rPr>
          <w:rFonts w:ascii="Arial" w:hAnsi="Arial" w:cs="Arial"/>
          <w:sz w:val="20"/>
          <w:u w:val="single"/>
          <w:lang w:val="en-US"/>
        </w:rPr>
        <w:t>and completion date</w:t>
      </w:r>
      <w:r>
        <w:rPr>
          <w:rFonts w:ascii="Arial" w:hAnsi="Arial" w:cs="Arial"/>
          <w:sz w:val="20"/>
          <w:lang w:val="en-US"/>
        </w:rPr>
        <w:t xml:space="preserve"> for the Scoping Audit, Engineering Study, or Implementation Project:</w:t>
      </w:r>
      <w:r w:rsidR="0017139F">
        <w:rPr>
          <w:rFonts w:ascii="Arial" w:hAnsi="Arial" w:cs="Arial"/>
          <w:sz w:val="20"/>
          <w:lang w:val="en-US"/>
        </w:rPr>
        <w:br/>
      </w:r>
      <w:r w:rsidR="0017139F">
        <w:rPr>
          <w:rFonts w:ascii="Arial" w:hAnsi="Arial" w:cs="Arial"/>
          <w:sz w:val="20"/>
          <w:lang w:val="en-US"/>
        </w:rPr>
        <w:br/>
        <w:t xml:space="preserve">Start Date: </w:t>
      </w:r>
      <w:sdt>
        <w:sdtPr>
          <w:rPr>
            <w:rFonts w:ascii="Arial" w:hAnsi="Arial" w:cs="Arial"/>
            <w:sz w:val="20"/>
            <w:lang w:val="en-US"/>
          </w:rPr>
          <w:id w:val="-59869532"/>
          <w:placeholder>
            <w:docPart w:val="AC2001A6D1344F80A6F6FECFD1AAE6C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16208">
            <w:rPr>
              <w:rStyle w:val="PlaceholderText"/>
              <w:sz w:val="21"/>
              <w:szCs w:val="21"/>
              <w:shd w:val="clear" w:color="auto" w:fill="FFFFCC"/>
            </w:rPr>
            <w:t>Click or tap to enter a date.</w:t>
          </w:r>
        </w:sdtContent>
      </w:sdt>
    </w:p>
    <w:p w14:paraId="4A3DCF96" w14:textId="2F77229C" w:rsidR="005B67A5" w:rsidRPr="007218D1" w:rsidRDefault="0017139F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Completion Date: </w:t>
      </w:r>
      <w:sdt>
        <w:sdtPr>
          <w:rPr>
            <w:rFonts w:ascii="Arial" w:hAnsi="Arial" w:cs="Arial"/>
            <w:sz w:val="20"/>
            <w:lang w:val="en-US"/>
          </w:rPr>
          <w:id w:val="601382052"/>
          <w:placeholder>
            <w:docPart w:val="231577A7F40C47A783CA4D00554131A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94051" w:rsidRPr="00716208">
            <w:rPr>
              <w:rStyle w:val="PlaceholderText"/>
              <w:sz w:val="21"/>
              <w:szCs w:val="21"/>
              <w:shd w:val="clear" w:color="auto" w:fill="FFFFCC"/>
            </w:rPr>
            <w:t>Click or tap to enter a date.</w:t>
          </w:r>
        </w:sdtContent>
      </w:sdt>
    </w:p>
    <w:p w14:paraId="10887329" w14:textId="46B460BA" w:rsidR="001928CF" w:rsidRDefault="005B67A5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br/>
        <w:t>Have you received any other external funding for this project? If yes, please attach supporting documentation.</w:t>
      </w:r>
    </w:p>
    <w:p w14:paraId="7E3C85F3" w14:textId="552FA60F" w:rsidR="005B67A5" w:rsidRDefault="005B67A5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br/>
        <w:t xml:space="preserve"> </w:t>
      </w:r>
      <w:sdt>
        <w:sdtPr>
          <w:rPr>
            <w:rFonts w:ascii="Arial" w:hAnsi="Arial" w:cs="Arial"/>
            <w:sz w:val="18"/>
            <w:szCs w:val="18"/>
          </w:rPr>
          <w:id w:val="1233118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E737A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>
        <w:rPr>
          <w:rFonts w:ascii="Arial" w:hAnsi="Arial" w:cs="Arial"/>
          <w:sz w:val="18"/>
          <w:szCs w:val="18"/>
        </w:rPr>
        <w:t xml:space="preserve"> Yes </w:t>
      </w:r>
      <w:sdt>
        <w:sdtPr>
          <w:rPr>
            <w:rFonts w:ascii="Arial" w:hAnsi="Arial" w:cs="Arial"/>
            <w:sz w:val="18"/>
            <w:szCs w:val="18"/>
          </w:rPr>
          <w:id w:val="1412663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E737A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>
        <w:rPr>
          <w:rFonts w:ascii="Arial" w:hAnsi="Arial" w:cs="Arial"/>
          <w:sz w:val="18"/>
          <w:szCs w:val="18"/>
        </w:rPr>
        <w:t xml:space="preserve"> No</w:t>
      </w:r>
      <w:r>
        <w:rPr>
          <w:rFonts w:ascii="Arial" w:hAnsi="Arial" w:cs="Arial"/>
          <w:sz w:val="20"/>
          <w:lang w:val="en-US"/>
        </w:rPr>
        <w:br/>
      </w:r>
      <w:r w:rsidR="00453EC4">
        <w:rPr>
          <w:rFonts w:ascii="Arial" w:hAnsi="Arial" w:cs="Arial"/>
          <w:sz w:val="20"/>
          <w:lang w:val="en-US"/>
        </w:rPr>
        <w:br/>
      </w:r>
      <w:r>
        <w:rPr>
          <w:rFonts w:ascii="Arial" w:hAnsi="Arial" w:cs="Arial"/>
          <w:sz w:val="20"/>
          <w:lang w:val="en-US"/>
        </w:rPr>
        <w:t xml:space="preserve">What is the total cost of the </w:t>
      </w:r>
      <w:r w:rsidR="00353AF1">
        <w:rPr>
          <w:rFonts w:ascii="Arial" w:hAnsi="Arial" w:cs="Arial"/>
          <w:sz w:val="20"/>
          <w:lang w:val="en-US"/>
        </w:rPr>
        <w:t>Scoping Audit, Engineering Study, or Implementation Project</w:t>
      </w:r>
      <w:r>
        <w:rPr>
          <w:rFonts w:ascii="Arial" w:hAnsi="Arial" w:cs="Arial"/>
          <w:sz w:val="20"/>
          <w:lang w:val="en-US"/>
        </w:rPr>
        <w:t>?</w:t>
      </w:r>
      <w:r w:rsidR="001928CF">
        <w:rPr>
          <w:rFonts w:ascii="Arial" w:hAnsi="Arial" w:cs="Arial"/>
          <w:sz w:val="20"/>
          <w:lang w:val="en-US"/>
        </w:rPr>
        <w:t xml:space="preserve"> </w:t>
      </w:r>
    </w:p>
    <w:p w14:paraId="0AFF8C56" w14:textId="0118F77B" w:rsidR="009A3374" w:rsidRDefault="00454550" w:rsidP="005B67A5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  <w:sdt>
        <w:sdtPr>
          <w:rPr>
            <w:rFonts w:ascii="Tahoma" w:eastAsia="Times New Roman" w:hAnsi="Tahoma" w:cs="Tahoma"/>
            <w:color w:val="000000"/>
            <w:sz w:val="20"/>
            <w:lang w:val="en-US"/>
          </w:rPr>
          <w:id w:val="1783148949"/>
          <w:placeholder>
            <w:docPart w:val="F663C53C0CC04033B1A2430C32ADCA6A"/>
          </w:placeholder>
          <w:showingPlcHdr/>
        </w:sdtPr>
        <w:sdtEndPr/>
        <w:sdtContent>
          <w:r w:rsidR="005B67A5" w:rsidRPr="00731709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sdtContent>
      </w:sdt>
    </w:p>
    <w:p w14:paraId="20463FFB" w14:textId="1EA93664" w:rsidR="007E71E8" w:rsidRPr="005B67A5" w:rsidRDefault="00E34760" w:rsidP="004801D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b/>
          <w:sz w:val="20"/>
          <w:szCs w:val="24"/>
          <w:lang w:val="en-US"/>
        </w:rPr>
        <w:lastRenderedPageBreak/>
        <w:br/>
      </w:r>
      <w:r w:rsidR="007E71E8" w:rsidRPr="00150E50">
        <w:rPr>
          <w:rFonts w:ascii="Arial" w:hAnsi="Arial" w:cs="Arial"/>
          <w:b/>
          <w:sz w:val="20"/>
          <w:szCs w:val="24"/>
          <w:lang w:val="en-US"/>
        </w:rPr>
        <w:t xml:space="preserve">Please include the following documentation as an attachment to the </w:t>
      </w:r>
      <w:r w:rsidR="007E71E8">
        <w:rPr>
          <w:rFonts w:ascii="Arial" w:hAnsi="Arial" w:cs="Arial"/>
          <w:b/>
          <w:sz w:val="20"/>
          <w:szCs w:val="24"/>
          <w:lang w:val="en-US"/>
        </w:rPr>
        <w:t>REC</w:t>
      </w:r>
      <w:r w:rsidR="007E71E8" w:rsidRPr="00150E50">
        <w:rPr>
          <w:rFonts w:ascii="Arial" w:hAnsi="Arial" w:cs="Arial"/>
          <w:b/>
          <w:sz w:val="20"/>
          <w:szCs w:val="24"/>
          <w:lang w:val="en-US"/>
        </w:rPr>
        <w:t xml:space="preserve"> Application</w:t>
      </w:r>
      <w:r w:rsidR="007E71E8">
        <w:rPr>
          <w:rFonts w:ascii="Arial" w:hAnsi="Arial" w:cs="Arial"/>
          <w:b/>
          <w:sz w:val="20"/>
          <w:szCs w:val="24"/>
          <w:lang w:val="en-US"/>
        </w:rPr>
        <w:t>, as applicable</w:t>
      </w:r>
      <w:r w:rsidR="007E71E8" w:rsidRPr="00150E50">
        <w:rPr>
          <w:rFonts w:ascii="Arial" w:hAnsi="Arial" w:cs="Arial"/>
          <w:b/>
          <w:sz w:val="20"/>
          <w:szCs w:val="24"/>
          <w:lang w:val="en-US"/>
        </w:rPr>
        <w:t>:</w:t>
      </w:r>
    </w:p>
    <w:p w14:paraId="42113EAD" w14:textId="0B086F63" w:rsidR="007E71E8" w:rsidRDefault="00454550" w:rsidP="004801D5">
      <w:pPr>
        <w:spacing w:after="0" w:line="240" w:lineRule="auto"/>
        <w:rPr>
          <w:rFonts w:ascii="Arial" w:hAnsi="Arial" w:cs="Arial"/>
          <w:sz w:val="20"/>
        </w:rPr>
      </w:pPr>
      <w:sdt>
        <w:sdtPr>
          <w:rPr>
            <w:rFonts w:ascii="Arial" w:hAnsi="Arial" w:cs="Arial"/>
            <w:sz w:val="20"/>
          </w:rPr>
          <w:alias w:val="Attachments to EVM Application"/>
          <w:tag w:val="Attachments to EVM Application"/>
          <w:id w:val="-1599326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2BD0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7E71E8">
        <w:rPr>
          <w:rFonts w:ascii="Arial" w:hAnsi="Arial" w:cs="Arial"/>
          <w:sz w:val="20"/>
        </w:rPr>
        <w:t xml:space="preserve"> </w:t>
      </w:r>
      <w:r w:rsidR="007E71E8">
        <w:rPr>
          <w:rFonts w:ascii="Arial" w:hAnsi="Arial" w:cs="Arial"/>
          <w:sz w:val="20"/>
          <w:shd w:val="clear" w:color="auto" w:fill="FFFFCC"/>
        </w:rPr>
        <w:t xml:space="preserve">A copy of </w:t>
      </w:r>
      <w:r w:rsidR="00731709">
        <w:rPr>
          <w:rFonts w:ascii="Arial" w:hAnsi="Arial" w:cs="Arial"/>
          <w:sz w:val="20"/>
          <w:shd w:val="clear" w:color="auto" w:fill="FFFFCC"/>
        </w:rPr>
        <w:t xml:space="preserve">the Scoping Audit </w:t>
      </w:r>
      <w:r w:rsidR="007E71E8">
        <w:rPr>
          <w:rFonts w:ascii="Arial" w:hAnsi="Arial" w:cs="Arial"/>
          <w:sz w:val="20"/>
          <w:shd w:val="clear" w:color="auto" w:fill="FFFFCC"/>
        </w:rPr>
        <w:t>quote</w:t>
      </w:r>
      <w:r w:rsidR="00CC39BB">
        <w:rPr>
          <w:rFonts w:ascii="Arial" w:hAnsi="Arial" w:cs="Arial"/>
          <w:sz w:val="20"/>
          <w:shd w:val="clear" w:color="auto" w:fill="FFFFCC"/>
        </w:rPr>
        <w:t xml:space="preserve"> and</w:t>
      </w:r>
      <w:r w:rsidR="006D3929">
        <w:rPr>
          <w:rFonts w:ascii="Arial" w:hAnsi="Arial" w:cs="Arial"/>
          <w:sz w:val="20"/>
          <w:shd w:val="clear" w:color="auto" w:fill="FFFFCC"/>
        </w:rPr>
        <w:t xml:space="preserve"> a</w:t>
      </w:r>
      <w:r w:rsidR="00CC39BB">
        <w:rPr>
          <w:rFonts w:ascii="Arial" w:hAnsi="Arial" w:cs="Arial"/>
          <w:sz w:val="20"/>
          <w:shd w:val="clear" w:color="auto" w:fill="FFFFCC"/>
        </w:rPr>
        <w:t xml:space="preserve"> minimum </w:t>
      </w:r>
      <w:r w:rsidR="006D3929">
        <w:rPr>
          <w:rFonts w:ascii="Arial" w:hAnsi="Arial" w:cs="Arial"/>
          <w:sz w:val="20"/>
          <w:shd w:val="clear" w:color="auto" w:fill="FFFFCC"/>
        </w:rPr>
        <w:t xml:space="preserve">of </w:t>
      </w:r>
      <w:r w:rsidR="00CC39BB">
        <w:rPr>
          <w:rFonts w:ascii="Arial" w:hAnsi="Arial" w:cs="Arial"/>
          <w:sz w:val="20"/>
          <w:shd w:val="clear" w:color="auto" w:fill="FFFFCC"/>
        </w:rPr>
        <w:t xml:space="preserve">12 months of </w:t>
      </w:r>
      <w:r w:rsidR="006D3929">
        <w:rPr>
          <w:rFonts w:ascii="Arial" w:hAnsi="Arial" w:cs="Arial"/>
          <w:sz w:val="20"/>
          <w:shd w:val="clear" w:color="auto" w:fill="FFFFCC"/>
        </w:rPr>
        <w:t>utility</w:t>
      </w:r>
      <w:r w:rsidR="00CC39BB">
        <w:rPr>
          <w:rFonts w:ascii="Arial" w:hAnsi="Arial" w:cs="Arial"/>
          <w:sz w:val="20"/>
          <w:shd w:val="clear" w:color="auto" w:fill="FFFFCC"/>
        </w:rPr>
        <w:t xml:space="preserve"> data</w:t>
      </w:r>
      <w:r w:rsidR="007E71E8">
        <w:rPr>
          <w:rFonts w:ascii="Arial" w:hAnsi="Arial" w:cs="Arial"/>
          <w:sz w:val="20"/>
          <w:shd w:val="clear" w:color="auto" w:fill="FFFFCC"/>
        </w:rPr>
        <w:t>.</w:t>
      </w:r>
      <w:r w:rsidR="007E71E8">
        <w:rPr>
          <w:rFonts w:ascii="Arial" w:hAnsi="Arial" w:cs="Arial"/>
          <w:sz w:val="20"/>
          <w:shd w:val="clear" w:color="auto" w:fill="FFFFCC"/>
        </w:rPr>
        <w:br/>
      </w:r>
    </w:p>
    <w:p w14:paraId="2A9E390F" w14:textId="6085AACF" w:rsidR="007E71E8" w:rsidRDefault="00454550" w:rsidP="004801D5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sdt>
        <w:sdtPr>
          <w:rPr>
            <w:rFonts w:ascii="Arial" w:hAnsi="Arial" w:cs="Arial"/>
            <w:sz w:val="20"/>
          </w:rPr>
          <w:alias w:val="Attachments to EVM Application"/>
          <w:tag w:val="Attachments to EVM Application"/>
          <w:id w:val="2087638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2BD0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7E71E8">
        <w:rPr>
          <w:rFonts w:ascii="Arial" w:hAnsi="Arial" w:cs="Arial"/>
          <w:sz w:val="20"/>
        </w:rPr>
        <w:t xml:space="preserve"> </w:t>
      </w:r>
      <w:r w:rsidR="007E71E8">
        <w:rPr>
          <w:rFonts w:ascii="Arial" w:hAnsi="Arial" w:cs="Arial"/>
          <w:sz w:val="20"/>
          <w:shd w:val="clear" w:color="auto" w:fill="FFFFCC"/>
        </w:rPr>
        <w:t>A copy of t</w:t>
      </w:r>
      <w:r w:rsidR="00731709">
        <w:rPr>
          <w:rFonts w:ascii="Arial" w:hAnsi="Arial" w:cs="Arial"/>
          <w:sz w:val="20"/>
          <w:shd w:val="clear" w:color="auto" w:fill="FFFFCC"/>
        </w:rPr>
        <w:t>he Engineering Study</w:t>
      </w:r>
      <w:r w:rsidR="007E71E8">
        <w:rPr>
          <w:rFonts w:ascii="Arial" w:hAnsi="Arial" w:cs="Arial"/>
          <w:sz w:val="20"/>
          <w:shd w:val="clear" w:color="auto" w:fill="FFFFCC"/>
        </w:rPr>
        <w:t xml:space="preserve"> quote</w:t>
      </w:r>
      <w:r w:rsidR="00CC39BB">
        <w:rPr>
          <w:rFonts w:ascii="Arial" w:hAnsi="Arial" w:cs="Arial"/>
          <w:sz w:val="20"/>
          <w:shd w:val="clear" w:color="auto" w:fill="FFFFCC"/>
        </w:rPr>
        <w:t xml:space="preserve"> and</w:t>
      </w:r>
      <w:r w:rsidR="006D3929">
        <w:rPr>
          <w:rFonts w:ascii="Arial" w:hAnsi="Arial" w:cs="Arial"/>
          <w:sz w:val="20"/>
          <w:shd w:val="clear" w:color="auto" w:fill="FFFFCC"/>
        </w:rPr>
        <w:t xml:space="preserve"> a</w:t>
      </w:r>
      <w:r w:rsidR="00CC39BB">
        <w:rPr>
          <w:rFonts w:ascii="Arial" w:hAnsi="Arial" w:cs="Arial"/>
          <w:sz w:val="20"/>
          <w:shd w:val="clear" w:color="auto" w:fill="FFFFCC"/>
        </w:rPr>
        <w:t xml:space="preserve"> minimum</w:t>
      </w:r>
      <w:r w:rsidR="006D3929">
        <w:rPr>
          <w:rFonts w:ascii="Arial" w:hAnsi="Arial" w:cs="Arial"/>
          <w:sz w:val="20"/>
          <w:shd w:val="clear" w:color="auto" w:fill="FFFFCC"/>
        </w:rPr>
        <w:t xml:space="preserve"> of</w:t>
      </w:r>
      <w:r w:rsidR="00CC39BB">
        <w:rPr>
          <w:rFonts w:ascii="Arial" w:hAnsi="Arial" w:cs="Arial"/>
          <w:sz w:val="20"/>
          <w:shd w:val="clear" w:color="auto" w:fill="FFFFCC"/>
        </w:rPr>
        <w:t xml:space="preserve"> 36 months of </w:t>
      </w:r>
      <w:r w:rsidR="006D3929">
        <w:rPr>
          <w:rFonts w:ascii="Arial" w:hAnsi="Arial" w:cs="Arial"/>
          <w:sz w:val="20"/>
          <w:shd w:val="clear" w:color="auto" w:fill="FFFFCC"/>
        </w:rPr>
        <w:t>utility</w:t>
      </w:r>
      <w:r w:rsidR="00CC39BB">
        <w:rPr>
          <w:rFonts w:ascii="Arial" w:hAnsi="Arial" w:cs="Arial"/>
          <w:sz w:val="20"/>
          <w:shd w:val="clear" w:color="auto" w:fill="FFFFCC"/>
        </w:rPr>
        <w:t xml:space="preserve"> data</w:t>
      </w:r>
      <w:r w:rsidR="007E71E8">
        <w:rPr>
          <w:rFonts w:ascii="Arial" w:hAnsi="Arial" w:cs="Arial"/>
          <w:sz w:val="20"/>
          <w:shd w:val="clear" w:color="auto" w:fill="FFFFCC"/>
        </w:rPr>
        <w:t>.</w:t>
      </w:r>
    </w:p>
    <w:p w14:paraId="02F6B02E" w14:textId="4CD1742E" w:rsidR="00FC76FC" w:rsidRDefault="00FC76FC" w:rsidP="004801D5">
      <w:pPr>
        <w:spacing w:after="0" w:line="240" w:lineRule="auto"/>
        <w:rPr>
          <w:rFonts w:ascii="Arial" w:hAnsi="Arial" w:cs="Arial"/>
          <w:sz w:val="20"/>
        </w:rPr>
      </w:pPr>
    </w:p>
    <w:p w14:paraId="1A62EDA5" w14:textId="5B13AC22" w:rsidR="00FC76FC" w:rsidRPr="00EC08E6" w:rsidRDefault="00FC76FC" w:rsidP="004801D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or Implementation Projects ONLY:</w:t>
      </w:r>
    </w:p>
    <w:p w14:paraId="75FC53B4" w14:textId="2EC78AB5" w:rsidR="007E71E8" w:rsidRDefault="007E71E8" w:rsidP="004801D5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r>
        <w:rPr>
          <w:rFonts w:ascii="Tahoma" w:eastAsia="Times New Roman" w:hAnsi="Tahoma" w:cs="Tahoma"/>
          <w:color w:val="000000"/>
          <w:sz w:val="21"/>
          <w:szCs w:val="21"/>
          <w:lang w:val="en-US"/>
        </w:rPr>
        <w:br/>
      </w:r>
      <w:sdt>
        <w:sdtPr>
          <w:rPr>
            <w:rFonts w:ascii="Arial" w:hAnsi="Arial" w:cs="Arial"/>
            <w:sz w:val="20"/>
          </w:rPr>
          <w:alias w:val="Attachments to the REC Application"/>
          <w:tag w:val="Attachments to the REC Application"/>
          <w:id w:val="-337931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0C8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  <w:shd w:val="clear" w:color="auto" w:fill="FFFFCC"/>
        </w:rPr>
        <w:t xml:space="preserve">A copy of </w:t>
      </w:r>
      <w:r w:rsidR="00731709">
        <w:rPr>
          <w:rFonts w:ascii="Arial" w:hAnsi="Arial" w:cs="Arial"/>
          <w:sz w:val="20"/>
          <w:shd w:val="clear" w:color="auto" w:fill="FFFFCC"/>
        </w:rPr>
        <w:t>the Implementation Project quote</w:t>
      </w:r>
      <w:r w:rsidR="00FC76FC">
        <w:rPr>
          <w:rFonts w:ascii="Arial" w:hAnsi="Arial" w:cs="Arial"/>
          <w:sz w:val="20"/>
          <w:shd w:val="clear" w:color="auto" w:fill="FFFFCC"/>
        </w:rPr>
        <w:t xml:space="preserve"> for equipment and installation (clearly describing each cost separately)</w:t>
      </w:r>
      <w:r>
        <w:rPr>
          <w:rFonts w:ascii="Arial" w:hAnsi="Arial" w:cs="Arial"/>
          <w:sz w:val="20"/>
          <w:shd w:val="clear" w:color="auto" w:fill="FFFFCC"/>
        </w:rPr>
        <w:t>.</w:t>
      </w:r>
    </w:p>
    <w:p w14:paraId="38211DFE" w14:textId="698863C0" w:rsidR="00B97534" w:rsidRDefault="00B97534" w:rsidP="004801D5">
      <w:pPr>
        <w:spacing w:after="0" w:line="240" w:lineRule="auto"/>
        <w:rPr>
          <w:rFonts w:ascii="Arial" w:hAnsi="Arial" w:cs="Arial"/>
          <w:sz w:val="20"/>
        </w:rPr>
      </w:pPr>
    </w:p>
    <w:p w14:paraId="0BC961C7" w14:textId="349A10CE" w:rsidR="00B97534" w:rsidRDefault="00454550" w:rsidP="00B97534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sdt>
        <w:sdtPr>
          <w:rPr>
            <w:rFonts w:ascii="Arial" w:hAnsi="Arial" w:cs="Arial"/>
            <w:sz w:val="20"/>
          </w:rPr>
          <w:alias w:val="Attachments to EVM Application"/>
          <w:tag w:val="Attachments to EVM Application"/>
          <w:id w:val="-55471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7534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B97534">
        <w:rPr>
          <w:rFonts w:ascii="Arial" w:hAnsi="Arial" w:cs="Arial"/>
          <w:sz w:val="20"/>
        </w:rPr>
        <w:t xml:space="preserve"> </w:t>
      </w:r>
      <w:r w:rsidR="00B97534">
        <w:rPr>
          <w:rFonts w:ascii="Arial" w:hAnsi="Arial" w:cs="Arial"/>
          <w:sz w:val="20"/>
          <w:shd w:val="clear" w:color="auto" w:fill="FFFFCC"/>
        </w:rPr>
        <w:t>A minimum of 36 months of utility data.</w:t>
      </w:r>
    </w:p>
    <w:p w14:paraId="33B22FBC" w14:textId="77777777" w:rsidR="00FC76FC" w:rsidRPr="00FC76FC" w:rsidRDefault="00FC76FC" w:rsidP="004801D5">
      <w:pPr>
        <w:spacing w:after="0" w:line="240" w:lineRule="auto"/>
        <w:rPr>
          <w:rFonts w:ascii="Arial" w:hAnsi="Arial" w:cs="Arial"/>
          <w:sz w:val="20"/>
        </w:rPr>
      </w:pPr>
    </w:p>
    <w:p w14:paraId="7CDBD9C0" w14:textId="6E2D7F08" w:rsidR="002F71F1" w:rsidRDefault="00454550" w:rsidP="00765206">
      <w:pPr>
        <w:spacing w:after="0" w:line="240" w:lineRule="auto"/>
        <w:rPr>
          <w:rFonts w:ascii="Arial" w:hAnsi="Arial" w:cs="Arial"/>
          <w:sz w:val="20"/>
          <w:lang w:val="en-US"/>
        </w:rPr>
      </w:pPr>
      <w:sdt>
        <w:sdtPr>
          <w:rPr>
            <w:rFonts w:ascii="Arial" w:hAnsi="Arial" w:cs="Arial"/>
            <w:sz w:val="20"/>
          </w:rPr>
          <w:id w:val="1507633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5206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7E71E8">
        <w:rPr>
          <w:rFonts w:ascii="Arial" w:hAnsi="Arial" w:cs="Arial"/>
          <w:sz w:val="20"/>
        </w:rPr>
        <w:t xml:space="preserve"> </w:t>
      </w:r>
      <w:r w:rsidR="007E71E8">
        <w:rPr>
          <w:rFonts w:ascii="Arial" w:hAnsi="Arial" w:cs="Arial"/>
          <w:sz w:val="20"/>
          <w:shd w:val="clear" w:color="auto" w:fill="FFFFCC"/>
        </w:rPr>
        <w:t xml:space="preserve">A copy of the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8E1AB5">
        <w:rPr>
          <w:rFonts w:ascii="Arial" w:hAnsi="Arial" w:cs="Arial"/>
          <w:sz w:val="20"/>
          <w:shd w:val="clear" w:color="auto" w:fill="FFFFCC"/>
        </w:rPr>
        <w:t xml:space="preserve">coping </w:t>
      </w:r>
      <w:r w:rsidR="004232E6">
        <w:rPr>
          <w:rFonts w:ascii="Arial" w:hAnsi="Arial" w:cs="Arial"/>
          <w:sz w:val="20"/>
          <w:shd w:val="clear" w:color="auto" w:fill="FFFFCC"/>
        </w:rPr>
        <w:t>A</w:t>
      </w:r>
      <w:r w:rsidR="00731709">
        <w:rPr>
          <w:rFonts w:ascii="Arial" w:hAnsi="Arial" w:cs="Arial"/>
          <w:sz w:val="20"/>
          <w:shd w:val="clear" w:color="auto" w:fill="FFFFCC"/>
        </w:rPr>
        <w:t>udit/</w:t>
      </w:r>
      <w:r w:rsidR="004232E6">
        <w:rPr>
          <w:rFonts w:ascii="Arial" w:hAnsi="Arial" w:cs="Arial"/>
          <w:sz w:val="20"/>
          <w:shd w:val="clear" w:color="auto" w:fill="FFFFCC"/>
        </w:rPr>
        <w:t>E</w:t>
      </w:r>
      <w:r w:rsidR="00731709">
        <w:rPr>
          <w:rFonts w:ascii="Arial" w:hAnsi="Arial" w:cs="Arial"/>
          <w:sz w:val="20"/>
          <w:shd w:val="clear" w:color="auto" w:fill="FFFFCC"/>
        </w:rPr>
        <w:t xml:space="preserve">ngineering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731709">
        <w:rPr>
          <w:rFonts w:ascii="Arial" w:hAnsi="Arial" w:cs="Arial"/>
          <w:sz w:val="20"/>
          <w:shd w:val="clear" w:color="auto" w:fill="FFFFCC"/>
        </w:rPr>
        <w:t>tudy that includes financial and greenhouse gas analysis for the intended Implementation Project</w:t>
      </w:r>
      <w:r w:rsidR="007E71E8">
        <w:rPr>
          <w:rFonts w:ascii="Arial" w:hAnsi="Arial" w:cs="Arial"/>
          <w:sz w:val="20"/>
          <w:shd w:val="clear" w:color="auto" w:fill="FFFFCC"/>
        </w:rPr>
        <w:t>.</w:t>
      </w:r>
      <w:r w:rsidR="008E1AB5">
        <w:rPr>
          <w:rFonts w:ascii="Arial" w:hAnsi="Arial" w:cs="Arial"/>
          <w:sz w:val="20"/>
          <w:shd w:val="clear" w:color="auto" w:fill="FFFFCC"/>
        </w:rPr>
        <w:t xml:space="preserve"> </w:t>
      </w:r>
      <w:r w:rsidR="00765206">
        <w:rPr>
          <w:rFonts w:ascii="Arial" w:hAnsi="Arial" w:cs="Arial"/>
          <w:sz w:val="20"/>
          <w:shd w:val="clear" w:color="auto" w:fill="FFFFCC"/>
        </w:rPr>
        <w:br/>
      </w:r>
      <w:r w:rsidR="004232E6">
        <w:rPr>
          <w:rFonts w:ascii="Arial" w:hAnsi="Arial" w:cs="Arial"/>
          <w:sz w:val="20"/>
          <w:shd w:val="clear" w:color="auto" w:fill="FFFFCC"/>
        </w:rPr>
        <w:br/>
        <w:t xml:space="preserve">NOTE: </w:t>
      </w:r>
      <w:r w:rsidR="000B4CD2">
        <w:rPr>
          <w:rFonts w:ascii="Arial" w:hAnsi="Arial" w:cs="Arial"/>
          <w:sz w:val="20"/>
          <w:shd w:val="clear" w:color="auto" w:fill="FFFFCC"/>
        </w:rPr>
        <w:t>The contents of a</w:t>
      </w:r>
      <w:r w:rsidR="002E0D53">
        <w:rPr>
          <w:rFonts w:ascii="Arial" w:hAnsi="Arial" w:cs="Arial"/>
          <w:sz w:val="20"/>
          <w:shd w:val="clear" w:color="auto" w:fill="FFFFCC"/>
        </w:rPr>
        <w:t xml:space="preserve">ll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2E0D53">
        <w:rPr>
          <w:rFonts w:ascii="Arial" w:hAnsi="Arial" w:cs="Arial"/>
          <w:sz w:val="20"/>
          <w:shd w:val="clear" w:color="auto" w:fill="FFFFCC"/>
        </w:rPr>
        <w:t xml:space="preserve">coping </w:t>
      </w:r>
      <w:r w:rsidR="004232E6">
        <w:rPr>
          <w:rFonts w:ascii="Arial" w:hAnsi="Arial" w:cs="Arial"/>
          <w:sz w:val="20"/>
          <w:shd w:val="clear" w:color="auto" w:fill="FFFFCC"/>
        </w:rPr>
        <w:t>A</w:t>
      </w:r>
      <w:r w:rsidR="002E0D53">
        <w:rPr>
          <w:rFonts w:ascii="Arial" w:hAnsi="Arial" w:cs="Arial"/>
          <w:sz w:val="20"/>
          <w:shd w:val="clear" w:color="auto" w:fill="FFFFCC"/>
        </w:rPr>
        <w:t xml:space="preserve">udits and </w:t>
      </w:r>
      <w:r w:rsidR="004232E6">
        <w:rPr>
          <w:rFonts w:ascii="Arial" w:hAnsi="Arial" w:cs="Arial"/>
          <w:sz w:val="20"/>
          <w:shd w:val="clear" w:color="auto" w:fill="FFFFCC"/>
        </w:rPr>
        <w:t>E</w:t>
      </w:r>
      <w:r w:rsidR="002E0D53">
        <w:rPr>
          <w:rFonts w:ascii="Arial" w:hAnsi="Arial" w:cs="Arial"/>
          <w:sz w:val="20"/>
          <w:shd w:val="clear" w:color="auto" w:fill="FFFFCC"/>
        </w:rPr>
        <w:t xml:space="preserve">ngineering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2E0D53">
        <w:rPr>
          <w:rFonts w:ascii="Arial" w:hAnsi="Arial" w:cs="Arial"/>
          <w:sz w:val="20"/>
          <w:shd w:val="clear" w:color="auto" w:fill="FFFFCC"/>
        </w:rPr>
        <w:t>tudies m</w:t>
      </w:r>
      <w:r w:rsidR="008E1AB5">
        <w:rPr>
          <w:rFonts w:ascii="Arial" w:hAnsi="Arial" w:cs="Arial"/>
          <w:sz w:val="20"/>
          <w:shd w:val="clear" w:color="auto" w:fill="FFFFCC"/>
        </w:rPr>
        <w:t>ust adhere to</w:t>
      </w:r>
      <w:r w:rsidR="000B4CD2">
        <w:rPr>
          <w:rFonts w:ascii="Arial" w:hAnsi="Arial" w:cs="Arial"/>
          <w:sz w:val="20"/>
          <w:shd w:val="clear" w:color="auto" w:fill="FFFFCC"/>
        </w:rPr>
        <w:t xml:space="preserve"> the</w:t>
      </w:r>
      <w:r w:rsidR="008E1AB5">
        <w:rPr>
          <w:rFonts w:ascii="Arial" w:hAnsi="Arial" w:cs="Arial"/>
          <w:sz w:val="20"/>
          <w:shd w:val="clear" w:color="auto" w:fill="FFFFCC"/>
        </w:rPr>
        <w:t xml:space="preserve"> </w:t>
      </w:r>
      <w:r w:rsidR="00E43B9F" w:rsidRPr="00E6279D">
        <w:rPr>
          <w:rStyle w:val="Hyperlink"/>
          <w:rFonts w:ascii="Arial" w:hAnsi="Arial" w:cs="Arial"/>
          <w:color w:val="auto"/>
          <w:sz w:val="20"/>
          <w:u w:val="none"/>
          <w:shd w:val="clear" w:color="auto" w:fill="FFFFCC"/>
        </w:rPr>
        <w:t>Engineering Requirements</w:t>
      </w:r>
      <w:r w:rsidR="006E0CD9" w:rsidRPr="00E6279D">
        <w:rPr>
          <w:rFonts w:ascii="Arial" w:hAnsi="Arial" w:cs="Arial"/>
          <w:sz w:val="20"/>
          <w:shd w:val="clear" w:color="auto" w:fill="FFFFCC"/>
        </w:rPr>
        <w:t xml:space="preserve"> </w:t>
      </w:r>
      <w:r w:rsidR="006E0CD9">
        <w:rPr>
          <w:rFonts w:ascii="Arial" w:hAnsi="Arial" w:cs="Arial"/>
          <w:sz w:val="20"/>
          <w:shd w:val="clear" w:color="auto" w:fill="FFFFCC"/>
        </w:rPr>
        <w:t xml:space="preserve">provided on the REC </w:t>
      </w:r>
      <w:r w:rsidR="004232E6">
        <w:rPr>
          <w:rFonts w:ascii="Arial" w:hAnsi="Arial" w:cs="Arial"/>
          <w:sz w:val="20"/>
          <w:shd w:val="clear" w:color="auto" w:fill="FFFFCC"/>
        </w:rPr>
        <w:t>P</w:t>
      </w:r>
      <w:r w:rsidR="006E0CD9">
        <w:rPr>
          <w:rFonts w:ascii="Arial" w:hAnsi="Arial" w:cs="Arial"/>
          <w:sz w:val="20"/>
          <w:shd w:val="clear" w:color="auto" w:fill="FFFFCC"/>
        </w:rPr>
        <w:t>rogram web</w:t>
      </w:r>
      <w:r w:rsidR="004232E6">
        <w:rPr>
          <w:rFonts w:ascii="Arial" w:hAnsi="Arial" w:cs="Arial"/>
          <w:sz w:val="20"/>
          <w:shd w:val="clear" w:color="auto" w:fill="FFFFCC"/>
        </w:rPr>
        <w:t>site</w:t>
      </w:r>
      <w:r w:rsidR="000B4CD2">
        <w:rPr>
          <w:rFonts w:ascii="Arial" w:hAnsi="Arial" w:cs="Arial"/>
          <w:sz w:val="20"/>
          <w:shd w:val="clear" w:color="auto" w:fill="FFFFCC"/>
        </w:rPr>
        <w:t>.</w:t>
      </w:r>
      <w:r w:rsidR="00765206">
        <w:rPr>
          <w:rFonts w:ascii="Arial" w:hAnsi="Arial" w:cs="Arial"/>
          <w:sz w:val="20"/>
          <w:shd w:val="clear" w:color="auto" w:fill="FFFFCC"/>
        </w:rPr>
        <w:br/>
      </w:r>
    </w:p>
    <w:p w14:paraId="2290CA31" w14:textId="21130821" w:rsidR="00FC76FC" w:rsidRDefault="00454550" w:rsidP="00765206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sdt>
        <w:sdtPr>
          <w:rPr>
            <w:rFonts w:ascii="Arial" w:hAnsi="Arial" w:cs="Arial"/>
            <w:sz w:val="20"/>
          </w:rPr>
          <w:id w:val="307820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76FC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FC76FC">
        <w:rPr>
          <w:rFonts w:ascii="Arial" w:hAnsi="Arial" w:cs="Arial"/>
          <w:sz w:val="20"/>
        </w:rPr>
        <w:t xml:space="preserve"> </w:t>
      </w:r>
      <w:r w:rsidR="00FC76FC" w:rsidRPr="00FC76FC">
        <w:rPr>
          <w:rFonts w:ascii="Arial" w:hAnsi="Arial" w:cs="Arial"/>
          <w:sz w:val="20"/>
          <w:shd w:val="clear" w:color="auto" w:fill="FFFFCC"/>
        </w:rPr>
        <w:t>A copy of all applicable specification sheets for all equipment included in the REC</w:t>
      </w:r>
      <w:r w:rsidR="00FC76FC">
        <w:rPr>
          <w:rFonts w:ascii="Arial" w:hAnsi="Arial" w:cs="Arial"/>
          <w:sz w:val="20"/>
          <w:shd w:val="clear" w:color="auto" w:fill="FFFFCC"/>
        </w:rPr>
        <w:t xml:space="preserve"> </w:t>
      </w:r>
      <w:r w:rsidR="00FC76FC" w:rsidRPr="00FC76FC">
        <w:rPr>
          <w:rFonts w:ascii="Arial" w:hAnsi="Arial" w:cs="Arial"/>
          <w:sz w:val="20"/>
          <w:shd w:val="clear" w:color="auto" w:fill="FFFFCC"/>
        </w:rPr>
        <w:t>Application and distinct proof or product certification with CSA, or cUL and/or</w:t>
      </w:r>
      <w:r w:rsidR="00FC76FC">
        <w:rPr>
          <w:rFonts w:ascii="Arial" w:hAnsi="Arial" w:cs="Arial"/>
          <w:sz w:val="20"/>
          <w:shd w:val="clear" w:color="auto" w:fill="FFFFCC"/>
        </w:rPr>
        <w:t xml:space="preserve"> </w:t>
      </w:r>
      <w:r w:rsidR="00FC76FC" w:rsidRPr="00FC76FC">
        <w:rPr>
          <w:rFonts w:ascii="Arial" w:hAnsi="Arial" w:cs="Arial"/>
          <w:sz w:val="20"/>
          <w:shd w:val="clear" w:color="auto" w:fill="FFFFCC"/>
        </w:rPr>
        <w:t>qualified product list compliance</w:t>
      </w:r>
      <w:r w:rsidR="00FC76FC">
        <w:rPr>
          <w:rFonts w:ascii="Arial" w:hAnsi="Arial" w:cs="Arial"/>
          <w:sz w:val="20"/>
          <w:shd w:val="clear" w:color="auto" w:fill="FFFFCC"/>
        </w:rPr>
        <w:t xml:space="preserve">. </w:t>
      </w:r>
      <w:r w:rsidR="00765206">
        <w:rPr>
          <w:rFonts w:ascii="Arial" w:hAnsi="Arial" w:cs="Arial"/>
          <w:sz w:val="20"/>
          <w:shd w:val="clear" w:color="auto" w:fill="FFFFCC"/>
        </w:rPr>
        <w:br/>
      </w:r>
    </w:p>
    <w:p w14:paraId="56208250" w14:textId="5B3B41F5" w:rsidR="00AB3515" w:rsidRPr="00E34760" w:rsidRDefault="00454550" w:rsidP="0097407C">
      <w:pPr>
        <w:spacing w:after="120" w:line="240" w:lineRule="auto"/>
        <w:rPr>
          <w:rFonts w:ascii="Arial" w:hAnsi="Arial" w:cs="Arial"/>
          <w:sz w:val="20"/>
          <w:lang w:val="en-US"/>
        </w:rPr>
      </w:pPr>
      <w:sdt>
        <w:sdtPr>
          <w:rPr>
            <w:rFonts w:ascii="Arial" w:hAnsi="Arial" w:cs="Arial"/>
            <w:sz w:val="20"/>
          </w:rPr>
          <w:id w:val="405728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5206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AB3515">
        <w:rPr>
          <w:rFonts w:ascii="Arial" w:hAnsi="Arial" w:cs="Arial"/>
          <w:sz w:val="20"/>
        </w:rPr>
        <w:t xml:space="preserve"> </w:t>
      </w:r>
      <w:r w:rsidR="00AB3515">
        <w:rPr>
          <w:rFonts w:ascii="Arial" w:hAnsi="Arial" w:cs="Arial"/>
          <w:sz w:val="20"/>
          <w:shd w:val="clear" w:color="auto" w:fill="FFFFCC"/>
        </w:rPr>
        <w:t xml:space="preserve">A copy of the </w:t>
      </w:r>
      <w:r w:rsidR="00AB3515" w:rsidRPr="00AB3515">
        <w:rPr>
          <w:rFonts w:ascii="Arial" w:hAnsi="Arial" w:cs="Arial"/>
          <w:sz w:val="20"/>
          <w:shd w:val="clear" w:color="auto" w:fill="FFFFCC"/>
        </w:rPr>
        <w:t>lighting calculator results in your submission email</w:t>
      </w:r>
      <w:r w:rsidR="00AB3515">
        <w:rPr>
          <w:rFonts w:ascii="Arial" w:hAnsi="Arial" w:cs="Arial"/>
          <w:sz w:val="20"/>
          <w:shd w:val="clear" w:color="auto" w:fill="FFFFCC"/>
        </w:rPr>
        <w:t xml:space="preserve"> that includes financial and greenhouse gas analysis for the intended Implementation Project </w:t>
      </w:r>
      <w:r w:rsidR="00AB3515" w:rsidRPr="004232E6">
        <w:rPr>
          <w:rFonts w:ascii="Arial" w:hAnsi="Arial" w:cs="Arial"/>
          <w:sz w:val="20"/>
          <w:shd w:val="clear" w:color="auto" w:fill="FFFFCC"/>
        </w:rPr>
        <w:t>(for Lighting Implementation Projects only)</w:t>
      </w:r>
      <w:r w:rsidR="00AB3515">
        <w:rPr>
          <w:rFonts w:ascii="Arial" w:hAnsi="Arial" w:cs="Arial"/>
          <w:sz w:val="20"/>
          <w:shd w:val="clear" w:color="auto" w:fill="FFFFCC"/>
        </w:rPr>
        <w:t xml:space="preserve">. </w:t>
      </w:r>
    </w:p>
    <w:p w14:paraId="0B1FD410" w14:textId="1636962D" w:rsidR="002F71F1" w:rsidRPr="002F71F1" w:rsidRDefault="002F71F1" w:rsidP="002F71F1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7173C7D9" w14:textId="3A7E4811" w:rsidR="006318AE" w:rsidRDefault="003E4C63" w:rsidP="008D3991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</w:rPr>
        <w:t>The Municipality represents and warrants that all information contained in this</w:t>
      </w:r>
      <w:r w:rsidR="00F22E87">
        <w:rPr>
          <w:rFonts w:ascii="Arial" w:hAnsi="Arial" w:cs="Arial"/>
          <w:sz w:val="20"/>
        </w:rPr>
        <w:t xml:space="preserve"> </w:t>
      </w:r>
      <w:r w:rsidR="00731709">
        <w:rPr>
          <w:rFonts w:ascii="Arial" w:hAnsi="Arial" w:cs="Arial"/>
          <w:sz w:val="20"/>
        </w:rPr>
        <w:t>REC</w:t>
      </w:r>
      <w:r w:rsidR="00F22E87">
        <w:rPr>
          <w:rFonts w:ascii="Arial" w:hAnsi="Arial" w:cs="Arial"/>
          <w:sz w:val="20"/>
        </w:rPr>
        <w:t xml:space="preserve"> Application</w:t>
      </w:r>
      <w:r>
        <w:rPr>
          <w:rFonts w:ascii="Arial" w:hAnsi="Arial" w:cs="Arial"/>
          <w:sz w:val="20"/>
        </w:rPr>
        <w:t xml:space="preserve"> is true and correct.</w:t>
      </w:r>
      <w:r>
        <w:rPr>
          <w:rFonts w:ascii="Arial" w:hAnsi="Arial" w:cs="Arial"/>
          <w:sz w:val="20"/>
        </w:rPr>
        <w:br/>
        <w:t xml:space="preserve">Dated this </w:t>
      </w:r>
      <w:sdt>
        <w:sdtPr>
          <w:rPr>
            <w:rFonts w:ascii="Tahoma" w:eastAsia="Times New Roman" w:hAnsi="Tahoma" w:cs="Tahoma"/>
            <w:color w:val="000000"/>
            <w:sz w:val="21"/>
            <w:szCs w:val="21"/>
            <w:shd w:val="clear" w:color="auto" w:fill="FFFFCC"/>
            <w:lang w:val="en-US"/>
          </w:rPr>
          <w:id w:val="-271792701"/>
          <w:placeholder>
            <w:docPart w:val="F5F80FF49904473FB970F11C20CADD47"/>
          </w:placeholder>
          <w:showingPlcHdr/>
        </w:sdtPr>
        <w:sdtEndPr/>
        <w:sdtContent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[   </w:t>
          </w:r>
          <w:proofErr w:type="gramStart"/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  <w:proofErr w:type="gramEnd"/>
        </w:sdtContent>
      </w:sdt>
      <w:r w:rsidR="001D494E">
        <w:rPr>
          <w:rFonts w:ascii="Arial" w:hAnsi="Arial" w:cs="Arial"/>
          <w:sz w:val="20"/>
          <w:lang w:val="en-US"/>
        </w:rPr>
        <w:t xml:space="preserve"> day of </w:t>
      </w:r>
      <w:sdt>
        <w:sdtPr>
          <w:rPr>
            <w:rFonts w:ascii="Tahoma" w:eastAsia="Times New Roman" w:hAnsi="Tahoma" w:cs="Tahoma"/>
            <w:color w:val="000000"/>
            <w:sz w:val="21"/>
            <w:szCs w:val="21"/>
            <w:shd w:val="clear" w:color="auto" w:fill="FFFFCC"/>
            <w:lang w:val="en-US"/>
          </w:rPr>
          <w:id w:val="622651630"/>
          <w:placeholder>
            <w:docPart w:val="30A17B10EDBE45EE9607F9080618C8EA"/>
          </w:placeholder>
          <w:showingPlcHdr/>
        </w:sdtPr>
        <w:sdtEndPr/>
        <w:sdtContent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Pr="003E4C63">
            <w:rPr>
              <w:rStyle w:val="PlaceholderText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sdtContent>
      </w:sdt>
      <w:r w:rsidR="007E412A">
        <w:rPr>
          <w:rFonts w:ascii="Arial" w:hAnsi="Arial" w:cs="Arial"/>
          <w:sz w:val="20"/>
          <w:lang w:val="en-US"/>
        </w:rPr>
        <w:t>, 20</w:t>
      </w:r>
      <w:sdt>
        <w:sdtPr>
          <w:rPr>
            <w:rFonts w:ascii="Tahoma" w:eastAsia="Times New Roman" w:hAnsi="Tahoma" w:cs="Tahoma"/>
            <w:color w:val="000000"/>
            <w:sz w:val="21"/>
            <w:szCs w:val="21"/>
            <w:shd w:val="clear" w:color="auto" w:fill="FFFFCC"/>
            <w:lang w:val="en-US"/>
          </w:rPr>
          <w:id w:val="1089896929"/>
          <w:placeholder>
            <w:docPart w:val="FF7D4D7771CF4CE3824321EA4B649F13"/>
          </w:placeholder>
          <w:showingPlcHdr/>
        </w:sdtPr>
        <w:sdtEndPr/>
        <w:sdtContent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="007E412A">
            <w:rPr>
              <w:rStyle w:val="PlaceholderText"/>
              <w:sz w:val="21"/>
              <w:szCs w:val="21"/>
              <w:shd w:val="clear" w:color="auto" w:fill="FFFFCC"/>
            </w:rPr>
            <w:t xml:space="preserve">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sdtContent>
      </w:sdt>
      <w:r w:rsidR="00CF10CE" w:rsidRPr="006C110D">
        <w:rPr>
          <w:rFonts w:ascii="Arial" w:hAnsi="Arial" w:cs="Arial"/>
          <w:sz w:val="20"/>
          <w:lang w:val="en-US"/>
        </w:rPr>
        <w:t xml:space="preserve">. </w:t>
      </w:r>
    </w:p>
    <w:p w14:paraId="199F79C9" w14:textId="1A376747" w:rsidR="008422EF" w:rsidRPr="008D3991" w:rsidRDefault="004232E6" w:rsidP="008D3991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br/>
      </w:r>
      <w:sdt>
        <w:sdtPr>
          <w:rPr>
            <w:rFonts w:ascii="Arial" w:hAnsi="Arial" w:cs="Arial"/>
            <w:sz w:val="20"/>
          </w:rPr>
          <w:alias w:val="Attachments to the REC Application"/>
          <w:tag w:val="Attachments to the REC Application"/>
          <w:id w:val="1771891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  <w:shd w:val="clear" w:color="auto" w:fill="FFFFCC"/>
        </w:rPr>
        <w:t xml:space="preserve">I agree with </w:t>
      </w:r>
      <w:r w:rsidRPr="00E6279D">
        <w:rPr>
          <w:rFonts w:ascii="Arial" w:hAnsi="Arial" w:cs="Arial"/>
          <w:sz w:val="20"/>
          <w:shd w:val="clear" w:color="auto" w:fill="FFFFCC"/>
        </w:rPr>
        <w:t xml:space="preserve">the </w:t>
      </w:r>
      <w:r w:rsidRPr="00E6279D">
        <w:rPr>
          <w:rStyle w:val="Hyperlink"/>
          <w:rFonts w:ascii="Arial" w:hAnsi="Arial" w:cs="Arial"/>
          <w:color w:val="auto"/>
          <w:sz w:val="20"/>
          <w:u w:val="none"/>
          <w:shd w:val="clear" w:color="auto" w:fill="FFFFCC"/>
        </w:rPr>
        <w:t>REC Program Terms and Conditions</w:t>
      </w:r>
      <w:r w:rsidRPr="00E6279D">
        <w:rPr>
          <w:rFonts w:ascii="Arial" w:hAnsi="Arial" w:cs="Arial"/>
          <w:sz w:val="20"/>
          <w:shd w:val="clear" w:color="auto" w:fill="FFFFCC"/>
        </w:rPr>
        <w:t xml:space="preserve"> </w:t>
      </w:r>
      <w:r>
        <w:rPr>
          <w:rFonts w:ascii="Arial" w:hAnsi="Arial" w:cs="Arial"/>
          <w:sz w:val="20"/>
          <w:shd w:val="clear" w:color="auto" w:fill="FFFFCC"/>
        </w:rPr>
        <w:t>provided on the REC Program website.</w:t>
      </w:r>
      <w:r>
        <w:rPr>
          <w:rFonts w:ascii="Arial" w:hAnsi="Arial" w:cs="Arial"/>
          <w:sz w:val="20"/>
          <w:lang w:val="en-US"/>
        </w:rPr>
        <w:br/>
      </w:r>
    </w:p>
    <w:tbl>
      <w:tblPr>
        <w:tblW w:w="4753" w:type="pct"/>
        <w:tblLook w:val="04A0" w:firstRow="1" w:lastRow="0" w:firstColumn="1" w:lastColumn="0" w:noHBand="0" w:noVBand="1"/>
      </w:tblPr>
      <w:tblGrid>
        <w:gridCol w:w="4147"/>
        <w:gridCol w:w="2187"/>
        <w:gridCol w:w="3932"/>
      </w:tblGrid>
      <w:tr w:rsidR="00572107" w:rsidRPr="006C110D" w14:paraId="1EEC526C" w14:textId="4B6C39D3" w:rsidTr="00AC0BB8">
        <w:trPr>
          <w:trHeight w:val="90"/>
        </w:trPr>
        <w:tc>
          <w:tcPr>
            <w:tcW w:w="3085" w:type="pct"/>
            <w:gridSpan w:val="2"/>
          </w:tcPr>
          <w:p w14:paraId="1EEC526B" w14:textId="74E99A03" w:rsidR="00572107" w:rsidRPr="006C110D" w:rsidRDefault="00454550" w:rsidP="003E4C63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1"/>
                  <w:szCs w:val="21"/>
                  <w:shd w:val="clear" w:color="auto" w:fill="FFFFCC"/>
                  <w:lang w:val="en-US"/>
                </w:rPr>
                <w:id w:val="1409041566"/>
                <w:placeholder>
                  <w:docPart w:val="48266086FB7E4CBD953D8494813A0109"/>
                </w:placeholder>
                <w:showingPlcHdr/>
              </w:sdtPr>
              <w:sdtEndPr/>
              <w:sdtContent>
                <w:bookmarkStart w:id="0" w:name="_GoBack"/>
                <w:r w:rsidR="0057210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[</w:t>
                </w:r>
                <w:r w:rsidR="00572107" w:rsidRPr="003E4C63">
                  <w:rPr>
                    <w:rFonts w:ascii="Arial" w:hAnsi="Arial" w:cs="Arial"/>
                    <w:b/>
                    <w:sz w:val="20"/>
                    <w:shd w:val="clear" w:color="auto" w:fill="FFFFCC"/>
                  </w:rPr>
                  <w:t>INSERT MUNICIPALITY NAME</w:t>
                </w:r>
                <w:r w:rsidR="00572107" w:rsidRPr="003E4C63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]</w:t>
                </w:r>
                <w:bookmarkEnd w:id="0"/>
              </w:sdtContent>
            </w:sdt>
          </w:p>
        </w:tc>
        <w:tc>
          <w:tcPr>
            <w:tcW w:w="1915" w:type="pct"/>
          </w:tcPr>
          <w:p w14:paraId="11F33510" w14:textId="77777777" w:rsidR="00572107" w:rsidRDefault="00572107" w:rsidP="003E4C63">
            <w:pPr>
              <w:rPr>
                <w:rFonts w:ascii="Tahoma" w:eastAsia="Times New Roman" w:hAnsi="Tahoma" w:cs="Tahoma"/>
                <w:color w:val="000000"/>
                <w:sz w:val="21"/>
                <w:szCs w:val="21"/>
                <w:shd w:val="clear" w:color="auto" w:fill="FFFFCC"/>
                <w:lang w:val="en-US"/>
              </w:rPr>
            </w:pPr>
          </w:p>
        </w:tc>
      </w:tr>
      <w:tr w:rsidR="00572107" w:rsidRPr="006C110D" w14:paraId="1EEC5272" w14:textId="3A475F62" w:rsidTr="00AC0BB8">
        <w:trPr>
          <w:trHeight w:val="77"/>
        </w:trPr>
        <w:tc>
          <w:tcPr>
            <w:tcW w:w="2020" w:type="pct"/>
            <w:vMerge w:val="restart"/>
          </w:tcPr>
          <w:p w14:paraId="7B75FB49" w14:textId="1AE1D850" w:rsidR="00D01103" w:rsidRPr="006C110D" w:rsidRDefault="00D01103" w:rsidP="00D01103">
            <w:pPr>
              <w:keepNext/>
              <w:spacing w:after="0" w:line="240" w:lineRule="auto"/>
              <w:rPr>
                <w:rFonts w:ascii="Arial" w:hAnsi="Arial" w:cs="Arial"/>
                <w:sz w:val="20"/>
              </w:rPr>
            </w:pPr>
            <w:proofErr w:type="gramStart"/>
            <w:r w:rsidRPr="006C110D">
              <w:rPr>
                <w:rFonts w:ascii="Arial" w:hAnsi="Arial" w:cs="Arial"/>
                <w:sz w:val="20"/>
                <w:lang w:val="en-US"/>
              </w:rPr>
              <w:t>Per:</w:t>
            </w:r>
            <w:r w:rsidRPr="006C110D">
              <w:rPr>
                <w:rFonts w:ascii="Arial" w:hAnsi="Arial" w:cs="Arial"/>
                <w:sz w:val="20"/>
              </w:rPr>
              <w:t>_</w:t>
            </w:r>
            <w:proofErr w:type="gramEnd"/>
            <w:r w:rsidRPr="006C110D">
              <w:rPr>
                <w:rFonts w:ascii="Arial" w:hAnsi="Arial" w:cs="Arial"/>
                <w:sz w:val="20"/>
              </w:rPr>
              <w:t>_______________________________</w:t>
            </w:r>
          </w:p>
          <w:p w14:paraId="78360E8F" w14:textId="2B272959" w:rsidR="00D01103" w:rsidRPr="006C110D" w:rsidRDefault="00D01103" w:rsidP="00D01103">
            <w:pPr>
              <w:keepNext/>
              <w:spacing w:after="0" w:line="240" w:lineRule="auto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 xml:space="preserve">       </w:t>
            </w:r>
            <w:r w:rsidRPr="006C110D">
              <w:rPr>
                <w:rFonts w:ascii="Arial" w:hAnsi="Arial" w:cs="Arial"/>
                <w:sz w:val="20"/>
                <w:lang w:val="en-US"/>
              </w:rPr>
              <w:t>Name:</w:t>
            </w:r>
            <w:r w:rsidR="005B67A5">
              <w:rPr>
                <w:rFonts w:ascii="Arial" w:hAnsi="Arial" w:cs="Arial"/>
                <w:sz w:val="20"/>
                <w:lang w:val="en-US"/>
              </w:rPr>
              <w:br/>
            </w:r>
          </w:p>
          <w:p w14:paraId="1EEC5270" w14:textId="2567ED5B" w:rsidR="00572107" w:rsidRPr="006C110D" w:rsidRDefault="00D01103" w:rsidP="005B67A5">
            <w:pPr>
              <w:keepNext/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lang w:val="en-US"/>
              </w:rPr>
              <w:t xml:space="preserve">       </w:t>
            </w:r>
            <w:r w:rsidRPr="006C110D">
              <w:rPr>
                <w:rFonts w:ascii="Arial" w:hAnsi="Arial" w:cs="Arial"/>
                <w:sz w:val="20"/>
                <w:lang w:val="en-US"/>
              </w:rPr>
              <w:t>Title:</w:t>
            </w:r>
          </w:p>
        </w:tc>
        <w:tc>
          <w:tcPr>
            <w:tcW w:w="1065" w:type="pct"/>
          </w:tcPr>
          <w:p w14:paraId="1EEC5271" w14:textId="77777777" w:rsidR="00572107" w:rsidRPr="006C110D" w:rsidRDefault="00572107" w:rsidP="00FA518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15" w:type="pct"/>
          </w:tcPr>
          <w:p w14:paraId="5F2311C2" w14:textId="6410E06D" w:rsidR="00572107" w:rsidRPr="006C110D" w:rsidRDefault="00572107" w:rsidP="00572107">
            <w:pPr>
              <w:rPr>
                <w:rFonts w:ascii="Arial" w:hAnsi="Arial" w:cs="Arial"/>
                <w:sz w:val="20"/>
              </w:rPr>
            </w:pPr>
          </w:p>
        </w:tc>
      </w:tr>
      <w:tr w:rsidR="00572107" w:rsidRPr="006C110D" w14:paraId="1EEC527D" w14:textId="5F6D338A" w:rsidTr="00AC0BB8">
        <w:trPr>
          <w:trHeight w:val="138"/>
        </w:trPr>
        <w:tc>
          <w:tcPr>
            <w:tcW w:w="2020" w:type="pct"/>
            <w:vMerge/>
          </w:tcPr>
          <w:p w14:paraId="1EEC5278" w14:textId="77777777" w:rsidR="00572107" w:rsidRPr="006C110D" w:rsidRDefault="00572107" w:rsidP="00FA518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65" w:type="pct"/>
          </w:tcPr>
          <w:p w14:paraId="1EEC527C" w14:textId="0ED2F50C" w:rsidR="00572107" w:rsidRPr="006C110D" w:rsidRDefault="00572107" w:rsidP="008D3991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915" w:type="pct"/>
          </w:tcPr>
          <w:p w14:paraId="7B5F1CD5" w14:textId="77777777" w:rsidR="00572107" w:rsidRPr="006C110D" w:rsidRDefault="00572107" w:rsidP="00FA5182">
            <w:pPr>
              <w:keepNext/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14:paraId="2665F798" w14:textId="70EC0166" w:rsidR="002F71F1" w:rsidRDefault="002F71F1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28FE95D9" w14:textId="49C77FF8" w:rsidR="00542D42" w:rsidRDefault="00542D42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05853AA5" w14:textId="5C984BDB" w:rsidR="00542D42" w:rsidRDefault="00542D42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5BF613F0" w14:textId="5C96D609" w:rsidR="00B3289C" w:rsidRDefault="00FC76F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  <w:r>
        <w:rPr>
          <w:rFonts w:ascii="Arial" w:eastAsia="Times New Roman" w:hAnsi="Arial" w:cs="Arial"/>
          <w:sz w:val="20"/>
          <w:szCs w:val="18"/>
        </w:rPr>
        <w:br/>
      </w:r>
      <w:r>
        <w:rPr>
          <w:rFonts w:ascii="Arial" w:eastAsia="Times New Roman" w:hAnsi="Arial" w:cs="Arial"/>
          <w:sz w:val="20"/>
          <w:szCs w:val="18"/>
        </w:rPr>
        <w:br/>
      </w:r>
      <w:r>
        <w:rPr>
          <w:rFonts w:ascii="Arial" w:eastAsia="Times New Roman" w:hAnsi="Arial" w:cs="Arial"/>
          <w:sz w:val="20"/>
          <w:szCs w:val="18"/>
        </w:rPr>
        <w:br/>
      </w:r>
      <w:r>
        <w:rPr>
          <w:rFonts w:ascii="Arial" w:eastAsia="Times New Roman" w:hAnsi="Arial" w:cs="Arial"/>
          <w:sz w:val="20"/>
          <w:szCs w:val="18"/>
        </w:rPr>
        <w:br/>
      </w:r>
    </w:p>
    <w:p w14:paraId="4A281DE7" w14:textId="000FF8D2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7FC931DA" w14:textId="648A86C9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4C951E84" w14:textId="0FC07FEE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21B37CD5" w14:textId="77777777" w:rsidR="004232E6" w:rsidRDefault="004232E6" w:rsidP="004232E6">
      <w:pPr>
        <w:spacing w:after="0"/>
        <w:ind w:right="990"/>
        <w:rPr>
          <w:rFonts w:ascii="Arial" w:eastAsia="Times New Roman" w:hAnsi="Arial" w:cs="Arial"/>
          <w:b/>
          <w:sz w:val="20"/>
          <w:szCs w:val="18"/>
        </w:rPr>
      </w:pPr>
      <w:r w:rsidRPr="00F5167D">
        <w:rPr>
          <w:rFonts w:ascii="Arial" w:eastAsia="Times New Roman" w:hAnsi="Arial" w:cs="Arial"/>
          <w:b/>
          <w:sz w:val="20"/>
          <w:szCs w:val="18"/>
        </w:rPr>
        <w:t>Questions about</w:t>
      </w:r>
      <w:r>
        <w:rPr>
          <w:rFonts w:ascii="Arial" w:eastAsia="Times New Roman" w:hAnsi="Arial" w:cs="Arial"/>
          <w:b/>
          <w:sz w:val="20"/>
          <w:szCs w:val="18"/>
        </w:rPr>
        <w:t xml:space="preserve"> your</w:t>
      </w:r>
      <w:r w:rsidRPr="00F5167D">
        <w:rPr>
          <w:rFonts w:ascii="Arial" w:eastAsia="Times New Roman" w:hAnsi="Arial" w:cs="Arial"/>
          <w:b/>
          <w:sz w:val="20"/>
          <w:szCs w:val="18"/>
        </w:rPr>
        <w:t xml:space="preserve"> REC </w:t>
      </w:r>
      <w:r>
        <w:rPr>
          <w:rFonts w:ascii="Arial" w:eastAsia="Times New Roman" w:hAnsi="Arial" w:cs="Arial"/>
          <w:b/>
          <w:sz w:val="20"/>
          <w:szCs w:val="18"/>
        </w:rPr>
        <w:t xml:space="preserve">application </w:t>
      </w:r>
      <w:r w:rsidRPr="00F5167D">
        <w:rPr>
          <w:rFonts w:ascii="Arial" w:eastAsia="Times New Roman" w:hAnsi="Arial" w:cs="Arial"/>
          <w:b/>
          <w:sz w:val="20"/>
          <w:szCs w:val="18"/>
        </w:rPr>
        <w:t>may be directed to:</w:t>
      </w:r>
    </w:p>
    <w:p w14:paraId="7DC8C274" w14:textId="77777777" w:rsidR="004232E6" w:rsidRDefault="004232E6" w:rsidP="004232E6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  <w:r>
        <w:rPr>
          <w:rFonts w:ascii="Arial" w:eastAsia="Times New Roman" w:hAnsi="Arial" w:cs="Arial"/>
          <w:sz w:val="20"/>
          <w:szCs w:val="18"/>
        </w:rPr>
        <w:t xml:space="preserve">E: </w:t>
      </w:r>
      <w:r w:rsidRPr="00156424">
        <w:rPr>
          <w:rStyle w:val="Hyperlink"/>
          <w:rFonts w:ascii="Arial" w:hAnsi="Arial" w:cs="Arial"/>
          <w:sz w:val="20"/>
        </w:rPr>
        <w:t>REC@clearesult.com</w:t>
      </w:r>
      <w:r w:rsidRPr="001E5A5D">
        <w:rPr>
          <w:rFonts w:ascii="Arial" w:eastAsia="Times New Roman" w:hAnsi="Arial" w:cs="Arial"/>
          <w:sz w:val="20"/>
          <w:szCs w:val="18"/>
        </w:rPr>
        <w:t xml:space="preserve"> | P: </w:t>
      </w:r>
      <w:r w:rsidRPr="00122CE7">
        <w:rPr>
          <w:rFonts w:ascii="Arial" w:eastAsia="Times New Roman" w:hAnsi="Arial" w:cs="Arial"/>
          <w:sz w:val="20"/>
          <w:szCs w:val="18"/>
        </w:rPr>
        <w:t>(587) 319</w:t>
      </w:r>
      <w:r>
        <w:rPr>
          <w:rFonts w:ascii="Arial" w:eastAsia="Times New Roman" w:hAnsi="Arial" w:cs="Arial"/>
          <w:sz w:val="20"/>
          <w:szCs w:val="18"/>
        </w:rPr>
        <w:t>-</w:t>
      </w:r>
      <w:r w:rsidRPr="00122CE7">
        <w:rPr>
          <w:rFonts w:ascii="Arial" w:eastAsia="Times New Roman" w:hAnsi="Arial" w:cs="Arial"/>
          <w:sz w:val="20"/>
          <w:szCs w:val="18"/>
        </w:rPr>
        <w:t>2889</w:t>
      </w:r>
    </w:p>
    <w:p w14:paraId="66F875FF" w14:textId="64D39BBD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043C8E23" w14:textId="77777777" w:rsidR="009876D0" w:rsidRDefault="009876D0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  <w:sectPr w:rsidR="009876D0" w:rsidSect="009876D0">
          <w:headerReference w:type="default" r:id="rId13"/>
          <w:footerReference w:type="default" r:id="rId14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15082F1" w14:textId="167A6D6A" w:rsidR="00542D42" w:rsidRDefault="004232E6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  <w:r>
        <w:rPr>
          <w:rFonts w:ascii="Arial" w:eastAsia="Times New Roman" w:hAnsi="Arial" w:cs="Arial"/>
          <w:sz w:val="20"/>
          <w:szCs w:val="18"/>
        </w:rPr>
        <w:lastRenderedPageBreak/>
        <w:br/>
      </w:r>
      <w:r w:rsidR="00542D42">
        <w:rPr>
          <w:rFonts w:ascii="Arial" w:eastAsia="Times New Roman" w:hAnsi="Arial" w:cs="Arial"/>
          <w:sz w:val="20"/>
          <w:szCs w:val="18"/>
        </w:rPr>
        <w:t xml:space="preserve">If </w:t>
      </w:r>
      <w:r w:rsidR="005665EE">
        <w:rPr>
          <w:rFonts w:ascii="Arial" w:eastAsia="Times New Roman" w:hAnsi="Arial" w:cs="Arial"/>
          <w:sz w:val="20"/>
          <w:szCs w:val="18"/>
        </w:rPr>
        <w:t xml:space="preserve">you are completing </w:t>
      </w:r>
      <w:r w:rsidR="00191C0B">
        <w:rPr>
          <w:rFonts w:ascii="Arial" w:eastAsia="Times New Roman" w:hAnsi="Arial" w:cs="Arial"/>
          <w:sz w:val="20"/>
          <w:szCs w:val="18"/>
        </w:rPr>
        <w:t>an Implementation Project, use the following</w:t>
      </w:r>
      <w:r w:rsidR="00CB7BFE">
        <w:rPr>
          <w:rFonts w:ascii="Arial" w:eastAsia="Times New Roman" w:hAnsi="Arial" w:cs="Arial"/>
          <w:sz w:val="20"/>
          <w:szCs w:val="18"/>
        </w:rPr>
        <w:t xml:space="preserve"> table</w:t>
      </w:r>
      <w:r w:rsidR="00191C0B">
        <w:rPr>
          <w:rFonts w:ascii="Arial" w:eastAsia="Times New Roman" w:hAnsi="Arial" w:cs="Arial"/>
          <w:sz w:val="20"/>
          <w:szCs w:val="18"/>
        </w:rPr>
        <w:t xml:space="preserve"> to indicate</w:t>
      </w:r>
      <w:r w:rsidR="00E21C80">
        <w:rPr>
          <w:rFonts w:ascii="Arial" w:eastAsia="Times New Roman" w:hAnsi="Arial" w:cs="Arial"/>
          <w:sz w:val="20"/>
          <w:szCs w:val="18"/>
        </w:rPr>
        <w:t xml:space="preserve"> </w:t>
      </w:r>
      <w:r w:rsidR="00CB7BFE">
        <w:rPr>
          <w:rFonts w:ascii="Arial" w:eastAsia="Times New Roman" w:hAnsi="Arial" w:cs="Arial"/>
          <w:sz w:val="20"/>
          <w:szCs w:val="18"/>
        </w:rPr>
        <w:t xml:space="preserve">the details of </w:t>
      </w:r>
      <w:r w:rsidR="00CB7BFE" w:rsidRPr="00CB7BFE">
        <w:rPr>
          <w:rFonts w:ascii="Arial" w:eastAsia="Times New Roman" w:hAnsi="Arial" w:cs="Arial"/>
          <w:sz w:val="20"/>
          <w:szCs w:val="18"/>
          <w:u w:val="single"/>
        </w:rPr>
        <w:t>each</w:t>
      </w:r>
      <w:r w:rsidR="00CB7BFE">
        <w:rPr>
          <w:rFonts w:ascii="Arial" w:eastAsia="Times New Roman" w:hAnsi="Arial" w:cs="Arial"/>
          <w:sz w:val="20"/>
          <w:szCs w:val="18"/>
        </w:rPr>
        <w:t xml:space="preserve"> energy </w:t>
      </w:r>
      <w:r w:rsidR="00191C0B">
        <w:rPr>
          <w:rFonts w:ascii="Arial" w:eastAsia="Times New Roman" w:hAnsi="Arial" w:cs="Arial"/>
          <w:sz w:val="20"/>
          <w:szCs w:val="18"/>
        </w:rPr>
        <w:t>measure</w:t>
      </w:r>
      <w:r w:rsidR="00CB7BFE">
        <w:rPr>
          <w:rFonts w:ascii="Arial" w:eastAsia="Times New Roman" w:hAnsi="Arial" w:cs="Arial"/>
          <w:sz w:val="20"/>
          <w:szCs w:val="18"/>
        </w:rPr>
        <w:t xml:space="preserve"> involved with the project</w:t>
      </w:r>
      <w:r w:rsidR="00191C0B">
        <w:rPr>
          <w:rFonts w:ascii="Arial" w:eastAsia="Times New Roman" w:hAnsi="Arial" w:cs="Arial"/>
          <w:sz w:val="20"/>
          <w:szCs w:val="18"/>
        </w:rPr>
        <w:t>:</w:t>
      </w:r>
      <w:r w:rsidR="00542D42">
        <w:rPr>
          <w:rFonts w:ascii="Arial" w:eastAsia="Times New Roman" w:hAnsi="Arial" w:cs="Arial"/>
          <w:sz w:val="20"/>
          <w:szCs w:val="18"/>
        </w:rPr>
        <w:br/>
      </w:r>
    </w:p>
    <w:p w14:paraId="1609A007" w14:textId="7BEC32C5" w:rsidR="009876D0" w:rsidRPr="00CE4720" w:rsidRDefault="009876D0" w:rsidP="009876D0">
      <w:pPr>
        <w:spacing w:after="120" w:line="240" w:lineRule="auto"/>
        <w:rPr>
          <w:rFonts w:ascii="Arial" w:hAnsi="Arial" w:cs="Arial"/>
          <w:sz w:val="20"/>
          <w:lang w:val="en-US"/>
        </w:rPr>
      </w:pPr>
      <w:r w:rsidRPr="00CE4720">
        <w:rPr>
          <w:rFonts w:ascii="Arial" w:hAnsi="Arial" w:cs="Arial"/>
          <w:sz w:val="20"/>
          <w:lang w:val="en-US"/>
        </w:rPr>
        <w:t xml:space="preserve">Table 1: </w:t>
      </w:r>
      <w:r>
        <w:rPr>
          <w:rFonts w:ascii="Arial" w:hAnsi="Arial" w:cs="Arial"/>
          <w:sz w:val="20"/>
          <w:lang w:val="en-US"/>
        </w:rPr>
        <w:t>Energy Conservation Measure Information</w:t>
      </w:r>
    </w:p>
    <w:tbl>
      <w:tblPr>
        <w:tblW w:w="14369" w:type="dxa"/>
        <w:tblLayout w:type="fixed"/>
        <w:tblLook w:val="04A0" w:firstRow="1" w:lastRow="0" w:firstColumn="1" w:lastColumn="0" w:noHBand="0" w:noVBand="1"/>
      </w:tblPr>
      <w:tblGrid>
        <w:gridCol w:w="1079"/>
        <w:gridCol w:w="2813"/>
        <w:gridCol w:w="1498"/>
        <w:gridCol w:w="1315"/>
        <w:gridCol w:w="1724"/>
        <w:gridCol w:w="1905"/>
        <w:gridCol w:w="2074"/>
        <w:gridCol w:w="1961"/>
      </w:tblGrid>
      <w:tr w:rsidR="00CB7BFE" w:rsidRPr="00B14435" w14:paraId="0E7F5C4A" w14:textId="77777777" w:rsidTr="006F1822">
        <w:trPr>
          <w:trHeight w:val="905"/>
        </w:trPr>
        <w:tc>
          <w:tcPr>
            <w:tcW w:w="1079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000000" w:fill="D9D9D9"/>
          </w:tcPr>
          <w:p w14:paraId="0A4CE26C" w14:textId="49121888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Measure Number</w:t>
            </w:r>
          </w:p>
        </w:tc>
        <w:tc>
          <w:tcPr>
            <w:tcW w:w="2813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000000" w:fill="D9D9D9"/>
          </w:tcPr>
          <w:p w14:paraId="48D09750" w14:textId="6EF60C26" w:rsidR="00CB7BFE" w:rsidRDefault="00E6183B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 xml:space="preserve">Measure </w:t>
            </w:r>
            <w:r w:rsidR="00CB7BFE"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Description</w:t>
            </w:r>
          </w:p>
        </w:tc>
        <w:tc>
          <w:tcPr>
            <w:tcW w:w="1498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4" w:space="0" w:color="3F3F3F"/>
            </w:tcBorders>
            <w:shd w:val="clear" w:color="000000" w:fill="D9D9D9"/>
            <w:hideMark/>
          </w:tcPr>
          <w:p w14:paraId="625A8A2F" w14:textId="24398F9F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Cost of Measure ($)</w:t>
            </w:r>
          </w:p>
        </w:tc>
        <w:tc>
          <w:tcPr>
            <w:tcW w:w="1315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3F3F3F"/>
            </w:tcBorders>
            <w:shd w:val="clear" w:color="000000" w:fill="D9D9D9"/>
            <w:hideMark/>
          </w:tcPr>
          <w:p w14:paraId="46742196" w14:textId="1D053143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Annual Energy Cost Savings ($)</w:t>
            </w:r>
          </w:p>
        </w:tc>
        <w:tc>
          <w:tcPr>
            <w:tcW w:w="1724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3F3F3F"/>
            </w:tcBorders>
            <w:shd w:val="clear" w:color="000000" w:fill="D9D9D9"/>
            <w:hideMark/>
          </w:tcPr>
          <w:p w14:paraId="703962A3" w14:textId="34CF8C47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Electricity Savings/Impact (kWh)</w:t>
            </w:r>
          </w:p>
        </w:tc>
        <w:tc>
          <w:tcPr>
            <w:tcW w:w="1905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3F3F3F"/>
            </w:tcBorders>
            <w:shd w:val="clear" w:color="000000" w:fill="D9D9D9"/>
            <w:hideMark/>
          </w:tcPr>
          <w:p w14:paraId="6489FDAD" w14:textId="61140935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Natural Gas Savings/Impact (GJ)</w:t>
            </w:r>
          </w:p>
        </w:tc>
        <w:tc>
          <w:tcPr>
            <w:tcW w:w="2074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CD5B66F" w14:textId="4A87C26E" w:rsidR="00CB7BFE" w:rsidRPr="009876D0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Annual Greenhouse Gas Reductions (CO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vertAlign w:val="subscript"/>
                <w:lang w:val="en-US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e)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3B80297" w14:textId="02F8DBCF" w:rsidR="00CB7BFE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Lifetime Greenhouse Gas Reductions (CO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vertAlign w:val="subscript"/>
                <w:lang w:val="en-US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e)</w:t>
            </w:r>
          </w:p>
        </w:tc>
      </w:tr>
      <w:tr w:rsidR="00CB7BFE" w:rsidRPr="00B14435" w14:paraId="0F8F01AC" w14:textId="77777777" w:rsidTr="006F1822">
        <w:trPr>
          <w:trHeight w:val="678"/>
        </w:trPr>
        <w:tc>
          <w:tcPr>
            <w:tcW w:w="1079" w:type="dxa"/>
            <w:tcBorders>
              <w:top w:val="single" w:sz="8" w:space="0" w:color="3F3F3F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47044498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1</w:t>
            </w:r>
          </w:p>
        </w:tc>
        <w:tc>
          <w:tcPr>
            <w:tcW w:w="2813" w:type="dxa"/>
            <w:tcBorders>
              <w:top w:val="single" w:sz="8" w:space="0" w:color="3F3F3F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2D9AB" w14:textId="12BE1AFD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610092880"/>
                <w:placeholder>
                  <w:docPart w:val="5EA7B16ECF3B41E6AE5BEA423D72F9AC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8" w:space="0" w:color="3F3F3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2BBE55" w14:textId="1C71A2E0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127777917"/>
                <w:placeholder>
                  <w:docPart w:val="ACF4490112E74028B27EF5EBE6AAA7E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31B1ED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115500116"/>
                <w:placeholder>
                  <w:docPart w:val="B3DD3E215CC84E0685429B2C1D5546B6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838BEA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646743221"/>
                <w:placeholder>
                  <w:docPart w:val="F9DA9D0E719545EA9CA86C37064C997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B8067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450618101"/>
                <w:placeholder>
                  <w:docPart w:val="34F3418FC9964EA6936E5B90752EBA9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9B493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576331682"/>
                <w:placeholder>
                  <w:docPart w:val="E7156EC564CE4714A64A8ED679D9660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E98489" w14:textId="01A240FD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434434449"/>
                <w:placeholder>
                  <w:docPart w:val="E1098B932F194623859FE4AC493EB6A2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669C3CB4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7C3FCD84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2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C3EE" w14:textId="1323AEC0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505441273"/>
                <w:placeholder>
                  <w:docPart w:val="8C9DAEC639804D3EB288EE72E94D0E7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9D3CC" w14:textId="723F5358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997083281"/>
                <w:placeholder>
                  <w:docPart w:val="0AACAFB2F2C742978F0FFFE683E4CF6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8F24DB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974721471"/>
                <w:placeholder>
                  <w:docPart w:val="A145ECDE637E4E6BA54067B26F3FB84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85C730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207528182"/>
                <w:placeholder>
                  <w:docPart w:val="1279565CEF6541A182B5B411B4421A5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77047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840243954"/>
                <w:placeholder>
                  <w:docPart w:val="C2518541D56142CDA7091032CE536BC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DB2697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188108902"/>
                <w:placeholder>
                  <w:docPart w:val="BE01BCD2952A470DA40D8F58CE44C48B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5FFA1" w14:textId="14CB4FA4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214697613"/>
                <w:placeholder>
                  <w:docPart w:val="61803FDCD0354A30B1191336DB77F409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00DFE403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12D1A946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3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12670" w14:textId="432FDEDD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92351106"/>
                <w:placeholder>
                  <w:docPart w:val="DD94C57673024712BFF05ACF2DCCE786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98E8D" w14:textId="3845BE44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20211920"/>
                <w:placeholder>
                  <w:docPart w:val="41225924EBFA4468ACB7C2CEFAEEA47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3E6AED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572238492"/>
                <w:placeholder>
                  <w:docPart w:val="F3AA4C7CA8044B2184C3515E06A835A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98C64F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782376078"/>
                <w:placeholder>
                  <w:docPart w:val="022313F93E244E298796DA4F122F0AEF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FCB816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633394635"/>
                <w:placeholder>
                  <w:docPart w:val="559974A60DA4447392FEE9A1DF7B99FB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F19B3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423655439"/>
                <w:placeholder>
                  <w:docPart w:val="7B39EA396DFD4072A4D541CE2FABF7A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90462" w14:textId="5FA326D4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640160215"/>
                <w:placeholder>
                  <w:docPart w:val="31EC5B12903F40728263926383E225F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74D8E3A8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283AE583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4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E0EE" w14:textId="060A4B07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661770278"/>
                <w:placeholder>
                  <w:docPart w:val="3B6FEC9EA25948B8A4237646147DE1D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0525F3" w14:textId="4ADC7A7E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684563462"/>
                <w:placeholder>
                  <w:docPart w:val="D4B1935A9017476A897C7701B9E6818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8D9BA3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854804388"/>
                <w:placeholder>
                  <w:docPart w:val="ED56B8D82F944DE2B416C6A8770E8B8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8BD8B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859969237"/>
                <w:placeholder>
                  <w:docPart w:val="B350659BFA8344DFA13BF52F1B455D2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C449B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385364187"/>
                <w:placeholder>
                  <w:docPart w:val="3964DD62761B4330BDC34E6AF2FCD57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D0B03E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650893982"/>
                <w:placeholder>
                  <w:docPart w:val="70ABB7DB43774905990798862D056C6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14F250" w14:textId="7111AB6E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861386574"/>
                <w:placeholder>
                  <w:docPart w:val="79F41CBCC58E4CA28ACFAB9E1923DF6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4044812F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3FA2A103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5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22D77" w14:textId="472FE6E3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2133120368"/>
                <w:placeholder>
                  <w:docPart w:val="712E1B70D1B44F73BFF89A9BEA08286C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B802B0" w14:textId="3D8CDDDD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63441134"/>
                <w:placeholder>
                  <w:docPart w:val="6646DC35A7C149E58CEB784F930D8DE9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4BD80E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807753014"/>
                <w:placeholder>
                  <w:docPart w:val="AA85CD3E6EEE47B1823680FA322F1793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AC5AD1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606609820"/>
                <w:placeholder>
                  <w:docPart w:val="08D07276E2594475B0A87F14967F2B7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24D392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442145452"/>
                <w:placeholder>
                  <w:docPart w:val="D5682BC0D2A74489B288603B69AADE5B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D58B76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21898366"/>
                <w:placeholder>
                  <w:docPart w:val="FD472F547EEB42C0861862D789A91772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372BA9" w14:textId="2C882762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2008560127"/>
                <w:placeholder>
                  <w:docPart w:val="F2ACBA36EE074A8ABBE44A80CE3ED1C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444BA35B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1F1CB2A1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6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182E" w14:textId="74631B08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161922454"/>
                <w:placeholder>
                  <w:docPart w:val="9ECA9205DC62490FB25394735A04F17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C2DE7" w14:textId="03D5B49C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311136346"/>
                <w:placeholder>
                  <w:docPart w:val="78A685DE8CB74215B14DAE4FFB1B921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49EBCF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05430539"/>
                <w:placeholder>
                  <w:docPart w:val="7A14C109787D4F26A1B2712BDFE1A373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E82575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363567080"/>
                <w:placeholder>
                  <w:docPart w:val="D65F3D7252A64D5F97370A95E70A0B0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201B9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51816985"/>
                <w:placeholder>
                  <w:docPart w:val="2CD0EAAB0AB044C29737865FF696C9FC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8F8BD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940917345"/>
                <w:placeholder>
                  <w:docPart w:val="33EB5223282F46EC9F8B742AEDFA2B3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9456" w14:textId="7C0B35CF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891040925"/>
                <w:placeholder>
                  <w:docPart w:val="9514BB23AA4340119A9F8F7AC26E616F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578D1855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24C6B34D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7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9EF16" w14:textId="4754C0EE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71860964"/>
                <w:placeholder>
                  <w:docPart w:val="87FCFE3ADC0F40BFB7DB5C629B91D78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0F4B56" w14:textId="68554A25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45806553"/>
                <w:placeholder>
                  <w:docPart w:val="D3634B1293594C609DE053692DEF6FD5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9ED8C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906069457"/>
                <w:placeholder>
                  <w:docPart w:val="6516CE2F26B245CBBC2CBAE27740BE7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AADC63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93207150"/>
                <w:placeholder>
                  <w:docPart w:val="5FE42CCD78C04826A89CA5F938BE6A7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D5BB93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549442338"/>
                <w:placeholder>
                  <w:docPart w:val="5EE2E29DF948423E831FF40FAA308BA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89C8AD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638226251"/>
                <w:placeholder>
                  <w:docPart w:val="3FADDB76C1BC4E6A86DF0CE6DB8237C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E0D871" w14:textId="6D76B952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779174849"/>
                <w:placeholder>
                  <w:docPart w:val="B5F8E9EAB38E462CA13A518018E57AE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5096E139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5AEB4B0C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8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D335F" w14:textId="2C575E75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5196204"/>
                <w:placeholder>
                  <w:docPart w:val="3E6C9C6A4FCC42C3990E1EB37EA01EF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80EEB4" w14:textId="47C73F83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934247787"/>
                <w:placeholder>
                  <w:docPart w:val="5649F0B393EA457F87BE4CB33250D67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22B42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801911850"/>
                <w:placeholder>
                  <w:docPart w:val="575CAF3A1B5540CF848B7818A16B1B45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5261D6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472267241"/>
                <w:placeholder>
                  <w:docPart w:val="2F85A7502D85425FA81BF894D37153B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8026EF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45570800"/>
                <w:placeholder>
                  <w:docPart w:val="333798CA62524509B422C3DD78206FD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6270A6" w14:textId="77777777" w:rsidR="00CB7BFE" w:rsidRPr="005A05B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240000301"/>
                <w:placeholder>
                  <w:docPart w:val="DEB12BDBBAAD454A96C773C2F5C9C60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652286" w14:textId="0378A4AF" w:rsidR="00CB7BFE" w:rsidRDefault="0045455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179383084"/>
                <w:placeholder>
                  <w:docPart w:val="BEEB30C51C804D3DA7CCDA116820FC0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</w:tbl>
    <w:p w14:paraId="71AA494B" w14:textId="2CCAB483" w:rsidR="009876D0" w:rsidRDefault="009876D0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777BDF93" w14:textId="2E0CF600" w:rsidR="009876D0" w:rsidRDefault="009876D0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42461812" w14:textId="16163B9D" w:rsidR="009876D0" w:rsidRDefault="009876D0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101AB1C6" w14:textId="1EB2929A" w:rsidR="00622C15" w:rsidRDefault="00622C15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43AEDE3C" w14:textId="269077CB" w:rsidR="009876D0" w:rsidRPr="00622C15" w:rsidRDefault="00622C15" w:rsidP="00622C15">
      <w:pPr>
        <w:tabs>
          <w:tab w:val="left" w:pos="3975"/>
        </w:tabs>
        <w:rPr>
          <w:rFonts w:ascii="Tahoma" w:eastAsia="Times New Roman" w:hAnsi="Tahoma" w:cs="Tahoma"/>
          <w:sz w:val="20"/>
          <w:lang w:val="en-US"/>
        </w:rPr>
      </w:pPr>
      <w:r>
        <w:rPr>
          <w:rFonts w:ascii="Tahoma" w:eastAsia="Times New Roman" w:hAnsi="Tahoma" w:cs="Tahoma"/>
          <w:sz w:val="20"/>
          <w:lang w:val="en-US"/>
        </w:rPr>
        <w:tab/>
      </w:r>
    </w:p>
    <w:sectPr w:rsidR="009876D0" w:rsidRPr="00622C15" w:rsidSect="009876D0">
      <w:footerReference w:type="default" r:id="rId15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E7C03" w14:textId="77777777" w:rsidR="00454550" w:rsidRDefault="00454550" w:rsidP="00B76E11">
      <w:pPr>
        <w:spacing w:after="0" w:line="240" w:lineRule="auto"/>
      </w:pPr>
      <w:r>
        <w:separator/>
      </w:r>
    </w:p>
  </w:endnote>
  <w:endnote w:type="continuationSeparator" w:id="0">
    <w:p w14:paraId="1B102B8B" w14:textId="77777777" w:rsidR="00454550" w:rsidRDefault="00454550" w:rsidP="00B76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E3F77" w14:textId="0216DA22" w:rsidR="002F71F1" w:rsidRDefault="001928CF" w:rsidP="002F71F1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BDE88AD" wp14:editId="5EC1A90E">
          <wp:simplePos x="0" y="0"/>
          <wp:positionH relativeFrom="page">
            <wp:align>right</wp:align>
          </wp:positionH>
          <wp:positionV relativeFrom="paragraph">
            <wp:posOffset>13969</wp:posOffset>
          </wp:positionV>
          <wp:extent cx="7762652" cy="802005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s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652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EC5296" w14:textId="15DA04D9" w:rsidR="007218D1" w:rsidRPr="00624199" w:rsidRDefault="007218D1">
    <w:pPr>
      <w:pStyle w:val="Footer"/>
      <w:rPr>
        <w:rFonts w:ascii="Arial" w:hAnsi="Arial"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B75F1" w14:textId="77777777" w:rsidR="00622C15" w:rsidRDefault="00622C15" w:rsidP="002F71F1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2E534F2F" wp14:editId="2C685885">
          <wp:simplePos x="0" y="0"/>
          <wp:positionH relativeFrom="page">
            <wp:align>right</wp:align>
          </wp:positionH>
          <wp:positionV relativeFrom="paragraph">
            <wp:posOffset>-222210</wp:posOffset>
          </wp:positionV>
          <wp:extent cx="10048240" cy="1038142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s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8240" cy="10381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A87312" w14:textId="77777777" w:rsidR="00622C15" w:rsidRPr="00624199" w:rsidRDefault="00622C15">
    <w:pPr>
      <w:pStyle w:val="Foo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CB02F2" w14:textId="77777777" w:rsidR="00454550" w:rsidRDefault="00454550" w:rsidP="00B76E11">
      <w:pPr>
        <w:spacing w:after="0" w:line="240" w:lineRule="auto"/>
      </w:pPr>
      <w:r>
        <w:separator/>
      </w:r>
    </w:p>
  </w:footnote>
  <w:footnote w:type="continuationSeparator" w:id="0">
    <w:p w14:paraId="7027ED88" w14:textId="77777777" w:rsidR="00454550" w:rsidRDefault="00454550" w:rsidP="00B76E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40AEF" w14:textId="1CF51AEE" w:rsidR="00731709" w:rsidRDefault="001928CF" w:rsidP="009A337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6728615" wp14:editId="7860FC23">
          <wp:simplePos x="0" y="0"/>
          <wp:positionH relativeFrom="column">
            <wp:posOffset>80010</wp:posOffset>
          </wp:positionH>
          <wp:positionV relativeFrom="paragraph">
            <wp:posOffset>-3068955</wp:posOffset>
          </wp:positionV>
          <wp:extent cx="6858000" cy="8064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s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06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A3374">
      <w:rPr>
        <w:noProof/>
      </w:rPr>
      <w:drawing>
        <wp:anchor distT="0" distB="0" distL="114300" distR="114300" simplePos="0" relativeHeight="251660288" behindDoc="0" locked="0" layoutInCell="1" allowOverlap="1" wp14:anchorId="2AAE5714" wp14:editId="2756D656">
          <wp:simplePos x="0" y="0"/>
          <wp:positionH relativeFrom="margin">
            <wp:align>left</wp:align>
          </wp:positionH>
          <wp:positionV relativeFrom="paragraph">
            <wp:posOffset>-192405</wp:posOffset>
          </wp:positionV>
          <wp:extent cx="1765300" cy="628650"/>
          <wp:effectExtent l="0" t="0" r="6350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CCAC_full-colour-RGB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30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C81AC1"/>
    <w:multiLevelType w:val="hybridMultilevel"/>
    <w:tmpl w:val="215ABAB4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F5313"/>
    <w:multiLevelType w:val="hybridMultilevel"/>
    <w:tmpl w:val="954050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B488F"/>
    <w:multiLevelType w:val="multilevel"/>
    <w:tmpl w:val="E932C57C"/>
    <w:lvl w:ilvl="0">
      <w:start w:val="1"/>
      <w:numFmt w:val="decimal"/>
      <w:pStyle w:val="RMRFLegal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RMRFLegalPara2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lowerLetter"/>
      <w:pStyle w:val="RMRFLegalPara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RMRFLegalPara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49A03042"/>
    <w:multiLevelType w:val="hybridMultilevel"/>
    <w:tmpl w:val="03B0C718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C6D6D"/>
    <w:multiLevelType w:val="hybridMultilevel"/>
    <w:tmpl w:val="877E8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218B8"/>
    <w:multiLevelType w:val="hybridMultilevel"/>
    <w:tmpl w:val="0D98C4AE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810D6F"/>
    <w:multiLevelType w:val="hybridMultilevel"/>
    <w:tmpl w:val="20D62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ocumentProtection w:edit="forms" w:enforcement="1" w:cryptProviderType="rsaAES" w:cryptAlgorithmClass="hash" w:cryptAlgorithmType="typeAny" w:cryptAlgorithmSid="14" w:cryptSpinCount="100000" w:hash="745ArHzBmTpyeqIxXOXRWDb8cp8ujCugt0tg42cxcqR8ZxmuNGJguCSiB1ztEjN/WoDDKhSvUPAFbVK7lUH8Ow==" w:salt="aD6K0TaQcqgylvdCX5taW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U1NTQzMjA1NjdX0lEKTi0uzszPAykwMq4FADgXYcYtAAAA"/>
  </w:docVars>
  <w:rsids>
    <w:rsidRoot w:val="004868BF"/>
    <w:rsid w:val="0001473A"/>
    <w:rsid w:val="00015A46"/>
    <w:rsid w:val="00020B99"/>
    <w:rsid w:val="00026018"/>
    <w:rsid w:val="00026332"/>
    <w:rsid w:val="000521F8"/>
    <w:rsid w:val="0005263C"/>
    <w:rsid w:val="00057F19"/>
    <w:rsid w:val="00061115"/>
    <w:rsid w:val="0007156D"/>
    <w:rsid w:val="000A55D2"/>
    <w:rsid w:val="000B4CD2"/>
    <w:rsid w:val="000C3F7D"/>
    <w:rsid w:val="000C5F0B"/>
    <w:rsid w:val="000E4181"/>
    <w:rsid w:val="000E4FBC"/>
    <w:rsid w:val="00101353"/>
    <w:rsid w:val="00110E67"/>
    <w:rsid w:val="00114735"/>
    <w:rsid w:val="00120099"/>
    <w:rsid w:val="00122CE7"/>
    <w:rsid w:val="0013302A"/>
    <w:rsid w:val="001377E5"/>
    <w:rsid w:val="00140177"/>
    <w:rsid w:val="00140642"/>
    <w:rsid w:val="00144B40"/>
    <w:rsid w:val="00150173"/>
    <w:rsid w:val="00150E50"/>
    <w:rsid w:val="00156383"/>
    <w:rsid w:val="00156424"/>
    <w:rsid w:val="0015706C"/>
    <w:rsid w:val="00164275"/>
    <w:rsid w:val="0017139F"/>
    <w:rsid w:val="0017443F"/>
    <w:rsid w:val="00183495"/>
    <w:rsid w:val="001872B4"/>
    <w:rsid w:val="00187B4C"/>
    <w:rsid w:val="00191C0B"/>
    <w:rsid w:val="001928CF"/>
    <w:rsid w:val="001A2EB5"/>
    <w:rsid w:val="001A77A2"/>
    <w:rsid w:val="001D494E"/>
    <w:rsid w:val="001D782D"/>
    <w:rsid w:val="001E5A5D"/>
    <w:rsid w:val="0020534F"/>
    <w:rsid w:val="00216F19"/>
    <w:rsid w:val="00222922"/>
    <w:rsid w:val="00224283"/>
    <w:rsid w:val="002247FF"/>
    <w:rsid w:val="00232089"/>
    <w:rsid w:val="00232B2D"/>
    <w:rsid w:val="00234D18"/>
    <w:rsid w:val="0023556A"/>
    <w:rsid w:val="002425D2"/>
    <w:rsid w:val="0025039C"/>
    <w:rsid w:val="002544C2"/>
    <w:rsid w:val="00270CE8"/>
    <w:rsid w:val="00277F48"/>
    <w:rsid w:val="00277F5B"/>
    <w:rsid w:val="002A30F7"/>
    <w:rsid w:val="002B418B"/>
    <w:rsid w:val="002B5098"/>
    <w:rsid w:val="002B637B"/>
    <w:rsid w:val="002B653C"/>
    <w:rsid w:val="002C5B45"/>
    <w:rsid w:val="002E09F6"/>
    <w:rsid w:val="002E0D53"/>
    <w:rsid w:val="002E4E78"/>
    <w:rsid w:val="002F71F1"/>
    <w:rsid w:val="0030023B"/>
    <w:rsid w:val="00300C8E"/>
    <w:rsid w:val="00301E4E"/>
    <w:rsid w:val="00323792"/>
    <w:rsid w:val="00332BE4"/>
    <w:rsid w:val="003357E4"/>
    <w:rsid w:val="003365A0"/>
    <w:rsid w:val="0033668D"/>
    <w:rsid w:val="003404FF"/>
    <w:rsid w:val="00344622"/>
    <w:rsid w:val="00353AF1"/>
    <w:rsid w:val="00357BB2"/>
    <w:rsid w:val="00366D63"/>
    <w:rsid w:val="003732DA"/>
    <w:rsid w:val="003734EA"/>
    <w:rsid w:val="00382E3F"/>
    <w:rsid w:val="00395F53"/>
    <w:rsid w:val="003A6778"/>
    <w:rsid w:val="003B18C2"/>
    <w:rsid w:val="003B4518"/>
    <w:rsid w:val="003C1422"/>
    <w:rsid w:val="003C4D86"/>
    <w:rsid w:val="003D3440"/>
    <w:rsid w:val="003D4A97"/>
    <w:rsid w:val="003E4C63"/>
    <w:rsid w:val="003E711A"/>
    <w:rsid w:val="003F3B48"/>
    <w:rsid w:val="00402570"/>
    <w:rsid w:val="00403C87"/>
    <w:rsid w:val="00417DDF"/>
    <w:rsid w:val="004232E6"/>
    <w:rsid w:val="004330CE"/>
    <w:rsid w:val="00443E27"/>
    <w:rsid w:val="0045356B"/>
    <w:rsid w:val="00453EC4"/>
    <w:rsid w:val="00454550"/>
    <w:rsid w:val="00467950"/>
    <w:rsid w:val="00470F2E"/>
    <w:rsid w:val="00475831"/>
    <w:rsid w:val="004774D6"/>
    <w:rsid w:val="004817C7"/>
    <w:rsid w:val="00484518"/>
    <w:rsid w:val="004868BF"/>
    <w:rsid w:val="004912BD"/>
    <w:rsid w:val="004A150E"/>
    <w:rsid w:val="004D15C2"/>
    <w:rsid w:val="004E57A1"/>
    <w:rsid w:val="004E5944"/>
    <w:rsid w:val="004F0185"/>
    <w:rsid w:val="004F1A26"/>
    <w:rsid w:val="004F6C9B"/>
    <w:rsid w:val="0050372B"/>
    <w:rsid w:val="00524403"/>
    <w:rsid w:val="00530EC0"/>
    <w:rsid w:val="005348F7"/>
    <w:rsid w:val="00542D42"/>
    <w:rsid w:val="00556879"/>
    <w:rsid w:val="00557ECC"/>
    <w:rsid w:val="00561013"/>
    <w:rsid w:val="005642DD"/>
    <w:rsid w:val="00565692"/>
    <w:rsid w:val="005665EE"/>
    <w:rsid w:val="00572107"/>
    <w:rsid w:val="00572D8D"/>
    <w:rsid w:val="00580944"/>
    <w:rsid w:val="0058450C"/>
    <w:rsid w:val="0058726D"/>
    <w:rsid w:val="00587F3C"/>
    <w:rsid w:val="00593AF5"/>
    <w:rsid w:val="005950FE"/>
    <w:rsid w:val="005A05BE"/>
    <w:rsid w:val="005A0AB5"/>
    <w:rsid w:val="005A558E"/>
    <w:rsid w:val="005A5676"/>
    <w:rsid w:val="005A5C46"/>
    <w:rsid w:val="005B1DFA"/>
    <w:rsid w:val="005B2709"/>
    <w:rsid w:val="005B67A5"/>
    <w:rsid w:val="005C5E01"/>
    <w:rsid w:val="005C62C6"/>
    <w:rsid w:val="005D0621"/>
    <w:rsid w:val="005D0EF1"/>
    <w:rsid w:val="005D21A2"/>
    <w:rsid w:val="005F0CB6"/>
    <w:rsid w:val="005F336F"/>
    <w:rsid w:val="005F55CD"/>
    <w:rsid w:val="006033A2"/>
    <w:rsid w:val="00603562"/>
    <w:rsid w:val="006124D1"/>
    <w:rsid w:val="00622689"/>
    <w:rsid w:val="00622C15"/>
    <w:rsid w:val="00624199"/>
    <w:rsid w:val="006318AE"/>
    <w:rsid w:val="006547EE"/>
    <w:rsid w:val="006551FB"/>
    <w:rsid w:val="006628B8"/>
    <w:rsid w:val="006648F2"/>
    <w:rsid w:val="006649A4"/>
    <w:rsid w:val="0068265B"/>
    <w:rsid w:val="00693002"/>
    <w:rsid w:val="006A0594"/>
    <w:rsid w:val="006A752D"/>
    <w:rsid w:val="006C110D"/>
    <w:rsid w:val="006C5075"/>
    <w:rsid w:val="006D3929"/>
    <w:rsid w:val="006D452A"/>
    <w:rsid w:val="006D660E"/>
    <w:rsid w:val="006E0CD9"/>
    <w:rsid w:val="006E49ED"/>
    <w:rsid w:val="006E617E"/>
    <w:rsid w:val="006F1822"/>
    <w:rsid w:val="00714D3F"/>
    <w:rsid w:val="00715C50"/>
    <w:rsid w:val="00716208"/>
    <w:rsid w:val="007218D1"/>
    <w:rsid w:val="00731709"/>
    <w:rsid w:val="00737832"/>
    <w:rsid w:val="00741431"/>
    <w:rsid w:val="0074158E"/>
    <w:rsid w:val="00750001"/>
    <w:rsid w:val="0075582A"/>
    <w:rsid w:val="0076083A"/>
    <w:rsid w:val="00765206"/>
    <w:rsid w:val="00765ACA"/>
    <w:rsid w:val="0076752E"/>
    <w:rsid w:val="00772264"/>
    <w:rsid w:val="0077697C"/>
    <w:rsid w:val="007805E0"/>
    <w:rsid w:val="00784D76"/>
    <w:rsid w:val="00786C38"/>
    <w:rsid w:val="00793286"/>
    <w:rsid w:val="0079399C"/>
    <w:rsid w:val="00794F5D"/>
    <w:rsid w:val="007A25BA"/>
    <w:rsid w:val="007A6E1E"/>
    <w:rsid w:val="007B27F6"/>
    <w:rsid w:val="007B4477"/>
    <w:rsid w:val="007C3836"/>
    <w:rsid w:val="007C7DB2"/>
    <w:rsid w:val="007D101D"/>
    <w:rsid w:val="007D4BA3"/>
    <w:rsid w:val="007D7BDB"/>
    <w:rsid w:val="007E412A"/>
    <w:rsid w:val="007E71E8"/>
    <w:rsid w:val="00811937"/>
    <w:rsid w:val="00815688"/>
    <w:rsid w:val="008313AA"/>
    <w:rsid w:val="00841AEC"/>
    <w:rsid w:val="008422EF"/>
    <w:rsid w:val="00844997"/>
    <w:rsid w:val="0086048B"/>
    <w:rsid w:val="00861464"/>
    <w:rsid w:val="00862BD0"/>
    <w:rsid w:val="0086514C"/>
    <w:rsid w:val="00872F26"/>
    <w:rsid w:val="00873954"/>
    <w:rsid w:val="0088467A"/>
    <w:rsid w:val="008906F7"/>
    <w:rsid w:val="00890952"/>
    <w:rsid w:val="008A2322"/>
    <w:rsid w:val="008B145D"/>
    <w:rsid w:val="008C00FF"/>
    <w:rsid w:val="008C2A36"/>
    <w:rsid w:val="008D3991"/>
    <w:rsid w:val="008D474D"/>
    <w:rsid w:val="008D5EF4"/>
    <w:rsid w:val="008E1AB5"/>
    <w:rsid w:val="008E62DD"/>
    <w:rsid w:val="008E696F"/>
    <w:rsid w:val="008E77C0"/>
    <w:rsid w:val="008E799B"/>
    <w:rsid w:val="008F7B02"/>
    <w:rsid w:val="00901B34"/>
    <w:rsid w:val="00906B5E"/>
    <w:rsid w:val="00932399"/>
    <w:rsid w:val="00933B0B"/>
    <w:rsid w:val="0094786B"/>
    <w:rsid w:val="009500D6"/>
    <w:rsid w:val="00955E9E"/>
    <w:rsid w:val="00964ECD"/>
    <w:rsid w:val="0097051E"/>
    <w:rsid w:val="00971BC4"/>
    <w:rsid w:val="00984274"/>
    <w:rsid w:val="009876D0"/>
    <w:rsid w:val="009915A6"/>
    <w:rsid w:val="009A3374"/>
    <w:rsid w:val="009A76F6"/>
    <w:rsid w:val="009B0E31"/>
    <w:rsid w:val="009B20B7"/>
    <w:rsid w:val="009B549F"/>
    <w:rsid w:val="009C28A0"/>
    <w:rsid w:val="009C7081"/>
    <w:rsid w:val="009E07C9"/>
    <w:rsid w:val="009E303E"/>
    <w:rsid w:val="009E67CD"/>
    <w:rsid w:val="009F2EE6"/>
    <w:rsid w:val="009F352A"/>
    <w:rsid w:val="00A23EC6"/>
    <w:rsid w:val="00A2405D"/>
    <w:rsid w:val="00A24245"/>
    <w:rsid w:val="00A25102"/>
    <w:rsid w:val="00A53031"/>
    <w:rsid w:val="00A64FCC"/>
    <w:rsid w:val="00A848F0"/>
    <w:rsid w:val="00A921BB"/>
    <w:rsid w:val="00A96E8D"/>
    <w:rsid w:val="00AA2B7E"/>
    <w:rsid w:val="00AA31E9"/>
    <w:rsid w:val="00AB1715"/>
    <w:rsid w:val="00AB3515"/>
    <w:rsid w:val="00AB59FF"/>
    <w:rsid w:val="00AB792C"/>
    <w:rsid w:val="00AC0BB8"/>
    <w:rsid w:val="00AC1FEA"/>
    <w:rsid w:val="00AC3A22"/>
    <w:rsid w:val="00AD617C"/>
    <w:rsid w:val="00AD7D3D"/>
    <w:rsid w:val="00AE7F1C"/>
    <w:rsid w:val="00AF0308"/>
    <w:rsid w:val="00B00F57"/>
    <w:rsid w:val="00B03A71"/>
    <w:rsid w:val="00B06D0B"/>
    <w:rsid w:val="00B10037"/>
    <w:rsid w:val="00B14435"/>
    <w:rsid w:val="00B20A37"/>
    <w:rsid w:val="00B23825"/>
    <w:rsid w:val="00B243A1"/>
    <w:rsid w:val="00B30F72"/>
    <w:rsid w:val="00B3289C"/>
    <w:rsid w:val="00B407DA"/>
    <w:rsid w:val="00B46EED"/>
    <w:rsid w:val="00B524C5"/>
    <w:rsid w:val="00B64475"/>
    <w:rsid w:val="00B70BE2"/>
    <w:rsid w:val="00B76E11"/>
    <w:rsid w:val="00B825FD"/>
    <w:rsid w:val="00B90C8F"/>
    <w:rsid w:val="00B9149B"/>
    <w:rsid w:val="00B91C88"/>
    <w:rsid w:val="00B97534"/>
    <w:rsid w:val="00BA678A"/>
    <w:rsid w:val="00BC5260"/>
    <w:rsid w:val="00BD0C6F"/>
    <w:rsid w:val="00BE3732"/>
    <w:rsid w:val="00BE4018"/>
    <w:rsid w:val="00BF31FA"/>
    <w:rsid w:val="00BF4F20"/>
    <w:rsid w:val="00C041B4"/>
    <w:rsid w:val="00C05662"/>
    <w:rsid w:val="00C0703A"/>
    <w:rsid w:val="00C164F6"/>
    <w:rsid w:val="00C30B83"/>
    <w:rsid w:val="00C30EF7"/>
    <w:rsid w:val="00C355A4"/>
    <w:rsid w:val="00C56B8F"/>
    <w:rsid w:val="00C62106"/>
    <w:rsid w:val="00C62C36"/>
    <w:rsid w:val="00C6669A"/>
    <w:rsid w:val="00C673B1"/>
    <w:rsid w:val="00C72FC7"/>
    <w:rsid w:val="00C83684"/>
    <w:rsid w:val="00C83685"/>
    <w:rsid w:val="00C83A4D"/>
    <w:rsid w:val="00C860BC"/>
    <w:rsid w:val="00C8700D"/>
    <w:rsid w:val="00C936BF"/>
    <w:rsid w:val="00C96C68"/>
    <w:rsid w:val="00CA48B9"/>
    <w:rsid w:val="00CB3FD7"/>
    <w:rsid w:val="00CB7BFE"/>
    <w:rsid w:val="00CC2F8B"/>
    <w:rsid w:val="00CC39BB"/>
    <w:rsid w:val="00CD2EBB"/>
    <w:rsid w:val="00CE05B4"/>
    <w:rsid w:val="00CE36DA"/>
    <w:rsid w:val="00CE394A"/>
    <w:rsid w:val="00CE4720"/>
    <w:rsid w:val="00CF10CE"/>
    <w:rsid w:val="00D01103"/>
    <w:rsid w:val="00D0709D"/>
    <w:rsid w:val="00D236FF"/>
    <w:rsid w:val="00D322D1"/>
    <w:rsid w:val="00D54A67"/>
    <w:rsid w:val="00D575E7"/>
    <w:rsid w:val="00D67C89"/>
    <w:rsid w:val="00DA1183"/>
    <w:rsid w:val="00DC74EC"/>
    <w:rsid w:val="00DC76B3"/>
    <w:rsid w:val="00DD0EEE"/>
    <w:rsid w:val="00DE6EF8"/>
    <w:rsid w:val="00DF2BFC"/>
    <w:rsid w:val="00DF49CC"/>
    <w:rsid w:val="00E02F39"/>
    <w:rsid w:val="00E0690A"/>
    <w:rsid w:val="00E11144"/>
    <w:rsid w:val="00E150A1"/>
    <w:rsid w:val="00E21C80"/>
    <w:rsid w:val="00E27A6C"/>
    <w:rsid w:val="00E325ED"/>
    <w:rsid w:val="00E34760"/>
    <w:rsid w:val="00E373E6"/>
    <w:rsid w:val="00E41100"/>
    <w:rsid w:val="00E43B9F"/>
    <w:rsid w:val="00E52913"/>
    <w:rsid w:val="00E53B96"/>
    <w:rsid w:val="00E5444A"/>
    <w:rsid w:val="00E55CE8"/>
    <w:rsid w:val="00E6183B"/>
    <w:rsid w:val="00E6279D"/>
    <w:rsid w:val="00E67C24"/>
    <w:rsid w:val="00E711CC"/>
    <w:rsid w:val="00E7419B"/>
    <w:rsid w:val="00E77A1F"/>
    <w:rsid w:val="00E80E20"/>
    <w:rsid w:val="00E83298"/>
    <w:rsid w:val="00E859B7"/>
    <w:rsid w:val="00E926DF"/>
    <w:rsid w:val="00E94051"/>
    <w:rsid w:val="00E94340"/>
    <w:rsid w:val="00EC08E6"/>
    <w:rsid w:val="00EC7511"/>
    <w:rsid w:val="00EC7670"/>
    <w:rsid w:val="00EE6A68"/>
    <w:rsid w:val="00EF20EC"/>
    <w:rsid w:val="00EF3CEF"/>
    <w:rsid w:val="00F00E0B"/>
    <w:rsid w:val="00F07659"/>
    <w:rsid w:val="00F11AFA"/>
    <w:rsid w:val="00F16E31"/>
    <w:rsid w:val="00F20D36"/>
    <w:rsid w:val="00F22E87"/>
    <w:rsid w:val="00F2528B"/>
    <w:rsid w:val="00F302DD"/>
    <w:rsid w:val="00F40EC4"/>
    <w:rsid w:val="00F5167D"/>
    <w:rsid w:val="00F61470"/>
    <w:rsid w:val="00F764CC"/>
    <w:rsid w:val="00F818D5"/>
    <w:rsid w:val="00F96048"/>
    <w:rsid w:val="00FA2EE2"/>
    <w:rsid w:val="00FA5182"/>
    <w:rsid w:val="00FB0EAF"/>
    <w:rsid w:val="00FB1F18"/>
    <w:rsid w:val="00FB7564"/>
    <w:rsid w:val="00FC012E"/>
    <w:rsid w:val="00FC53BB"/>
    <w:rsid w:val="00FC76FC"/>
    <w:rsid w:val="00FD759B"/>
    <w:rsid w:val="00FE6AD0"/>
    <w:rsid w:val="00FF234B"/>
    <w:rsid w:val="00FF6879"/>
    <w:rsid w:val="00FF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C522C"/>
  <w15:docId w15:val="{EB3E29B2-681E-4348-BACD-534A9117A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1E4E"/>
    <w:pPr>
      <w:spacing w:after="200" w:line="276" w:lineRule="auto"/>
    </w:pPr>
    <w:rPr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68BF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8B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68B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868BF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68B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868B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4868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E11"/>
  </w:style>
  <w:style w:type="paragraph" w:styleId="Footer">
    <w:name w:val="footer"/>
    <w:basedOn w:val="Normal"/>
    <w:link w:val="Foot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E11"/>
  </w:style>
  <w:style w:type="paragraph" w:styleId="BalloonText">
    <w:name w:val="Balloon Text"/>
    <w:basedOn w:val="Normal"/>
    <w:link w:val="BalloonTextChar"/>
    <w:uiPriority w:val="99"/>
    <w:semiHidden/>
    <w:unhideWhenUsed/>
    <w:rsid w:val="00B76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E11"/>
    <w:rPr>
      <w:rFonts w:ascii="Tahoma" w:hAnsi="Tahoma" w:cs="Tahoma"/>
      <w:sz w:val="16"/>
      <w:szCs w:val="16"/>
    </w:rPr>
  </w:style>
  <w:style w:type="paragraph" w:customStyle="1" w:styleId="Sign">
    <w:name w:val="Sign"/>
    <w:basedOn w:val="Normal"/>
    <w:rsid w:val="005C5E01"/>
    <w:pPr>
      <w:keepNext/>
      <w:spacing w:after="0" w:line="240" w:lineRule="auto"/>
      <w:jc w:val="both"/>
    </w:pPr>
    <w:rPr>
      <w:rFonts w:ascii="Times New Roman" w:eastAsia="Times New Roman" w:hAnsi="Times New Roman"/>
      <w:b/>
      <w:caps/>
      <w:sz w:val="24"/>
      <w:szCs w:val="24"/>
    </w:rPr>
  </w:style>
  <w:style w:type="paragraph" w:customStyle="1" w:styleId="Default">
    <w:name w:val="Default"/>
    <w:rsid w:val="00C96C68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15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55D2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02F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2F39"/>
    <w:rPr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E02F39"/>
    <w:rPr>
      <w:vertAlign w:val="superscript"/>
    </w:rPr>
  </w:style>
  <w:style w:type="paragraph" w:customStyle="1" w:styleId="RMRFLegalPara1">
    <w:name w:val="RMRF LegalPara 1"/>
    <w:basedOn w:val="Normal"/>
    <w:rsid w:val="005C62C6"/>
    <w:pPr>
      <w:numPr>
        <w:numId w:val="7"/>
      </w:numPr>
      <w:spacing w:after="24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RMRFLegalPara2">
    <w:name w:val="RMRF LegalPara 2"/>
    <w:basedOn w:val="RMRFLegalPara1"/>
    <w:rsid w:val="005C62C6"/>
    <w:pPr>
      <w:numPr>
        <w:ilvl w:val="1"/>
      </w:numPr>
    </w:pPr>
  </w:style>
  <w:style w:type="paragraph" w:customStyle="1" w:styleId="RMRFLegalPara3">
    <w:name w:val="RMRF LegalPara 3"/>
    <w:basedOn w:val="RMRFLegalPara1"/>
    <w:rsid w:val="005C62C6"/>
    <w:pPr>
      <w:numPr>
        <w:ilvl w:val="2"/>
      </w:numPr>
    </w:pPr>
  </w:style>
  <w:style w:type="paragraph" w:customStyle="1" w:styleId="RMRFLegalPara4">
    <w:name w:val="RMRF LegalPara 4"/>
    <w:basedOn w:val="RMRFLegalPara1"/>
    <w:rsid w:val="005C62C6"/>
    <w:pPr>
      <w:numPr>
        <w:ilvl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57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7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7F19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F19"/>
    <w:rPr>
      <w:b/>
      <w:bCs/>
      <w:lang w:val="en-CA"/>
    </w:rPr>
  </w:style>
  <w:style w:type="character" w:styleId="PlaceholderText">
    <w:name w:val="Placeholder Text"/>
    <w:basedOn w:val="DefaultParagraphFont"/>
    <w:uiPriority w:val="99"/>
    <w:semiHidden/>
    <w:rsid w:val="00B1443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F71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20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learesult.com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@clearesult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5F80FF49904473FB970F11C20CAD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C62BB-9AC3-4B94-9271-EEBF60BB4D96}"/>
      </w:docPartPr>
      <w:docPartBody>
        <w:p w:rsidR="00D367A6" w:rsidRDefault="000326FE">
          <w:pPr>
            <w:pStyle w:val="F5F80FF49904473FB970F11C20CADD478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[   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30A17B10EDBE45EE9607F9080618C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DDFD9-4156-4163-A86D-EA77EC224025}"/>
      </w:docPartPr>
      <w:docPartBody>
        <w:p w:rsidR="00D367A6" w:rsidRDefault="000326FE">
          <w:pPr>
            <w:pStyle w:val="30A17B10EDBE45EE9607F9080618C8EA4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Pr="003E4C63">
            <w:rPr>
              <w:rStyle w:val="PlaceholderText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FF7D4D7771CF4CE3824321EA4B649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4E045-FDE5-4054-BB95-97E1A58A66C5}"/>
      </w:docPartPr>
      <w:docPartBody>
        <w:p w:rsidR="00D367A6" w:rsidRDefault="000326FE">
          <w:pPr>
            <w:pStyle w:val="FF7D4D7771CF4CE3824321EA4B649F134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[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A343805758D242799CA6B40C6A76C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A16CD-AC0B-489E-994E-27E6AFDCF599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E570CA92E86049D5A97B619A7A564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BAD82-33D1-43D1-8B8D-6E382F27A765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C6FA0964B266484E9867EA882F44E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88EB5-D341-4012-9EA7-027E0E9A10AC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C1781D854D014A36B2853E98A74E5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FE0B5-8069-45A6-98D8-553C6AD12FD8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8CB9AC11DD294A72A3670AF08AAD8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37855-DE37-4B61-9E00-A2A48728A3D2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F6B25259051D4CBE95503FF2E29F2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CC1DC-A2A2-4759-825F-3385E1F0A2EF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3B401FD0798149EF8A937E23DAE8C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6DEA3-4D19-440B-9F89-38485443FFDB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22E8504826A34EA2847DCCF4BF59D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7B42C-4233-4E4A-80BC-5C242C20C16C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14F8AE28A51C4387864B2DF0842EF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68579-D39B-45D3-91AF-6129052D1B90}"/>
      </w:docPartPr>
      <w:docPartBody>
        <w:p w:rsidR="000326FE" w:rsidRDefault="000326FE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124CD5899411457A88D24C35701E2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34407-CC47-49C8-AF7D-B7FBA72CEE28}"/>
      </w:docPartPr>
      <w:docPartBody>
        <w:p w:rsidR="00B91437" w:rsidRDefault="007B1D0C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BD07698EE31E4FA880DFA0516B48B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AF24F-705D-42E8-AD95-BFB45836E7E7}"/>
      </w:docPartPr>
      <w:docPartBody>
        <w:p w:rsidR="00B91437" w:rsidRDefault="007B1D0C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48266086FB7E4CBD953D8494813A0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09E26-E6E3-4DDB-8264-66597714EBE6}"/>
      </w:docPartPr>
      <w:docPartBody>
        <w:p w:rsidR="00B91437" w:rsidRDefault="007B1D0C"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Pr="003E4C63">
            <w:rPr>
              <w:rFonts w:ascii="Arial" w:hAnsi="Arial" w:cs="Arial"/>
              <w:b/>
              <w:sz w:val="20"/>
              <w:shd w:val="clear" w:color="auto" w:fill="FFFFCC"/>
            </w:rPr>
            <w:t>INSERT MUNICIPALITY NAME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859F4AFB840645C78179109C5B151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0FC4D-6E97-423A-BEBE-4510BB677942}"/>
      </w:docPartPr>
      <w:docPartBody>
        <w:p w:rsidR="00B91437" w:rsidRDefault="007B1D0C">
          <w:r w:rsidRPr="007E412A">
            <w:rPr>
              <w:rStyle w:val="PlaceholderText"/>
              <w:shd w:val="clear" w:color="auto" w:fill="FFFFCC"/>
            </w:rPr>
            <w:t>Choose an item.</w:t>
          </w:r>
        </w:p>
      </w:docPartBody>
    </w:docPart>
    <w:docPart>
      <w:docPartPr>
        <w:name w:val="0EB6A75175FA4FFF86E91045B0D5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AB953-ECDF-4A81-B6B3-5DB0AFCC5988}"/>
      </w:docPartPr>
      <w:docPartBody>
        <w:p w:rsidR="00B91437" w:rsidRDefault="007B1D0C">
          <w:r w:rsidRPr="007E412A">
            <w:rPr>
              <w:rStyle w:val="PlaceholderText"/>
              <w:shd w:val="clear" w:color="auto" w:fill="FFFFCC"/>
            </w:rPr>
            <w:t>Choose an item.</w:t>
          </w:r>
        </w:p>
      </w:docPartBody>
    </w:docPart>
    <w:docPart>
      <w:docPartPr>
        <w:name w:val="AC2001A6D1344F80A6F6FECFD1AAE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3BF38-906F-48ED-B8FB-011D72AB5E72}"/>
      </w:docPartPr>
      <w:docPartBody>
        <w:p w:rsidR="008D3ABD" w:rsidRDefault="00337FAD">
          <w:r w:rsidRPr="007218D1">
            <w:rPr>
              <w:rStyle w:val="PlaceholderText"/>
              <w:sz w:val="18"/>
              <w:szCs w:val="18"/>
              <w:shd w:val="clear" w:color="auto" w:fill="FFFFCC"/>
            </w:rPr>
            <w:t>Click or tap to enter a date.</w:t>
          </w:r>
        </w:p>
      </w:docPartBody>
    </w:docPart>
    <w:docPart>
      <w:docPartPr>
        <w:name w:val="F663C53C0CC04033B1A2430C32ADC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D1B6E-EC86-45A2-91D4-7346C9B0B753}"/>
      </w:docPartPr>
      <w:docPartBody>
        <w:p w:rsidR="008D3ABD" w:rsidRDefault="00337FAD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231577A7F40C47A783CA4D0055413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125C9-7A9F-4417-B3C3-C5A6D26FB51F}"/>
      </w:docPartPr>
      <w:docPartBody>
        <w:p w:rsidR="009B0609" w:rsidRDefault="008D3ABD">
          <w:r w:rsidRPr="007218D1">
            <w:rPr>
              <w:rStyle w:val="PlaceholderText"/>
              <w:sz w:val="18"/>
              <w:szCs w:val="18"/>
              <w:shd w:val="clear" w:color="auto" w:fill="FFFFCC"/>
            </w:rPr>
            <w:t>Click or tap to enter a date.</w:t>
          </w:r>
        </w:p>
      </w:docPartBody>
    </w:docPart>
    <w:docPart>
      <w:docPartPr>
        <w:name w:val="5EA7B16ECF3B41E6AE5BEA423D72F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BCE42-F4D5-4771-AD1F-59E0AC02884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ACF4490112E74028B27EF5EBE6AAA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A4A2B-0502-4082-AE18-4111E2F83BA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3DD3E215CC84E0685429B2C1D554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3B1A4-36E1-4B7F-A25A-97948FC8EE6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9DA9D0E719545EA9CA86C37064C9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AFCC6-74EF-43C9-8484-65865E1E230E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4F3418FC9964EA6936E5B90752EB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51273-D6CE-478A-8DA2-1F43EC313E59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E7156EC564CE4714A64A8ED679D96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98962-E3BD-41AF-A506-42324158C45E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E1098B932F194623859FE4AC493EB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18AFA-B4FB-4B6D-8D45-B37390B85E5C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8C9DAEC639804D3EB288EE72E94D0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9FFBD-904B-4B9F-BB3E-AA748154A26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0AACAFB2F2C742978F0FFFE683E4C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D2A5-BA28-4600-A048-8FBFF104DB3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A145ECDE637E4E6BA54067B26F3FB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C3B36-DC9B-4955-8BCB-C0C3986E5BF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1279565CEF6541A182B5B411B4421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1602A-D15D-4B9A-849E-B8A2AA090C14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C2518541D56142CDA7091032CE536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8806-18DF-4948-B1E6-FD6FA85E9E4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E01BCD2952A470DA40D8F58CE44C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90DCC-2D18-40AD-8017-EC5F0457117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61803FDCD0354A30B1191336DB77F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67130-1DE0-43F5-AD58-010E3231CF3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D94C57673024712BFF05ACF2DCCE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04F05-1837-4CCD-80BB-B2F6B8A7AA4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41225924EBFA4468ACB7C2CEFAEEA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D2C65-B2D8-4104-A5AA-D9265ABB42C9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3AA4C7CA8044B2184C3515E06A83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02D6E-64C1-4673-925D-37EF4DDCFF1C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022313F93E244E298796DA4F122F0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AA1D5-143F-40D4-A7DB-9EBBEBC6514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59974A60DA4447392FEE9A1DF7B9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A2C75-F322-4753-8EE6-6F7E61FFDBB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B39EA396DFD4072A4D541CE2FABF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8612C-14A7-4D03-8C7E-425585874DF5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1EC5B12903F40728263926383E22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BC58E-CEAA-4F99-A2BB-3B665222F2B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B6FEC9EA25948B8A4237646147DE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F539A-7640-49F0-9D2B-97F11A374C72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4B1935A9017476A897C7701B9E68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4233-F26F-4172-83F3-565F46534A3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ED56B8D82F944DE2B416C6A8770E8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BE0E8-93D6-4265-8B23-44B853C4E97B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350659BFA8344DFA13BF52F1B455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15107-B8E4-4670-9289-A8F1F72D54B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964DD62761B4330BDC34E6AF2FCD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7C44A-461D-4483-BAC6-569FA093EDD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0ABB7DB43774905990798862D056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785C4-2457-45F1-9C29-38FE6862619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9F41CBCC58E4CA28ACFAB9E1923D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95B90-76F2-4953-985F-44F77677F95F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12E1B70D1B44F73BFF89A9BEA082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EA6EA-8A0A-4F23-B021-C4235E54D7C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6646DC35A7C149E58CEB784F930D8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4B727-E55E-463E-BCAD-3FC099C78B6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AA85CD3E6EEE47B1823680FA322F1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A6486-1518-4D25-B4AD-9E5480E45EA5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08D07276E2594475B0A87F14967F2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500EC-46F9-4FCF-B3A8-926EC4F54DFF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5682BC0D2A74489B288603B69AAD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2A42B-F980-461A-A4E8-332EF4CA664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D472F547EEB42C0861862D789A91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288B1-8F12-4A48-B888-BA9841FA33A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2ACBA36EE074A8ABBE44A80CE3ED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258E1-79B3-43C8-BF33-CC19D40A2E9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9ECA9205DC62490FB25394735A04F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053F6-5401-4790-A028-BD0D7FA1C54C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8A685DE8CB74215B14DAE4FFB1B9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94D8D-50FF-4553-9650-5CA05AB3431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A14C109787D4F26A1B2712BDFE1A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CB2A7-AB1E-44A9-9F63-67EC9D55906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65F3D7252A64D5F97370A95E70A0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14F18-52DF-4EF6-AC3D-61B5DB68E2C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2CD0EAAB0AB044C29737865FF696C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927F7-2446-4AD9-BC14-745A619921B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3EB5223282F46EC9F8B742AEDFA2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3DCE7-D769-4AB4-B91B-BDDA510E87E9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9514BB23AA4340119A9F8F7AC26E6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625B3-C94C-4DCB-A43E-4F7DAA669604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87FCFE3ADC0F40BFB7DB5C629B91D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D2469-4471-4768-AF5B-63F8E67AE120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3634B1293594C609DE053692DEF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07EEA-FEEE-4314-A6BE-00A5232A26B5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6516CE2F26B245CBBC2CBAE27740B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FB4D2-257E-4496-959D-3FCD261D5D92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FE42CCD78C04826A89CA5F938BE6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5A8E8-92FE-4007-9EC7-D47B98C933D4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EE2E29DF948423E831FF40FAA308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3B33F-31D1-4769-982A-EA3508B6FB1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FADDB76C1BC4E6A86DF0CE6DB823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C3C23-3E3D-462A-B345-A6B35BAC46C2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5F8E9EAB38E462CA13A518018E57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0CC50-F208-4C2B-923B-9A434E77FA1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E6C9C6A4FCC42C3990E1EB37EA01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35B6E-7A7F-4E2B-A68F-2EBA353AB45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649F0B393EA457F87BE4CB33250D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D21E4-1A47-4AA0-8F7D-94CD8A2E572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75CAF3A1B5540CF848B7818A16B1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EDA59-3A42-474B-B720-7D89C85317E1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2F85A7502D85425FA81BF894D3715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AF167-B95B-4592-9032-091E701F3EC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33798CA62524509B422C3DD78206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9392D-0AE2-423C-9ED3-456334A1F83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EB12BDBBAAD454A96C773C2F5C9C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A4783-38A8-4CC4-BF8A-59C658174BEB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EEB30C51C804D3DA7CCDA116820F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3B1AF-C5A6-4E08-99BA-707BF3617C1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7FD9FBFEE974BE79CE1461B9BE76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3C2E8-25D9-4863-B1A7-A5CF17E9B9D4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7250A551456A47F2A1575DE04B1D8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4720B-0C97-4E56-8A65-FF0125433271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7AD39006881546F7A11FF77903147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CEBFC-07A6-4837-90CF-E0AA6CAA4B26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337E0141DCCF4E74B63157CED13DC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6527C-BE67-4F35-BEB9-8AD52381BF51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D579AFC66F484A08B589AF40AE50B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58B8E-CD13-4299-A7D9-475ACC100B05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90232878FD48456788AF3936EEFE5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12218-0407-477A-B7A1-9434F5255F03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053B82369E634EC6A79B7B2377B72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1A9E6-BE5E-4343-B950-FCE67D8A39D6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32DB5BD513F240DB9DFAD24AA8318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A8B9A-E967-4A04-AF21-2855ED3D0078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0E83"/>
    <w:rsid w:val="00021954"/>
    <w:rsid w:val="0002253D"/>
    <w:rsid w:val="000326FE"/>
    <w:rsid w:val="000640DC"/>
    <w:rsid w:val="000E7121"/>
    <w:rsid w:val="00135EAA"/>
    <w:rsid w:val="00220D82"/>
    <w:rsid w:val="002407E2"/>
    <w:rsid w:val="002666F5"/>
    <w:rsid w:val="0027234F"/>
    <w:rsid w:val="00290E83"/>
    <w:rsid w:val="00337FAD"/>
    <w:rsid w:val="00361E68"/>
    <w:rsid w:val="00370B5A"/>
    <w:rsid w:val="00395461"/>
    <w:rsid w:val="004255DD"/>
    <w:rsid w:val="004429D4"/>
    <w:rsid w:val="00466AA6"/>
    <w:rsid w:val="004D73D4"/>
    <w:rsid w:val="005728A6"/>
    <w:rsid w:val="005C454E"/>
    <w:rsid w:val="006212AC"/>
    <w:rsid w:val="00622068"/>
    <w:rsid w:val="00623755"/>
    <w:rsid w:val="006E2639"/>
    <w:rsid w:val="00777362"/>
    <w:rsid w:val="007A09E4"/>
    <w:rsid w:val="007B1D0C"/>
    <w:rsid w:val="00842721"/>
    <w:rsid w:val="008825A8"/>
    <w:rsid w:val="008A075B"/>
    <w:rsid w:val="008D3ABD"/>
    <w:rsid w:val="009B0609"/>
    <w:rsid w:val="009C4D32"/>
    <w:rsid w:val="009C4F4E"/>
    <w:rsid w:val="00A062D8"/>
    <w:rsid w:val="00A562E5"/>
    <w:rsid w:val="00A728E1"/>
    <w:rsid w:val="00A93041"/>
    <w:rsid w:val="00AA6164"/>
    <w:rsid w:val="00B070B4"/>
    <w:rsid w:val="00B27F46"/>
    <w:rsid w:val="00B70AF9"/>
    <w:rsid w:val="00B91437"/>
    <w:rsid w:val="00BD631A"/>
    <w:rsid w:val="00BF0695"/>
    <w:rsid w:val="00C2114F"/>
    <w:rsid w:val="00C64770"/>
    <w:rsid w:val="00C81715"/>
    <w:rsid w:val="00CB7DE4"/>
    <w:rsid w:val="00CE1288"/>
    <w:rsid w:val="00D001FB"/>
    <w:rsid w:val="00D363B4"/>
    <w:rsid w:val="00D367A6"/>
    <w:rsid w:val="00D43671"/>
    <w:rsid w:val="00D44869"/>
    <w:rsid w:val="00D533DE"/>
    <w:rsid w:val="00D701E6"/>
    <w:rsid w:val="00D92B1B"/>
    <w:rsid w:val="00E7556F"/>
    <w:rsid w:val="00E75AD1"/>
    <w:rsid w:val="00EA0DCC"/>
    <w:rsid w:val="00EF1A42"/>
    <w:rsid w:val="00F734A0"/>
    <w:rsid w:val="00F85159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234F"/>
    <w:rPr>
      <w:color w:val="808080"/>
    </w:rPr>
  </w:style>
  <w:style w:type="paragraph" w:customStyle="1" w:styleId="A230EAE81AE74E61B45A178DCA3939A0">
    <w:name w:val="A230EAE81AE74E61B45A178DCA3939A0"/>
    <w:rsid w:val="00290E83"/>
  </w:style>
  <w:style w:type="paragraph" w:customStyle="1" w:styleId="45D77A3037984F2C91BC5322CE3C2EB9">
    <w:name w:val="45D77A3037984F2C91BC5322CE3C2EB9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30EAE81AE74E61B45A178DCA3939A01">
    <w:name w:val="A230EAE81AE74E61B45A178DCA3939A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7855F3B7B24A62AD2C3FFF5CF9DDF8">
    <w:name w:val="857855F3B7B24A62AD2C3FFF5CF9DDF8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5AD033DCC34A199228391DDD4D2611">
    <w:name w:val="CA5AD033DCC34A199228391DDD4D2611"/>
    <w:rsid w:val="00BF0695"/>
  </w:style>
  <w:style w:type="paragraph" w:customStyle="1" w:styleId="9CBC4CFD98194A5CB4E4AC94F3719C3D">
    <w:name w:val="9CBC4CFD98194A5CB4E4AC94F3719C3D"/>
    <w:rsid w:val="00BF0695"/>
  </w:style>
  <w:style w:type="paragraph" w:customStyle="1" w:styleId="D6EE47BF94E24931BD4A44979C9DD77F">
    <w:name w:val="D6EE47BF94E24931BD4A44979C9DD77F"/>
    <w:rsid w:val="00BF0695"/>
  </w:style>
  <w:style w:type="paragraph" w:customStyle="1" w:styleId="9AD4EF15F7FC4FA3813245EBBEE75876">
    <w:name w:val="9AD4EF15F7FC4FA3813245EBBEE75876"/>
    <w:rsid w:val="00BF0695"/>
  </w:style>
  <w:style w:type="paragraph" w:customStyle="1" w:styleId="17923F0CF1CC43AD85453ED8DB130BD3">
    <w:name w:val="17923F0CF1CC43AD85453ED8DB130BD3"/>
    <w:rsid w:val="00BF0695"/>
  </w:style>
  <w:style w:type="paragraph" w:customStyle="1" w:styleId="F86469A296D547379AFE737CA9DC52FC">
    <w:name w:val="F86469A296D547379AFE737CA9DC52FC"/>
    <w:rsid w:val="00BF0695"/>
  </w:style>
  <w:style w:type="paragraph" w:customStyle="1" w:styleId="74444AF6840F47B18D7D1B54DD8AEF2F">
    <w:name w:val="74444AF6840F47B18D7D1B54DD8AEF2F"/>
    <w:rsid w:val="00BF0695"/>
  </w:style>
  <w:style w:type="paragraph" w:customStyle="1" w:styleId="A9E464F7B43A4FB8A875D3A391D26015">
    <w:name w:val="A9E464F7B43A4FB8A875D3A391D26015"/>
    <w:rsid w:val="00BF0695"/>
  </w:style>
  <w:style w:type="paragraph" w:customStyle="1" w:styleId="5BF6D293661E432F88D2C641D37C39B5">
    <w:name w:val="5BF6D293661E432F88D2C641D37C39B5"/>
    <w:rsid w:val="00BF0695"/>
  </w:style>
  <w:style w:type="paragraph" w:customStyle="1" w:styleId="AD6E3424686144C19B68C964CCFB1294">
    <w:name w:val="AD6E3424686144C19B68C964CCFB1294"/>
    <w:rsid w:val="00BF0695"/>
  </w:style>
  <w:style w:type="paragraph" w:customStyle="1" w:styleId="7F84B53F1AC4409D84096F54653B5973">
    <w:name w:val="7F84B53F1AC4409D84096F54653B5973"/>
    <w:rsid w:val="00BF0695"/>
  </w:style>
  <w:style w:type="paragraph" w:customStyle="1" w:styleId="B5F8DD900D394A93BE4A7BFCA1DE4FC5">
    <w:name w:val="B5F8DD900D394A93BE4A7BFCA1DE4FC5"/>
    <w:rsid w:val="00BF0695"/>
  </w:style>
  <w:style w:type="paragraph" w:customStyle="1" w:styleId="B1652E79A4D24D0DA61D134DF4115140">
    <w:name w:val="B1652E79A4D24D0DA61D134DF4115140"/>
    <w:rsid w:val="00BF0695"/>
  </w:style>
  <w:style w:type="paragraph" w:customStyle="1" w:styleId="22FE588D82A54F55961ABC4A3C89934E">
    <w:name w:val="22FE588D82A54F55961ABC4A3C89934E"/>
    <w:rsid w:val="00BF0695"/>
  </w:style>
  <w:style w:type="paragraph" w:customStyle="1" w:styleId="2A083581FE8349169F4EC6A95B702D0F">
    <w:name w:val="2A083581FE8349169F4EC6A95B702D0F"/>
    <w:rsid w:val="00BF0695"/>
  </w:style>
  <w:style w:type="paragraph" w:customStyle="1" w:styleId="94DE51D29BAE4C0292BDAC537EF74166">
    <w:name w:val="94DE51D29BAE4C0292BDAC537EF74166"/>
    <w:rsid w:val="00BF0695"/>
  </w:style>
  <w:style w:type="paragraph" w:customStyle="1" w:styleId="332316EC27434CDB880570588502CB08">
    <w:name w:val="332316EC27434CDB880570588502CB08"/>
    <w:rsid w:val="00BF0695"/>
  </w:style>
  <w:style w:type="paragraph" w:customStyle="1" w:styleId="D4133440433A40539FD269ECB2DA008C">
    <w:name w:val="D4133440433A40539FD269ECB2DA008C"/>
    <w:rsid w:val="00BF0695"/>
  </w:style>
  <w:style w:type="paragraph" w:customStyle="1" w:styleId="9AD6B58BC7FA432F802CFB0D1EE48ED4">
    <w:name w:val="9AD6B58BC7FA432F802CFB0D1EE48ED4"/>
    <w:rsid w:val="00BF0695"/>
  </w:style>
  <w:style w:type="paragraph" w:customStyle="1" w:styleId="543F8A45FF954E36BEB634CB6DEFAF2F">
    <w:name w:val="543F8A45FF954E36BEB634CB6DEFAF2F"/>
    <w:rsid w:val="00BF0695"/>
  </w:style>
  <w:style w:type="paragraph" w:customStyle="1" w:styleId="0C901AC79453453D98496E3829E17698">
    <w:name w:val="0C901AC79453453D98496E3829E17698"/>
    <w:rsid w:val="00BF0695"/>
  </w:style>
  <w:style w:type="paragraph" w:customStyle="1" w:styleId="262C9261579440FB99594D0E3637F462">
    <w:name w:val="262C9261579440FB99594D0E3637F462"/>
    <w:rsid w:val="00BF0695"/>
  </w:style>
  <w:style w:type="paragraph" w:customStyle="1" w:styleId="AB9C396816EF4FC58C8B0AC78665B78D">
    <w:name w:val="AB9C396816EF4FC58C8B0AC78665B78D"/>
    <w:rsid w:val="00BF0695"/>
  </w:style>
  <w:style w:type="paragraph" w:customStyle="1" w:styleId="44FBA4A7B9A147B0B95898AE195B5180">
    <w:name w:val="44FBA4A7B9A147B0B95898AE195B5180"/>
    <w:rsid w:val="00BF0695"/>
  </w:style>
  <w:style w:type="paragraph" w:customStyle="1" w:styleId="848F6A11C5D943C2825C995D9A47EAAE">
    <w:name w:val="848F6A11C5D943C2825C995D9A47EAAE"/>
    <w:rsid w:val="00BF0695"/>
  </w:style>
  <w:style w:type="paragraph" w:customStyle="1" w:styleId="4DC0F999E01C4291A9540935893EE638">
    <w:name w:val="4DC0F999E01C4291A9540935893EE638"/>
    <w:rsid w:val="00BF0695"/>
  </w:style>
  <w:style w:type="paragraph" w:customStyle="1" w:styleId="2A056F0F790F4C94BBA7A4C6A26EF81D">
    <w:name w:val="2A056F0F790F4C94BBA7A4C6A26EF81D"/>
    <w:rsid w:val="00BF0695"/>
  </w:style>
  <w:style w:type="paragraph" w:customStyle="1" w:styleId="E43F5819FB364313A9F8D88D1B7C78AF">
    <w:name w:val="E43F5819FB364313A9F8D88D1B7C78AF"/>
    <w:rsid w:val="00BF0695"/>
  </w:style>
  <w:style w:type="paragraph" w:customStyle="1" w:styleId="90DAB220A5704C78846338607FF4D349">
    <w:name w:val="90DAB220A5704C78846338607FF4D349"/>
    <w:rsid w:val="00BF0695"/>
  </w:style>
  <w:style w:type="paragraph" w:customStyle="1" w:styleId="D1246C7D33034317ABB6482A09DC8F1F">
    <w:name w:val="D1246C7D33034317ABB6482A09DC8F1F"/>
    <w:rsid w:val="00BF0695"/>
  </w:style>
  <w:style w:type="paragraph" w:customStyle="1" w:styleId="DBD1207A295147C8822BF2439FBD5B3A">
    <w:name w:val="DBD1207A295147C8822BF2439FBD5B3A"/>
    <w:rsid w:val="00BF0695"/>
  </w:style>
  <w:style w:type="paragraph" w:customStyle="1" w:styleId="7C73CEDCAE7C4D70BFA45907128B5314">
    <w:name w:val="7C73CEDCAE7C4D70BFA45907128B5314"/>
    <w:rsid w:val="00BF0695"/>
  </w:style>
  <w:style w:type="paragraph" w:customStyle="1" w:styleId="CFF73DE636EE4EDF9D6D4B6173ED88A3">
    <w:name w:val="CFF73DE636EE4EDF9D6D4B6173ED88A3"/>
    <w:rsid w:val="00BF0695"/>
  </w:style>
  <w:style w:type="paragraph" w:customStyle="1" w:styleId="8A94AB4737204A0F886C489E0D1A406E">
    <w:name w:val="8A94AB4737204A0F886C489E0D1A406E"/>
    <w:rsid w:val="00BF0695"/>
  </w:style>
  <w:style w:type="paragraph" w:customStyle="1" w:styleId="DB45224DCFDE4FCD8F8738CF416334D3">
    <w:name w:val="DB45224DCFDE4FCD8F8738CF416334D3"/>
    <w:rsid w:val="00BF0695"/>
  </w:style>
  <w:style w:type="paragraph" w:customStyle="1" w:styleId="60CBAE588B5048E89281D8DA95345787">
    <w:name w:val="60CBAE588B5048E89281D8DA95345787"/>
    <w:rsid w:val="00BF0695"/>
  </w:style>
  <w:style w:type="paragraph" w:customStyle="1" w:styleId="7ABD03FC7FF94BB5B6133365263DBD98">
    <w:name w:val="7ABD03FC7FF94BB5B6133365263DBD98"/>
    <w:rsid w:val="00BF0695"/>
  </w:style>
  <w:style w:type="paragraph" w:customStyle="1" w:styleId="288B2EDFC7664F3798364E5737408CA7">
    <w:name w:val="288B2EDFC7664F3798364E5737408CA7"/>
    <w:rsid w:val="00BF0695"/>
  </w:style>
  <w:style w:type="paragraph" w:customStyle="1" w:styleId="DD04EDBFA799477E889017BFCC88DF0F">
    <w:name w:val="DD04EDBFA799477E889017BFCC88DF0F"/>
    <w:rsid w:val="00BF0695"/>
  </w:style>
  <w:style w:type="paragraph" w:customStyle="1" w:styleId="B62254BB8B9241938C2B5E84348E7A61">
    <w:name w:val="B62254BB8B9241938C2B5E84348E7A61"/>
    <w:rsid w:val="00BF0695"/>
  </w:style>
  <w:style w:type="paragraph" w:customStyle="1" w:styleId="100633DE812249168D94BFBFB7266C87">
    <w:name w:val="100633DE812249168D94BFBFB7266C87"/>
    <w:rsid w:val="00BF0695"/>
  </w:style>
  <w:style w:type="paragraph" w:customStyle="1" w:styleId="CBB393B7CBE244DEBA5DB6F9FB7DC9EC">
    <w:name w:val="CBB393B7CBE244DEBA5DB6F9FB7DC9EC"/>
    <w:rsid w:val="00BF0695"/>
  </w:style>
  <w:style w:type="paragraph" w:customStyle="1" w:styleId="5D7C32CB3F564CC3803150DE528ED9F6">
    <w:name w:val="5D7C32CB3F564CC3803150DE528ED9F6"/>
    <w:rsid w:val="00BF0695"/>
  </w:style>
  <w:style w:type="paragraph" w:customStyle="1" w:styleId="996067D231D24CDD8642105D745E3A6A">
    <w:name w:val="996067D231D24CDD8642105D745E3A6A"/>
    <w:rsid w:val="00BF0695"/>
  </w:style>
  <w:style w:type="paragraph" w:customStyle="1" w:styleId="1E1B32995BBD483FB7EF093681A1129A">
    <w:name w:val="1E1B32995BBD483FB7EF093681A1129A"/>
    <w:rsid w:val="00BF0695"/>
  </w:style>
  <w:style w:type="paragraph" w:customStyle="1" w:styleId="9F2E22CB6DC842F8A563BC6B7CDB90C9">
    <w:name w:val="9F2E22CB6DC842F8A563BC6B7CDB90C9"/>
    <w:rsid w:val="00BF0695"/>
  </w:style>
  <w:style w:type="paragraph" w:customStyle="1" w:styleId="57AEAF7C75A8471BA9148C3311EB9820">
    <w:name w:val="57AEAF7C75A8471BA9148C3311EB9820"/>
    <w:rsid w:val="00BF0695"/>
  </w:style>
  <w:style w:type="paragraph" w:customStyle="1" w:styleId="779ED76F7526422E967224FBDC89E394">
    <w:name w:val="779ED76F7526422E967224FBDC89E394"/>
    <w:rsid w:val="00BF0695"/>
  </w:style>
  <w:style w:type="paragraph" w:customStyle="1" w:styleId="A20692AF5C7C407393CDF8E3E6FCC7E0">
    <w:name w:val="A20692AF5C7C407393CDF8E3E6FCC7E0"/>
    <w:rsid w:val="00BF0695"/>
  </w:style>
  <w:style w:type="paragraph" w:customStyle="1" w:styleId="CA2ACDC5099C4EB4BCDDAB99955C38CD">
    <w:name w:val="CA2ACDC5099C4EB4BCDDAB99955C38CD"/>
    <w:rsid w:val="00BF0695"/>
  </w:style>
  <w:style w:type="paragraph" w:customStyle="1" w:styleId="4220F75DEAC045A49B12B16FD98B61E5">
    <w:name w:val="4220F75DEAC045A49B12B16FD98B61E5"/>
    <w:rsid w:val="00BF0695"/>
  </w:style>
  <w:style w:type="paragraph" w:customStyle="1" w:styleId="28392D812571475689077F93720544F7">
    <w:name w:val="28392D812571475689077F93720544F7"/>
    <w:rsid w:val="00BF0695"/>
  </w:style>
  <w:style w:type="paragraph" w:customStyle="1" w:styleId="2D5418237335431B8FCDA59DAA25D2D0">
    <w:name w:val="2D5418237335431B8FCDA59DAA25D2D0"/>
    <w:rsid w:val="00BF0695"/>
  </w:style>
  <w:style w:type="paragraph" w:customStyle="1" w:styleId="9601D38815FB4A62AAF6F9F9A0333E69">
    <w:name w:val="9601D38815FB4A62AAF6F9F9A0333E69"/>
    <w:rsid w:val="00BF0695"/>
  </w:style>
  <w:style w:type="paragraph" w:customStyle="1" w:styleId="92AD59F629ED419FA9B022F095246E94">
    <w:name w:val="92AD59F629ED419FA9B022F095246E94"/>
    <w:rsid w:val="00BF0695"/>
  </w:style>
  <w:style w:type="paragraph" w:customStyle="1" w:styleId="D91A736DECB245CDBDF24CDECDB02A61">
    <w:name w:val="D91A736DECB245CDBDF24CDECDB02A61"/>
    <w:rsid w:val="00BF0695"/>
  </w:style>
  <w:style w:type="paragraph" w:customStyle="1" w:styleId="75B3C1AEA2024B1D9BFA440E07E64CCF">
    <w:name w:val="75B3C1AEA2024B1D9BFA440E07E64CCF"/>
    <w:rsid w:val="00BF0695"/>
  </w:style>
  <w:style w:type="paragraph" w:customStyle="1" w:styleId="47BF0C71B7CC4634AC52F722FFE70559">
    <w:name w:val="47BF0C71B7CC4634AC52F722FFE70559"/>
    <w:rsid w:val="00BF0695"/>
  </w:style>
  <w:style w:type="paragraph" w:customStyle="1" w:styleId="95FEF829D0394B80BA372FCF29D0C85C">
    <w:name w:val="95FEF829D0394B80BA372FCF29D0C85C"/>
    <w:rsid w:val="00BF0695"/>
  </w:style>
  <w:style w:type="paragraph" w:customStyle="1" w:styleId="536B3F6749FE4118A947EA87116E0537">
    <w:name w:val="536B3F6749FE4118A947EA87116E0537"/>
    <w:rsid w:val="00BF0695"/>
  </w:style>
  <w:style w:type="paragraph" w:customStyle="1" w:styleId="364DC601C2FA433F82A22E85F68C45F3">
    <w:name w:val="364DC601C2FA433F82A22E85F68C45F3"/>
    <w:rsid w:val="00BF0695"/>
  </w:style>
  <w:style w:type="paragraph" w:customStyle="1" w:styleId="23E9899C9D724AF99B5ADAEC9313BFEF">
    <w:name w:val="23E9899C9D724AF99B5ADAEC9313BFEF"/>
    <w:rsid w:val="00BF0695"/>
  </w:style>
  <w:style w:type="paragraph" w:customStyle="1" w:styleId="39F9B3F0D3C84ED295C418E9DA0E51AA">
    <w:name w:val="39F9B3F0D3C84ED295C418E9DA0E51AA"/>
    <w:rsid w:val="00BF0695"/>
  </w:style>
  <w:style w:type="paragraph" w:customStyle="1" w:styleId="C5919FE7C40547AD885DD28416261E41">
    <w:name w:val="C5919FE7C40547AD885DD28416261E41"/>
    <w:rsid w:val="00BF0695"/>
  </w:style>
  <w:style w:type="paragraph" w:customStyle="1" w:styleId="12B4A6A3F56C405B946BD439811509A1">
    <w:name w:val="12B4A6A3F56C405B946BD439811509A1"/>
    <w:rsid w:val="00BF0695"/>
  </w:style>
  <w:style w:type="paragraph" w:customStyle="1" w:styleId="EBAD2E36760A4A539EB78751D957778B">
    <w:name w:val="EBAD2E36760A4A539EB78751D957778B"/>
    <w:rsid w:val="00BF0695"/>
  </w:style>
  <w:style w:type="paragraph" w:customStyle="1" w:styleId="A7F0D35379904F6FB129D4B61EFED933">
    <w:name w:val="A7F0D35379904F6FB129D4B61EFED933"/>
    <w:rsid w:val="00BF0695"/>
  </w:style>
  <w:style w:type="paragraph" w:customStyle="1" w:styleId="1AA234EC05564D96B7EB01308D3CE53F">
    <w:name w:val="1AA234EC05564D96B7EB01308D3CE53F"/>
    <w:rsid w:val="00BF0695"/>
  </w:style>
  <w:style w:type="paragraph" w:customStyle="1" w:styleId="271FA2B65E4A4CBC8548F5D0ABA9D264">
    <w:name w:val="271FA2B65E4A4CBC8548F5D0ABA9D264"/>
    <w:rsid w:val="00BF0695"/>
  </w:style>
  <w:style w:type="paragraph" w:customStyle="1" w:styleId="CB2693C0BD5347E1A79679DC789D63B2">
    <w:name w:val="CB2693C0BD5347E1A79679DC789D63B2"/>
    <w:rsid w:val="00BF0695"/>
  </w:style>
  <w:style w:type="paragraph" w:customStyle="1" w:styleId="9EF14E02590D46D587AFC3E4D6F04C8D">
    <w:name w:val="9EF14E02590D46D587AFC3E4D6F04C8D"/>
    <w:rsid w:val="00BF0695"/>
  </w:style>
  <w:style w:type="paragraph" w:customStyle="1" w:styleId="DC7B6B498314432AAE2F57579268C688">
    <w:name w:val="DC7B6B498314432AAE2F57579268C688"/>
    <w:rsid w:val="00BF0695"/>
  </w:style>
  <w:style w:type="paragraph" w:customStyle="1" w:styleId="D5AA4119B5D84B9EAF0DBBA00B190C14">
    <w:name w:val="D5AA4119B5D84B9EAF0DBBA00B190C14"/>
    <w:rsid w:val="00BF0695"/>
  </w:style>
  <w:style w:type="paragraph" w:customStyle="1" w:styleId="6789DF75981249D3B0E8EBF24CC7DC7D">
    <w:name w:val="6789DF75981249D3B0E8EBF24CC7DC7D"/>
    <w:rsid w:val="00BF0695"/>
  </w:style>
  <w:style w:type="paragraph" w:customStyle="1" w:styleId="E8C113EF2A444741A0594B0899D5B7AD">
    <w:name w:val="E8C113EF2A444741A0594B0899D5B7AD"/>
    <w:rsid w:val="00BF0695"/>
  </w:style>
  <w:style w:type="paragraph" w:customStyle="1" w:styleId="D4C4B741626A4EC28D949670A7167E91">
    <w:name w:val="D4C4B741626A4EC28D949670A7167E91"/>
    <w:rsid w:val="00BF0695"/>
  </w:style>
  <w:style w:type="paragraph" w:customStyle="1" w:styleId="8BD7DA8EEB434E94A62B8EF59A676F7D">
    <w:name w:val="8BD7DA8EEB434E94A62B8EF59A676F7D"/>
    <w:rsid w:val="00BF0695"/>
  </w:style>
  <w:style w:type="paragraph" w:customStyle="1" w:styleId="7B09B35B033340C59C249116650557A3">
    <w:name w:val="7B09B35B033340C59C249116650557A3"/>
    <w:rsid w:val="00BF0695"/>
  </w:style>
  <w:style w:type="paragraph" w:customStyle="1" w:styleId="F5AE29939A04404CB59C1BA95671F010">
    <w:name w:val="F5AE29939A04404CB59C1BA95671F010"/>
    <w:rsid w:val="00BF0695"/>
  </w:style>
  <w:style w:type="paragraph" w:customStyle="1" w:styleId="0E144C87811C450A8BF5A3715E4468CF">
    <w:name w:val="0E144C87811C450A8BF5A3715E4468CF"/>
    <w:rsid w:val="00BF0695"/>
  </w:style>
  <w:style w:type="paragraph" w:customStyle="1" w:styleId="ED00C5A8B9A140C5BE9C0132D9FDFEF4">
    <w:name w:val="ED00C5A8B9A140C5BE9C0132D9FDFEF4"/>
    <w:rsid w:val="00BF0695"/>
  </w:style>
  <w:style w:type="paragraph" w:customStyle="1" w:styleId="AF5E69D90A1B4C55AF230A245C5F2E74">
    <w:name w:val="AF5E69D90A1B4C55AF230A245C5F2E74"/>
    <w:rsid w:val="00BF0695"/>
  </w:style>
  <w:style w:type="paragraph" w:customStyle="1" w:styleId="1A4E894B22D04526B8EED80FD5ACDF0F">
    <w:name w:val="1A4E894B22D04526B8EED80FD5ACDF0F"/>
    <w:rsid w:val="00BF0695"/>
  </w:style>
  <w:style w:type="paragraph" w:customStyle="1" w:styleId="60070506C2494083A31ADA9DED9381CD">
    <w:name w:val="60070506C2494083A31ADA9DED9381CD"/>
    <w:rsid w:val="00BF0695"/>
  </w:style>
  <w:style w:type="paragraph" w:customStyle="1" w:styleId="B730305F4D884E41BF740181C962E3FF">
    <w:name w:val="B730305F4D884E41BF740181C962E3FF"/>
    <w:rsid w:val="00BF0695"/>
  </w:style>
  <w:style w:type="paragraph" w:customStyle="1" w:styleId="BDAAFBA58EF948F3BDF5D7A1B50870EA">
    <w:name w:val="BDAAFBA58EF948F3BDF5D7A1B50870EA"/>
    <w:rsid w:val="00BF0695"/>
  </w:style>
  <w:style w:type="paragraph" w:customStyle="1" w:styleId="EB7C25B8EDDE42D19A39EF907C113A3C">
    <w:name w:val="EB7C25B8EDDE42D19A39EF907C113A3C"/>
    <w:rsid w:val="00BF0695"/>
  </w:style>
  <w:style w:type="paragraph" w:customStyle="1" w:styleId="6CC29D17880C477AB848D0F9710AEE82">
    <w:name w:val="6CC29D17880C477AB848D0F9710AEE82"/>
    <w:rsid w:val="00BF0695"/>
  </w:style>
  <w:style w:type="paragraph" w:customStyle="1" w:styleId="56777CF69A964C80B45A28C670E2C3DC">
    <w:name w:val="56777CF69A964C80B45A28C670E2C3DC"/>
    <w:rsid w:val="00BF0695"/>
  </w:style>
  <w:style w:type="paragraph" w:customStyle="1" w:styleId="E5AF3DCFB2C5433A9D9E13C1B0A89112">
    <w:name w:val="E5AF3DCFB2C5433A9D9E13C1B0A89112"/>
    <w:rsid w:val="00BF0695"/>
  </w:style>
  <w:style w:type="paragraph" w:customStyle="1" w:styleId="5BDDCB51986448E99C1AE621F110C0A5">
    <w:name w:val="5BDDCB51986448E99C1AE621F110C0A5"/>
    <w:rsid w:val="00BF0695"/>
  </w:style>
  <w:style w:type="paragraph" w:customStyle="1" w:styleId="5704A30E997542D5B0E2B837B7BF7991">
    <w:name w:val="5704A30E997542D5B0E2B837B7BF7991"/>
    <w:rsid w:val="00BF0695"/>
  </w:style>
  <w:style w:type="paragraph" w:customStyle="1" w:styleId="A37DC81FFCA54C9CB428413037AB06A7">
    <w:name w:val="A37DC81FFCA54C9CB428413037AB06A7"/>
    <w:rsid w:val="00BF0695"/>
  </w:style>
  <w:style w:type="paragraph" w:customStyle="1" w:styleId="64381A739A5D402EBB1D7C83EC1C9819">
    <w:name w:val="64381A739A5D402EBB1D7C83EC1C9819"/>
    <w:rsid w:val="00BF0695"/>
  </w:style>
  <w:style w:type="paragraph" w:customStyle="1" w:styleId="C79C1FFCDA1B4582BF86550EF4C50E5B">
    <w:name w:val="C79C1FFCDA1B4582BF86550EF4C50E5B"/>
    <w:rsid w:val="00BF0695"/>
  </w:style>
  <w:style w:type="paragraph" w:customStyle="1" w:styleId="693AE00D502946049977509C21A92B40">
    <w:name w:val="693AE00D502946049977509C21A92B40"/>
    <w:rsid w:val="00BF0695"/>
  </w:style>
  <w:style w:type="paragraph" w:customStyle="1" w:styleId="512A76EFCB964DA0B6472BA09A03B49F">
    <w:name w:val="512A76EFCB964DA0B6472BA09A03B49F"/>
    <w:rsid w:val="00BF0695"/>
  </w:style>
  <w:style w:type="paragraph" w:customStyle="1" w:styleId="03096B199BA94E1991BEC7D08B7CE1CA">
    <w:name w:val="03096B199BA94E1991BEC7D08B7CE1CA"/>
    <w:rsid w:val="00BF0695"/>
  </w:style>
  <w:style w:type="paragraph" w:customStyle="1" w:styleId="8A29A05823AE46AA89B52C5CB99CC463">
    <w:name w:val="8A29A05823AE46AA89B52C5CB99CC463"/>
    <w:rsid w:val="00BF0695"/>
  </w:style>
  <w:style w:type="paragraph" w:customStyle="1" w:styleId="409DF6FFC6674525BBFC1CF43CDB5847">
    <w:name w:val="409DF6FFC6674525BBFC1CF43CDB5847"/>
    <w:rsid w:val="00BF0695"/>
  </w:style>
  <w:style w:type="paragraph" w:customStyle="1" w:styleId="F1F36BB6C5924D08B477AFE48A623778">
    <w:name w:val="F1F36BB6C5924D08B477AFE48A623778"/>
    <w:rsid w:val="00BF0695"/>
  </w:style>
  <w:style w:type="paragraph" w:customStyle="1" w:styleId="D4E3A8649A4147299B61AF93F174FD9D">
    <w:name w:val="D4E3A8649A4147299B61AF93F174FD9D"/>
    <w:rsid w:val="00BF0695"/>
  </w:style>
  <w:style w:type="paragraph" w:customStyle="1" w:styleId="6B0604E64F5A476999D830ECE84619F2">
    <w:name w:val="6B0604E64F5A476999D830ECE84619F2"/>
    <w:rsid w:val="00BF0695"/>
  </w:style>
  <w:style w:type="paragraph" w:customStyle="1" w:styleId="288243F0C76B4C27BDD26FFEB68B7DF2">
    <w:name w:val="288243F0C76B4C27BDD26FFEB68B7DF2"/>
    <w:rsid w:val="00BF0695"/>
  </w:style>
  <w:style w:type="paragraph" w:customStyle="1" w:styleId="917C64575A1044D5BCF901052FC1FD2F">
    <w:name w:val="917C64575A1044D5BCF901052FC1FD2F"/>
    <w:rsid w:val="00BF0695"/>
  </w:style>
  <w:style w:type="paragraph" w:customStyle="1" w:styleId="C40482E8E1464F71BAA08E53C21A4C10">
    <w:name w:val="C40482E8E1464F71BAA08E53C21A4C10"/>
    <w:rsid w:val="00BF0695"/>
  </w:style>
  <w:style w:type="paragraph" w:customStyle="1" w:styleId="6EBAB9E454104100B2E5BF36AB90CF3F">
    <w:name w:val="6EBAB9E454104100B2E5BF36AB90CF3F"/>
    <w:rsid w:val="00BF0695"/>
  </w:style>
  <w:style w:type="paragraph" w:customStyle="1" w:styleId="BDC7BA31DB1B4766AE6EC879E5B7C42E">
    <w:name w:val="BDC7BA31DB1B4766AE6EC879E5B7C42E"/>
    <w:rsid w:val="00BF0695"/>
  </w:style>
  <w:style w:type="paragraph" w:customStyle="1" w:styleId="B8592741F14A477D90A69E0CE2CB71C1">
    <w:name w:val="B8592741F14A477D90A69E0CE2CB71C1"/>
    <w:rsid w:val="00BF0695"/>
  </w:style>
  <w:style w:type="paragraph" w:customStyle="1" w:styleId="977F364F0CE643CB83063D999872CFDC">
    <w:name w:val="977F364F0CE643CB83063D999872CFDC"/>
    <w:rsid w:val="00BF0695"/>
  </w:style>
  <w:style w:type="paragraph" w:customStyle="1" w:styleId="6AFF657ED8264BE695D89B428618422B">
    <w:name w:val="6AFF657ED8264BE695D89B428618422B"/>
    <w:rsid w:val="00BF0695"/>
  </w:style>
  <w:style w:type="paragraph" w:customStyle="1" w:styleId="32C8C81F38054893ABCFD2A52E2A16B7">
    <w:name w:val="32C8C81F38054893ABCFD2A52E2A16B7"/>
    <w:rsid w:val="00BF0695"/>
  </w:style>
  <w:style w:type="paragraph" w:customStyle="1" w:styleId="FAC66785DDBE4706A919CC4DAE9C0A07">
    <w:name w:val="FAC66785DDBE4706A919CC4DAE9C0A07"/>
    <w:rsid w:val="00BF0695"/>
  </w:style>
  <w:style w:type="paragraph" w:customStyle="1" w:styleId="E191D17EC70B46C08F9C02B0E9E4779D">
    <w:name w:val="E191D17EC70B46C08F9C02B0E9E4779D"/>
    <w:rsid w:val="00BF0695"/>
  </w:style>
  <w:style w:type="paragraph" w:customStyle="1" w:styleId="2A7A0158E5A24D84AAFB1676D66F869F">
    <w:name w:val="2A7A0158E5A24D84AAFB1676D66F869F"/>
    <w:rsid w:val="00BF0695"/>
  </w:style>
  <w:style w:type="paragraph" w:customStyle="1" w:styleId="F988A4F7C8754D838550F383067CA124">
    <w:name w:val="F988A4F7C8754D838550F383067CA124"/>
    <w:rsid w:val="00BF0695"/>
  </w:style>
  <w:style w:type="paragraph" w:customStyle="1" w:styleId="D8D2103385AB457292C360E139B5B88E">
    <w:name w:val="D8D2103385AB457292C360E139B5B88E"/>
    <w:rsid w:val="00BF0695"/>
  </w:style>
  <w:style w:type="paragraph" w:customStyle="1" w:styleId="9FE4638AB5034C8883C3366E261FEC5D">
    <w:name w:val="9FE4638AB5034C8883C3366E261FEC5D"/>
    <w:rsid w:val="00BF0695"/>
  </w:style>
  <w:style w:type="paragraph" w:customStyle="1" w:styleId="93F4424564764AF68B55FBA93D18BD50">
    <w:name w:val="93F4424564764AF68B55FBA93D18BD50"/>
    <w:rsid w:val="00BF0695"/>
  </w:style>
  <w:style w:type="paragraph" w:customStyle="1" w:styleId="7A3B0B37DF2541C1A01BBCEF22F11048">
    <w:name w:val="7A3B0B37DF2541C1A01BBCEF22F11048"/>
    <w:rsid w:val="00BF0695"/>
  </w:style>
  <w:style w:type="paragraph" w:customStyle="1" w:styleId="9F31D8A48928459FA205811D769BB23F">
    <w:name w:val="9F31D8A48928459FA205811D769BB23F"/>
    <w:rsid w:val="00BF0695"/>
  </w:style>
  <w:style w:type="paragraph" w:customStyle="1" w:styleId="DD861522D3794E24833C1074EE69986D">
    <w:name w:val="DD861522D3794E24833C1074EE69986D"/>
    <w:rsid w:val="00BF0695"/>
  </w:style>
  <w:style w:type="paragraph" w:customStyle="1" w:styleId="D13A4BA1E88B46D2A2EC5C408D460132">
    <w:name w:val="D13A4BA1E88B46D2A2EC5C408D460132"/>
    <w:rsid w:val="00BF0695"/>
  </w:style>
  <w:style w:type="paragraph" w:customStyle="1" w:styleId="8856DAE81FDF4A46B6F0FD634626B55C">
    <w:name w:val="8856DAE81FDF4A46B6F0FD634626B55C"/>
    <w:rsid w:val="00BF0695"/>
  </w:style>
  <w:style w:type="paragraph" w:customStyle="1" w:styleId="4DCA3AEF1A3C4D1A88362EFB2CA80D71">
    <w:name w:val="4DCA3AEF1A3C4D1A88362EFB2CA80D71"/>
    <w:rsid w:val="00BF0695"/>
  </w:style>
  <w:style w:type="paragraph" w:customStyle="1" w:styleId="491F7C33E82D49F5936DF32AF8AFCC3C">
    <w:name w:val="491F7C33E82D49F5936DF32AF8AFCC3C"/>
    <w:rsid w:val="00BF0695"/>
  </w:style>
  <w:style w:type="paragraph" w:customStyle="1" w:styleId="92149955F3634EAF9954F79D52A401C1">
    <w:name w:val="92149955F3634EAF9954F79D52A401C1"/>
    <w:rsid w:val="00BF0695"/>
  </w:style>
  <w:style w:type="paragraph" w:customStyle="1" w:styleId="B17D167F34CD41ACAA4E0A612C50A6EE">
    <w:name w:val="B17D167F34CD41ACAA4E0A612C50A6EE"/>
    <w:rsid w:val="00BF0695"/>
  </w:style>
  <w:style w:type="paragraph" w:customStyle="1" w:styleId="8EAEC519C8BC4280BF18CD7CDF6145EC">
    <w:name w:val="8EAEC519C8BC4280BF18CD7CDF6145EC"/>
    <w:rsid w:val="00BF0695"/>
  </w:style>
  <w:style w:type="paragraph" w:customStyle="1" w:styleId="CA916B7EC1E6465D8B2BB204BD65B723">
    <w:name w:val="CA916B7EC1E6465D8B2BB204BD65B723"/>
    <w:rsid w:val="00BF0695"/>
  </w:style>
  <w:style w:type="paragraph" w:customStyle="1" w:styleId="E1DF10959A064CBEA552B5987AB4E685">
    <w:name w:val="E1DF10959A064CBEA552B5987AB4E685"/>
    <w:rsid w:val="00BF0695"/>
  </w:style>
  <w:style w:type="paragraph" w:customStyle="1" w:styleId="783386505D8B48E9900988A449427623">
    <w:name w:val="783386505D8B48E9900988A449427623"/>
    <w:rsid w:val="00BF0695"/>
  </w:style>
  <w:style w:type="paragraph" w:customStyle="1" w:styleId="87542633169645BAB91B5DA9F13B7B31">
    <w:name w:val="87542633169645BAB91B5DA9F13B7B31"/>
    <w:rsid w:val="00BF0695"/>
  </w:style>
  <w:style w:type="paragraph" w:customStyle="1" w:styleId="37311B4011AB4B17A7DBAE9778AFC170">
    <w:name w:val="37311B4011AB4B17A7DBAE9778AFC170"/>
    <w:rsid w:val="00BF0695"/>
  </w:style>
  <w:style w:type="paragraph" w:customStyle="1" w:styleId="63CFB5FAAC66467FAB70276F446260B8">
    <w:name w:val="63CFB5FAAC66467FAB70276F446260B8"/>
    <w:rsid w:val="00BF0695"/>
  </w:style>
  <w:style w:type="paragraph" w:customStyle="1" w:styleId="A3665305C49742B9970E250207083E8F">
    <w:name w:val="A3665305C49742B9970E250207083E8F"/>
    <w:rsid w:val="00BF0695"/>
  </w:style>
  <w:style w:type="paragraph" w:customStyle="1" w:styleId="1BC83EA7256E424391DC0D3F8D43C03F">
    <w:name w:val="1BC83EA7256E424391DC0D3F8D43C03F"/>
    <w:rsid w:val="00BF0695"/>
  </w:style>
  <w:style w:type="paragraph" w:customStyle="1" w:styleId="B7E63B19916E482E91B03F9EB1F693D9">
    <w:name w:val="B7E63B19916E482E91B03F9EB1F693D9"/>
    <w:rsid w:val="00BF0695"/>
  </w:style>
  <w:style w:type="paragraph" w:customStyle="1" w:styleId="23DBAE0B816849C7AEBAB0C609C5C2B9">
    <w:name w:val="23DBAE0B816849C7AEBAB0C609C5C2B9"/>
    <w:rsid w:val="00BF0695"/>
  </w:style>
  <w:style w:type="paragraph" w:customStyle="1" w:styleId="5143C29AAC3F489B941E5A6BF2D8A218">
    <w:name w:val="5143C29AAC3F489B941E5A6BF2D8A218"/>
    <w:rsid w:val="00BF0695"/>
  </w:style>
  <w:style w:type="paragraph" w:customStyle="1" w:styleId="E7936EA1419542AF9315445BF1F29A3E">
    <w:name w:val="E7936EA1419542AF9315445BF1F29A3E"/>
    <w:rsid w:val="00BF0695"/>
  </w:style>
  <w:style w:type="paragraph" w:customStyle="1" w:styleId="9CA15A4518C44552A256C527CDA863AE">
    <w:name w:val="9CA15A4518C44552A256C527CDA863AE"/>
    <w:rsid w:val="00BF0695"/>
  </w:style>
  <w:style w:type="paragraph" w:customStyle="1" w:styleId="C6F7715AB7914A69B6527270B981A9D7">
    <w:name w:val="C6F7715AB7914A69B6527270B981A9D7"/>
    <w:rsid w:val="00BF0695"/>
  </w:style>
  <w:style w:type="paragraph" w:customStyle="1" w:styleId="63F5426B26A2406AB8A26DF36B042465">
    <w:name w:val="63F5426B26A2406AB8A26DF36B042465"/>
    <w:rsid w:val="00BF0695"/>
  </w:style>
  <w:style w:type="paragraph" w:customStyle="1" w:styleId="7D45086E0FC44224A8AB84C3066DC219">
    <w:name w:val="7D45086E0FC44224A8AB84C3066DC219"/>
    <w:rsid w:val="00BF0695"/>
  </w:style>
  <w:style w:type="paragraph" w:customStyle="1" w:styleId="472C7D4BC12E44C9B0EA87EA2E889BC3">
    <w:name w:val="472C7D4BC12E44C9B0EA87EA2E889BC3"/>
    <w:rsid w:val="00BF0695"/>
  </w:style>
  <w:style w:type="paragraph" w:customStyle="1" w:styleId="AB0CBAF8D86F43DAA8417EEB9F815CA0">
    <w:name w:val="AB0CBAF8D86F43DAA8417EEB9F815CA0"/>
    <w:rsid w:val="00BF0695"/>
  </w:style>
  <w:style w:type="paragraph" w:customStyle="1" w:styleId="7409E0689423424F85A6A42878243170">
    <w:name w:val="7409E0689423424F85A6A42878243170"/>
    <w:rsid w:val="00BF0695"/>
  </w:style>
  <w:style w:type="paragraph" w:customStyle="1" w:styleId="B412C86936DA483BBFADAFC7E8053FFC">
    <w:name w:val="B412C86936DA483BBFADAFC7E8053FFC"/>
    <w:rsid w:val="00BF0695"/>
  </w:style>
  <w:style w:type="paragraph" w:customStyle="1" w:styleId="5FAA1515A0024EDDA6DA8EDB69F2E5FB">
    <w:name w:val="5FAA1515A0024EDDA6DA8EDB69F2E5FB"/>
    <w:rsid w:val="00BF0695"/>
  </w:style>
  <w:style w:type="paragraph" w:customStyle="1" w:styleId="9826618F597C407485C92C733C735920">
    <w:name w:val="9826618F597C407485C92C733C735920"/>
    <w:rsid w:val="00BF0695"/>
  </w:style>
  <w:style w:type="paragraph" w:customStyle="1" w:styleId="B990BD23B8944AE288E3F1F9419A8A83">
    <w:name w:val="B990BD23B8944AE288E3F1F9419A8A83"/>
    <w:rsid w:val="00BF0695"/>
  </w:style>
  <w:style w:type="paragraph" w:customStyle="1" w:styleId="497E6388DFD3477CB96C3C9C486B2E9E">
    <w:name w:val="497E6388DFD3477CB96C3C9C486B2E9E"/>
    <w:rsid w:val="00BF0695"/>
  </w:style>
  <w:style w:type="paragraph" w:customStyle="1" w:styleId="2BE3E488BAED4D27AA468276EA1868F8">
    <w:name w:val="2BE3E488BAED4D27AA468276EA1868F8"/>
    <w:rsid w:val="00BF0695"/>
  </w:style>
  <w:style w:type="paragraph" w:customStyle="1" w:styleId="2478C439B6F146A0AD978D5380AB3D8B">
    <w:name w:val="2478C439B6F146A0AD978D5380AB3D8B"/>
    <w:rsid w:val="00BF0695"/>
  </w:style>
  <w:style w:type="paragraph" w:customStyle="1" w:styleId="58CD33D56AEA4BDBAA9979466CDA7E4A">
    <w:name w:val="58CD33D56AEA4BDBAA9979466CDA7E4A"/>
    <w:rsid w:val="00BF0695"/>
  </w:style>
  <w:style w:type="paragraph" w:customStyle="1" w:styleId="F5179662F00748EFB377480CC5979D81">
    <w:name w:val="F5179662F00748EFB377480CC5979D81"/>
    <w:rsid w:val="00BF0695"/>
  </w:style>
  <w:style w:type="paragraph" w:customStyle="1" w:styleId="27B8055201B14467BB2D1255C83BE5BF">
    <w:name w:val="27B8055201B14467BB2D1255C83BE5BF"/>
    <w:rsid w:val="00BF0695"/>
  </w:style>
  <w:style w:type="paragraph" w:customStyle="1" w:styleId="F5C65B11AEE0473A98A1F65CE0BE6BFF">
    <w:name w:val="F5C65B11AEE0473A98A1F65CE0BE6BFF"/>
    <w:rsid w:val="00BF0695"/>
  </w:style>
  <w:style w:type="paragraph" w:customStyle="1" w:styleId="E88FC444173C45CEA368BD0B2614DF7E">
    <w:name w:val="E88FC444173C45CEA368BD0B2614DF7E"/>
    <w:rsid w:val="00BF0695"/>
  </w:style>
  <w:style w:type="paragraph" w:customStyle="1" w:styleId="30C6FF15ACE6421F84490A6BB75F2614">
    <w:name w:val="30C6FF15ACE6421F84490A6BB75F2614"/>
    <w:rsid w:val="00BF0695"/>
  </w:style>
  <w:style w:type="paragraph" w:customStyle="1" w:styleId="FFF8B3C092C94D9F9EDB241DAEF2C61A">
    <w:name w:val="FFF8B3C092C94D9F9EDB241DAEF2C61A"/>
    <w:rsid w:val="00BF0695"/>
  </w:style>
  <w:style w:type="paragraph" w:customStyle="1" w:styleId="9E9D5679688A4ADE927FAA2E19990C40">
    <w:name w:val="9E9D5679688A4ADE927FAA2E19990C40"/>
    <w:rsid w:val="00BF0695"/>
  </w:style>
  <w:style w:type="paragraph" w:customStyle="1" w:styleId="F9AC8AC9618E431190852A218D2741A8">
    <w:name w:val="F9AC8AC9618E431190852A218D2741A8"/>
    <w:rsid w:val="00BF0695"/>
  </w:style>
  <w:style w:type="paragraph" w:customStyle="1" w:styleId="EE050A31DBA24B6D863F3577A14437A3">
    <w:name w:val="EE050A31DBA24B6D863F3577A14437A3"/>
    <w:rsid w:val="00BF0695"/>
  </w:style>
  <w:style w:type="paragraph" w:customStyle="1" w:styleId="F0D9EB0F42C04836ABCC673CDA8CA592">
    <w:name w:val="F0D9EB0F42C04836ABCC673CDA8CA592"/>
    <w:rsid w:val="00BF0695"/>
  </w:style>
  <w:style w:type="paragraph" w:customStyle="1" w:styleId="AE467C051DC841AFBC73F0FB23978113">
    <w:name w:val="AE467C051DC841AFBC73F0FB23978113"/>
    <w:rsid w:val="00BF0695"/>
  </w:style>
  <w:style w:type="paragraph" w:customStyle="1" w:styleId="F5001E338B8F45F4B326A3E493813A24">
    <w:name w:val="F5001E338B8F45F4B326A3E493813A24"/>
    <w:rsid w:val="00BF0695"/>
  </w:style>
  <w:style w:type="paragraph" w:customStyle="1" w:styleId="91AB599069494A6CB2B71D475FF020C0">
    <w:name w:val="91AB599069494A6CB2B71D475FF020C0"/>
    <w:rsid w:val="00BF0695"/>
  </w:style>
  <w:style w:type="paragraph" w:customStyle="1" w:styleId="85B4197CC73E46BB93936FA9B0809C2C">
    <w:name w:val="85B4197CC73E46BB93936FA9B0809C2C"/>
    <w:rsid w:val="00BF0695"/>
  </w:style>
  <w:style w:type="paragraph" w:customStyle="1" w:styleId="9B0CA5C976B94BC393441EBA7BE0A08B">
    <w:name w:val="9B0CA5C976B94BC393441EBA7BE0A08B"/>
    <w:rsid w:val="00BF0695"/>
  </w:style>
  <w:style w:type="paragraph" w:customStyle="1" w:styleId="98C0510C3A544B33BBAC3974154A9218">
    <w:name w:val="98C0510C3A544B33BBAC3974154A9218"/>
    <w:rsid w:val="00BF0695"/>
  </w:style>
  <w:style w:type="paragraph" w:customStyle="1" w:styleId="0F5707A13FB242DABDCBE178FA255745">
    <w:name w:val="0F5707A13FB242DABDCBE178FA255745"/>
    <w:rsid w:val="00BF0695"/>
  </w:style>
  <w:style w:type="paragraph" w:customStyle="1" w:styleId="3D29EF5581AD482E8BD0963C3F394CE4">
    <w:name w:val="3D29EF5581AD482E8BD0963C3F394CE4"/>
    <w:rsid w:val="00BF0695"/>
  </w:style>
  <w:style w:type="paragraph" w:customStyle="1" w:styleId="0F81F0CBF60A41C6BDDA68FE5386FADF">
    <w:name w:val="0F81F0CBF60A41C6BDDA68FE5386FADF"/>
    <w:rsid w:val="00BF0695"/>
  </w:style>
  <w:style w:type="paragraph" w:customStyle="1" w:styleId="B0DB6DCEBF3A448395EE14C61417DB2E">
    <w:name w:val="B0DB6DCEBF3A448395EE14C61417DB2E"/>
    <w:rsid w:val="00BF0695"/>
  </w:style>
  <w:style w:type="paragraph" w:customStyle="1" w:styleId="338585446DCF4D02976C2F2669F5E474">
    <w:name w:val="338585446DCF4D02976C2F2669F5E474"/>
    <w:rsid w:val="00BF0695"/>
  </w:style>
  <w:style w:type="paragraph" w:customStyle="1" w:styleId="B1A3463E9DA041368AB004FFCB4F2625">
    <w:name w:val="B1A3463E9DA041368AB004FFCB4F2625"/>
    <w:rsid w:val="00BF0695"/>
  </w:style>
  <w:style w:type="paragraph" w:customStyle="1" w:styleId="0A79C1F3D699497E858C646B9EBCECC5">
    <w:name w:val="0A79C1F3D699497E858C646B9EBCECC5"/>
    <w:rsid w:val="00BF0695"/>
  </w:style>
  <w:style w:type="paragraph" w:customStyle="1" w:styleId="7ADA12A64A59436A837C254ABC9E9C00">
    <w:name w:val="7ADA12A64A59436A837C254ABC9E9C00"/>
    <w:rsid w:val="00BF0695"/>
  </w:style>
  <w:style w:type="paragraph" w:customStyle="1" w:styleId="CF7462487C644F4C8150D2BC3B627870">
    <w:name w:val="CF7462487C644F4C8150D2BC3B627870"/>
    <w:rsid w:val="00BF0695"/>
  </w:style>
  <w:style w:type="paragraph" w:customStyle="1" w:styleId="1CAB905113954E9E84FF8213B4934109">
    <w:name w:val="1CAB905113954E9E84FF8213B4934109"/>
    <w:rsid w:val="00BF0695"/>
  </w:style>
  <w:style w:type="paragraph" w:customStyle="1" w:styleId="6C753816D8A34EB68FC42B19510C3318">
    <w:name w:val="6C753816D8A34EB68FC42B19510C3318"/>
    <w:rsid w:val="00BF0695"/>
  </w:style>
  <w:style w:type="paragraph" w:customStyle="1" w:styleId="130F1057AD454736A055709DE4512F70">
    <w:name w:val="130F1057AD454736A055709DE4512F70"/>
    <w:rsid w:val="00BF0695"/>
  </w:style>
  <w:style w:type="paragraph" w:customStyle="1" w:styleId="B3E1E825B7E541DCB97ED13F928B21F6">
    <w:name w:val="B3E1E825B7E541DCB97ED13F928B21F6"/>
    <w:rsid w:val="00BF0695"/>
  </w:style>
  <w:style w:type="paragraph" w:customStyle="1" w:styleId="C3B0685B6AC84D2795F65D030B9D1C8A">
    <w:name w:val="C3B0685B6AC84D2795F65D030B9D1C8A"/>
    <w:rsid w:val="00BF0695"/>
  </w:style>
  <w:style w:type="paragraph" w:customStyle="1" w:styleId="1EA3AFA556E147A5A81033E4B87475F7">
    <w:name w:val="1EA3AFA556E147A5A81033E4B87475F7"/>
    <w:rsid w:val="00BF0695"/>
  </w:style>
  <w:style w:type="paragraph" w:customStyle="1" w:styleId="020B280B84BA4F90B0FA0BDFED2507C2">
    <w:name w:val="020B280B84BA4F90B0FA0BDFED2507C2"/>
    <w:rsid w:val="00BF0695"/>
  </w:style>
  <w:style w:type="paragraph" w:customStyle="1" w:styleId="405F99BE39E449DB9473AB26687CB3A3">
    <w:name w:val="405F99BE39E449DB9473AB26687CB3A3"/>
    <w:rsid w:val="00BF0695"/>
  </w:style>
  <w:style w:type="paragraph" w:customStyle="1" w:styleId="E67DB847E5414CF39471948EBA030BF3">
    <w:name w:val="E67DB847E5414CF39471948EBA030BF3"/>
    <w:rsid w:val="00BF0695"/>
  </w:style>
  <w:style w:type="paragraph" w:customStyle="1" w:styleId="2684564840DE4FA9B9095EDE9C67A8B6">
    <w:name w:val="2684564840DE4FA9B9095EDE9C67A8B6"/>
    <w:rsid w:val="00BF0695"/>
  </w:style>
  <w:style w:type="paragraph" w:customStyle="1" w:styleId="6F1C592E051248D081AD8C80D20C147D">
    <w:name w:val="6F1C592E051248D081AD8C80D20C147D"/>
    <w:rsid w:val="00BF0695"/>
  </w:style>
  <w:style w:type="paragraph" w:customStyle="1" w:styleId="3254EBFED43D4226B88F4FA6BC1CF46E">
    <w:name w:val="3254EBFED43D4226B88F4FA6BC1CF46E"/>
    <w:rsid w:val="00BF0695"/>
  </w:style>
  <w:style w:type="paragraph" w:customStyle="1" w:styleId="F6A0131FD0CE42D593D30FF4D38AADDB">
    <w:name w:val="F6A0131FD0CE42D593D30FF4D38AADDB"/>
    <w:rsid w:val="00BF0695"/>
  </w:style>
  <w:style w:type="paragraph" w:customStyle="1" w:styleId="83D7FD02372E4E2AAACEDF383F80D292">
    <w:name w:val="83D7FD02372E4E2AAACEDF383F80D292"/>
    <w:rsid w:val="00BF0695"/>
  </w:style>
  <w:style w:type="paragraph" w:customStyle="1" w:styleId="FDBBD6818B734DB7B639CDADFB413884">
    <w:name w:val="FDBBD6818B734DB7B639CDADFB413884"/>
    <w:rsid w:val="00BF0695"/>
  </w:style>
  <w:style w:type="paragraph" w:customStyle="1" w:styleId="3886814278774A578185E8FC64FD7654">
    <w:name w:val="3886814278774A578185E8FC64FD7654"/>
    <w:rsid w:val="00BF0695"/>
  </w:style>
  <w:style w:type="paragraph" w:customStyle="1" w:styleId="22CEEABBC6254AC3B197501655C6A915">
    <w:name w:val="22CEEABBC6254AC3B197501655C6A915"/>
    <w:rsid w:val="00BF0695"/>
  </w:style>
  <w:style w:type="paragraph" w:customStyle="1" w:styleId="0A084398F0D94C0388BE2EECAFA5948E">
    <w:name w:val="0A084398F0D94C0388BE2EECAFA5948E"/>
    <w:rsid w:val="00BF0695"/>
  </w:style>
  <w:style w:type="paragraph" w:customStyle="1" w:styleId="0D201845914241E1B2C964F1FA7C469D">
    <w:name w:val="0D201845914241E1B2C964F1FA7C469D"/>
    <w:rsid w:val="00BF0695"/>
  </w:style>
  <w:style w:type="paragraph" w:customStyle="1" w:styleId="17BE908F5AC34218A4D49C98E8346ECB">
    <w:name w:val="17BE908F5AC34218A4D49C98E8346ECB"/>
    <w:rsid w:val="00BF0695"/>
  </w:style>
  <w:style w:type="paragraph" w:customStyle="1" w:styleId="7650D6B8A96640A6B14909EFA8480F13">
    <w:name w:val="7650D6B8A96640A6B14909EFA8480F13"/>
    <w:rsid w:val="00BF0695"/>
  </w:style>
  <w:style w:type="paragraph" w:customStyle="1" w:styleId="00383A2CD53D4E828E811CD9475A3357">
    <w:name w:val="00383A2CD53D4E828E811CD9475A3357"/>
    <w:rsid w:val="00BF0695"/>
  </w:style>
  <w:style w:type="paragraph" w:customStyle="1" w:styleId="8B19C57CA9D54D26AC05AB8912E8EC15">
    <w:name w:val="8B19C57CA9D54D26AC05AB8912E8EC15"/>
    <w:rsid w:val="00BF0695"/>
  </w:style>
  <w:style w:type="paragraph" w:customStyle="1" w:styleId="D3B1423707424EF5A7DEAE85D78BC098">
    <w:name w:val="D3B1423707424EF5A7DEAE85D78BC098"/>
    <w:rsid w:val="00BF0695"/>
  </w:style>
  <w:style w:type="paragraph" w:customStyle="1" w:styleId="72C815ADE5544C0DB18DDDB45884D426">
    <w:name w:val="72C815ADE5544C0DB18DDDB45884D426"/>
    <w:rsid w:val="00BF0695"/>
  </w:style>
  <w:style w:type="paragraph" w:customStyle="1" w:styleId="DEB13D7B43BD44CD81B70B957142CB0F">
    <w:name w:val="DEB13D7B43BD44CD81B70B957142CB0F"/>
    <w:rsid w:val="00BF0695"/>
  </w:style>
  <w:style w:type="paragraph" w:customStyle="1" w:styleId="455C5B6E4331470DBB1B5A0EABDBDD8A">
    <w:name w:val="455C5B6E4331470DBB1B5A0EABDBDD8A"/>
    <w:rsid w:val="00BF0695"/>
  </w:style>
  <w:style w:type="paragraph" w:customStyle="1" w:styleId="5ECCA683BE404E55ADF256567547032D">
    <w:name w:val="5ECCA683BE404E55ADF256567547032D"/>
    <w:rsid w:val="00BF0695"/>
  </w:style>
  <w:style w:type="paragraph" w:customStyle="1" w:styleId="5391871CEF97469D94F602D715349887">
    <w:name w:val="5391871CEF97469D94F602D715349887"/>
    <w:rsid w:val="00BF0695"/>
  </w:style>
  <w:style w:type="paragraph" w:customStyle="1" w:styleId="21BB5F70C9FB4C6FA772EC59F109583F">
    <w:name w:val="21BB5F70C9FB4C6FA772EC59F109583F"/>
    <w:rsid w:val="00BF0695"/>
  </w:style>
  <w:style w:type="paragraph" w:customStyle="1" w:styleId="9C36B34F56024FCB94EA3BDAAD85DD97">
    <w:name w:val="9C36B34F56024FCB94EA3BDAAD85DD97"/>
    <w:rsid w:val="00BF0695"/>
  </w:style>
  <w:style w:type="paragraph" w:customStyle="1" w:styleId="CA5A2125AFD743048E3CEAE3288996A0">
    <w:name w:val="CA5A2125AFD743048E3CEAE3288996A0"/>
    <w:rsid w:val="00BF0695"/>
  </w:style>
  <w:style w:type="paragraph" w:customStyle="1" w:styleId="B79F7512E1754D0FA3A1277C6D6EB082">
    <w:name w:val="B79F7512E1754D0FA3A1277C6D6EB082"/>
    <w:rsid w:val="00BF0695"/>
  </w:style>
  <w:style w:type="paragraph" w:customStyle="1" w:styleId="124A393258F84F91B46D072021DDB996">
    <w:name w:val="124A393258F84F91B46D072021DDB996"/>
    <w:rsid w:val="00BF0695"/>
  </w:style>
  <w:style w:type="paragraph" w:customStyle="1" w:styleId="FCBF36021C5E4C798A0AC56D6A13D657">
    <w:name w:val="FCBF36021C5E4C798A0AC56D6A13D657"/>
    <w:rsid w:val="00BF0695"/>
  </w:style>
  <w:style w:type="paragraph" w:customStyle="1" w:styleId="B4B73AC91F034A7E861746E698E28328">
    <w:name w:val="B4B73AC91F034A7E861746E698E28328"/>
    <w:rsid w:val="00BF0695"/>
  </w:style>
  <w:style w:type="paragraph" w:customStyle="1" w:styleId="45D0C730B6DC437DB82A7EB2C16917DD">
    <w:name w:val="45D0C730B6DC437DB82A7EB2C16917DD"/>
    <w:rsid w:val="00BF0695"/>
  </w:style>
  <w:style w:type="paragraph" w:customStyle="1" w:styleId="F6C2AD8998684433AF8D45F6C2864E50">
    <w:name w:val="F6C2AD8998684433AF8D45F6C2864E50"/>
    <w:rsid w:val="00BF0695"/>
  </w:style>
  <w:style w:type="paragraph" w:customStyle="1" w:styleId="1F02D7396D69406DA4C513CDC89F7290">
    <w:name w:val="1F02D7396D69406DA4C513CDC89F7290"/>
    <w:rsid w:val="00BF0695"/>
  </w:style>
  <w:style w:type="paragraph" w:customStyle="1" w:styleId="0F9BB756D7CD44839626FF7858089A81">
    <w:name w:val="0F9BB756D7CD44839626FF7858089A81"/>
    <w:rsid w:val="00BF0695"/>
  </w:style>
  <w:style w:type="paragraph" w:customStyle="1" w:styleId="99D96AE7C2C145B4A0E5EF00B697B210">
    <w:name w:val="99D96AE7C2C145B4A0E5EF00B697B210"/>
    <w:rsid w:val="00BF0695"/>
  </w:style>
  <w:style w:type="paragraph" w:customStyle="1" w:styleId="B88D1F9DAC6040FE899D46FB303AAFDC">
    <w:name w:val="B88D1F9DAC6040FE899D46FB303AAFDC"/>
    <w:rsid w:val="00BF0695"/>
  </w:style>
  <w:style w:type="paragraph" w:customStyle="1" w:styleId="F2E7236E36664A949692CDFE048BB35E">
    <w:name w:val="F2E7236E36664A949692CDFE048BB35E"/>
    <w:rsid w:val="00BF0695"/>
  </w:style>
  <w:style w:type="paragraph" w:customStyle="1" w:styleId="072E0737CF564A2A9076D33F4877714E">
    <w:name w:val="072E0737CF564A2A9076D33F4877714E"/>
    <w:rsid w:val="00BF0695"/>
  </w:style>
  <w:style w:type="paragraph" w:customStyle="1" w:styleId="EAB17B8F863F4AFE8B4E4D5210B33C96">
    <w:name w:val="EAB17B8F863F4AFE8B4E4D5210B33C96"/>
    <w:rsid w:val="00BF0695"/>
  </w:style>
  <w:style w:type="paragraph" w:customStyle="1" w:styleId="614DDAD848A0495EBAE19B9C2A1A55C3">
    <w:name w:val="614DDAD848A0495EBAE19B9C2A1A55C3"/>
    <w:rsid w:val="00BF0695"/>
  </w:style>
  <w:style w:type="paragraph" w:customStyle="1" w:styleId="B3962354DE40416E9213F4275381C44C">
    <w:name w:val="B3962354DE40416E9213F4275381C44C"/>
    <w:rsid w:val="00BF0695"/>
  </w:style>
  <w:style w:type="paragraph" w:customStyle="1" w:styleId="5E9135242A5D48F3A856DCA379752808">
    <w:name w:val="5E9135242A5D48F3A856DCA379752808"/>
    <w:rsid w:val="00BF0695"/>
  </w:style>
  <w:style w:type="paragraph" w:customStyle="1" w:styleId="1CEDCF0B94F24782BD6FB56D2F3F14F0">
    <w:name w:val="1CEDCF0B94F24782BD6FB56D2F3F14F0"/>
    <w:rsid w:val="00BF0695"/>
  </w:style>
  <w:style w:type="paragraph" w:customStyle="1" w:styleId="F3157F9C1C504D7386F32EC855AABBE2">
    <w:name w:val="F3157F9C1C504D7386F32EC855AABBE2"/>
    <w:rsid w:val="00BF0695"/>
  </w:style>
  <w:style w:type="paragraph" w:customStyle="1" w:styleId="9EE3252E169B4981A933ABF39060A65C">
    <w:name w:val="9EE3252E169B4981A933ABF39060A65C"/>
    <w:rsid w:val="00BF0695"/>
  </w:style>
  <w:style w:type="paragraph" w:customStyle="1" w:styleId="EB4BF855AB8740D7977BB110A63148C5">
    <w:name w:val="EB4BF855AB8740D7977BB110A63148C5"/>
    <w:rsid w:val="00BF0695"/>
  </w:style>
  <w:style w:type="paragraph" w:customStyle="1" w:styleId="81AC326E7B97402EA245D703D2C4347B">
    <w:name w:val="81AC326E7B97402EA245D703D2C4347B"/>
    <w:rsid w:val="00BF0695"/>
  </w:style>
  <w:style w:type="paragraph" w:customStyle="1" w:styleId="57F8D7676F734B0BB8CB36904CB8A26D">
    <w:name w:val="57F8D7676F734B0BB8CB36904CB8A26D"/>
    <w:rsid w:val="00BF0695"/>
  </w:style>
  <w:style w:type="paragraph" w:customStyle="1" w:styleId="2C17CD2F0D5745739DB236C99E54BDB9">
    <w:name w:val="2C17CD2F0D5745739DB236C99E54BDB9"/>
    <w:rsid w:val="00BF0695"/>
  </w:style>
  <w:style w:type="paragraph" w:customStyle="1" w:styleId="84DA7FB7B97E4FE089FD3A55B3986E86">
    <w:name w:val="84DA7FB7B97E4FE089FD3A55B3986E86"/>
    <w:rsid w:val="00BF0695"/>
  </w:style>
  <w:style w:type="paragraph" w:customStyle="1" w:styleId="1C05E1BBDCDC47F8A3D6358632531027">
    <w:name w:val="1C05E1BBDCDC47F8A3D6358632531027"/>
    <w:rsid w:val="00BF0695"/>
  </w:style>
  <w:style w:type="paragraph" w:customStyle="1" w:styleId="7BBAFF7FE3A94316A5DCEE840DC6AA54">
    <w:name w:val="7BBAFF7FE3A94316A5DCEE840DC6AA54"/>
    <w:rsid w:val="00BF0695"/>
  </w:style>
  <w:style w:type="paragraph" w:customStyle="1" w:styleId="18E06BCABB8A48D0A5BB8EE8E3D42542">
    <w:name w:val="18E06BCABB8A48D0A5BB8EE8E3D42542"/>
    <w:rsid w:val="00BF0695"/>
  </w:style>
  <w:style w:type="paragraph" w:customStyle="1" w:styleId="80ECC45A2CAC4F20928E4766D923C0A7">
    <w:name w:val="80ECC45A2CAC4F20928E4766D923C0A7"/>
    <w:rsid w:val="00BF0695"/>
  </w:style>
  <w:style w:type="paragraph" w:customStyle="1" w:styleId="9844B082A2CC46448126C11D4E5604F3">
    <w:name w:val="9844B082A2CC46448126C11D4E5604F3"/>
    <w:rsid w:val="00BF0695"/>
  </w:style>
  <w:style w:type="paragraph" w:customStyle="1" w:styleId="57DEB15B54184645993A9DF93B186544">
    <w:name w:val="57DEB15B54184645993A9DF93B186544"/>
    <w:rsid w:val="00BF0695"/>
  </w:style>
  <w:style w:type="paragraph" w:customStyle="1" w:styleId="4D113CF1AC5646859788C9637AF9447A">
    <w:name w:val="4D113CF1AC5646859788C9637AF9447A"/>
    <w:rsid w:val="00BF0695"/>
  </w:style>
  <w:style w:type="paragraph" w:customStyle="1" w:styleId="3D92315EB5B743679607AF85F8C370B6">
    <w:name w:val="3D92315EB5B743679607AF85F8C370B6"/>
    <w:rsid w:val="00BF0695"/>
  </w:style>
  <w:style w:type="paragraph" w:customStyle="1" w:styleId="63A6327263D641F0A258D0FC665B5614">
    <w:name w:val="63A6327263D641F0A258D0FC665B5614"/>
    <w:rsid w:val="00BF0695"/>
  </w:style>
  <w:style w:type="paragraph" w:customStyle="1" w:styleId="DCCD760F03A04FB186705B59C82D3CF1">
    <w:name w:val="DCCD760F03A04FB186705B59C82D3CF1"/>
    <w:rsid w:val="00BF0695"/>
  </w:style>
  <w:style w:type="paragraph" w:customStyle="1" w:styleId="79757A29D1C64748B345E92758491E8E">
    <w:name w:val="79757A29D1C64748B345E92758491E8E"/>
    <w:rsid w:val="00BF0695"/>
  </w:style>
  <w:style w:type="paragraph" w:customStyle="1" w:styleId="9AD81FC9A61E4B4699237D8EB0848AD8">
    <w:name w:val="9AD81FC9A61E4B4699237D8EB0848AD8"/>
    <w:rsid w:val="00BF0695"/>
  </w:style>
  <w:style w:type="paragraph" w:customStyle="1" w:styleId="34D70D9EC9374B2D83D32F18A20B1415">
    <w:name w:val="34D70D9EC9374B2D83D32F18A20B1415"/>
    <w:rsid w:val="00BF0695"/>
  </w:style>
  <w:style w:type="paragraph" w:customStyle="1" w:styleId="11794ABE822C4E43B47FDFC81581C0F2">
    <w:name w:val="11794ABE822C4E43B47FDFC81581C0F2"/>
    <w:rsid w:val="00BF0695"/>
  </w:style>
  <w:style w:type="paragraph" w:customStyle="1" w:styleId="5C633EB29DEE46E898141580E6438A14">
    <w:name w:val="5C633EB29DEE46E898141580E6438A14"/>
    <w:rsid w:val="00BF0695"/>
  </w:style>
  <w:style w:type="paragraph" w:customStyle="1" w:styleId="9CF2C15D3A5E459D8D58740CF939711F">
    <w:name w:val="9CF2C15D3A5E459D8D58740CF939711F"/>
    <w:rsid w:val="00BF0695"/>
  </w:style>
  <w:style w:type="paragraph" w:customStyle="1" w:styleId="2F05056622264658BA06732D12E7C3A3">
    <w:name w:val="2F05056622264658BA06732D12E7C3A3"/>
    <w:rsid w:val="00BF0695"/>
  </w:style>
  <w:style w:type="paragraph" w:customStyle="1" w:styleId="56AC8F6DAFA64BDCA73319AB3E30DC3C">
    <w:name w:val="56AC8F6DAFA64BDCA73319AB3E30DC3C"/>
    <w:rsid w:val="00BF0695"/>
  </w:style>
  <w:style w:type="paragraph" w:customStyle="1" w:styleId="03CE0B9766734DDF99C04A12E957111A">
    <w:name w:val="03CE0B9766734DDF99C04A12E957111A"/>
    <w:rsid w:val="00BF0695"/>
  </w:style>
  <w:style w:type="paragraph" w:customStyle="1" w:styleId="F202F74D356A4079AA345C475DCF8229">
    <w:name w:val="F202F74D356A4079AA345C475DCF8229"/>
    <w:rsid w:val="00BF0695"/>
  </w:style>
  <w:style w:type="paragraph" w:customStyle="1" w:styleId="BC90B037AABB4CE8B51DE04D3FEDAF39">
    <w:name w:val="BC90B037AABB4CE8B51DE04D3FEDAF39"/>
    <w:rsid w:val="00BF0695"/>
  </w:style>
  <w:style w:type="paragraph" w:customStyle="1" w:styleId="1EE1B286FDA74729AB80FF01C68B1B79">
    <w:name w:val="1EE1B286FDA74729AB80FF01C68B1B79"/>
    <w:rsid w:val="00BF0695"/>
  </w:style>
  <w:style w:type="paragraph" w:customStyle="1" w:styleId="3543B2DD39164BAE8758C7E9A82D9E1F">
    <w:name w:val="3543B2DD39164BAE8758C7E9A82D9E1F"/>
    <w:rsid w:val="00BF0695"/>
  </w:style>
  <w:style w:type="paragraph" w:customStyle="1" w:styleId="DDE6B2CFC86C46ABB2B8D16CD3A826A1">
    <w:name w:val="DDE6B2CFC86C46ABB2B8D16CD3A826A1"/>
    <w:rsid w:val="00BF0695"/>
  </w:style>
  <w:style w:type="paragraph" w:customStyle="1" w:styleId="075C51D2F11344B784E3E1DAA1031149">
    <w:name w:val="075C51D2F11344B784E3E1DAA1031149"/>
    <w:rsid w:val="00BF0695"/>
  </w:style>
  <w:style w:type="paragraph" w:customStyle="1" w:styleId="78D5495B58B44239AC1D749B4476E0C7">
    <w:name w:val="78D5495B58B44239AC1D749B4476E0C7"/>
    <w:rsid w:val="00BF0695"/>
  </w:style>
  <w:style w:type="paragraph" w:customStyle="1" w:styleId="482CB470A613494DAB7744CA1C43B801">
    <w:name w:val="482CB470A613494DAB7744CA1C43B801"/>
    <w:rsid w:val="00BF0695"/>
  </w:style>
  <w:style w:type="paragraph" w:customStyle="1" w:styleId="41B9B0D80CB149FFA6D3CEE6115178EE">
    <w:name w:val="41B9B0D80CB149FFA6D3CEE6115178EE"/>
    <w:rsid w:val="00BF0695"/>
  </w:style>
  <w:style w:type="paragraph" w:customStyle="1" w:styleId="2E98ACF159D24679840CAE3B962D87A4">
    <w:name w:val="2E98ACF159D24679840CAE3B962D87A4"/>
    <w:rsid w:val="00BF0695"/>
  </w:style>
  <w:style w:type="paragraph" w:customStyle="1" w:styleId="DD16F4B2806E4CAD856154F9F8D8516B">
    <w:name w:val="DD16F4B2806E4CAD856154F9F8D8516B"/>
    <w:rsid w:val="00BF0695"/>
  </w:style>
  <w:style w:type="paragraph" w:customStyle="1" w:styleId="054C4C63A1C6410993A418770F7270FE">
    <w:name w:val="054C4C63A1C6410993A418770F7270FE"/>
    <w:rsid w:val="00BF0695"/>
  </w:style>
  <w:style w:type="paragraph" w:customStyle="1" w:styleId="F9129082582442A89AA8F563D17356C9">
    <w:name w:val="F9129082582442A89AA8F563D17356C9"/>
    <w:rsid w:val="00BF0695"/>
  </w:style>
  <w:style w:type="paragraph" w:customStyle="1" w:styleId="5FFAAA0758CF44EEA429F30FFE661D8C">
    <w:name w:val="5FFAAA0758CF44EEA429F30FFE661D8C"/>
    <w:rsid w:val="00BF0695"/>
  </w:style>
  <w:style w:type="paragraph" w:customStyle="1" w:styleId="E153950B17D84F2CA7BA37C53F4C9914">
    <w:name w:val="E153950B17D84F2CA7BA37C53F4C9914"/>
    <w:rsid w:val="00BF0695"/>
  </w:style>
  <w:style w:type="paragraph" w:customStyle="1" w:styleId="912EC2119B114F448F585FE06C4CD032">
    <w:name w:val="912EC2119B114F448F585FE06C4CD032"/>
    <w:rsid w:val="00BF0695"/>
  </w:style>
  <w:style w:type="paragraph" w:customStyle="1" w:styleId="D08B1C0ED6B048C2850AA8E7355685AD">
    <w:name w:val="D08B1C0ED6B048C2850AA8E7355685AD"/>
    <w:rsid w:val="00BF0695"/>
  </w:style>
  <w:style w:type="paragraph" w:customStyle="1" w:styleId="6F5BC9134B7946DFA1AF5F60F99D3BE1">
    <w:name w:val="6F5BC9134B7946DFA1AF5F60F99D3BE1"/>
    <w:rsid w:val="00BF0695"/>
  </w:style>
  <w:style w:type="paragraph" w:customStyle="1" w:styleId="BEC1C24808F046C283681EE7840321EA">
    <w:name w:val="BEC1C24808F046C283681EE7840321EA"/>
    <w:rsid w:val="00BF0695"/>
  </w:style>
  <w:style w:type="paragraph" w:customStyle="1" w:styleId="70373ECC65C545B58CF5D622A6EB2B13">
    <w:name w:val="70373ECC65C545B58CF5D622A6EB2B13"/>
    <w:rsid w:val="00BF0695"/>
  </w:style>
  <w:style w:type="paragraph" w:customStyle="1" w:styleId="6F889BE1748D45169A6E56CC18BF3262">
    <w:name w:val="6F889BE1748D45169A6E56CC18BF3262"/>
    <w:rsid w:val="00BF0695"/>
  </w:style>
  <w:style w:type="paragraph" w:customStyle="1" w:styleId="085A063E342948A5B07CCDF23E1FD9E7">
    <w:name w:val="085A063E342948A5B07CCDF23E1FD9E7"/>
    <w:rsid w:val="00BF0695"/>
  </w:style>
  <w:style w:type="paragraph" w:customStyle="1" w:styleId="CECA63CED79A4727A0B2223979BCDFFA">
    <w:name w:val="CECA63CED79A4727A0B2223979BCDFFA"/>
    <w:rsid w:val="00BF0695"/>
  </w:style>
  <w:style w:type="paragraph" w:customStyle="1" w:styleId="49606A2E52DD4A539A13FEB13E15A700">
    <w:name w:val="49606A2E52DD4A539A13FEB13E15A700"/>
    <w:rsid w:val="00BF0695"/>
  </w:style>
  <w:style w:type="paragraph" w:customStyle="1" w:styleId="3FED36991CAA4E8F966278E2F1626862">
    <w:name w:val="3FED36991CAA4E8F966278E2F1626862"/>
    <w:rsid w:val="00BF0695"/>
  </w:style>
  <w:style w:type="paragraph" w:customStyle="1" w:styleId="B281178E23B5426A930B30D1E7B1874C">
    <w:name w:val="B281178E23B5426A930B30D1E7B1874C"/>
    <w:rsid w:val="00BF0695"/>
  </w:style>
  <w:style w:type="paragraph" w:customStyle="1" w:styleId="63EE3B2804124E568DA35B4F2257C180">
    <w:name w:val="63EE3B2804124E568DA35B4F2257C180"/>
    <w:rsid w:val="00BF0695"/>
  </w:style>
  <w:style w:type="paragraph" w:customStyle="1" w:styleId="4F0B0DDED95340BD8978A4BF6D5363CF">
    <w:name w:val="4F0B0DDED95340BD8978A4BF6D5363CF"/>
    <w:rsid w:val="00BF0695"/>
  </w:style>
  <w:style w:type="paragraph" w:customStyle="1" w:styleId="0F61C8647AF542A59264D3681B1446D6">
    <w:name w:val="0F61C8647AF542A59264D3681B1446D6"/>
    <w:rsid w:val="00BF0695"/>
  </w:style>
  <w:style w:type="paragraph" w:customStyle="1" w:styleId="1815BD26A99645A1A27DF554229EEFD7">
    <w:name w:val="1815BD26A99645A1A27DF554229EEFD7"/>
    <w:rsid w:val="00BF0695"/>
  </w:style>
  <w:style w:type="paragraph" w:customStyle="1" w:styleId="8D479C51A89F489F8A54EA9C5383E31F">
    <w:name w:val="8D479C51A89F489F8A54EA9C5383E31F"/>
    <w:rsid w:val="00BF0695"/>
  </w:style>
  <w:style w:type="paragraph" w:customStyle="1" w:styleId="815E3301F588458BAF41FC8CA20CE9BE">
    <w:name w:val="815E3301F588458BAF41FC8CA20CE9BE"/>
    <w:rsid w:val="00BF0695"/>
  </w:style>
  <w:style w:type="paragraph" w:customStyle="1" w:styleId="3CF7C0E409644D34A04F7B497DDE566D">
    <w:name w:val="3CF7C0E409644D34A04F7B497DDE566D"/>
    <w:rsid w:val="00BF0695"/>
  </w:style>
  <w:style w:type="paragraph" w:customStyle="1" w:styleId="D120395C8002418B83764A759F45D1C5">
    <w:name w:val="D120395C8002418B83764A759F45D1C5"/>
    <w:rsid w:val="00BF0695"/>
  </w:style>
  <w:style w:type="paragraph" w:customStyle="1" w:styleId="7D96D84FF55A49DC903D773BFA250F76">
    <w:name w:val="7D96D84FF55A49DC903D773BFA250F76"/>
    <w:rsid w:val="00BF0695"/>
  </w:style>
  <w:style w:type="paragraph" w:customStyle="1" w:styleId="15850D61AA8547299B5B9845B24F1883">
    <w:name w:val="15850D61AA8547299B5B9845B24F1883"/>
    <w:rsid w:val="00BF0695"/>
  </w:style>
  <w:style w:type="paragraph" w:customStyle="1" w:styleId="5D526280F09D4514B1D2261E4BD2BEF7">
    <w:name w:val="5D526280F09D4514B1D2261E4BD2BEF7"/>
    <w:rsid w:val="00BF0695"/>
  </w:style>
  <w:style w:type="paragraph" w:customStyle="1" w:styleId="7B993169441F4A278B4256F834E09EB8">
    <w:name w:val="7B993169441F4A278B4256F834E09EB8"/>
    <w:rsid w:val="00BF0695"/>
  </w:style>
  <w:style w:type="paragraph" w:customStyle="1" w:styleId="3994F3B07CCF4AA5AC8712CA232B81B5">
    <w:name w:val="3994F3B07CCF4AA5AC8712CA232B81B5"/>
    <w:rsid w:val="00BF0695"/>
  </w:style>
  <w:style w:type="paragraph" w:customStyle="1" w:styleId="DC99FBF7A3AC49408C093A9EB25305F7">
    <w:name w:val="DC99FBF7A3AC49408C093A9EB25305F7"/>
    <w:rsid w:val="00BF0695"/>
  </w:style>
  <w:style w:type="paragraph" w:customStyle="1" w:styleId="7A3DD9E32D7E4AE0946D3EC4649D704E">
    <w:name w:val="7A3DD9E32D7E4AE0946D3EC4649D704E"/>
    <w:rsid w:val="00BF0695"/>
  </w:style>
  <w:style w:type="paragraph" w:customStyle="1" w:styleId="5FA85E88411347CAA517B1EA3AAD957D">
    <w:name w:val="5FA85E88411347CAA517B1EA3AAD957D"/>
    <w:rsid w:val="00BF0695"/>
  </w:style>
  <w:style w:type="paragraph" w:customStyle="1" w:styleId="C2BEB2688865415B93908BD4AFDF19D1">
    <w:name w:val="C2BEB2688865415B93908BD4AFDF19D1"/>
    <w:rsid w:val="00BF0695"/>
  </w:style>
  <w:style w:type="paragraph" w:customStyle="1" w:styleId="A1C2F742404A40DE96FE2256E367E995">
    <w:name w:val="A1C2F742404A40DE96FE2256E367E995"/>
    <w:rsid w:val="00BF0695"/>
  </w:style>
  <w:style w:type="paragraph" w:customStyle="1" w:styleId="64352AF5969D4AACBF34F6505CD19B90">
    <w:name w:val="64352AF5969D4AACBF34F6505CD19B90"/>
    <w:rsid w:val="00BF0695"/>
  </w:style>
  <w:style w:type="paragraph" w:customStyle="1" w:styleId="00EE6BE90CA949B589CF9E48CCC825A5">
    <w:name w:val="00EE6BE90CA949B589CF9E48CCC825A5"/>
    <w:rsid w:val="00BF0695"/>
  </w:style>
  <w:style w:type="paragraph" w:customStyle="1" w:styleId="A5ECF8A67AF1404E8790838C2CA48BF0">
    <w:name w:val="A5ECF8A67AF1404E8790838C2CA48BF0"/>
    <w:rsid w:val="00BF0695"/>
  </w:style>
  <w:style w:type="paragraph" w:customStyle="1" w:styleId="766551570A7D4B9D8147A6935781A552">
    <w:name w:val="766551570A7D4B9D8147A6935781A552"/>
    <w:rsid w:val="00BF0695"/>
  </w:style>
  <w:style w:type="paragraph" w:customStyle="1" w:styleId="6F507B63A76C45049E293F2147218FD0">
    <w:name w:val="6F507B63A76C45049E293F2147218FD0"/>
    <w:rsid w:val="00BF0695"/>
  </w:style>
  <w:style w:type="paragraph" w:customStyle="1" w:styleId="41C6A684BEF644158C10DC301E0E6ADA">
    <w:name w:val="41C6A684BEF644158C10DC301E0E6ADA"/>
    <w:rsid w:val="00BF0695"/>
  </w:style>
  <w:style w:type="paragraph" w:customStyle="1" w:styleId="DDEE74FF43F14708AF4BAD5C48772B26">
    <w:name w:val="DDEE74FF43F14708AF4BAD5C48772B26"/>
    <w:rsid w:val="00BF0695"/>
  </w:style>
  <w:style w:type="paragraph" w:customStyle="1" w:styleId="B78482FAE76B47F2964396E0E99B3D6E">
    <w:name w:val="B78482FAE76B47F2964396E0E99B3D6E"/>
    <w:rsid w:val="00BF0695"/>
  </w:style>
  <w:style w:type="paragraph" w:customStyle="1" w:styleId="00F593445DBE4B8A878DFB81CF1BB654">
    <w:name w:val="00F593445DBE4B8A878DFB81CF1BB654"/>
    <w:rsid w:val="00BF0695"/>
  </w:style>
  <w:style w:type="paragraph" w:customStyle="1" w:styleId="D2CA3218A831431EB09835B0BCBAF35E">
    <w:name w:val="D2CA3218A831431EB09835B0BCBAF35E"/>
    <w:rsid w:val="00BF0695"/>
  </w:style>
  <w:style w:type="paragraph" w:customStyle="1" w:styleId="36B61CB7F4544DAFAF4433139ABB9E7A">
    <w:name w:val="36B61CB7F4544DAFAF4433139ABB9E7A"/>
    <w:rsid w:val="00BF0695"/>
  </w:style>
  <w:style w:type="paragraph" w:customStyle="1" w:styleId="514396C5479B4D92B5DC4D674D91AD7B">
    <w:name w:val="514396C5479B4D92B5DC4D674D91AD7B"/>
    <w:rsid w:val="00BF0695"/>
  </w:style>
  <w:style w:type="paragraph" w:customStyle="1" w:styleId="875EF1FF2CC84FF3A0687870BD72E8EF">
    <w:name w:val="875EF1FF2CC84FF3A0687870BD72E8EF"/>
    <w:rsid w:val="00BF0695"/>
  </w:style>
  <w:style w:type="paragraph" w:customStyle="1" w:styleId="C63E90D0E92B45E094AF405CD7819F7A">
    <w:name w:val="C63E90D0E92B45E094AF405CD7819F7A"/>
    <w:rsid w:val="00BF0695"/>
  </w:style>
  <w:style w:type="paragraph" w:customStyle="1" w:styleId="EE61BBCC7ED14B6EB8538727C5CED6D8">
    <w:name w:val="EE61BBCC7ED14B6EB8538727C5CED6D8"/>
    <w:rsid w:val="00BF0695"/>
  </w:style>
  <w:style w:type="paragraph" w:customStyle="1" w:styleId="D50DCA1AE18A421F897F40993FE1C02E">
    <w:name w:val="D50DCA1AE18A421F897F40993FE1C02E"/>
    <w:rsid w:val="00BF0695"/>
  </w:style>
  <w:style w:type="paragraph" w:customStyle="1" w:styleId="848EC4B98E0A45FEA7040010F2475914">
    <w:name w:val="848EC4B98E0A45FEA7040010F2475914"/>
    <w:rsid w:val="00BF0695"/>
  </w:style>
  <w:style w:type="paragraph" w:customStyle="1" w:styleId="68FC2CCAE3804AD0AF0BABECEE7165A3">
    <w:name w:val="68FC2CCAE3804AD0AF0BABECEE7165A3"/>
    <w:rsid w:val="00BF0695"/>
  </w:style>
  <w:style w:type="paragraph" w:customStyle="1" w:styleId="073745BE96EA4DECB164402559179598">
    <w:name w:val="073745BE96EA4DECB164402559179598"/>
    <w:rsid w:val="00BF0695"/>
  </w:style>
  <w:style w:type="paragraph" w:customStyle="1" w:styleId="BEE2D27C889540F28596E78219F51F66">
    <w:name w:val="BEE2D27C889540F28596E78219F51F66"/>
    <w:rsid w:val="00BF0695"/>
  </w:style>
  <w:style w:type="paragraph" w:customStyle="1" w:styleId="CEC1BEC86F1D4532986127CC1F4EE770">
    <w:name w:val="CEC1BEC86F1D4532986127CC1F4EE770"/>
    <w:rsid w:val="00BF0695"/>
  </w:style>
  <w:style w:type="paragraph" w:customStyle="1" w:styleId="094E010FCDA14C9A815117F5801E14D2">
    <w:name w:val="094E010FCDA14C9A815117F5801E14D2"/>
    <w:rsid w:val="00BF0695"/>
  </w:style>
  <w:style w:type="paragraph" w:customStyle="1" w:styleId="CB272D00D4AF4108B6766E52363C13CD">
    <w:name w:val="CB272D00D4AF4108B6766E52363C13CD"/>
    <w:rsid w:val="00BF0695"/>
  </w:style>
  <w:style w:type="paragraph" w:customStyle="1" w:styleId="158EF3A6CE354A1E858FC847EF29E826">
    <w:name w:val="158EF3A6CE354A1E858FC847EF29E826"/>
    <w:rsid w:val="00BF0695"/>
  </w:style>
  <w:style w:type="paragraph" w:customStyle="1" w:styleId="6D2A80712F80466EBF9FFE2FFE833474">
    <w:name w:val="6D2A80712F80466EBF9FFE2FFE833474"/>
    <w:rsid w:val="00BF0695"/>
  </w:style>
  <w:style w:type="paragraph" w:customStyle="1" w:styleId="928EBE75685F41209E8FCBA8AB0E2F50">
    <w:name w:val="928EBE75685F41209E8FCBA8AB0E2F50"/>
    <w:rsid w:val="00BF0695"/>
  </w:style>
  <w:style w:type="paragraph" w:customStyle="1" w:styleId="9DB46EE2207546818D0164418B4CB3EB">
    <w:name w:val="9DB46EE2207546818D0164418B4CB3EB"/>
    <w:rsid w:val="00BF0695"/>
  </w:style>
  <w:style w:type="paragraph" w:customStyle="1" w:styleId="EBA677F8FBF64A2AB9FB17CFD1458AD3">
    <w:name w:val="EBA677F8FBF64A2AB9FB17CFD1458AD3"/>
    <w:rsid w:val="00BF0695"/>
  </w:style>
  <w:style w:type="paragraph" w:customStyle="1" w:styleId="22EC5DE908C249A88920EA65EF93B755">
    <w:name w:val="22EC5DE908C249A88920EA65EF93B755"/>
    <w:rsid w:val="00BF0695"/>
  </w:style>
  <w:style w:type="paragraph" w:customStyle="1" w:styleId="5BE719F886354882A8B324B9D93A5506">
    <w:name w:val="5BE719F886354882A8B324B9D93A5506"/>
    <w:rsid w:val="00BF0695"/>
  </w:style>
  <w:style w:type="paragraph" w:customStyle="1" w:styleId="CB790D77CA8E49EAB36A7E24C236825F">
    <w:name w:val="CB790D77CA8E49EAB36A7E24C236825F"/>
    <w:rsid w:val="00BF0695"/>
  </w:style>
  <w:style w:type="paragraph" w:customStyle="1" w:styleId="F8CF4AACBA4B4D60B783600D3A9EF78F">
    <w:name w:val="F8CF4AACBA4B4D60B783600D3A9EF78F"/>
    <w:rsid w:val="00BF0695"/>
  </w:style>
  <w:style w:type="paragraph" w:customStyle="1" w:styleId="566F9D19F96E4A35920915933B2ABAF1">
    <w:name w:val="566F9D19F96E4A35920915933B2ABAF1"/>
    <w:rsid w:val="00BF0695"/>
  </w:style>
  <w:style w:type="paragraph" w:customStyle="1" w:styleId="1C2CD21274104FEAAE65C60175E91FAC">
    <w:name w:val="1C2CD21274104FEAAE65C60175E91FAC"/>
    <w:rsid w:val="00BF0695"/>
  </w:style>
  <w:style w:type="paragraph" w:customStyle="1" w:styleId="876968470C544CAD9A55D8DE8EEE9C34">
    <w:name w:val="876968470C544CAD9A55D8DE8EEE9C34"/>
    <w:rsid w:val="00BF0695"/>
  </w:style>
  <w:style w:type="paragraph" w:customStyle="1" w:styleId="1300D1AAD020431A9658318F74F82F4D">
    <w:name w:val="1300D1AAD020431A9658318F74F82F4D"/>
    <w:rsid w:val="00BF0695"/>
  </w:style>
  <w:style w:type="paragraph" w:customStyle="1" w:styleId="46DF6D8C3A894AE9903C2CEF5FB81B68">
    <w:name w:val="46DF6D8C3A894AE9903C2CEF5FB81B68"/>
    <w:rsid w:val="00BF0695"/>
  </w:style>
  <w:style w:type="paragraph" w:customStyle="1" w:styleId="37CBD788D93F452BAA6337305923E69F">
    <w:name w:val="37CBD788D93F452BAA6337305923E69F"/>
    <w:rsid w:val="00BF0695"/>
  </w:style>
  <w:style w:type="paragraph" w:customStyle="1" w:styleId="11A9FE17AE8444A4AB873174C038FB61">
    <w:name w:val="11A9FE17AE8444A4AB873174C038FB61"/>
    <w:rsid w:val="00BF0695"/>
  </w:style>
  <w:style w:type="paragraph" w:customStyle="1" w:styleId="53F12B21DF144A91BFAE95F3A591B65A">
    <w:name w:val="53F12B21DF144A91BFAE95F3A591B65A"/>
    <w:rsid w:val="00BF0695"/>
  </w:style>
  <w:style w:type="paragraph" w:customStyle="1" w:styleId="7F1E99F37DD4448893ABE31680A5D613">
    <w:name w:val="7F1E99F37DD4448893ABE31680A5D613"/>
    <w:rsid w:val="00BF0695"/>
  </w:style>
  <w:style w:type="paragraph" w:customStyle="1" w:styleId="8F5942006A79423197DC9DDCB7EC2D12">
    <w:name w:val="8F5942006A79423197DC9DDCB7EC2D12"/>
    <w:rsid w:val="00BF0695"/>
  </w:style>
  <w:style w:type="paragraph" w:customStyle="1" w:styleId="ECC70E27B02C431BA65B89D3C55025E3">
    <w:name w:val="ECC70E27B02C431BA65B89D3C55025E3"/>
    <w:rsid w:val="00BF0695"/>
  </w:style>
  <w:style w:type="paragraph" w:customStyle="1" w:styleId="4633D334EBD44B6EA09345D6A59EEF12">
    <w:name w:val="4633D334EBD44B6EA09345D6A59EEF12"/>
    <w:rsid w:val="00BF0695"/>
  </w:style>
  <w:style w:type="paragraph" w:customStyle="1" w:styleId="16C0F637210641EDA6ADCB8E056A2F7B">
    <w:name w:val="16C0F637210641EDA6ADCB8E056A2F7B"/>
    <w:rsid w:val="00BF0695"/>
  </w:style>
  <w:style w:type="paragraph" w:customStyle="1" w:styleId="DECC56579DEB413ABAAC90138D93EA7E">
    <w:name w:val="DECC56579DEB413ABAAC90138D93EA7E"/>
    <w:rsid w:val="00BF0695"/>
  </w:style>
  <w:style w:type="paragraph" w:customStyle="1" w:styleId="D9B00AAE1AA04CBD9A023D8F7D9D466D">
    <w:name w:val="D9B00AAE1AA04CBD9A023D8F7D9D466D"/>
    <w:rsid w:val="00BF0695"/>
  </w:style>
  <w:style w:type="paragraph" w:customStyle="1" w:styleId="5EA099C63E164130B2C763E10C245E61">
    <w:name w:val="5EA099C63E164130B2C763E10C245E61"/>
    <w:rsid w:val="00BF0695"/>
  </w:style>
  <w:style w:type="paragraph" w:customStyle="1" w:styleId="0FBBD45D68A64206A440D803460AD781">
    <w:name w:val="0FBBD45D68A64206A440D803460AD781"/>
    <w:rsid w:val="00BF0695"/>
  </w:style>
  <w:style w:type="paragraph" w:customStyle="1" w:styleId="F6C219AA8F8A440EB64A42D700D2F3FF">
    <w:name w:val="F6C219AA8F8A440EB64A42D700D2F3FF"/>
    <w:rsid w:val="00BF0695"/>
  </w:style>
  <w:style w:type="paragraph" w:customStyle="1" w:styleId="444B95621ACC4F0785D25C91E8CABC8A">
    <w:name w:val="444B95621ACC4F0785D25C91E8CABC8A"/>
    <w:rsid w:val="00BF0695"/>
  </w:style>
  <w:style w:type="paragraph" w:customStyle="1" w:styleId="5660F3DC41554AB789BB25605AADB2A3">
    <w:name w:val="5660F3DC41554AB789BB25605AADB2A3"/>
    <w:rsid w:val="00BF0695"/>
  </w:style>
  <w:style w:type="paragraph" w:customStyle="1" w:styleId="08E754A0AE854EB59FE42180E9060DE3">
    <w:name w:val="08E754A0AE854EB59FE42180E9060DE3"/>
    <w:rsid w:val="00BF0695"/>
  </w:style>
  <w:style w:type="paragraph" w:customStyle="1" w:styleId="B46766700CA0421E8ED36EED1FC481E7">
    <w:name w:val="B46766700CA0421E8ED36EED1FC481E7"/>
    <w:rsid w:val="00BF0695"/>
  </w:style>
  <w:style w:type="paragraph" w:customStyle="1" w:styleId="76F475FA92494112BE23C20C6761FEE8">
    <w:name w:val="76F475FA92494112BE23C20C6761FEE8"/>
    <w:rsid w:val="00BF0695"/>
  </w:style>
  <w:style w:type="paragraph" w:customStyle="1" w:styleId="3443CF97BC684C94B4448CCDFFEDC278">
    <w:name w:val="3443CF97BC684C94B4448CCDFFEDC278"/>
    <w:rsid w:val="00BF0695"/>
  </w:style>
  <w:style w:type="paragraph" w:customStyle="1" w:styleId="731B2F74374C41278DFA011736BB85BE">
    <w:name w:val="731B2F74374C41278DFA011736BB85BE"/>
    <w:rsid w:val="00BF0695"/>
  </w:style>
  <w:style w:type="paragraph" w:customStyle="1" w:styleId="212DBBBF20654D3184AAEDA0C5A77935">
    <w:name w:val="212DBBBF20654D3184AAEDA0C5A77935"/>
    <w:rsid w:val="00BF0695"/>
  </w:style>
  <w:style w:type="paragraph" w:customStyle="1" w:styleId="A0C357CFFD554C86AD7171E94C3034AB">
    <w:name w:val="A0C357CFFD554C86AD7171E94C3034AB"/>
    <w:rsid w:val="00BF0695"/>
  </w:style>
  <w:style w:type="paragraph" w:customStyle="1" w:styleId="B8CF5D0244FC4B618235DBB24C9C6583">
    <w:name w:val="B8CF5D0244FC4B618235DBB24C9C6583"/>
    <w:rsid w:val="00BF0695"/>
  </w:style>
  <w:style w:type="paragraph" w:customStyle="1" w:styleId="2BA7707BA86C4E9F9BEA6D7A7B18934E">
    <w:name w:val="2BA7707BA86C4E9F9BEA6D7A7B18934E"/>
    <w:rsid w:val="00BF0695"/>
  </w:style>
  <w:style w:type="paragraph" w:customStyle="1" w:styleId="764CA012CDC543C58A656CBC2F9BEE12">
    <w:name w:val="764CA012CDC543C58A656CBC2F9BEE12"/>
    <w:rsid w:val="00BF0695"/>
  </w:style>
  <w:style w:type="paragraph" w:customStyle="1" w:styleId="EF2E05F3417A43EA846BBC584BE1A55A">
    <w:name w:val="EF2E05F3417A43EA846BBC584BE1A55A"/>
    <w:rsid w:val="00BF0695"/>
  </w:style>
  <w:style w:type="paragraph" w:customStyle="1" w:styleId="43D19A606C0C44269557E294B4B29514">
    <w:name w:val="43D19A606C0C44269557E294B4B29514"/>
    <w:rsid w:val="00BF0695"/>
  </w:style>
  <w:style w:type="paragraph" w:customStyle="1" w:styleId="E01A04DD1E8145B48EF2334A2FAFFF2D">
    <w:name w:val="E01A04DD1E8145B48EF2334A2FAFFF2D"/>
    <w:rsid w:val="00BF0695"/>
  </w:style>
  <w:style w:type="paragraph" w:customStyle="1" w:styleId="2C7AE775E8F24114A09FC8994585061C">
    <w:name w:val="2C7AE775E8F24114A09FC8994585061C"/>
    <w:rsid w:val="00BF0695"/>
  </w:style>
  <w:style w:type="paragraph" w:customStyle="1" w:styleId="EAD3FDB871284952A55E49B3F09CFEC1">
    <w:name w:val="EAD3FDB871284952A55E49B3F09CFEC1"/>
    <w:rsid w:val="00BF0695"/>
  </w:style>
  <w:style w:type="paragraph" w:customStyle="1" w:styleId="3AE532865717476E9E9A271D99465061">
    <w:name w:val="3AE532865717476E9E9A271D99465061"/>
    <w:rsid w:val="00BF0695"/>
  </w:style>
  <w:style w:type="paragraph" w:customStyle="1" w:styleId="B8780C1C451548999B8E42DBAEA8BCDE">
    <w:name w:val="B8780C1C451548999B8E42DBAEA8BCDE"/>
    <w:rsid w:val="00BF0695"/>
  </w:style>
  <w:style w:type="paragraph" w:customStyle="1" w:styleId="2623BAAAB04549C4ACAF9643D648F642">
    <w:name w:val="2623BAAAB04549C4ACAF9643D648F642"/>
    <w:rsid w:val="00BF0695"/>
  </w:style>
  <w:style w:type="paragraph" w:customStyle="1" w:styleId="4E94F3006C3144A080E39EA8D66C4A13">
    <w:name w:val="4E94F3006C3144A080E39EA8D66C4A13"/>
    <w:rsid w:val="00BF0695"/>
  </w:style>
  <w:style w:type="paragraph" w:customStyle="1" w:styleId="DBE5EE59165B4A9FAC2D03A69CFC65CF">
    <w:name w:val="DBE5EE59165B4A9FAC2D03A69CFC65CF"/>
    <w:rsid w:val="00BF0695"/>
  </w:style>
  <w:style w:type="paragraph" w:customStyle="1" w:styleId="BB337F24E0B64A5592694F0777ED6BCF">
    <w:name w:val="BB337F24E0B64A5592694F0777ED6BCF"/>
    <w:rsid w:val="00BF0695"/>
  </w:style>
  <w:style w:type="paragraph" w:customStyle="1" w:styleId="35E22811810045C99C7629A57AD3B37D">
    <w:name w:val="35E22811810045C99C7629A57AD3B37D"/>
    <w:rsid w:val="00BF0695"/>
  </w:style>
  <w:style w:type="paragraph" w:customStyle="1" w:styleId="8C46EE1A14274DB9B2CD09E915C22DF0">
    <w:name w:val="8C46EE1A14274DB9B2CD09E915C22DF0"/>
    <w:rsid w:val="00BF0695"/>
  </w:style>
  <w:style w:type="paragraph" w:customStyle="1" w:styleId="7188C31E26184817BAB22FC543CF1D2B">
    <w:name w:val="7188C31E26184817BAB22FC543CF1D2B"/>
    <w:rsid w:val="00BF0695"/>
  </w:style>
  <w:style w:type="paragraph" w:customStyle="1" w:styleId="2AFA9015B8BE43E89E8A9F501B49A177">
    <w:name w:val="2AFA9015B8BE43E89E8A9F501B49A177"/>
    <w:rsid w:val="00BF0695"/>
  </w:style>
  <w:style w:type="paragraph" w:customStyle="1" w:styleId="D9979108CAE34061AAA3849F117A1DC5">
    <w:name w:val="D9979108CAE34061AAA3849F117A1DC5"/>
    <w:rsid w:val="00BF0695"/>
  </w:style>
  <w:style w:type="paragraph" w:customStyle="1" w:styleId="EDB9209D3B414A8EB64A694117BB6F80">
    <w:name w:val="EDB9209D3B414A8EB64A694117BB6F80"/>
    <w:rsid w:val="00BF0695"/>
  </w:style>
  <w:style w:type="paragraph" w:customStyle="1" w:styleId="EF520E5DD13D4B238600CB4D71CDEB17">
    <w:name w:val="EF520E5DD13D4B238600CB4D71CDEB17"/>
    <w:rsid w:val="00BF0695"/>
  </w:style>
  <w:style w:type="paragraph" w:customStyle="1" w:styleId="0CAB6D3A50244B76A2BFCE1ACDB30749">
    <w:name w:val="0CAB6D3A50244B76A2BFCE1ACDB30749"/>
    <w:rsid w:val="00BF0695"/>
  </w:style>
  <w:style w:type="paragraph" w:customStyle="1" w:styleId="941357EDF73D46FA9B9CF244251F2393">
    <w:name w:val="941357EDF73D46FA9B9CF244251F2393"/>
    <w:rsid w:val="00BF0695"/>
  </w:style>
  <w:style w:type="paragraph" w:customStyle="1" w:styleId="68339372F8754772B0E796D052925E17">
    <w:name w:val="68339372F8754772B0E796D052925E17"/>
    <w:rsid w:val="00BF0695"/>
  </w:style>
  <w:style w:type="paragraph" w:customStyle="1" w:styleId="9DEA128785344DE9A1ABD96DAB1A1E9D">
    <w:name w:val="9DEA128785344DE9A1ABD96DAB1A1E9D"/>
    <w:rsid w:val="00BF0695"/>
  </w:style>
  <w:style w:type="paragraph" w:customStyle="1" w:styleId="7EA26D6CEB3141E689DF20A7F28B4DDB">
    <w:name w:val="7EA26D6CEB3141E689DF20A7F28B4DDB"/>
    <w:rsid w:val="00BF0695"/>
  </w:style>
  <w:style w:type="paragraph" w:customStyle="1" w:styleId="B615D2E2BAA048589658F88FB7D92232">
    <w:name w:val="B615D2E2BAA048589658F88FB7D92232"/>
    <w:rsid w:val="00BF0695"/>
  </w:style>
  <w:style w:type="paragraph" w:customStyle="1" w:styleId="45ED6626262F46728E78E6A20AA5C93F">
    <w:name w:val="45ED6626262F46728E78E6A20AA5C93F"/>
    <w:rsid w:val="00BF0695"/>
  </w:style>
  <w:style w:type="paragraph" w:customStyle="1" w:styleId="3FD75209BA8242889B37B7DC124DFEDC">
    <w:name w:val="3FD75209BA8242889B37B7DC124DFEDC"/>
    <w:rsid w:val="00BF0695"/>
  </w:style>
  <w:style w:type="paragraph" w:customStyle="1" w:styleId="102D4BD8C0EA46B593B068E2DA3D7C13">
    <w:name w:val="102D4BD8C0EA46B593B068E2DA3D7C13"/>
    <w:rsid w:val="00BF0695"/>
  </w:style>
  <w:style w:type="paragraph" w:customStyle="1" w:styleId="DA2C3BE5F25F45C68BAAA5B892303011">
    <w:name w:val="DA2C3BE5F25F45C68BAAA5B892303011"/>
    <w:rsid w:val="00BF0695"/>
  </w:style>
  <w:style w:type="paragraph" w:customStyle="1" w:styleId="34F27CD43E9E4BCA959AF9B66F341D0F">
    <w:name w:val="34F27CD43E9E4BCA959AF9B66F341D0F"/>
    <w:rsid w:val="00BF0695"/>
  </w:style>
  <w:style w:type="paragraph" w:customStyle="1" w:styleId="046A9E1CAB3348418034E7D8C3B7FC7E">
    <w:name w:val="046A9E1CAB3348418034E7D8C3B7FC7E"/>
    <w:rsid w:val="00BF0695"/>
  </w:style>
  <w:style w:type="paragraph" w:customStyle="1" w:styleId="E6CF2271995244E4BFDE3726B78A0D2A">
    <w:name w:val="E6CF2271995244E4BFDE3726B78A0D2A"/>
    <w:rsid w:val="00BF0695"/>
  </w:style>
  <w:style w:type="paragraph" w:customStyle="1" w:styleId="879038C854BA4921B88F80CDA2CEAB8E">
    <w:name w:val="879038C854BA4921B88F80CDA2CEAB8E"/>
    <w:rsid w:val="00BF0695"/>
  </w:style>
  <w:style w:type="paragraph" w:customStyle="1" w:styleId="CABBA9CE70EC44F3B04976B0DF1AF58C">
    <w:name w:val="CABBA9CE70EC44F3B04976B0DF1AF58C"/>
    <w:rsid w:val="00BF0695"/>
  </w:style>
  <w:style w:type="paragraph" w:customStyle="1" w:styleId="60771BCE502F481BB42DB52E3E3F4901">
    <w:name w:val="60771BCE502F481BB42DB52E3E3F4901"/>
    <w:rsid w:val="00BF0695"/>
  </w:style>
  <w:style w:type="paragraph" w:customStyle="1" w:styleId="7D29EA0AE8FD477386684EE5C599A4B8">
    <w:name w:val="7D29EA0AE8FD477386684EE5C599A4B8"/>
    <w:rsid w:val="00BF0695"/>
  </w:style>
  <w:style w:type="paragraph" w:customStyle="1" w:styleId="B091FB0234874F5894C727D63785D617">
    <w:name w:val="B091FB0234874F5894C727D63785D617"/>
    <w:rsid w:val="00BF0695"/>
  </w:style>
  <w:style w:type="paragraph" w:customStyle="1" w:styleId="C926FC6B82534F5A9899EA20FA178075">
    <w:name w:val="C926FC6B82534F5A9899EA20FA178075"/>
    <w:rsid w:val="00BF0695"/>
  </w:style>
  <w:style w:type="paragraph" w:customStyle="1" w:styleId="287F3F543E5649F798362D6B9ED1DBF0">
    <w:name w:val="287F3F543E5649F798362D6B9ED1DBF0"/>
    <w:rsid w:val="00BF0695"/>
  </w:style>
  <w:style w:type="paragraph" w:customStyle="1" w:styleId="D4376CA6D67A4328A7AAAF66284492D3">
    <w:name w:val="D4376CA6D67A4328A7AAAF66284492D3"/>
    <w:rsid w:val="00BF0695"/>
  </w:style>
  <w:style w:type="paragraph" w:customStyle="1" w:styleId="C497D658CB3B43AF9CC6666955A48BA0">
    <w:name w:val="C497D658CB3B43AF9CC6666955A48BA0"/>
    <w:rsid w:val="00BF0695"/>
  </w:style>
  <w:style w:type="paragraph" w:customStyle="1" w:styleId="C051357BB06A41D8A7CAA024FCB751D6">
    <w:name w:val="C051357BB06A41D8A7CAA024FCB751D6"/>
    <w:rsid w:val="00BF0695"/>
  </w:style>
  <w:style w:type="paragraph" w:customStyle="1" w:styleId="6CA364C593924BD5AB6577FFD8BDED52">
    <w:name w:val="6CA364C593924BD5AB6577FFD8BDED52"/>
    <w:rsid w:val="00BF0695"/>
  </w:style>
  <w:style w:type="paragraph" w:customStyle="1" w:styleId="BBF9B40648324C83955C8FFB550D6278">
    <w:name w:val="BBF9B40648324C83955C8FFB550D6278"/>
    <w:rsid w:val="00BF0695"/>
  </w:style>
  <w:style w:type="paragraph" w:customStyle="1" w:styleId="72D004EFF13545A8B328DA2FBD674525">
    <w:name w:val="72D004EFF13545A8B328DA2FBD674525"/>
    <w:rsid w:val="00BF0695"/>
  </w:style>
  <w:style w:type="paragraph" w:customStyle="1" w:styleId="C109FFA505F54B669165F872FF39C018">
    <w:name w:val="C109FFA505F54B669165F872FF39C018"/>
    <w:rsid w:val="00BF0695"/>
  </w:style>
  <w:style w:type="paragraph" w:customStyle="1" w:styleId="7D10F5517BC841E99A4A8C5EA09E33AD">
    <w:name w:val="7D10F5517BC841E99A4A8C5EA09E33AD"/>
    <w:rsid w:val="00BF0695"/>
  </w:style>
  <w:style w:type="paragraph" w:customStyle="1" w:styleId="ACF46756A8464D8A8FC759F0E017A678">
    <w:name w:val="ACF46756A8464D8A8FC759F0E017A678"/>
    <w:rsid w:val="00BF0695"/>
  </w:style>
  <w:style w:type="paragraph" w:customStyle="1" w:styleId="28145234FDA94DFE8AECB05DC959307F">
    <w:name w:val="28145234FDA94DFE8AECB05DC959307F"/>
    <w:rsid w:val="00BF0695"/>
  </w:style>
  <w:style w:type="paragraph" w:customStyle="1" w:styleId="D1470C68845E45179805D990037A53DD">
    <w:name w:val="D1470C68845E45179805D990037A53DD"/>
    <w:rsid w:val="00BF0695"/>
  </w:style>
  <w:style w:type="paragraph" w:customStyle="1" w:styleId="B00704CC868A4F54858D99153E8ADE2F">
    <w:name w:val="B00704CC868A4F54858D99153E8ADE2F"/>
    <w:rsid w:val="00BF0695"/>
  </w:style>
  <w:style w:type="paragraph" w:customStyle="1" w:styleId="FB60425BD60F4B999B6834E600570B1E">
    <w:name w:val="FB60425BD60F4B999B6834E600570B1E"/>
    <w:rsid w:val="00BF0695"/>
  </w:style>
  <w:style w:type="paragraph" w:customStyle="1" w:styleId="2310491591F04B0B9F7506733FA7FAB5">
    <w:name w:val="2310491591F04B0B9F7506733FA7FAB5"/>
    <w:rsid w:val="00BF0695"/>
  </w:style>
  <w:style w:type="paragraph" w:customStyle="1" w:styleId="783B4D105FC54039BD9EA8411AA09EAD">
    <w:name w:val="783B4D105FC54039BD9EA8411AA09EAD"/>
    <w:rsid w:val="00BF0695"/>
  </w:style>
  <w:style w:type="paragraph" w:customStyle="1" w:styleId="84FA16AA0C504F6FB6CE3C13A4FE196F">
    <w:name w:val="84FA16AA0C504F6FB6CE3C13A4FE196F"/>
    <w:rsid w:val="00BF0695"/>
  </w:style>
  <w:style w:type="paragraph" w:customStyle="1" w:styleId="826011DF65D34E8C836591FEE4FABB62">
    <w:name w:val="826011DF65D34E8C836591FEE4FABB62"/>
    <w:rsid w:val="00BF0695"/>
  </w:style>
  <w:style w:type="paragraph" w:customStyle="1" w:styleId="4BBB4D9DFF3842B690F4B9B5A55AF3AF">
    <w:name w:val="4BBB4D9DFF3842B690F4B9B5A55AF3AF"/>
    <w:rsid w:val="00BF0695"/>
  </w:style>
  <w:style w:type="paragraph" w:customStyle="1" w:styleId="D78D8051C0FD41908489B7A0B6918A7F">
    <w:name w:val="D78D8051C0FD41908489B7A0B6918A7F"/>
    <w:rsid w:val="00BF0695"/>
  </w:style>
  <w:style w:type="paragraph" w:customStyle="1" w:styleId="D23E9A95416C4ACEB671F075BAED79A5">
    <w:name w:val="D23E9A95416C4ACEB671F075BAED79A5"/>
    <w:rsid w:val="00BF0695"/>
  </w:style>
  <w:style w:type="paragraph" w:customStyle="1" w:styleId="230DC208E25941FE83BF3D9284327C56">
    <w:name w:val="230DC208E25941FE83BF3D9284327C56"/>
    <w:rsid w:val="00BF0695"/>
  </w:style>
  <w:style w:type="paragraph" w:customStyle="1" w:styleId="8D4E6ABFC3244181BE66CD3F946D8C23">
    <w:name w:val="8D4E6ABFC3244181BE66CD3F946D8C23"/>
    <w:rsid w:val="00BF0695"/>
  </w:style>
  <w:style w:type="paragraph" w:customStyle="1" w:styleId="C247452820D6444B9D125F20243B66AE">
    <w:name w:val="C247452820D6444B9D125F20243B66AE"/>
    <w:rsid w:val="00BF0695"/>
  </w:style>
  <w:style w:type="paragraph" w:customStyle="1" w:styleId="552AF1F61CDE4AD897C0DD583FA3F63F">
    <w:name w:val="552AF1F61CDE4AD897C0DD583FA3F63F"/>
    <w:rsid w:val="00BF0695"/>
  </w:style>
  <w:style w:type="paragraph" w:customStyle="1" w:styleId="7443E2B942F643E7AC18F329F07A1581">
    <w:name w:val="7443E2B942F643E7AC18F329F07A1581"/>
    <w:rsid w:val="00BF0695"/>
  </w:style>
  <w:style w:type="paragraph" w:customStyle="1" w:styleId="7DBFA7CA50F44C56B2630FC0C3B20E5E">
    <w:name w:val="7DBFA7CA50F44C56B2630FC0C3B20E5E"/>
    <w:rsid w:val="00BF0695"/>
  </w:style>
  <w:style w:type="paragraph" w:customStyle="1" w:styleId="02FEBB1B9CD94A7CB5CA157A271C27B7">
    <w:name w:val="02FEBB1B9CD94A7CB5CA157A271C27B7"/>
    <w:rsid w:val="00BF0695"/>
  </w:style>
  <w:style w:type="paragraph" w:customStyle="1" w:styleId="C60B47C2F7AC4E56854887A329576B86">
    <w:name w:val="C60B47C2F7AC4E56854887A329576B86"/>
    <w:rsid w:val="00BF0695"/>
  </w:style>
  <w:style w:type="paragraph" w:customStyle="1" w:styleId="FCF76B46010D4A3DAB99E0E5F9FF324D">
    <w:name w:val="FCF76B46010D4A3DAB99E0E5F9FF324D"/>
    <w:rsid w:val="00BF0695"/>
  </w:style>
  <w:style w:type="paragraph" w:customStyle="1" w:styleId="02095D965AED47D1ADE9D538EA4EE71D">
    <w:name w:val="02095D965AED47D1ADE9D538EA4EE71D"/>
    <w:rsid w:val="00BF0695"/>
  </w:style>
  <w:style w:type="paragraph" w:customStyle="1" w:styleId="8452C772598D48ACAB9ABA9780F08678">
    <w:name w:val="8452C772598D48ACAB9ABA9780F08678"/>
    <w:rsid w:val="00BF0695"/>
  </w:style>
  <w:style w:type="paragraph" w:customStyle="1" w:styleId="82C4A76AA5414A19AF880282544F7561">
    <w:name w:val="82C4A76AA5414A19AF880282544F7561"/>
    <w:rsid w:val="00BF0695"/>
  </w:style>
  <w:style w:type="paragraph" w:customStyle="1" w:styleId="C94284F0934C4DF79746C2C390093E3B">
    <w:name w:val="C94284F0934C4DF79746C2C390093E3B"/>
    <w:rsid w:val="00BF0695"/>
  </w:style>
  <w:style w:type="paragraph" w:customStyle="1" w:styleId="A506980D4C9E464D9C5839F4CF5AB972">
    <w:name w:val="A506980D4C9E464D9C5839F4CF5AB972"/>
    <w:rsid w:val="00BF0695"/>
  </w:style>
  <w:style w:type="paragraph" w:customStyle="1" w:styleId="0FECCA311B03450FB10D37974CEC438C">
    <w:name w:val="0FECCA311B03450FB10D37974CEC438C"/>
    <w:rsid w:val="00BF0695"/>
  </w:style>
  <w:style w:type="paragraph" w:customStyle="1" w:styleId="D0EFECA4E8D6480A921C2E4E541A1914">
    <w:name w:val="D0EFECA4E8D6480A921C2E4E541A1914"/>
    <w:rsid w:val="00BF0695"/>
  </w:style>
  <w:style w:type="paragraph" w:customStyle="1" w:styleId="9C2D93D2E3C44ECCBE20C762DAB3A261">
    <w:name w:val="9C2D93D2E3C44ECCBE20C762DAB3A261"/>
    <w:rsid w:val="00BF0695"/>
  </w:style>
  <w:style w:type="paragraph" w:customStyle="1" w:styleId="7B6C625305BD4716B5F0F6DBEEAD6DB1">
    <w:name w:val="7B6C625305BD4716B5F0F6DBEEAD6DB1"/>
    <w:rsid w:val="00BF0695"/>
  </w:style>
  <w:style w:type="paragraph" w:customStyle="1" w:styleId="09C19B9402A344E0A980D8778CD154EB">
    <w:name w:val="09C19B9402A344E0A980D8778CD154EB"/>
    <w:rsid w:val="00BF0695"/>
  </w:style>
  <w:style w:type="paragraph" w:customStyle="1" w:styleId="3C3961A51FBF46739C311A22FB9CE959">
    <w:name w:val="3C3961A51FBF46739C311A22FB9CE959"/>
    <w:rsid w:val="00BF0695"/>
  </w:style>
  <w:style w:type="paragraph" w:customStyle="1" w:styleId="4498E052D0D04E8690A0A8CEB82741EA">
    <w:name w:val="4498E052D0D04E8690A0A8CEB82741EA"/>
    <w:rsid w:val="00BF0695"/>
  </w:style>
  <w:style w:type="paragraph" w:customStyle="1" w:styleId="74E2C78B842A4FDBBEDE09F84BBB9785">
    <w:name w:val="74E2C78B842A4FDBBEDE09F84BBB9785"/>
    <w:rsid w:val="00BF0695"/>
  </w:style>
  <w:style w:type="paragraph" w:customStyle="1" w:styleId="FE58EE5D3FE14CC183823DB19111CB25">
    <w:name w:val="FE58EE5D3FE14CC183823DB19111CB25"/>
    <w:rsid w:val="00BF0695"/>
  </w:style>
  <w:style w:type="paragraph" w:customStyle="1" w:styleId="B2E2A44E88AA497FBAE11DE307EEEE03">
    <w:name w:val="B2E2A44E88AA497FBAE11DE307EEEE03"/>
    <w:rsid w:val="00BF0695"/>
  </w:style>
  <w:style w:type="paragraph" w:customStyle="1" w:styleId="F420325009F8435A830344EACAF88409">
    <w:name w:val="F420325009F8435A830344EACAF88409"/>
    <w:rsid w:val="00BF0695"/>
  </w:style>
  <w:style w:type="paragraph" w:customStyle="1" w:styleId="2C5BCC740AF64C95AE625BCF14776A24">
    <w:name w:val="2C5BCC740AF64C95AE625BCF14776A24"/>
    <w:rsid w:val="00BF0695"/>
  </w:style>
  <w:style w:type="paragraph" w:customStyle="1" w:styleId="D5F6DCB3B7E14177968C6ECBAB98CE3A">
    <w:name w:val="D5F6DCB3B7E14177968C6ECBAB98CE3A"/>
    <w:rsid w:val="00BF0695"/>
  </w:style>
  <w:style w:type="paragraph" w:customStyle="1" w:styleId="6BEF25C5D7014B1A8CB1D123A64F6F14">
    <w:name w:val="6BEF25C5D7014B1A8CB1D123A64F6F14"/>
    <w:rsid w:val="00BF0695"/>
  </w:style>
  <w:style w:type="paragraph" w:customStyle="1" w:styleId="77CA9B71BF67423D8D47AB71598075C0">
    <w:name w:val="77CA9B71BF67423D8D47AB71598075C0"/>
    <w:rsid w:val="00BF0695"/>
  </w:style>
  <w:style w:type="paragraph" w:customStyle="1" w:styleId="64DA8506B4174B4A8E916959508FF5E3">
    <w:name w:val="64DA8506B4174B4A8E916959508FF5E3"/>
    <w:rsid w:val="00BF0695"/>
  </w:style>
  <w:style w:type="paragraph" w:customStyle="1" w:styleId="F1B0288A9AEE4F59BD4062330F46F99C">
    <w:name w:val="F1B0288A9AEE4F59BD4062330F46F99C"/>
    <w:rsid w:val="00BF0695"/>
  </w:style>
  <w:style w:type="paragraph" w:customStyle="1" w:styleId="D0F6D9C6BA2E45AB9D4A21F28D550793">
    <w:name w:val="D0F6D9C6BA2E45AB9D4A21F28D550793"/>
    <w:rsid w:val="00BF0695"/>
  </w:style>
  <w:style w:type="paragraph" w:customStyle="1" w:styleId="46E35E344E0E44C993C179788B8EA97B">
    <w:name w:val="46E35E344E0E44C993C179788B8EA97B"/>
    <w:rsid w:val="00BF0695"/>
  </w:style>
  <w:style w:type="paragraph" w:customStyle="1" w:styleId="839635B7F6FD41488EDA1E7BC557B2E1">
    <w:name w:val="839635B7F6FD41488EDA1E7BC557B2E1"/>
    <w:rsid w:val="00BF0695"/>
  </w:style>
  <w:style w:type="paragraph" w:customStyle="1" w:styleId="64C4A2B010444ABC99F4B1F1E9321E99">
    <w:name w:val="64C4A2B010444ABC99F4B1F1E9321E99"/>
    <w:rsid w:val="00BF0695"/>
  </w:style>
  <w:style w:type="paragraph" w:customStyle="1" w:styleId="F7FEC8A80A1D46339A72639BE689309F">
    <w:name w:val="F7FEC8A80A1D46339A72639BE689309F"/>
    <w:rsid w:val="00BF0695"/>
  </w:style>
  <w:style w:type="paragraph" w:customStyle="1" w:styleId="E78C1255BA9A47338D838740E86C4E3A">
    <w:name w:val="E78C1255BA9A47338D838740E86C4E3A"/>
    <w:rsid w:val="00BF0695"/>
  </w:style>
  <w:style w:type="paragraph" w:customStyle="1" w:styleId="1A4487AF84FB4023A12EAA4220004781">
    <w:name w:val="1A4487AF84FB4023A12EAA4220004781"/>
    <w:rsid w:val="00BF0695"/>
  </w:style>
  <w:style w:type="paragraph" w:customStyle="1" w:styleId="5D53097050804725B2917534DD34B967">
    <w:name w:val="5D53097050804725B2917534DD34B967"/>
    <w:rsid w:val="00BF0695"/>
  </w:style>
  <w:style w:type="paragraph" w:customStyle="1" w:styleId="42599408D52A420BA71C1FB1AF463566">
    <w:name w:val="42599408D52A420BA71C1FB1AF463566"/>
    <w:rsid w:val="00BF0695"/>
  </w:style>
  <w:style w:type="paragraph" w:customStyle="1" w:styleId="F7E63B6DDC2B40A19804931EAA240DD5">
    <w:name w:val="F7E63B6DDC2B40A19804931EAA240DD5"/>
    <w:rsid w:val="00BF0695"/>
  </w:style>
  <w:style w:type="paragraph" w:customStyle="1" w:styleId="82F716D608AE4BC296A6D39F57A029DE">
    <w:name w:val="82F716D608AE4BC296A6D39F57A029DE"/>
    <w:rsid w:val="00BF0695"/>
  </w:style>
  <w:style w:type="paragraph" w:customStyle="1" w:styleId="EA058954E5E34CA2AB91B0F51D30247E">
    <w:name w:val="EA058954E5E34CA2AB91B0F51D30247E"/>
    <w:rsid w:val="00BF0695"/>
  </w:style>
  <w:style w:type="paragraph" w:customStyle="1" w:styleId="58FFACCD7704430CA89D2FFF42F4373C">
    <w:name w:val="58FFACCD7704430CA89D2FFF42F4373C"/>
    <w:rsid w:val="00BF0695"/>
  </w:style>
  <w:style w:type="paragraph" w:customStyle="1" w:styleId="DF7113C1B8264522948420E8D6C53960">
    <w:name w:val="DF7113C1B8264522948420E8D6C53960"/>
    <w:rsid w:val="00BF0695"/>
  </w:style>
  <w:style w:type="paragraph" w:customStyle="1" w:styleId="CA3EBA0341004223B532164192F9577F">
    <w:name w:val="CA3EBA0341004223B532164192F9577F"/>
    <w:rsid w:val="00BF0695"/>
  </w:style>
  <w:style w:type="paragraph" w:customStyle="1" w:styleId="7357FFBBEBB14530BD9FE1D72F718D00">
    <w:name w:val="7357FFBBEBB14530BD9FE1D72F718D00"/>
    <w:rsid w:val="00BF0695"/>
  </w:style>
  <w:style w:type="paragraph" w:customStyle="1" w:styleId="2F7C00541B1241AEB345CD8F2C664C52">
    <w:name w:val="2F7C00541B1241AEB345CD8F2C664C52"/>
    <w:rsid w:val="00BF0695"/>
  </w:style>
  <w:style w:type="paragraph" w:customStyle="1" w:styleId="B921A09D5DD94EF9804FA8E479A5F7A4">
    <w:name w:val="B921A09D5DD94EF9804FA8E479A5F7A4"/>
    <w:rsid w:val="00BF0695"/>
  </w:style>
  <w:style w:type="paragraph" w:customStyle="1" w:styleId="D3A3B3C340A44667BC170051B3320694">
    <w:name w:val="D3A3B3C340A44667BC170051B3320694"/>
    <w:rsid w:val="00BF0695"/>
  </w:style>
  <w:style w:type="paragraph" w:customStyle="1" w:styleId="A1D08DC636C343FA83C74DCE59C4706B">
    <w:name w:val="A1D08DC636C343FA83C74DCE59C4706B"/>
    <w:rsid w:val="00BF0695"/>
  </w:style>
  <w:style w:type="paragraph" w:customStyle="1" w:styleId="82D5CD0BEB864C8D91C53C9F56A1F4FD">
    <w:name w:val="82D5CD0BEB864C8D91C53C9F56A1F4FD"/>
    <w:rsid w:val="00BF0695"/>
  </w:style>
  <w:style w:type="paragraph" w:customStyle="1" w:styleId="3EFE71D0936E4B7292016E5F84BF9C74">
    <w:name w:val="3EFE71D0936E4B7292016E5F84BF9C74"/>
    <w:rsid w:val="00BF0695"/>
  </w:style>
  <w:style w:type="paragraph" w:customStyle="1" w:styleId="2AA9D98454E44E9EB053E870FB7789DB">
    <w:name w:val="2AA9D98454E44E9EB053E870FB7789DB"/>
    <w:rsid w:val="00BF0695"/>
  </w:style>
  <w:style w:type="paragraph" w:customStyle="1" w:styleId="01E1EC1C95024968A5855FAC7E053C00">
    <w:name w:val="01E1EC1C95024968A5855FAC7E053C00"/>
    <w:rsid w:val="00BF0695"/>
  </w:style>
  <w:style w:type="paragraph" w:customStyle="1" w:styleId="EBBD5619ADD74FDDAA310A1EAC7C7044">
    <w:name w:val="EBBD5619ADD74FDDAA310A1EAC7C7044"/>
    <w:rsid w:val="00BF0695"/>
  </w:style>
  <w:style w:type="paragraph" w:customStyle="1" w:styleId="5205EF8E363B48F7A137CD68774D422C">
    <w:name w:val="5205EF8E363B48F7A137CD68774D422C"/>
    <w:rsid w:val="00BF0695"/>
  </w:style>
  <w:style w:type="paragraph" w:customStyle="1" w:styleId="78471C0BDDD444A78495FB6134709243">
    <w:name w:val="78471C0BDDD444A78495FB6134709243"/>
    <w:rsid w:val="00BF0695"/>
  </w:style>
  <w:style w:type="paragraph" w:customStyle="1" w:styleId="EB77A72B66754598A5601480E7CD385A">
    <w:name w:val="EB77A72B66754598A5601480E7CD385A"/>
    <w:rsid w:val="00BF0695"/>
  </w:style>
  <w:style w:type="paragraph" w:customStyle="1" w:styleId="A9661F6DD559491FAE9C909F07CC5A9B">
    <w:name w:val="A9661F6DD559491FAE9C909F07CC5A9B"/>
    <w:rsid w:val="00BF0695"/>
  </w:style>
  <w:style w:type="paragraph" w:customStyle="1" w:styleId="60B56E5E871B4594B97B225AB4CEDF3C">
    <w:name w:val="60B56E5E871B4594B97B225AB4CEDF3C"/>
    <w:rsid w:val="00BF0695"/>
  </w:style>
  <w:style w:type="paragraph" w:customStyle="1" w:styleId="D645939D229F4782BCE2269060B41587">
    <w:name w:val="D645939D229F4782BCE2269060B41587"/>
    <w:rsid w:val="00BF0695"/>
  </w:style>
  <w:style w:type="paragraph" w:customStyle="1" w:styleId="373051808A554C018772096998AA3945">
    <w:name w:val="373051808A554C018772096998AA3945"/>
    <w:rsid w:val="00BF0695"/>
  </w:style>
  <w:style w:type="paragraph" w:customStyle="1" w:styleId="A2ECFA2EE6C840A784E803ADA6A4E0A8">
    <w:name w:val="A2ECFA2EE6C840A784E803ADA6A4E0A8"/>
    <w:rsid w:val="00BF0695"/>
  </w:style>
  <w:style w:type="paragraph" w:customStyle="1" w:styleId="0DB6E21FBD014638BCD02A5533912357">
    <w:name w:val="0DB6E21FBD014638BCD02A5533912357"/>
    <w:rsid w:val="00BF0695"/>
  </w:style>
  <w:style w:type="paragraph" w:customStyle="1" w:styleId="AA4E87B8FF7941ED98A1EA383E78C080">
    <w:name w:val="AA4E87B8FF7941ED98A1EA383E78C080"/>
    <w:rsid w:val="00BF0695"/>
  </w:style>
  <w:style w:type="paragraph" w:customStyle="1" w:styleId="D404FF8D0A654A978D4B8803E1214AAF">
    <w:name w:val="D404FF8D0A654A978D4B8803E1214AAF"/>
    <w:rsid w:val="00BF0695"/>
  </w:style>
  <w:style w:type="paragraph" w:customStyle="1" w:styleId="46C9E4DFD1ED43CAB87381C3B0121FD0">
    <w:name w:val="46C9E4DFD1ED43CAB87381C3B0121FD0"/>
    <w:rsid w:val="00BF0695"/>
  </w:style>
  <w:style w:type="paragraph" w:customStyle="1" w:styleId="8987636C1D114AD38F71D9F04753E61C">
    <w:name w:val="8987636C1D114AD38F71D9F04753E61C"/>
    <w:rsid w:val="00BF0695"/>
  </w:style>
  <w:style w:type="paragraph" w:customStyle="1" w:styleId="5CDB1AC8B84E4BCE801800E7F7D95336">
    <w:name w:val="5CDB1AC8B84E4BCE801800E7F7D95336"/>
    <w:rsid w:val="00BF0695"/>
  </w:style>
  <w:style w:type="paragraph" w:customStyle="1" w:styleId="AC89720C37204374ACF14964075AD43F">
    <w:name w:val="AC89720C37204374ACF14964075AD43F"/>
    <w:rsid w:val="00BF0695"/>
  </w:style>
  <w:style w:type="paragraph" w:customStyle="1" w:styleId="E1C9288575FE457B9B26E181F43394CD">
    <w:name w:val="E1C9288575FE457B9B26E181F43394CD"/>
    <w:rsid w:val="00BF0695"/>
  </w:style>
  <w:style w:type="paragraph" w:customStyle="1" w:styleId="598FC04BD3FA4C1FB592C2CE2DB1205B">
    <w:name w:val="598FC04BD3FA4C1FB592C2CE2DB1205B"/>
    <w:rsid w:val="00BF0695"/>
  </w:style>
  <w:style w:type="paragraph" w:customStyle="1" w:styleId="6FC6D399739942D98FD05D2A7A54C9A7">
    <w:name w:val="6FC6D399739942D98FD05D2A7A54C9A7"/>
    <w:rsid w:val="00BF0695"/>
  </w:style>
  <w:style w:type="paragraph" w:customStyle="1" w:styleId="D934D5D97B494381B9AF68254783D8C8">
    <w:name w:val="D934D5D97B494381B9AF68254783D8C8"/>
    <w:rsid w:val="00BF0695"/>
  </w:style>
  <w:style w:type="paragraph" w:customStyle="1" w:styleId="89F9B60C3A384320B82A4024F89725C1">
    <w:name w:val="89F9B60C3A384320B82A4024F89725C1"/>
    <w:rsid w:val="00BF0695"/>
  </w:style>
  <w:style w:type="paragraph" w:customStyle="1" w:styleId="7BA77D17371D4AF79181CFA6C8C7CF48">
    <w:name w:val="7BA77D17371D4AF79181CFA6C8C7CF48"/>
    <w:rsid w:val="00BF0695"/>
  </w:style>
  <w:style w:type="paragraph" w:customStyle="1" w:styleId="8C744F1411D34298ACA23926AF869D1F">
    <w:name w:val="8C744F1411D34298ACA23926AF869D1F"/>
    <w:rsid w:val="00BF0695"/>
  </w:style>
  <w:style w:type="paragraph" w:customStyle="1" w:styleId="CFBFEA37DB3A42CBA945C54D105BB7EA">
    <w:name w:val="CFBFEA37DB3A42CBA945C54D105BB7EA"/>
    <w:rsid w:val="00BF0695"/>
  </w:style>
  <w:style w:type="paragraph" w:customStyle="1" w:styleId="2C7F10B8F3164EBF8A2075DBC92710D1">
    <w:name w:val="2C7F10B8F3164EBF8A2075DBC92710D1"/>
    <w:rsid w:val="00BF0695"/>
  </w:style>
  <w:style w:type="paragraph" w:customStyle="1" w:styleId="F7F0A61DF9214A5BB649F3B2C5395835">
    <w:name w:val="F7F0A61DF9214A5BB649F3B2C5395835"/>
    <w:rsid w:val="00BF0695"/>
  </w:style>
  <w:style w:type="paragraph" w:customStyle="1" w:styleId="2170DEA15AFD488ABC243CADACC5E110">
    <w:name w:val="2170DEA15AFD488ABC243CADACC5E110"/>
    <w:rsid w:val="00BF0695"/>
  </w:style>
  <w:style w:type="paragraph" w:customStyle="1" w:styleId="EFF1B0AB764F4567865B60CB25AC1040">
    <w:name w:val="EFF1B0AB764F4567865B60CB25AC1040"/>
    <w:rsid w:val="00BF0695"/>
  </w:style>
  <w:style w:type="paragraph" w:customStyle="1" w:styleId="77659C504AF04DD09CC4F1B3743C29D9">
    <w:name w:val="77659C504AF04DD09CC4F1B3743C29D9"/>
    <w:rsid w:val="00BF0695"/>
  </w:style>
  <w:style w:type="paragraph" w:customStyle="1" w:styleId="113FB6409F524666888624D188038429">
    <w:name w:val="113FB6409F524666888624D188038429"/>
    <w:rsid w:val="00BF0695"/>
  </w:style>
  <w:style w:type="paragraph" w:customStyle="1" w:styleId="5C18ADC85BF14FE49A603AE292033DDE">
    <w:name w:val="5C18ADC85BF14FE49A603AE292033DDE"/>
    <w:rsid w:val="00BF0695"/>
  </w:style>
  <w:style w:type="paragraph" w:customStyle="1" w:styleId="0D21A0811E664F4685CC68136D4DD3B6">
    <w:name w:val="0D21A0811E664F4685CC68136D4DD3B6"/>
    <w:rsid w:val="00BF0695"/>
  </w:style>
  <w:style w:type="paragraph" w:customStyle="1" w:styleId="7AA1470B2D7B4D0194C8774E244DBCBB">
    <w:name w:val="7AA1470B2D7B4D0194C8774E244DBCBB"/>
    <w:rsid w:val="00BF0695"/>
  </w:style>
  <w:style w:type="paragraph" w:customStyle="1" w:styleId="459BC049ACBA4B48A97D93322823D2A8">
    <w:name w:val="459BC049ACBA4B48A97D93322823D2A8"/>
    <w:rsid w:val="00BF0695"/>
  </w:style>
  <w:style w:type="paragraph" w:customStyle="1" w:styleId="85A01D2709634A46AE336D530A92CAF1">
    <w:name w:val="85A01D2709634A46AE336D530A92CAF1"/>
    <w:rsid w:val="00BF0695"/>
  </w:style>
  <w:style w:type="paragraph" w:customStyle="1" w:styleId="2A7DDBF17C44476B9AF20231CB189D50">
    <w:name w:val="2A7DDBF17C44476B9AF20231CB189D50"/>
    <w:rsid w:val="00BF0695"/>
  </w:style>
  <w:style w:type="paragraph" w:customStyle="1" w:styleId="79210D64A6494B9BB6BC5DE68B922932">
    <w:name w:val="79210D64A6494B9BB6BC5DE68B922932"/>
    <w:rsid w:val="00BF0695"/>
  </w:style>
  <w:style w:type="paragraph" w:customStyle="1" w:styleId="0BB54A6305CD4A4CAF60F9F0D4B5AA60">
    <w:name w:val="0BB54A6305CD4A4CAF60F9F0D4B5AA60"/>
    <w:rsid w:val="00BF0695"/>
  </w:style>
  <w:style w:type="paragraph" w:customStyle="1" w:styleId="16B0254760E142F7B5EC6EFFBD26A4F4">
    <w:name w:val="16B0254760E142F7B5EC6EFFBD26A4F4"/>
    <w:rsid w:val="00BF0695"/>
  </w:style>
  <w:style w:type="paragraph" w:customStyle="1" w:styleId="72338CAD86154579B64DE7D1496CFDEC">
    <w:name w:val="72338CAD86154579B64DE7D1496CFDEC"/>
    <w:rsid w:val="00BF0695"/>
  </w:style>
  <w:style w:type="paragraph" w:customStyle="1" w:styleId="9CE2E5207D64469DBFF450255400F12B">
    <w:name w:val="9CE2E5207D64469DBFF450255400F12B"/>
    <w:rsid w:val="00BF0695"/>
  </w:style>
  <w:style w:type="paragraph" w:customStyle="1" w:styleId="F41C3972D264427581F7897A8F66C95A">
    <w:name w:val="F41C3972D264427581F7897A8F66C95A"/>
    <w:rsid w:val="00BF0695"/>
  </w:style>
  <w:style w:type="paragraph" w:customStyle="1" w:styleId="3B39CD2D49184E6E871795277F211D91">
    <w:name w:val="3B39CD2D49184E6E871795277F211D91"/>
    <w:rsid w:val="00BF0695"/>
  </w:style>
  <w:style w:type="paragraph" w:customStyle="1" w:styleId="69CBF5BED73D4BE78FCCB95D1591C1A0">
    <w:name w:val="69CBF5BED73D4BE78FCCB95D1591C1A0"/>
    <w:rsid w:val="00BF0695"/>
  </w:style>
  <w:style w:type="paragraph" w:customStyle="1" w:styleId="C7E97420BD614288B3F47AC140903694">
    <w:name w:val="C7E97420BD614288B3F47AC140903694"/>
    <w:rsid w:val="00BF0695"/>
  </w:style>
  <w:style w:type="paragraph" w:customStyle="1" w:styleId="52427369673245D7BA6A90110C432F9C">
    <w:name w:val="52427369673245D7BA6A90110C432F9C"/>
    <w:rsid w:val="00BF0695"/>
  </w:style>
  <w:style w:type="paragraph" w:customStyle="1" w:styleId="EC556FD847504E8FB5F5100859179C62">
    <w:name w:val="EC556FD847504E8FB5F5100859179C62"/>
    <w:rsid w:val="00BF0695"/>
  </w:style>
  <w:style w:type="paragraph" w:customStyle="1" w:styleId="22A410BA3F86464C914D39FAFE36A249">
    <w:name w:val="22A410BA3F86464C914D39FAFE36A249"/>
    <w:rsid w:val="00BF0695"/>
  </w:style>
  <w:style w:type="paragraph" w:customStyle="1" w:styleId="AC3707BAEF2B461FA3BE06B6F197FFEF">
    <w:name w:val="AC3707BAEF2B461FA3BE06B6F197FFEF"/>
    <w:rsid w:val="00BF0695"/>
  </w:style>
  <w:style w:type="paragraph" w:customStyle="1" w:styleId="93BAE774E7AD400C92EBECE3FDB39999">
    <w:name w:val="93BAE774E7AD400C92EBECE3FDB39999"/>
    <w:rsid w:val="00BF0695"/>
  </w:style>
  <w:style w:type="paragraph" w:customStyle="1" w:styleId="CF1E2E02177D4D70A8FCACD5788605EB">
    <w:name w:val="CF1E2E02177D4D70A8FCACD5788605EB"/>
    <w:rsid w:val="00BF0695"/>
  </w:style>
  <w:style w:type="paragraph" w:customStyle="1" w:styleId="050079B810A6437CA34538A377F8DAE7">
    <w:name w:val="050079B810A6437CA34538A377F8DAE7"/>
    <w:rsid w:val="00BF0695"/>
  </w:style>
  <w:style w:type="paragraph" w:customStyle="1" w:styleId="00A0889CB9C7495EAEE539BD665834AE">
    <w:name w:val="00A0889CB9C7495EAEE539BD665834AE"/>
    <w:rsid w:val="00BF0695"/>
  </w:style>
  <w:style w:type="paragraph" w:customStyle="1" w:styleId="A48725D00F2C47D18C6AC1F4AC85DF1C">
    <w:name w:val="A48725D00F2C47D18C6AC1F4AC85DF1C"/>
    <w:rsid w:val="00BF0695"/>
  </w:style>
  <w:style w:type="paragraph" w:customStyle="1" w:styleId="C2E1D861347647409134AA741B6C2033">
    <w:name w:val="C2E1D861347647409134AA741B6C2033"/>
    <w:rsid w:val="00BF0695"/>
  </w:style>
  <w:style w:type="paragraph" w:customStyle="1" w:styleId="9FEC76C1C71C4CB0BADE7662DF2091CC">
    <w:name w:val="9FEC76C1C71C4CB0BADE7662DF2091CC"/>
    <w:rsid w:val="00BF0695"/>
  </w:style>
  <w:style w:type="paragraph" w:customStyle="1" w:styleId="53DF70DE2C054104B0E9D73A49132843">
    <w:name w:val="53DF70DE2C054104B0E9D73A49132843"/>
    <w:rsid w:val="00BF0695"/>
  </w:style>
  <w:style w:type="paragraph" w:customStyle="1" w:styleId="FB6FFDE979864499AAF4D535137DE7AF">
    <w:name w:val="FB6FFDE979864499AAF4D535137DE7AF"/>
    <w:rsid w:val="00BF0695"/>
  </w:style>
  <w:style w:type="paragraph" w:customStyle="1" w:styleId="B543878504B840599B53119D7DBBC7F4">
    <w:name w:val="B543878504B840599B53119D7DBBC7F4"/>
    <w:rsid w:val="00BF0695"/>
  </w:style>
  <w:style w:type="paragraph" w:customStyle="1" w:styleId="E8E94706DCEE43B09CB8A4EF3A3C3454">
    <w:name w:val="E8E94706DCEE43B09CB8A4EF3A3C3454"/>
    <w:rsid w:val="00BF0695"/>
  </w:style>
  <w:style w:type="paragraph" w:customStyle="1" w:styleId="724317A1A61F4AF39BA8607409DA1728">
    <w:name w:val="724317A1A61F4AF39BA8607409DA1728"/>
    <w:rsid w:val="00BF0695"/>
  </w:style>
  <w:style w:type="paragraph" w:customStyle="1" w:styleId="4D005553455A41A0945379FF9C6B2A7F">
    <w:name w:val="4D005553455A41A0945379FF9C6B2A7F"/>
    <w:rsid w:val="00BF0695"/>
  </w:style>
  <w:style w:type="paragraph" w:customStyle="1" w:styleId="F4C546033E554188A4DD26078DB9B59E">
    <w:name w:val="F4C546033E554188A4DD26078DB9B59E"/>
    <w:rsid w:val="00BF0695"/>
  </w:style>
  <w:style w:type="paragraph" w:customStyle="1" w:styleId="DF28004264694E449270BE0A300F8F6B">
    <w:name w:val="DF28004264694E449270BE0A300F8F6B"/>
    <w:rsid w:val="00BF0695"/>
  </w:style>
  <w:style w:type="paragraph" w:customStyle="1" w:styleId="A40E33FCD6CF40689E8811E288F0816D">
    <w:name w:val="A40E33FCD6CF40689E8811E288F0816D"/>
    <w:rsid w:val="00BF0695"/>
  </w:style>
  <w:style w:type="paragraph" w:customStyle="1" w:styleId="F1913D83800843E692A715C77E08C25A">
    <w:name w:val="F1913D83800843E692A715C77E08C25A"/>
    <w:rsid w:val="00BF0695"/>
  </w:style>
  <w:style w:type="paragraph" w:customStyle="1" w:styleId="66F4F8710CF6455F84C79A60A118D868">
    <w:name w:val="66F4F8710CF6455F84C79A60A118D868"/>
    <w:rsid w:val="00BF0695"/>
  </w:style>
  <w:style w:type="paragraph" w:customStyle="1" w:styleId="4DAF5E414DF14D76A5D6A5B0CAD3797D">
    <w:name w:val="4DAF5E414DF14D76A5D6A5B0CAD3797D"/>
    <w:rsid w:val="00BF0695"/>
  </w:style>
  <w:style w:type="paragraph" w:customStyle="1" w:styleId="D19A0EC70769440D9EC8AC62C2AC93BD">
    <w:name w:val="D19A0EC70769440D9EC8AC62C2AC93BD"/>
    <w:rsid w:val="00BF0695"/>
  </w:style>
  <w:style w:type="paragraph" w:customStyle="1" w:styleId="E5F5B80EBC76409EAB4DF4A8A6FB5575">
    <w:name w:val="E5F5B80EBC76409EAB4DF4A8A6FB5575"/>
    <w:rsid w:val="00BF0695"/>
  </w:style>
  <w:style w:type="paragraph" w:customStyle="1" w:styleId="6E1EA71D15D3426CBD65EB06794D1335">
    <w:name w:val="6E1EA71D15D3426CBD65EB06794D1335"/>
    <w:rsid w:val="00BF0695"/>
  </w:style>
  <w:style w:type="paragraph" w:customStyle="1" w:styleId="BEE00166F6054724BE26B774A1B89D3B">
    <w:name w:val="BEE00166F6054724BE26B774A1B89D3B"/>
    <w:rsid w:val="00BF0695"/>
  </w:style>
  <w:style w:type="paragraph" w:customStyle="1" w:styleId="50A6EE37825943A28231374452407C7B">
    <w:name w:val="50A6EE37825943A28231374452407C7B"/>
    <w:rsid w:val="00BF0695"/>
  </w:style>
  <w:style w:type="paragraph" w:customStyle="1" w:styleId="53C26D3961004C44957FB4141938CC0F">
    <w:name w:val="53C26D3961004C44957FB4141938CC0F"/>
    <w:rsid w:val="00BF0695"/>
  </w:style>
  <w:style w:type="paragraph" w:customStyle="1" w:styleId="FC14E521D24F4F77B37D5D66AED4D749">
    <w:name w:val="FC14E521D24F4F77B37D5D66AED4D749"/>
    <w:rsid w:val="00BF0695"/>
  </w:style>
  <w:style w:type="paragraph" w:customStyle="1" w:styleId="4EC002E802A94612BF5FF7F7749BD87A">
    <w:name w:val="4EC002E802A94612BF5FF7F7749BD87A"/>
    <w:rsid w:val="00BF0695"/>
  </w:style>
  <w:style w:type="paragraph" w:customStyle="1" w:styleId="6D4ED7CE00CD440491592E37CC5D826D">
    <w:name w:val="6D4ED7CE00CD440491592E37CC5D826D"/>
    <w:rsid w:val="00BF0695"/>
  </w:style>
  <w:style w:type="paragraph" w:customStyle="1" w:styleId="ECA871D47E5840AFBB5B9E443DDA8C2F">
    <w:name w:val="ECA871D47E5840AFBB5B9E443DDA8C2F"/>
    <w:rsid w:val="00BF0695"/>
  </w:style>
  <w:style w:type="paragraph" w:customStyle="1" w:styleId="3806004615754148956CE21B7B3CF567">
    <w:name w:val="3806004615754148956CE21B7B3CF567"/>
    <w:rsid w:val="00BF0695"/>
  </w:style>
  <w:style w:type="paragraph" w:customStyle="1" w:styleId="85AEDCED636348888BD8FAF626E4C229">
    <w:name w:val="85AEDCED636348888BD8FAF626E4C229"/>
    <w:rsid w:val="00BF0695"/>
  </w:style>
  <w:style w:type="paragraph" w:customStyle="1" w:styleId="C75CF7E651C84D90AE4F06BF792356D8">
    <w:name w:val="C75CF7E651C84D90AE4F06BF792356D8"/>
    <w:rsid w:val="00BF0695"/>
  </w:style>
  <w:style w:type="paragraph" w:customStyle="1" w:styleId="5197FF7FD09D409DAAD5DDD0434F0BF3">
    <w:name w:val="5197FF7FD09D409DAAD5DDD0434F0BF3"/>
    <w:rsid w:val="00BF0695"/>
  </w:style>
  <w:style w:type="paragraph" w:customStyle="1" w:styleId="8EC95409AF5746C1965B0EF9B21BB9DC">
    <w:name w:val="8EC95409AF5746C1965B0EF9B21BB9DC"/>
    <w:rsid w:val="00BF0695"/>
  </w:style>
  <w:style w:type="paragraph" w:customStyle="1" w:styleId="AB64D063910B449CBB4DA70E7EBE1D95">
    <w:name w:val="AB64D063910B449CBB4DA70E7EBE1D95"/>
    <w:rsid w:val="00BF0695"/>
  </w:style>
  <w:style w:type="paragraph" w:customStyle="1" w:styleId="6C4688C6754D4390B97EE1EFF402C8F5">
    <w:name w:val="6C4688C6754D4390B97EE1EFF402C8F5"/>
    <w:rsid w:val="00BF0695"/>
  </w:style>
  <w:style w:type="paragraph" w:customStyle="1" w:styleId="D5BA71404C6F4598A55134CEE561617A">
    <w:name w:val="D5BA71404C6F4598A55134CEE561617A"/>
    <w:rsid w:val="00BF0695"/>
  </w:style>
  <w:style w:type="paragraph" w:customStyle="1" w:styleId="90510441C1734186B1B6892A72D2C0EC">
    <w:name w:val="90510441C1734186B1B6892A72D2C0EC"/>
    <w:rsid w:val="00BF0695"/>
  </w:style>
  <w:style w:type="paragraph" w:customStyle="1" w:styleId="745B09DF35354C51A55FF6A42741958E">
    <w:name w:val="745B09DF35354C51A55FF6A42741958E"/>
    <w:rsid w:val="00BF0695"/>
  </w:style>
  <w:style w:type="paragraph" w:customStyle="1" w:styleId="73715B51AEF54A7FA89990873055770E">
    <w:name w:val="73715B51AEF54A7FA89990873055770E"/>
    <w:rsid w:val="00BF0695"/>
  </w:style>
  <w:style w:type="paragraph" w:customStyle="1" w:styleId="AD724F7457834D199F71405277A6464A">
    <w:name w:val="AD724F7457834D199F71405277A6464A"/>
    <w:rsid w:val="00BF0695"/>
  </w:style>
  <w:style w:type="paragraph" w:customStyle="1" w:styleId="BE0B6EF11BE94BA3B3A99835B348F830">
    <w:name w:val="BE0B6EF11BE94BA3B3A99835B348F830"/>
    <w:rsid w:val="00BF0695"/>
  </w:style>
  <w:style w:type="paragraph" w:customStyle="1" w:styleId="A4F9226F8BEE45DA934F0751EE605A80">
    <w:name w:val="A4F9226F8BEE45DA934F0751EE605A80"/>
    <w:rsid w:val="00BF0695"/>
  </w:style>
  <w:style w:type="paragraph" w:customStyle="1" w:styleId="5A1343BBE8574C01ADAB637959E8ABF5">
    <w:name w:val="5A1343BBE8574C01ADAB637959E8ABF5"/>
    <w:rsid w:val="00BF0695"/>
  </w:style>
  <w:style w:type="paragraph" w:customStyle="1" w:styleId="4443B4EA839E43F99B85F5C9D96A1860">
    <w:name w:val="4443B4EA839E43F99B85F5C9D96A1860"/>
    <w:rsid w:val="00BF0695"/>
  </w:style>
  <w:style w:type="paragraph" w:customStyle="1" w:styleId="9C2E55586FCA40829F9BFED1B3270762">
    <w:name w:val="9C2E55586FCA40829F9BFED1B3270762"/>
    <w:rsid w:val="00BF0695"/>
  </w:style>
  <w:style w:type="paragraph" w:customStyle="1" w:styleId="A6D3077FDD16437D889DE27BD17610D2">
    <w:name w:val="A6D3077FDD16437D889DE27BD17610D2"/>
    <w:rsid w:val="00BF0695"/>
  </w:style>
  <w:style w:type="paragraph" w:customStyle="1" w:styleId="8914C84EEED84BD19B299F3C6FB0F4E2">
    <w:name w:val="8914C84EEED84BD19B299F3C6FB0F4E2"/>
    <w:rsid w:val="00BF0695"/>
  </w:style>
  <w:style w:type="paragraph" w:customStyle="1" w:styleId="0028987A3A504062B81743346FE99C4D">
    <w:name w:val="0028987A3A504062B81743346FE99C4D"/>
    <w:rsid w:val="00BF0695"/>
  </w:style>
  <w:style w:type="paragraph" w:customStyle="1" w:styleId="0B241437D2FA479593B139723D27AD48">
    <w:name w:val="0B241437D2FA479593B139723D27AD48"/>
    <w:rsid w:val="00BF0695"/>
  </w:style>
  <w:style w:type="paragraph" w:customStyle="1" w:styleId="1BBEB746D1E542A3ABDCF15B07D659CB">
    <w:name w:val="1BBEB746D1E542A3ABDCF15B07D659CB"/>
    <w:rsid w:val="00BF0695"/>
  </w:style>
  <w:style w:type="paragraph" w:customStyle="1" w:styleId="5F1CBD0542FE44468640AF22A0B22D13">
    <w:name w:val="5F1CBD0542FE44468640AF22A0B22D13"/>
    <w:rsid w:val="00BF0695"/>
  </w:style>
  <w:style w:type="paragraph" w:customStyle="1" w:styleId="5424D5E799B94CD1A8CF408BEA6B21F0">
    <w:name w:val="5424D5E799B94CD1A8CF408BEA6B21F0"/>
    <w:rsid w:val="00BF0695"/>
  </w:style>
  <w:style w:type="paragraph" w:customStyle="1" w:styleId="CACDD2DAA0654CEC9C3ACF49919A17CF">
    <w:name w:val="CACDD2DAA0654CEC9C3ACF49919A17CF"/>
    <w:rsid w:val="00BF0695"/>
  </w:style>
  <w:style w:type="paragraph" w:customStyle="1" w:styleId="A40C6203D4D6488382284BF8D8A04AFB">
    <w:name w:val="A40C6203D4D6488382284BF8D8A04AFB"/>
    <w:rsid w:val="00BF0695"/>
  </w:style>
  <w:style w:type="paragraph" w:customStyle="1" w:styleId="59623B18F8CA46FFAA3C98698696CD8C">
    <w:name w:val="59623B18F8CA46FFAA3C98698696CD8C"/>
    <w:rsid w:val="00BF0695"/>
  </w:style>
  <w:style w:type="paragraph" w:customStyle="1" w:styleId="00DD18B9637A4E32BA92016170E0CE97">
    <w:name w:val="00DD18B9637A4E32BA92016170E0CE97"/>
    <w:rsid w:val="00BF0695"/>
  </w:style>
  <w:style w:type="paragraph" w:customStyle="1" w:styleId="31DD32179B444D6FB70200BC84C08BC9">
    <w:name w:val="31DD32179B444D6FB70200BC84C08BC9"/>
    <w:rsid w:val="00BF0695"/>
  </w:style>
  <w:style w:type="paragraph" w:customStyle="1" w:styleId="1F876FCAFCED454F8F20257FFAA7E7F4">
    <w:name w:val="1F876FCAFCED454F8F20257FFAA7E7F4"/>
    <w:rsid w:val="00BF0695"/>
  </w:style>
  <w:style w:type="paragraph" w:customStyle="1" w:styleId="F2CEA7DC790D45B484134A1C86C0A1D7">
    <w:name w:val="F2CEA7DC790D45B484134A1C86C0A1D7"/>
    <w:rsid w:val="00BF0695"/>
  </w:style>
  <w:style w:type="paragraph" w:customStyle="1" w:styleId="8F1D49DC75FE4131B94C66FBCB2B261D">
    <w:name w:val="8F1D49DC75FE4131B94C66FBCB2B261D"/>
    <w:rsid w:val="00BF0695"/>
  </w:style>
  <w:style w:type="paragraph" w:customStyle="1" w:styleId="9D3F2465555B41AE97C9C34EC3372289">
    <w:name w:val="9D3F2465555B41AE97C9C34EC3372289"/>
    <w:rsid w:val="00BF0695"/>
  </w:style>
  <w:style w:type="paragraph" w:customStyle="1" w:styleId="DBB1BC804F614DBDA7F1E665C65696B6">
    <w:name w:val="DBB1BC804F614DBDA7F1E665C65696B6"/>
    <w:rsid w:val="00BF0695"/>
  </w:style>
  <w:style w:type="paragraph" w:customStyle="1" w:styleId="03562B41FE58438CAF717D8BD0F08AF5">
    <w:name w:val="03562B41FE58438CAF717D8BD0F08AF5"/>
    <w:rsid w:val="00BF0695"/>
  </w:style>
  <w:style w:type="paragraph" w:customStyle="1" w:styleId="6B8116B330FF4778ACD223F6C21709B0">
    <w:name w:val="6B8116B330FF4778ACD223F6C21709B0"/>
    <w:rsid w:val="00BF0695"/>
  </w:style>
  <w:style w:type="paragraph" w:customStyle="1" w:styleId="F0E24B25A61C4F85AFEFC46B926B3CE3">
    <w:name w:val="F0E24B25A61C4F85AFEFC46B926B3CE3"/>
    <w:rsid w:val="00BF0695"/>
  </w:style>
  <w:style w:type="paragraph" w:customStyle="1" w:styleId="D87D5C14EFC24316A935EF93A0580C34">
    <w:name w:val="D87D5C14EFC24316A935EF93A0580C34"/>
    <w:rsid w:val="00BF0695"/>
  </w:style>
  <w:style w:type="paragraph" w:customStyle="1" w:styleId="7930207CEE844974946B6E53080316C5">
    <w:name w:val="7930207CEE844974946B6E53080316C5"/>
    <w:rsid w:val="00BF0695"/>
  </w:style>
  <w:style w:type="paragraph" w:customStyle="1" w:styleId="13100B98149F4FE09305BF04789CDD3F">
    <w:name w:val="13100B98149F4FE09305BF04789CDD3F"/>
    <w:rsid w:val="00BF0695"/>
  </w:style>
  <w:style w:type="paragraph" w:customStyle="1" w:styleId="A41EE6D4805349919848D34FA69B09DD">
    <w:name w:val="A41EE6D4805349919848D34FA69B09DD"/>
    <w:rsid w:val="00BF0695"/>
  </w:style>
  <w:style w:type="paragraph" w:customStyle="1" w:styleId="2F0C9D8BC1C24CB69A94DCD567EB79B0">
    <w:name w:val="2F0C9D8BC1C24CB69A94DCD567EB79B0"/>
    <w:rsid w:val="00BF0695"/>
  </w:style>
  <w:style w:type="paragraph" w:customStyle="1" w:styleId="FD8E28C784E8427E885B2D03FF2F5DDA">
    <w:name w:val="FD8E28C784E8427E885B2D03FF2F5DDA"/>
    <w:rsid w:val="00BF0695"/>
  </w:style>
  <w:style w:type="paragraph" w:customStyle="1" w:styleId="710F0DC4E08A4B0BADE247E1FE6A0CAF">
    <w:name w:val="710F0DC4E08A4B0BADE247E1FE6A0CAF"/>
    <w:rsid w:val="00BF0695"/>
  </w:style>
  <w:style w:type="paragraph" w:customStyle="1" w:styleId="B5F80D171C0940D2AE2E478401F3BA44">
    <w:name w:val="B5F80D171C0940D2AE2E478401F3BA44"/>
    <w:rsid w:val="00BF0695"/>
  </w:style>
  <w:style w:type="paragraph" w:customStyle="1" w:styleId="0BE8231C8EDD4A2F81A13B78DC2B2CA6">
    <w:name w:val="0BE8231C8EDD4A2F81A13B78DC2B2CA6"/>
    <w:rsid w:val="00BF0695"/>
  </w:style>
  <w:style w:type="paragraph" w:customStyle="1" w:styleId="CE81DABEFA3C46BD8DFBE8C1C47B9F82">
    <w:name w:val="CE81DABEFA3C46BD8DFBE8C1C47B9F82"/>
    <w:rsid w:val="00BF0695"/>
  </w:style>
  <w:style w:type="paragraph" w:customStyle="1" w:styleId="F0B202D089D749999F8D393014129C9D">
    <w:name w:val="F0B202D089D749999F8D393014129C9D"/>
    <w:rsid w:val="00BF0695"/>
  </w:style>
  <w:style w:type="paragraph" w:customStyle="1" w:styleId="F46F2FD3CA0440579D7346939B941E88">
    <w:name w:val="F46F2FD3CA0440579D7346939B941E88"/>
    <w:rsid w:val="00BF0695"/>
  </w:style>
  <w:style w:type="paragraph" w:customStyle="1" w:styleId="D75A23F8D4984704A519D28CCD5DAC6A">
    <w:name w:val="D75A23F8D4984704A519D28CCD5DAC6A"/>
    <w:rsid w:val="00BF0695"/>
  </w:style>
  <w:style w:type="paragraph" w:customStyle="1" w:styleId="E5BDCBAE7DB34330BB04E333148FB589">
    <w:name w:val="E5BDCBAE7DB34330BB04E333148FB589"/>
    <w:rsid w:val="00BF0695"/>
  </w:style>
  <w:style w:type="paragraph" w:customStyle="1" w:styleId="29A9853CD5194A3CA701214B5388EE32">
    <w:name w:val="29A9853CD5194A3CA701214B5388EE32"/>
    <w:rsid w:val="00BF0695"/>
  </w:style>
  <w:style w:type="paragraph" w:customStyle="1" w:styleId="D448313D965E4FC785C6D10568CD44AC">
    <w:name w:val="D448313D965E4FC785C6D10568CD44AC"/>
    <w:rsid w:val="00BF0695"/>
  </w:style>
  <w:style w:type="paragraph" w:customStyle="1" w:styleId="32ED1DB6E3614A628CF449154D5C64CF">
    <w:name w:val="32ED1DB6E3614A628CF449154D5C64CF"/>
    <w:rsid w:val="00BF0695"/>
  </w:style>
  <w:style w:type="paragraph" w:customStyle="1" w:styleId="8A333DC17F1944D7B052F14D5040E7C2">
    <w:name w:val="8A333DC17F1944D7B052F14D5040E7C2"/>
    <w:rsid w:val="00BF0695"/>
  </w:style>
  <w:style w:type="paragraph" w:customStyle="1" w:styleId="8B81A1B95A3448CD977B6A285DAE2B1B">
    <w:name w:val="8B81A1B95A3448CD977B6A285DAE2B1B"/>
    <w:rsid w:val="00BF0695"/>
  </w:style>
  <w:style w:type="paragraph" w:customStyle="1" w:styleId="247A80B9A1264FAD8F7367D176A85ED8">
    <w:name w:val="247A80B9A1264FAD8F7367D176A85ED8"/>
    <w:rsid w:val="00BF0695"/>
  </w:style>
  <w:style w:type="paragraph" w:customStyle="1" w:styleId="16E41FEA9AC046FD93B0AFBDC5A26D3C">
    <w:name w:val="16E41FEA9AC046FD93B0AFBDC5A26D3C"/>
    <w:rsid w:val="00BF0695"/>
  </w:style>
  <w:style w:type="paragraph" w:customStyle="1" w:styleId="91FEAEA7391F47A28C3DDF0DFB635635">
    <w:name w:val="91FEAEA7391F47A28C3DDF0DFB635635"/>
    <w:rsid w:val="00BF0695"/>
  </w:style>
  <w:style w:type="paragraph" w:customStyle="1" w:styleId="58EE2C506D0C4C7CA07C81B1CB382FB8">
    <w:name w:val="58EE2C506D0C4C7CA07C81B1CB382FB8"/>
    <w:rsid w:val="00BF0695"/>
  </w:style>
  <w:style w:type="paragraph" w:customStyle="1" w:styleId="7E0BFBBB2203408E9D76680E47EAD9A6">
    <w:name w:val="7E0BFBBB2203408E9D76680E47EAD9A6"/>
    <w:rsid w:val="00BF0695"/>
  </w:style>
  <w:style w:type="paragraph" w:customStyle="1" w:styleId="5C6FBA7453014E6ABADCB56A94A47D41">
    <w:name w:val="5C6FBA7453014E6ABADCB56A94A47D41"/>
    <w:rsid w:val="00BF0695"/>
  </w:style>
  <w:style w:type="paragraph" w:customStyle="1" w:styleId="B46AC747ACA8439B82B1D167EDB24137">
    <w:name w:val="B46AC747ACA8439B82B1D167EDB24137"/>
    <w:rsid w:val="00BF0695"/>
  </w:style>
  <w:style w:type="paragraph" w:customStyle="1" w:styleId="000F1A6DAA0E4812806FD393AF2AA734">
    <w:name w:val="000F1A6DAA0E4812806FD393AF2AA734"/>
    <w:rsid w:val="00BF0695"/>
  </w:style>
  <w:style w:type="paragraph" w:customStyle="1" w:styleId="29690B358A1247568926C1E3AC7C5844">
    <w:name w:val="29690B358A1247568926C1E3AC7C5844"/>
    <w:rsid w:val="00BF0695"/>
  </w:style>
  <w:style w:type="paragraph" w:customStyle="1" w:styleId="0F994E06BBF44F70A33FFC38661347D6">
    <w:name w:val="0F994E06BBF44F70A33FFC38661347D6"/>
    <w:rsid w:val="00BF0695"/>
  </w:style>
  <w:style w:type="paragraph" w:customStyle="1" w:styleId="7EEC6DFBD61847FDA095A06754ED458F">
    <w:name w:val="7EEC6DFBD61847FDA095A06754ED458F"/>
    <w:rsid w:val="00BF0695"/>
  </w:style>
  <w:style w:type="paragraph" w:customStyle="1" w:styleId="6BBCDDF7B4A44590AE4E6986E5114AA9">
    <w:name w:val="6BBCDDF7B4A44590AE4E6986E5114AA9"/>
    <w:rsid w:val="00BF0695"/>
  </w:style>
  <w:style w:type="paragraph" w:customStyle="1" w:styleId="8500A46F197C4D47A89C70174E62AE89">
    <w:name w:val="8500A46F197C4D47A89C70174E62AE89"/>
    <w:rsid w:val="00BF0695"/>
  </w:style>
  <w:style w:type="paragraph" w:customStyle="1" w:styleId="59619B7E5E0542FE8845224750778E90">
    <w:name w:val="59619B7E5E0542FE8845224750778E90"/>
    <w:rsid w:val="00BF0695"/>
  </w:style>
  <w:style w:type="paragraph" w:customStyle="1" w:styleId="C5C2331056F547F7A382E18236A60791">
    <w:name w:val="C5C2331056F547F7A382E18236A60791"/>
    <w:rsid w:val="00BF0695"/>
  </w:style>
  <w:style w:type="paragraph" w:customStyle="1" w:styleId="AA04AE0651F144C3ACDE0D9931FCBC9B">
    <w:name w:val="AA04AE0651F144C3ACDE0D9931FCBC9B"/>
    <w:rsid w:val="00BF0695"/>
  </w:style>
  <w:style w:type="paragraph" w:customStyle="1" w:styleId="3CDD22E04F044EC695E0330128E4F4DD">
    <w:name w:val="3CDD22E04F044EC695E0330128E4F4DD"/>
    <w:rsid w:val="00BF0695"/>
  </w:style>
  <w:style w:type="paragraph" w:customStyle="1" w:styleId="9913535F07FF4041A8E351E609E0409B">
    <w:name w:val="9913535F07FF4041A8E351E609E0409B"/>
    <w:rsid w:val="00BF0695"/>
  </w:style>
  <w:style w:type="paragraph" w:customStyle="1" w:styleId="FE02598A3CCC432D9FAF6A57EBA1EAE6">
    <w:name w:val="FE02598A3CCC432D9FAF6A57EBA1EAE6"/>
    <w:rsid w:val="00BF0695"/>
  </w:style>
  <w:style w:type="paragraph" w:customStyle="1" w:styleId="C605F37F1B154F31828BCCBC3460A558">
    <w:name w:val="C605F37F1B154F31828BCCBC3460A558"/>
    <w:rsid w:val="00BF0695"/>
  </w:style>
  <w:style w:type="paragraph" w:customStyle="1" w:styleId="AF4ABE7C7D7C4642B1AEFDB9540770D0">
    <w:name w:val="AF4ABE7C7D7C4642B1AEFDB9540770D0"/>
    <w:rsid w:val="00BF0695"/>
  </w:style>
  <w:style w:type="paragraph" w:customStyle="1" w:styleId="55C72BA0CB0A4E288EBAE6CDAAD388B3">
    <w:name w:val="55C72BA0CB0A4E288EBAE6CDAAD388B3"/>
    <w:rsid w:val="00BF0695"/>
  </w:style>
  <w:style w:type="paragraph" w:customStyle="1" w:styleId="880EB69A8337440FB48B85492D53E782">
    <w:name w:val="880EB69A8337440FB48B85492D53E782"/>
    <w:rsid w:val="00BF0695"/>
  </w:style>
  <w:style w:type="paragraph" w:customStyle="1" w:styleId="88569B31D49C4D88AACB5CCD766D8380">
    <w:name w:val="88569B31D49C4D88AACB5CCD766D8380"/>
    <w:rsid w:val="00BF0695"/>
  </w:style>
  <w:style w:type="paragraph" w:customStyle="1" w:styleId="06A493FE3E8B48C6B702516B7D2624A0">
    <w:name w:val="06A493FE3E8B48C6B702516B7D2624A0"/>
    <w:rsid w:val="00BF0695"/>
  </w:style>
  <w:style w:type="paragraph" w:customStyle="1" w:styleId="07068E9BC490436B8F74D585963A7503">
    <w:name w:val="07068E9BC490436B8F74D585963A7503"/>
    <w:rsid w:val="00BF0695"/>
  </w:style>
  <w:style w:type="paragraph" w:customStyle="1" w:styleId="1C8CF5E885104063AF016390E48A1DAB">
    <w:name w:val="1C8CF5E885104063AF016390E48A1DAB"/>
    <w:rsid w:val="00BF0695"/>
  </w:style>
  <w:style w:type="paragraph" w:customStyle="1" w:styleId="77BB9514BDE6414187B38E9751D22D67">
    <w:name w:val="77BB9514BDE6414187B38E9751D22D67"/>
    <w:rsid w:val="00BF0695"/>
  </w:style>
  <w:style w:type="paragraph" w:customStyle="1" w:styleId="7146D282C601486DA7A3CB963FDBFDC2">
    <w:name w:val="7146D282C601486DA7A3CB963FDBFDC2"/>
    <w:rsid w:val="00BF0695"/>
  </w:style>
  <w:style w:type="paragraph" w:customStyle="1" w:styleId="F2581B80D89545CB84A81D51894732B9">
    <w:name w:val="F2581B80D89545CB84A81D51894732B9"/>
    <w:rsid w:val="00BF0695"/>
  </w:style>
  <w:style w:type="paragraph" w:customStyle="1" w:styleId="1078134D1DF4482FA0192247F252F86C">
    <w:name w:val="1078134D1DF4482FA0192247F252F86C"/>
    <w:rsid w:val="00BF0695"/>
  </w:style>
  <w:style w:type="paragraph" w:customStyle="1" w:styleId="DF570C08297444EA9B17A8B50D1E1855">
    <w:name w:val="DF570C08297444EA9B17A8B50D1E1855"/>
    <w:rsid w:val="00BF0695"/>
  </w:style>
  <w:style w:type="paragraph" w:customStyle="1" w:styleId="02F534401D144964BD9644C94EB2B83B">
    <w:name w:val="02F534401D144964BD9644C94EB2B83B"/>
    <w:rsid w:val="00BF0695"/>
  </w:style>
  <w:style w:type="paragraph" w:customStyle="1" w:styleId="D4CADA5DC2DB492F98E4CB8CFA19A6F5">
    <w:name w:val="D4CADA5DC2DB492F98E4CB8CFA19A6F5"/>
    <w:rsid w:val="00BF0695"/>
  </w:style>
  <w:style w:type="paragraph" w:customStyle="1" w:styleId="1D327A06D73B46CDA25168040354AB0A">
    <w:name w:val="1D327A06D73B46CDA25168040354AB0A"/>
    <w:rsid w:val="00BF0695"/>
  </w:style>
  <w:style w:type="paragraph" w:customStyle="1" w:styleId="E9D5C4303E974320AAC8975148D9E63F">
    <w:name w:val="E9D5C4303E974320AAC8975148D9E63F"/>
    <w:rsid w:val="00BF0695"/>
  </w:style>
  <w:style w:type="paragraph" w:customStyle="1" w:styleId="76B50B415EE546ED9180C548CCE90D84">
    <w:name w:val="76B50B415EE546ED9180C548CCE90D84"/>
    <w:rsid w:val="00BF0695"/>
  </w:style>
  <w:style w:type="paragraph" w:customStyle="1" w:styleId="A01546FDB4094AC68E0F6ED8C3737FBE">
    <w:name w:val="A01546FDB4094AC68E0F6ED8C3737FBE"/>
    <w:rsid w:val="00BF0695"/>
  </w:style>
  <w:style w:type="paragraph" w:customStyle="1" w:styleId="108C6112E59542108C0B95C425F5A9DD">
    <w:name w:val="108C6112E59542108C0B95C425F5A9DD"/>
    <w:rsid w:val="00BF0695"/>
  </w:style>
  <w:style w:type="paragraph" w:customStyle="1" w:styleId="5F9E66C428D64906876C559B67E8D18F">
    <w:name w:val="5F9E66C428D64906876C559B67E8D18F"/>
    <w:rsid w:val="00BF0695"/>
  </w:style>
  <w:style w:type="paragraph" w:customStyle="1" w:styleId="B5338525BA06491CB18930D61DD8A9D7">
    <w:name w:val="B5338525BA06491CB18930D61DD8A9D7"/>
    <w:rsid w:val="00BF0695"/>
  </w:style>
  <w:style w:type="paragraph" w:customStyle="1" w:styleId="76377CF9BD54446D9701EE275E8E115D">
    <w:name w:val="76377CF9BD54446D9701EE275E8E115D"/>
    <w:rsid w:val="00BF0695"/>
  </w:style>
  <w:style w:type="paragraph" w:customStyle="1" w:styleId="2AB54464E59C4073897A078C2C192DF6">
    <w:name w:val="2AB54464E59C4073897A078C2C192DF6"/>
    <w:rsid w:val="00BF0695"/>
  </w:style>
  <w:style w:type="paragraph" w:customStyle="1" w:styleId="56F3682F4C6C439E9C7216D27523DD3D">
    <w:name w:val="56F3682F4C6C439E9C7216D27523DD3D"/>
    <w:rsid w:val="00BF0695"/>
  </w:style>
  <w:style w:type="paragraph" w:customStyle="1" w:styleId="3207CFE10EBF42678366AB5ABD0734B5">
    <w:name w:val="3207CFE10EBF42678366AB5ABD0734B5"/>
    <w:rsid w:val="00BF0695"/>
  </w:style>
  <w:style w:type="paragraph" w:customStyle="1" w:styleId="E923BB62801C42B594525289D89EB71D">
    <w:name w:val="E923BB62801C42B594525289D89EB71D"/>
    <w:rsid w:val="00BF0695"/>
  </w:style>
  <w:style w:type="paragraph" w:customStyle="1" w:styleId="8F32C39D7C3D4AEFB0C6BB2730C08AF0">
    <w:name w:val="8F32C39D7C3D4AEFB0C6BB2730C08AF0"/>
    <w:rsid w:val="00BF0695"/>
  </w:style>
  <w:style w:type="paragraph" w:customStyle="1" w:styleId="B7FEB98E0FC4438EA0FDA5D62AEED851">
    <w:name w:val="B7FEB98E0FC4438EA0FDA5D62AEED851"/>
    <w:rsid w:val="00BF0695"/>
  </w:style>
  <w:style w:type="paragraph" w:customStyle="1" w:styleId="BDE91EBBC305409D86D600CB8342869B">
    <w:name w:val="BDE91EBBC305409D86D600CB8342869B"/>
    <w:rsid w:val="00BF0695"/>
  </w:style>
  <w:style w:type="paragraph" w:customStyle="1" w:styleId="E44D3039005941EC88206A5FCFBFECFE">
    <w:name w:val="E44D3039005941EC88206A5FCFBFECFE"/>
    <w:rsid w:val="00BF0695"/>
  </w:style>
  <w:style w:type="paragraph" w:customStyle="1" w:styleId="F8519A8A50EA4E40A9CE17BC5BFF93EB">
    <w:name w:val="F8519A8A50EA4E40A9CE17BC5BFF93EB"/>
    <w:rsid w:val="00BF0695"/>
  </w:style>
  <w:style w:type="paragraph" w:customStyle="1" w:styleId="E0DF9EEC643548DE9273E62D3D240FD3">
    <w:name w:val="E0DF9EEC643548DE9273E62D3D240FD3"/>
    <w:rsid w:val="00BF0695"/>
  </w:style>
  <w:style w:type="paragraph" w:customStyle="1" w:styleId="882234E86F334B24AC032558DC6E1FE6">
    <w:name w:val="882234E86F334B24AC032558DC6E1FE6"/>
    <w:rsid w:val="00BF0695"/>
  </w:style>
  <w:style w:type="paragraph" w:customStyle="1" w:styleId="B2C9C3B997EE431783CE6312AD0E9149">
    <w:name w:val="B2C9C3B997EE431783CE6312AD0E9149"/>
    <w:rsid w:val="00BF0695"/>
  </w:style>
  <w:style w:type="paragraph" w:customStyle="1" w:styleId="92E3DDAD5949424B97EC9ACB5BD6F885">
    <w:name w:val="92E3DDAD5949424B97EC9ACB5BD6F885"/>
    <w:rsid w:val="00BF0695"/>
  </w:style>
  <w:style w:type="paragraph" w:customStyle="1" w:styleId="AF84A1213ACB478781EDF85EDCDA34FB">
    <w:name w:val="AF84A1213ACB478781EDF85EDCDA34FB"/>
    <w:rsid w:val="00BF0695"/>
  </w:style>
  <w:style w:type="paragraph" w:customStyle="1" w:styleId="EFB9315123934ADCA0247F96432E3318">
    <w:name w:val="EFB9315123934ADCA0247F96432E3318"/>
    <w:rsid w:val="00BF0695"/>
  </w:style>
  <w:style w:type="paragraph" w:customStyle="1" w:styleId="1F2D89E5FF3F431E8101054DF594562E">
    <w:name w:val="1F2D89E5FF3F431E8101054DF594562E"/>
    <w:rsid w:val="00BF0695"/>
  </w:style>
  <w:style w:type="paragraph" w:customStyle="1" w:styleId="F7DF44B1848F4B6296E0F6CFD450E2F6">
    <w:name w:val="F7DF44B1848F4B6296E0F6CFD450E2F6"/>
    <w:rsid w:val="00BF0695"/>
  </w:style>
  <w:style w:type="paragraph" w:customStyle="1" w:styleId="1C463E91A869444095F0108DD23DD07D">
    <w:name w:val="1C463E91A869444095F0108DD23DD07D"/>
    <w:rsid w:val="00BF0695"/>
  </w:style>
  <w:style w:type="paragraph" w:customStyle="1" w:styleId="4A95B9C3A41043F6AC3E3F9E6CE30B1E">
    <w:name w:val="4A95B9C3A41043F6AC3E3F9E6CE30B1E"/>
    <w:rsid w:val="00BF0695"/>
  </w:style>
  <w:style w:type="paragraph" w:customStyle="1" w:styleId="4E911D147CEF4C2496E9FF9A0742F388">
    <w:name w:val="4E911D147CEF4C2496E9FF9A0742F388"/>
    <w:rsid w:val="00BF0695"/>
  </w:style>
  <w:style w:type="paragraph" w:customStyle="1" w:styleId="89B4433DFD0741D8B8B8FAE25E5330F4">
    <w:name w:val="89B4433DFD0741D8B8B8FAE25E5330F4"/>
    <w:rsid w:val="00BF0695"/>
  </w:style>
  <w:style w:type="paragraph" w:customStyle="1" w:styleId="F93F9EEE5A414CCBA3FFDADB69AE24EB">
    <w:name w:val="F93F9EEE5A414CCBA3FFDADB69AE24EB"/>
    <w:rsid w:val="00BF0695"/>
  </w:style>
  <w:style w:type="paragraph" w:customStyle="1" w:styleId="14CDA8D087C146058AD14545A70C9221">
    <w:name w:val="14CDA8D087C146058AD14545A70C9221"/>
    <w:rsid w:val="00BF0695"/>
  </w:style>
  <w:style w:type="paragraph" w:customStyle="1" w:styleId="B2A8674C61DC48CD960F435FF51D9310">
    <w:name w:val="B2A8674C61DC48CD960F435FF51D9310"/>
    <w:rsid w:val="00BF0695"/>
  </w:style>
  <w:style w:type="paragraph" w:customStyle="1" w:styleId="781A9662255848C4A64AA99555D52399">
    <w:name w:val="781A9662255848C4A64AA99555D52399"/>
    <w:rsid w:val="00BF0695"/>
  </w:style>
  <w:style w:type="paragraph" w:customStyle="1" w:styleId="1424971F2A1449F4816C07E8024F96CF">
    <w:name w:val="1424971F2A1449F4816C07E8024F96CF"/>
    <w:rsid w:val="00BF0695"/>
  </w:style>
  <w:style w:type="paragraph" w:customStyle="1" w:styleId="D5EF0CA7FC8E4F89A759BF8192E00BC1">
    <w:name w:val="D5EF0CA7FC8E4F89A759BF8192E00BC1"/>
    <w:rsid w:val="00BF0695"/>
  </w:style>
  <w:style w:type="paragraph" w:customStyle="1" w:styleId="2DAD19A659764A98BADBA8229958542B">
    <w:name w:val="2DAD19A659764A98BADBA8229958542B"/>
    <w:rsid w:val="00BF0695"/>
  </w:style>
  <w:style w:type="paragraph" w:customStyle="1" w:styleId="FC0926B0E37E441F813292DB31E4D5B0">
    <w:name w:val="FC0926B0E37E441F813292DB31E4D5B0"/>
    <w:rsid w:val="00BF0695"/>
  </w:style>
  <w:style w:type="paragraph" w:customStyle="1" w:styleId="5BA1DC7F41C14423818FC65415086843">
    <w:name w:val="5BA1DC7F41C14423818FC65415086843"/>
    <w:rsid w:val="00BF0695"/>
  </w:style>
  <w:style w:type="paragraph" w:customStyle="1" w:styleId="4051615ADE2D4B369D254E667A1D5EA1">
    <w:name w:val="4051615ADE2D4B369D254E667A1D5EA1"/>
    <w:rsid w:val="00BF0695"/>
  </w:style>
  <w:style w:type="paragraph" w:customStyle="1" w:styleId="9083F48BF5C1449284129006D5F7F784">
    <w:name w:val="9083F48BF5C1449284129006D5F7F784"/>
    <w:rsid w:val="00BF0695"/>
  </w:style>
  <w:style w:type="paragraph" w:customStyle="1" w:styleId="7A76D9483CE54A0A9AAE5839BFD91990">
    <w:name w:val="7A76D9483CE54A0A9AAE5839BFD91990"/>
    <w:rsid w:val="00BF0695"/>
  </w:style>
  <w:style w:type="paragraph" w:customStyle="1" w:styleId="0F470949ED8948DDA8A53C6F4C4BE96B">
    <w:name w:val="0F470949ED8948DDA8A53C6F4C4BE96B"/>
    <w:rsid w:val="00BF0695"/>
  </w:style>
  <w:style w:type="paragraph" w:customStyle="1" w:styleId="466B751A088C4098AC37C40F6F031DA5">
    <w:name w:val="466B751A088C4098AC37C40F6F031DA5"/>
    <w:rsid w:val="00BF0695"/>
  </w:style>
  <w:style w:type="paragraph" w:customStyle="1" w:styleId="9DF604D25D9148DEBCC238691A512687">
    <w:name w:val="9DF604D25D9148DEBCC238691A512687"/>
    <w:rsid w:val="00BF0695"/>
  </w:style>
  <w:style w:type="paragraph" w:customStyle="1" w:styleId="83BF8749B09747809C0EFA2402CBA6D3">
    <w:name w:val="83BF8749B09747809C0EFA2402CBA6D3"/>
    <w:rsid w:val="00BF0695"/>
  </w:style>
  <w:style w:type="paragraph" w:customStyle="1" w:styleId="5DCA690ED19447B5AAF66C2D56CB24FB">
    <w:name w:val="5DCA690ED19447B5AAF66C2D56CB24FB"/>
    <w:rsid w:val="00BF0695"/>
  </w:style>
  <w:style w:type="paragraph" w:customStyle="1" w:styleId="4B7EB15EC3C14EB982412577BC4945E3">
    <w:name w:val="4B7EB15EC3C14EB982412577BC4945E3"/>
    <w:rsid w:val="00BF0695"/>
  </w:style>
  <w:style w:type="paragraph" w:customStyle="1" w:styleId="0F3BCB63158E457C8A98527B957A9F4B">
    <w:name w:val="0F3BCB63158E457C8A98527B957A9F4B"/>
    <w:rsid w:val="00BF0695"/>
  </w:style>
  <w:style w:type="paragraph" w:customStyle="1" w:styleId="F184774687DE4153A439D10347A09428">
    <w:name w:val="F184774687DE4153A439D10347A09428"/>
    <w:rsid w:val="00BF0695"/>
  </w:style>
  <w:style w:type="paragraph" w:customStyle="1" w:styleId="13457C07A1B74E499ABF36636B17F571">
    <w:name w:val="13457C07A1B74E499ABF36636B17F571"/>
    <w:rsid w:val="00BF0695"/>
  </w:style>
  <w:style w:type="paragraph" w:customStyle="1" w:styleId="2FF6775C89634C3D9D30DE60787ACBE8">
    <w:name w:val="2FF6775C89634C3D9D30DE60787ACBE8"/>
    <w:rsid w:val="00BF0695"/>
  </w:style>
  <w:style w:type="paragraph" w:customStyle="1" w:styleId="BFE76D54E4B14CD5A8D325D1918219E5">
    <w:name w:val="BFE76D54E4B14CD5A8D325D1918219E5"/>
    <w:rsid w:val="00BF0695"/>
  </w:style>
  <w:style w:type="paragraph" w:customStyle="1" w:styleId="ACD70A6A189A4C7588DF54A18489D77C">
    <w:name w:val="ACD70A6A189A4C7588DF54A18489D77C"/>
    <w:rsid w:val="00BF0695"/>
  </w:style>
  <w:style w:type="paragraph" w:customStyle="1" w:styleId="B89CE1C8C35D40E6AACA98BBDD5A14D6">
    <w:name w:val="B89CE1C8C35D40E6AACA98BBDD5A14D6"/>
    <w:rsid w:val="00BF0695"/>
  </w:style>
  <w:style w:type="paragraph" w:customStyle="1" w:styleId="1EAD9BB85A6A45B7AAB5ABE02DD758C4">
    <w:name w:val="1EAD9BB85A6A45B7AAB5ABE02DD758C4"/>
    <w:rsid w:val="00BF0695"/>
  </w:style>
  <w:style w:type="paragraph" w:customStyle="1" w:styleId="25F3930B91844ABD987F20FB41B34AC0">
    <w:name w:val="25F3930B91844ABD987F20FB41B34AC0"/>
    <w:rsid w:val="00BF0695"/>
  </w:style>
  <w:style w:type="paragraph" w:customStyle="1" w:styleId="E9A4648E446C4072997154ADFB763F07">
    <w:name w:val="E9A4648E446C4072997154ADFB763F07"/>
    <w:rsid w:val="00BF0695"/>
  </w:style>
  <w:style w:type="paragraph" w:customStyle="1" w:styleId="9B2CB60C5ACA4304ACB95DFF4C1DCB2A">
    <w:name w:val="9B2CB60C5ACA4304ACB95DFF4C1DCB2A"/>
    <w:rsid w:val="00BF0695"/>
  </w:style>
  <w:style w:type="paragraph" w:customStyle="1" w:styleId="8C793765F4E540D1A0354BA26C351F64">
    <w:name w:val="8C793765F4E540D1A0354BA26C351F64"/>
    <w:rsid w:val="00BF0695"/>
  </w:style>
  <w:style w:type="paragraph" w:customStyle="1" w:styleId="9B80C3A9427245698B34FAEE89F0F817">
    <w:name w:val="9B80C3A9427245698B34FAEE89F0F817"/>
    <w:rsid w:val="00BF0695"/>
  </w:style>
  <w:style w:type="paragraph" w:customStyle="1" w:styleId="0805F040869F4219A4A604AF1E72D990">
    <w:name w:val="0805F040869F4219A4A604AF1E72D990"/>
    <w:rsid w:val="00BF0695"/>
  </w:style>
  <w:style w:type="paragraph" w:customStyle="1" w:styleId="22BC3CBFDAF2469DA05346E311FA5962">
    <w:name w:val="22BC3CBFDAF2469DA05346E311FA5962"/>
    <w:rsid w:val="00BF0695"/>
  </w:style>
  <w:style w:type="paragraph" w:customStyle="1" w:styleId="2D5918242986486798E19C66ABACAC5F">
    <w:name w:val="2D5918242986486798E19C66ABACAC5F"/>
    <w:rsid w:val="00BF0695"/>
  </w:style>
  <w:style w:type="paragraph" w:customStyle="1" w:styleId="49AE8830CCAD4BCCA1CC3E8723B72B9C">
    <w:name w:val="49AE8830CCAD4BCCA1CC3E8723B72B9C"/>
    <w:rsid w:val="00BF0695"/>
  </w:style>
  <w:style w:type="paragraph" w:customStyle="1" w:styleId="7B105A36E2914ECB89245405E20871AA">
    <w:name w:val="7B105A36E2914ECB89245405E20871AA"/>
    <w:rsid w:val="00BF0695"/>
  </w:style>
  <w:style w:type="paragraph" w:customStyle="1" w:styleId="8C0907EA900342B1BA3AF820FA3BDC5D">
    <w:name w:val="8C0907EA900342B1BA3AF820FA3BDC5D"/>
    <w:rsid w:val="00BF0695"/>
  </w:style>
  <w:style w:type="paragraph" w:customStyle="1" w:styleId="84F4CC068A1D455190B08C1617B594DA">
    <w:name w:val="84F4CC068A1D455190B08C1617B594DA"/>
    <w:rsid w:val="00BF0695"/>
  </w:style>
  <w:style w:type="paragraph" w:customStyle="1" w:styleId="1B20E6BD1D6F479FBAECC62A1BD2246A">
    <w:name w:val="1B20E6BD1D6F479FBAECC62A1BD2246A"/>
    <w:rsid w:val="00BF0695"/>
  </w:style>
  <w:style w:type="paragraph" w:customStyle="1" w:styleId="64BB4F1A33D9479F917985417BA921C0">
    <w:name w:val="64BB4F1A33D9479F917985417BA921C0"/>
    <w:rsid w:val="00BF0695"/>
  </w:style>
  <w:style w:type="paragraph" w:customStyle="1" w:styleId="AFAE192B8C6F43B99BCA23FDB6333B61">
    <w:name w:val="AFAE192B8C6F43B99BCA23FDB6333B61"/>
    <w:rsid w:val="00BF0695"/>
  </w:style>
  <w:style w:type="paragraph" w:customStyle="1" w:styleId="E5EE913FB67841A9BC0505E83FE326F8">
    <w:name w:val="E5EE913FB67841A9BC0505E83FE326F8"/>
    <w:rsid w:val="00BF0695"/>
  </w:style>
  <w:style w:type="paragraph" w:customStyle="1" w:styleId="FDFA10F8E02847B58D151A18DC0A2712">
    <w:name w:val="FDFA10F8E02847B58D151A18DC0A2712"/>
    <w:rsid w:val="00BF0695"/>
  </w:style>
  <w:style w:type="paragraph" w:customStyle="1" w:styleId="D55D6AB2A80E4A4CBBA49619CF95520A">
    <w:name w:val="D55D6AB2A80E4A4CBBA49619CF95520A"/>
    <w:rsid w:val="00BF0695"/>
  </w:style>
  <w:style w:type="paragraph" w:customStyle="1" w:styleId="EC55BE5BF0B649B8A4EEE5CE5104AE19">
    <w:name w:val="EC55BE5BF0B649B8A4EEE5CE5104AE19"/>
    <w:rsid w:val="00BF0695"/>
  </w:style>
  <w:style w:type="paragraph" w:customStyle="1" w:styleId="71AD2EF086F24A52851060A90F790A01">
    <w:name w:val="71AD2EF086F24A52851060A90F790A01"/>
    <w:rsid w:val="00BF0695"/>
  </w:style>
  <w:style w:type="paragraph" w:customStyle="1" w:styleId="C6524C737C91430CBB0C307C352250FE">
    <w:name w:val="C6524C737C91430CBB0C307C352250FE"/>
    <w:rsid w:val="00BF0695"/>
  </w:style>
  <w:style w:type="paragraph" w:customStyle="1" w:styleId="FB7EBEB149BE44B6A0CA44B03D65405C">
    <w:name w:val="FB7EBEB149BE44B6A0CA44B03D65405C"/>
    <w:rsid w:val="00BF0695"/>
  </w:style>
  <w:style w:type="paragraph" w:customStyle="1" w:styleId="38B1DC9A0AE247E49264C0055F7033DE">
    <w:name w:val="38B1DC9A0AE247E49264C0055F7033DE"/>
    <w:rsid w:val="00BF0695"/>
  </w:style>
  <w:style w:type="paragraph" w:customStyle="1" w:styleId="731377E6D5474092B6A03530C9CC746F">
    <w:name w:val="731377E6D5474092B6A03530C9CC746F"/>
    <w:rsid w:val="00BF0695"/>
  </w:style>
  <w:style w:type="paragraph" w:customStyle="1" w:styleId="392904FD4C704415BC2521696A82E22F">
    <w:name w:val="392904FD4C704415BC2521696A82E22F"/>
    <w:rsid w:val="00BF0695"/>
  </w:style>
  <w:style w:type="paragraph" w:customStyle="1" w:styleId="FFB7B60254C6437494BA6EE64F48EB92">
    <w:name w:val="FFB7B60254C6437494BA6EE64F48EB92"/>
    <w:rsid w:val="00BF0695"/>
  </w:style>
  <w:style w:type="paragraph" w:customStyle="1" w:styleId="B0D673ED0F994361B8E02448664E9300">
    <w:name w:val="B0D673ED0F994361B8E02448664E9300"/>
    <w:rsid w:val="00BF0695"/>
  </w:style>
  <w:style w:type="paragraph" w:customStyle="1" w:styleId="D8B4954600CA4FE79DC45536E54FB1BC">
    <w:name w:val="D8B4954600CA4FE79DC45536E54FB1BC"/>
    <w:rsid w:val="00BF0695"/>
  </w:style>
  <w:style w:type="paragraph" w:customStyle="1" w:styleId="C4EFF1081020475F82A2E2DD764FA790">
    <w:name w:val="C4EFF1081020475F82A2E2DD764FA790"/>
    <w:rsid w:val="00BF0695"/>
  </w:style>
  <w:style w:type="paragraph" w:customStyle="1" w:styleId="6D059E1D2F6D4B1AA7FA76F13FC19EE2">
    <w:name w:val="6D059E1D2F6D4B1AA7FA76F13FC19EE2"/>
    <w:rsid w:val="00BF0695"/>
  </w:style>
  <w:style w:type="paragraph" w:customStyle="1" w:styleId="C094F6B2DD264127B87087794A226E28">
    <w:name w:val="C094F6B2DD264127B87087794A226E28"/>
    <w:rsid w:val="00BF0695"/>
  </w:style>
  <w:style w:type="paragraph" w:customStyle="1" w:styleId="381D31C809184CE79A5504F209364E93">
    <w:name w:val="381D31C809184CE79A5504F209364E93"/>
    <w:rsid w:val="00BF0695"/>
  </w:style>
  <w:style w:type="paragraph" w:customStyle="1" w:styleId="8AB6F7DFFB184D41B94BA642ABB1B00C">
    <w:name w:val="8AB6F7DFFB184D41B94BA642ABB1B00C"/>
    <w:rsid w:val="00BF0695"/>
  </w:style>
  <w:style w:type="paragraph" w:customStyle="1" w:styleId="5DBB757D934D4DE6AE0A35F703B8A2A8">
    <w:name w:val="5DBB757D934D4DE6AE0A35F703B8A2A8"/>
    <w:rsid w:val="00BF0695"/>
  </w:style>
  <w:style w:type="paragraph" w:customStyle="1" w:styleId="441978AB47FA4BDC982DA57464194CAB">
    <w:name w:val="441978AB47FA4BDC982DA57464194CAB"/>
    <w:rsid w:val="00BF0695"/>
  </w:style>
  <w:style w:type="paragraph" w:customStyle="1" w:styleId="4FA50F36287A482DBB28BA205F1517F8">
    <w:name w:val="4FA50F36287A482DBB28BA205F1517F8"/>
    <w:rsid w:val="00BF0695"/>
  </w:style>
  <w:style w:type="paragraph" w:customStyle="1" w:styleId="B958AFD3352B4B0F952103C6A1B2D695">
    <w:name w:val="B958AFD3352B4B0F952103C6A1B2D695"/>
    <w:rsid w:val="00BF0695"/>
  </w:style>
  <w:style w:type="paragraph" w:customStyle="1" w:styleId="89E21011BB3A474C8ACE5B4308AFCC7E">
    <w:name w:val="89E21011BB3A474C8ACE5B4308AFCC7E"/>
    <w:rsid w:val="00BF0695"/>
  </w:style>
  <w:style w:type="paragraph" w:customStyle="1" w:styleId="3DE5BD285A6941B9BE8732442D884006">
    <w:name w:val="3DE5BD285A6941B9BE8732442D884006"/>
    <w:rsid w:val="00BF0695"/>
  </w:style>
  <w:style w:type="paragraph" w:customStyle="1" w:styleId="5FE12C1FDB32446B8AEA0D67A859EBAB">
    <w:name w:val="5FE12C1FDB32446B8AEA0D67A859EBAB"/>
    <w:rsid w:val="00BF0695"/>
  </w:style>
  <w:style w:type="paragraph" w:customStyle="1" w:styleId="A04D4251AC0C45FAAF2D55C7753CC971">
    <w:name w:val="A04D4251AC0C45FAAF2D55C7753CC971"/>
    <w:rsid w:val="00BF0695"/>
  </w:style>
  <w:style w:type="paragraph" w:customStyle="1" w:styleId="F3A07E963FB34FE1B35B494271DFA317">
    <w:name w:val="F3A07E963FB34FE1B35B494271DFA317"/>
    <w:rsid w:val="00BF0695"/>
  </w:style>
  <w:style w:type="paragraph" w:customStyle="1" w:styleId="EAFE7802FFAC4944B14B4E57FDB7ED7F">
    <w:name w:val="EAFE7802FFAC4944B14B4E57FDB7ED7F"/>
    <w:rsid w:val="00BF0695"/>
  </w:style>
  <w:style w:type="paragraph" w:customStyle="1" w:styleId="16DA3465552E4C66BDA8CDD971CA9514">
    <w:name w:val="16DA3465552E4C66BDA8CDD971CA9514"/>
    <w:rsid w:val="00BF0695"/>
  </w:style>
  <w:style w:type="paragraph" w:customStyle="1" w:styleId="BD339811AF064945B40885C669109421">
    <w:name w:val="BD339811AF064945B40885C669109421"/>
    <w:rsid w:val="00BF0695"/>
  </w:style>
  <w:style w:type="paragraph" w:customStyle="1" w:styleId="392CE275876C48CA92AFC132A2C9D7A9">
    <w:name w:val="392CE275876C48CA92AFC132A2C9D7A9"/>
    <w:rsid w:val="00BF0695"/>
  </w:style>
  <w:style w:type="paragraph" w:customStyle="1" w:styleId="2175E3F60EB941D9B24060EC9270E0A6">
    <w:name w:val="2175E3F60EB941D9B24060EC9270E0A6"/>
    <w:rsid w:val="00BF0695"/>
  </w:style>
  <w:style w:type="paragraph" w:customStyle="1" w:styleId="6F8A4BFD30D24A3D81F0AE0692E4CB52">
    <w:name w:val="6F8A4BFD30D24A3D81F0AE0692E4CB52"/>
    <w:rsid w:val="00BF0695"/>
  </w:style>
  <w:style w:type="paragraph" w:customStyle="1" w:styleId="151A2EA7F73B49B58890D978684DA65F">
    <w:name w:val="151A2EA7F73B49B58890D978684DA65F"/>
    <w:rsid w:val="00BF0695"/>
  </w:style>
  <w:style w:type="paragraph" w:customStyle="1" w:styleId="BA166DAD681C418FBA9C359265650CB7">
    <w:name w:val="BA166DAD681C418FBA9C359265650CB7"/>
    <w:rsid w:val="00BF0695"/>
  </w:style>
  <w:style w:type="paragraph" w:customStyle="1" w:styleId="7FE6AF84B30F4CEA934C139203CBEB63">
    <w:name w:val="7FE6AF84B30F4CEA934C139203CBEB63"/>
    <w:rsid w:val="00BF0695"/>
  </w:style>
  <w:style w:type="paragraph" w:customStyle="1" w:styleId="EED82D4B899C4148AC44F3511681CB24">
    <w:name w:val="EED82D4B899C4148AC44F3511681CB24"/>
    <w:rsid w:val="00BF0695"/>
  </w:style>
  <w:style w:type="paragraph" w:customStyle="1" w:styleId="53E697B7E23446D9B7568E29405D8AE7">
    <w:name w:val="53E697B7E23446D9B7568E29405D8AE7"/>
    <w:rsid w:val="00BF0695"/>
  </w:style>
  <w:style w:type="paragraph" w:customStyle="1" w:styleId="D676B7C32CE54C1386E0DE6CCC5F4E87">
    <w:name w:val="D676B7C32CE54C1386E0DE6CCC5F4E87"/>
    <w:rsid w:val="00BF0695"/>
  </w:style>
  <w:style w:type="paragraph" w:customStyle="1" w:styleId="95D79AE6765B456B8606E2FEE4241CDD">
    <w:name w:val="95D79AE6765B456B8606E2FEE4241CDD"/>
    <w:rsid w:val="00BF0695"/>
  </w:style>
  <w:style w:type="paragraph" w:customStyle="1" w:styleId="9A7EB2F6DCF044FB9A8FAA9A0CCB8743">
    <w:name w:val="9A7EB2F6DCF044FB9A8FAA9A0CCB8743"/>
    <w:rsid w:val="00BF0695"/>
  </w:style>
  <w:style w:type="paragraph" w:customStyle="1" w:styleId="2B7C83BAF8CA47FEB476C6B1E325D056">
    <w:name w:val="2B7C83BAF8CA47FEB476C6B1E325D056"/>
    <w:rsid w:val="00BF0695"/>
  </w:style>
  <w:style w:type="paragraph" w:customStyle="1" w:styleId="9760123529134679825BB11F19B5EB6A">
    <w:name w:val="9760123529134679825BB11F19B5EB6A"/>
    <w:rsid w:val="00BF0695"/>
  </w:style>
  <w:style w:type="paragraph" w:customStyle="1" w:styleId="00D7E83D97AC46CC91C89E9AA337E87C">
    <w:name w:val="00D7E83D97AC46CC91C89E9AA337E87C"/>
    <w:rsid w:val="00BF0695"/>
  </w:style>
  <w:style w:type="paragraph" w:customStyle="1" w:styleId="950C659251C644E4BF781A7D5C7A5486">
    <w:name w:val="950C659251C644E4BF781A7D5C7A5486"/>
    <w:rsid w:val="00BF0695"/>
  </w:style>
  <w:style w:type="paragraph" w:customStyle="1" w:styleId="C0A942CADCA04F1D8B2FBA1C4C1D39CC">
    <w:name w:val="C0A942CADCA04F1D8B2FBA1C4C1D39CC"/>
    <w:rsid w:val="00BF0695"/>
  </w:style>
  <w:style w:type="paragraph" w:customStyle="1" w:styleId="BE922585EB294C0A9820A9F175F6227C">
    <w:name w:val="BE922585EB294C0A9820A9F175F6227C"/>
    <w:rsid w:val="00BF0695"/>
  </w:style>
  <w:style w:type="paragraph" w:customStyle="1" w:styleId="7255BD5C3D704BC58C7DBA49E779E82E">
    <w:name w:val="7255BD5C3D704BC58C7DBA49E779E82E"/>
    <w:rsid w:val="00BF0695"/>
  </w:style>
  <w:style w:type="paragraph" w:customStyle="1" w:styleId="3F5DB16B7B1648E0B8A578010A5EEA0B">
    <w:name w:val="3F5DB16B7B1648E0B8A578010A5EEA0B"/>
    <w:rsid w:val="00BF0695"/>
  </w:style>
  <w:style w:type="paragraph" w:customStyle="1" w:styleId="62732329863940CDB478C51EAD7A7783">
    <w:name w:val="62732329863940CDB478C51EAD7A7783"/>
    <w:rsid w:val="00BF0695"/>
  </w:style>
  <w:style w:type="paragraph" w:customStyle="1" w:styleId="79EB8FD02F034B96B101DBA5E00697CC">
    <w:name w:val="79EB8FD02F034B96B101DBA5E00697CC"/>
    <w:rsid w:val="00BF0695"/>
  </w:style>
  <w:style w:type="paragraph" w:customStyle="1" w:styleId="DACF18B2522441D5ACEC5F64C96C7463">
    <w:name w:val="DACF18B2522441D5ACEC5F64C96C7463"/>
    <w:rsid w:val="00BF0695"/>
  </w:style>
  <w:style w:type="paragraph" w:customStyle="1" w:styleId="4813E47D2DFB4DFC88BAE1AE263E9351">
    <w:name w:val="4813E47D2DFB4DFC88BAE1AE263E9351"/>
    <w:rsid w:val="00BF0695"/>
  </w:style>
  <w:style w:type="paragraph" w:customStyle="1" w:styleId="95AA8E2E1B3C4236851234000137F2C3">
    <w:name w:val="95AA8E2E1B3C4236851234000137F2C3"/>
    <w:rsid w:val="00BF0695"/>
  </w:style>
  <w:style w:type="paragraph" w:customStyle="1" w:styleId="562BD126ABA745E1AC8D060DC41A6F9E">
    <w:name w:val="562BD126ABA745E1AC8D060DC41A6F9E"/>
    <w:rsid w:val="00BF0695"/>
  </w:style>
  <w:style w:type="paragraph" w:customStyle="1" w:styleId="E5DE43C00EB0481D811155593706636A">
    <w:name w:val="E5DE43C00EB0481D811155593706636A"/>
    <w:rsid w:val="00BF0695"/>
  </w:style>
  <w:style w:type="paragraph" w:customStyle="1" w:styleId="7393841CA913444480406A3E04E1E570">
    <w:name w:val="7393841CA913444480406A3E04E1E570"/>
    <w:rsid w:val="00BF0695"/>
  </w:style>
  <w:style w:type="paragraph" w:customStyle="1" w:styleId="9368B8BA60B046C78409E68DE7102D2F">
    <w:name w:val="9368B8BA60B046C78409E68DE7102D2F"/>
    <w:rsid w:val="00BF0695"/>
  </w:style>
  <w:style w:type="paragraph" w:customStyle="1" w:styleId="E1A4E3DA638E48788B265E77B7D34D3D">
    <w:name w:val="E1A4E3DA638E48788B265E77B7D34D3D"/>
    <w:rsid w:val="00BF0695"/>
  </w:style>
  <w:style w:type="paragraph" w:customStyle="1" w:styleId="E3ED13E5E45F4CBBACE4A23301C0EC1F">
    <w:name w:val="E3ED13E5E45F4CBBACE4A23301C0EC1F"/>
    <w:rsid w:val="00BF0695"/>
  </w:style>
  <w:style w:type="paragraph" w:customStyle="1" w:styleId="7CB9DE9DF133444A8262997AD0AB3181">
    <w:name w:val="7CB9DE9DF133444A8262997AD0AB3181"/>
    <w:rsid w:val="00BF0695"/>
  </w:style>
  <w:style w:type="paragraph" w:customStyle="1" w:styleId="B8019FA194BB40AB9F8FCEE6328D159D">
    <w:name w:val="B8019FA194BB40AB9F8FCEE6328D159D"/>
    <w:rsid w:val="00BF0695"/>
  </w:style>
  <w:style w:type="paragraph" w:customStyle="1" w:styleId="EAFD86DC72D24E518307E20C08648089">
    <w:name w:val="EAFD86DC72D24E518307E20C08648089"/>
    <w:rsid w:val="00BF0695"/>
  </w:style>
  <w:style w:type="paragraph" w:customStyle="1" w:styleId="B15EE4D85F264B8691A7760069B7EDAD">
    <w:name w:val="B15EE4D85F264B8691A7760069B7EDAD"/>
    <w:rsid w:val="00BF0695"/>
  </w:style>
  <w:style w:type="paragraph" w:customStyle="1" w:styleId="399D05A565594FB0887FB924CD137C5D">
    <w:name w:val="399D05A565594FB0887FB924CD137C5D"/>
    <w:rsid w:val="00BF0695"/>
  </w:style>
  <w:style w:type="paragraph" w:customStyle="1" w:styleId="1668D29ABF7843F38A209B9BE0E4EB16">
    <w:name w:val="1668D29ABF7843F38A209B9BE0E4EB16"/>
    <w:rsid w:val="00BF0695"/>
  </w:style>
  <w:style w:type="paragraph" w:customStyle="1" w:styleId="CAA08B2EDFC645A992A92C91ED5B8414">
    <w:name w:val="CAA08B2EDFC645A992A92C91ED5B8414"/>
    <w:rsid w:val="00BF0695"/>
  </w:style>
  <w:style w:type="paragraph" w:customStyle="1" w:styleId="4B215239ADE84C7E8A852E12CF024232">
    <w:name w:val="4B215239ADE84C7E8A852E12CF024232"/>
    <w:rsid w:val="00BF0695"/>
  </w:style>
  <w:style w:type="paragraph" w:customStyle="1" w:styleId="CB1DCFC463DA4CEDA772D614A0464F69">
    <w:name w:val="CB1DCFC463DA4CEDA772D614A0464F69"/>
    <w:rsid w:val="00BF0695"/>
  </w:style>
  <w:style w:type="paragraph" w:customStyle="1" w:styleId="954964EB57E24BB7BA7453E7D4934CB2">
    <w:name w:val="954964EB57E24BB7BA7453E7D4934CB2"/>
    <w:rsid w:val="00BF0695"/>
  </w:style>
  <w:style w:type="paragraph" w:customStyle="1" w:styleId="CE767FA90BA443EDBDCD0D12B58058D1">
    <w:name w:val="CE767FA90BA443EDBDCD0D12B58058D1"/>
    <w:rsid w:val="00BF0695"/>
  </w:style>
  <w:style w:type="paragraph" w:customStyle="1" w:styleId="868EEA3F562D4179A8D8D823E087F8BF">
    <w:name w:val="868EEA3F562D4179A8D8D823E087F8BF"/>
    <w:rsid w:val="00BF0695"/>
  </w:style>
  <w:style w:type="paragraph" w:customStyle="1" w:styleId="901AADEDCF4D46F5A3140EC7090BAB06">
    <w:name w:val="901AADEDCF4D46F5A3140EC7090BAB06"/>
    <w:rsid w:val="00BF0695"/>
  </w:style>
  <w:style w:type="paragraph" w:customStyle="1" w:styleId="A4DDEF8278B948D2AB881030834F82AC">
    <w:name w:val="A4DDEF8278B948D2AB881030834F82AC"/>
    <w:rsid w:val="00BF0695"/>
  </w:style>
  <w:style w:type="paragraph" w:customStyle="1" w:styleId="ECBAA6BC3B374CAEB71DF23435679017">
    <w:name w:val="ECBAA6BC3B374CAEB71DF23435679017"/>
    <w:rsid w:val="00BF0695"/>
  </w:style>
  <w:style w:type="paragraph" w:customStyle="1" w:styleId="E46B6F88949B45A9B9CD92FCE2A50138">
    <w:name w:val="E46B6F88949B45A9B9CD92FCE2A50138"/>
    <w:rsid w:val="00BF0695"/>
  </w:style>
  <w:style w:type="paragraph" w:customStyle="1" w:styleId="A0D8C6DD5AB64EB7B06A0069C0D1AA8B">
    <w:name w:val="A0D8C6DD5AB64EB7B06A0069C0D1AA8B"/>
    <w:rsid w:val="00BF0695"/>
  </w:style>
  <w:style w:type="paragraph" w:customStyle="1" w:styleId="9905DF5E827349B7A962FCE473969ED0">
    <w:name w:val="9905DF5E827349B7A962FCE473969ED0"/>
    <w:rsid w:val="00BF0695"/>
  </w:style>
  <w:style w:type="paragraph" w:customStyle="1" w:styleId="36B964B46BD0417CBDC3C3CFC46D748F">
    <w:name w:val="36B964B46BD0417CBDC3C3CFC46D748F"/>
    <w:rsid w:val="00BF0695"/>
  </w:style>
  <w:style w:type="paragraph" w:customStyle="1" w:styleId="0B48B0EC838B4EEFAB179D70B93B5D75">
    <w:name w:val="0B48B0EC838B4EEFAB179D70B93B5D75"/>
    <w:rsid w:val="00BF0695"/>
  </w:style>
  <w:style w:type="paragraph" w:customStyle="1" w:styleId="11B929421EEE410DB9FC7DF584468CA6">
    <w:name w:val="11B929421EEE410DB9FC7DF584468CA6"/>
    <w:rsid w:val="00BF0695"/>
  </w:style>
  <w:style w:type="paragraph" w:customStyle="1" w:styleId="76B95DEB122549D0BC082B22F1850E4B">
    <w:name w:val="76B95DEB122549D0BC082B22F1850E4B"/>
    <w:rsid w:val="00BF0695"/>
  </w:style>
  <w:style w:type="paragraph" w:customStyle="1" w:styleId="03E77BFE2C1849CFBECB8D5FA055D45B">
    <w:name w:val="03E77BFE2C1849CFBECB8D5FA055D45B"/>
    <w:rsid w:val="00BF0695"/>
  </w:style>
  <w:style w:type="paragraph" w:customStyle="1" w:styleId="B51169D7842440A194525A2E02A80EF9">
    <w:name w:val="B51169D7842440A194525A2E02A80EF9"/>
    <w:rsid w:val="00BF0695"/>
  </w:style>
  <w:style w:type="paragraph" w:customStyle="1" w:styleId="9D24E31463E64C269424CA1C7A8D6661">
    <w:name w:val="9D24E31463E64C269424CA1C7A8D6661"/>
    <w:rsid w:val="00BF0695"/>
  </w:style>
  <w:style w:type="paragraph" w:customStyle="1" w:styleId="B4FF2745F69B4A8CA573A6B79770BE5C">
    <w:name w:val="B4FF2745F69B4A8CA573A6B79770BE5C"/>
    <w:rsid w:val="00BF0695"/>
  </w:style>
  <w:style w:type="paragraph" w:customStyle="1" w:styleId="F789F4984CA24C59B81FE3B9DF1182F7">
    <w:name w:val="F789F4984CA24C59B81FE3B9DF1182F7"/>
    <w:rsid w:val="00BF0695"/>
  </w:style>
  <w:style w:type="paragraph" w:customStyle="1" w:styleId="A4090ACADAEF4C85BF1F73614CA854C6">
    <w:name w:val="A4090ACADAEF4C85BF1F73614CA854C6"/>
    <w:rsid w:val="00BF0695"/>
  </w:style>
  <w:style w:type="paragraph" w:customStyle="1" w:styleId="DB2E86D2514243FE811083B6AD1C56D1">
    <w:name w:val="DB2E86D2514243FE811083B6AD1C56D1"/>
    <w:rsid w:val="00BF0695"/>
  </w:style>
  <w:style w:type="paragraph" w:customStyle="1" w:styleId="58A8444584174ECF8D7CED5387F4A587">
    <w:name w:val="58A8444584174ECF8D7CED5387F4A587"/>
    <w:rsid w:val="00BF0695"/>
  </w:style>
  <w:style w:type="paragraph" w:customStyle="1" w:styleId="E8C0ED4EF9DF499A8A06101B8B537E1D">
    <w:name w:val="E8C0ED4EF9DF499A8A06101B8B537E1D"/>
    <w:rsid w:val="00BF0695"/>
  </w:style>
  <w:style w:type="paragraph" w:customStyle="1" w:styleId="8E853ED12335423A997EAD432F5BB368">
    <w:name w:val="8E853ED12335423A997EAD432F5BB368"/>
    <w:rsid w:val="00BF0695"/>
  </w:style>
  <w:style w:type="paragraph" w:customStyle="1" w:styleId="ABB576E048AD40BBA374D268A4416559">
    <w:name w:val="ABB576E048AD40BBA374D268A4416559"/>
    <w:rsid w:val="00BF0695"/>
  </w:style>
  <w:style w:type="paragraph" w:customStyle="1" w:styleId="AC85655C80284709BE783A638F9B1454">
    <w:name w:val="AC85655C80284709BE783A638F9B1454"/>
    <w:rsid w:val="00BF0695"/>
  </w:style>
  <w:style w:type="paragraph" w:customStyle="1" w:styleId="AD746BE0F06848F4A61A518299F64077">
    <w:name w:val="AD746BE0F06848F4A61A518299F64077"/>
    <w:rsid w:val="00BF0695"/>
  </w:style>
  <w:style w:type="paragraph" w:customStyle="1" w:styleId="17557E34CCE646CDAB9B34B4659331DD">
    <w:name w:val="17557E34CCE646CDAB9B34B4659331DD"/>
    <w:rsid w:val="00BF0695"/>
  </w:style>
  <w:style w:type="paragraph" w:customStyle="1" w:styleId="C6B2C73041A24D8C9A0053F409C6CE6B">
    <w:name w:val="C6B2C73041A24D8C9A0053F409C6CE6B"/>
    <w:rsid w:val="00BF0695"/>
  </w:style>
  <w:style w:type="paragraph" w:customStyle="1" w:styleId="EADF6FE3AF2C4F76B6DB72F58743C24D">
    <w:name w:val="EADF6FE3AF2C4F76B6DB72F58743C24D"/>
    <w:rsid w:val="00BF0695"/>
  </w:style>
  <w:style w:type="paragraph" w:customStyle="1" w:styleId="A62467B7F25A46F0A45C6E09839428C6">
    <w:name w:val="A62467B7F25A46F0A45C6E09839428C6"/>
    <w:rsid w:val="00BF0695"/>
  </w:style>
  <w:style w:type="paragraph" w:customStyle="1" w:styleId="4FFCC9D674F94E64B7A6C9096352BC91">
    <w:name w:val="4FFCC9D674F94E64B7A6C9096352BC91"/>
    <w:rsid w:val="00BF0695"/>
  </w:style>
  <w:style w:type="paragraph" w:customStyle="1" w:styleId="4617C1B60A4043EFA0D8BBE7CB61D128">
    <w:name w:val="4617C1B60A4043EFA0D8BBE7CB61D128"/>
    <w:rsid w:val="00BF0695"/>
  </w:style>
  <w:style w:type="paragraph" w:customStyle="1" w:styleId="A4413FDB740949C8BD7F94E1D14C13C7">
    <w:name w:val="A4413FDB740949C8BD7F94E1D14C13C7"/>
    <w:rsid w:val="00BF0695"/>
  </w:style>
  <w:style w:type="paragraph" w:customStyle="1" w:styleId="4F09B0B6C545431DBA2D8E3EE948E360">
    <w:name w:val="4F09B0B6C545431DBA2D8E3EE948E360"/>
    <w:rsid w:val="00BF0695"/>
  </w:style>
  <w:style w:type="paragraph" w:customStyle="1" w:styleId="1142D7CC3D1C47BA850690C069AF7173">
    <w:name w:val="1142D7CC3D1C47BA850690C069AF7173"/>
    <w:rsid w:val="00BF0695"/>
  </w:style>
  <w:style w:type="paragraph" w:customStyle="1" w:styleId="245BDBFA4258402CB08AA0C6C8AE0690">
    <w:name w:val="245BDBFA4258402CB08AA0C6C8AE0690"/>
    <w:rsid w:val="00BF0695"/>
  </w:style>
  <w:style w:type="paragraph" w:customStyle="1" w:styleId="DA9E78F3C73C4B0086B71F35992685B6">
    <w:name w:val="DA9E78F3C73C4B0086B71F35992685B6"/>
    <w:rsid w:val="00BF0695"/>
  </w:style>
  <w:style w:type="paragraph" w:customStyle="1" w:styleId="4C17B2B2F04C4E2BA04638EAF20E723E">
    <w:name w:val="4C17B2B2F04C4E2BA04638EAF20E723E"/>
    <w:rsid w:val="00BF0695"/>
  </w:style>
  <w:style w:type="paragraph" w:customStyle="1" w:styleId="3172AB10F2294EEAA005C6DE50010C73">
    <w:name w:val="3172AB10F2294EEAA005C6DE50010C73"/>
    <w:rsid w:val="00BF0695"/>
  </w:style>
  <w:style w:type="paragraph" w:customStyle="1" w:styleId="514472CC87FB44FA8DD57B2C1D50CD32">
    <w:name w:val="514472CC87FB44FA8DD57B2C1D50CD32"/>
    <w:rsid w:val="00BF0695"/>
  </w:style>
  <w:style w:type="paragraph" w:customStyle="1" w:styleId="39569744498F4A4FAF11BBF54AFD3275">
    <w:name w:val="39569744498F4A4FAF11BBF54AFD3275"/>
    <w:rsid w:val="00BF0695"/>
  </w:style>
  <w:style w:type="paragraph" w:customStyle="1" w:styleId="29DA045D29B14AFDB33AF8719144407A">
    <w:name w:val="29DA045D29B14AFDB33AF8719144407A"/>
    <w:rsid w:val="00BF0695"/>
  </w:style>
  <w:style w:type="paragraph" w:customStyle="1" w:styleId="F22F1E2791AE4BBC8AE7ACADFF3AC6F4">
    <w:name w:val="F22F1E2791AE4BBC8AE7ACADFF3AC6F4"/>
    <w:rsid w:val="00BF0695"/>
  </w:style>
  <w:style w:type="paragraph" w:customStyle="1" w:styleId="5AC128A3527C40159D7540ED5DF99BEB">
    <w:name w:val="5AC128A3527C40159D7540ED5DF99BEB"/>
    <w:rsid w:val="00BF0695"/>
  </w:style>
  <w:style w:type="paragraph" w:customStyle="1" w:styleId="83E170F6B7B04DD795A9CC9F5F78A835">
    <w:name w:val="83E170F6B7B04DD795A9CC9F5F78A835"/>
    <w:rsid w:val="00BF0695"/>
  </w:style>
  <w:style w:type="paragraph" w:customStyle="1" w:styleId="51CCC68553AA4A54809358921924A9CD">
    <w:name w:val="51CCC68553AA4A54809358921924A9CD"/>
    <w:rsid w:val="00BF0695"/>
  </w:style>
  <w:style w:type="paragraph" w:customStyle="1" w:styleId="9B10483A709247408FC456C02F2AEF52">
    <w:name w:val="9B10483A709247408FC456C02F2AEF52"/>
    <w:rsid w:val="00BF0695"/>
  </w:style>
  <w:style w:type="paragraph" w:customStyle="1" w:styleId="2070758043AC4AF0A1F6A610CD4937AE">
    <w:name w:val="2070758043AC4AF0A1F6A610CD4937AE"/>
    <w:rsid w:val="00BF0695"/>
  </w:style>
  <w:style w:type="paragraph" w:customStyle="1" w:styleId="48E94C488A86480C9E524C187EF8A28C">
    <w:name w:val="48E94C488A86480C9E524C187EF8A28C"/>
    <w:rsid w:val="00BF0695"/>
  </w:style>
  <w:style w:type="paragraph" w:customStyle="1" w:styleId="3A4DACD480E647AF8C51ECF15C7CEF70">
    <w:name w:val="3A4DACD480E647AF8C51ECF15C7CEF70"/>
    <w:rsid w:val="00BF0695"/>
  </w:style>
  <w:style w:type="paragraph" w:customStyle="1" w:styleId="F116F5EABE3942D19CB30B3CB4A499E7">
    <w:name w:val="F116F5EABE3942D19CB30B3CB4A499E7"/>
    <w:rsid w:val="00BF0695"/>
  </w:style>
  <w:style w:type="paragraph" w:customStyle="1" w:styleId="3182CA2218E746A0875F8AF98D07E4E6">
    <w:name w:val="3182CA2218E746A0875F8AF98D07E4E6"/>
    <w:rsid w:val="00BF0695"/>
  </w:style>
  <w:style w:type="paragraph" w:customStyle="1" w:styleId="9506723DB1AA4E3EB439EACDB7668C19">
    <w:name w:val="9506723DB1AA4E3EB439EACDB7668C19"/>
    <w:rsid w:val="00BF0695"/>
  </w:style>
  <w:style w:type="paragraph" w:customStyle="1" w:styleId="799064761455443B99C8EBE66539D873">
    <w:name w:val="799064761455443B99C8EBE66539D873"/>
    <w:rsid w:val="00BF0695"/>
  </w:style>
  <w:style w:type="paragraph" w:customStyle="1" w:styleId="8757F48475E14F0B8DB254E8BFB25A3A">
    <w:name w:val="8757F48475E14F0B8DB254E8BFB25A3A"/>
    <w:rsid w:val="00BF0695"/>
  </w:style>
  <w:style w:type="paragraph" w:customStyle="1" w:styleId="0786ABA5A64C494381DD23AC875E7619">
    <w:name w:val="0786ABA5A64C494381DD23AC875E7619"/>
    <w:rsid w:val="00BF0695"/>
  </w:style>
  <w:style w:type="paragraph" w:customStyle="1" w:styleId="8847C0B7E78747D881A7FC2BFA46E788">
    <w:name w:val="8847C0B7E78747D881A7FC2BFA46E788"/>
    <w:rsid w:val="00BF0695"/>
  </w:style>
  <w:style w:type="paragraph" w:customStyle="1" w:styleId="AC6797865C1F4A43BD91820124541465">
    <w:name w:val="AC6797865C1F4A43BD91820124541465"/>
    <w:rsid w:val="00BF0695"/>
  </w:style>
  <w:style w:type="paragraph" w:customStyle="1" w:styleId="ADBD65302845431F99A6C5F9C25EDABA">
    <w:name w:val="ADBD65302845431F99A6C5F9C25EDABA"/>
    <w:rsid w:val="00BF0695"/>
  </w:style>
  <w:style w:type="paragraph" w:customStyle="1" w:styleId="728CBAB9226D498F89D2D7335F17C47F">
    <w:name w:val="728CBAB9226D498F89D2D7335F17C47F"/>
    <w:rsid w:val="00BF0695"/>
  </w:style>
  <w:style w:type="paragraph" w:customStyle="1" w:styleId="29026659BC154737959A83C03D06B347">
    <w:name w:val="29026659BC154737959A83C03D06B347"/>
    <w:rsid w:val="00BF0695"/>
  </w:style>
  <w:style w:type="paragraph" w:customStyle="1" w:styleId="DFEFF76C489447BAA3D63D4C3468060D">
    <w:name w:val="DFEFF76C489447BAA3D63D4C3468060D"/>
    <w:rsid w:val="00BF0695"/>
  </w:style>
  <w:style w:type="paragraph" w:customStyle="1" w:styleId="F770D8F6BB3C4D2D9932C48EC9FE995B">
    <w:name w:val="F770D8F6BB3C4D2D9932C48EC9FE995B"/>
    <w:rsid w:val="00BF0695"/>
  </w:style>
  <w:style w:type="paragraph" w:customStyle="1" w:styleId="67DBA77076A24779A3566E700975CBF8">
    <w:name w:val="67DBA77076A24779A3566E700975CBF8"/>
    <w:rsid w:val="00BF0695"/>
  </w:style>
  <w:style w:type="paragraph" w:customStyle="1" w:styleId="96CDB21DC3AD4F5580AF1B17D5A729CD">
    <w:name w:val="96CDB21DC3AD4F5580AF1B17D5A729CD"/>
    <w:rsid w:val="00BF0695"/>
  </w:style>
  <w:style w:type="paragraph" w:customStyle="1" w:styleId="97F3B97A5AFB4AE89342F4465326EA47">
    <w:name w:val="97F3B97A5AFB4AE89342F4465326EA47"/>
    <w:rsid w:val="00BF0695"/>
  </w:style>
  <w:style w:type="paragraph" w:customStyle="1" w:styleId="DBE73E2DF847430FB20438740EBEE230">
    <w:name w:val="DBE73E2DF847430FB20438740EBEE230"/>
    <w:rsid w:val="00BF0695"/>
  </w:style>
  <w:style w:type="paragraph" w:customStyle="1" w:styleId="18F41DB10E784D30A2906DD219871B17">
    <w:name w:val="18F41DB10E784D30A2906DD219871B17"/>
    <w:rsid w:val="00BF0695"/>
  </w:style>
  <w:style w:type="paragraph" w:customStyle="1" w:styleId="690F9BB01A594899A62C8EB3C7B282C6">
    <w:name w:val="690F9BB01A594899A62C8EB3C7B282C6"/>
    <w:rsid w:val="00BF0695"/>
  </w:style>
  <w:style w:type="paragraph" w:customStyle="1" w:styleId="DFD950CDB506495787F0605AFDDFD51C">
    <w:name w:val="DFD950CDB506495787F0605AFDDFD51C"/>
    <w:rsid w:val="00BF0695"/>
  </w:style>
  <w:style w:type="paragraph" w:customStyle="1" w:styleId="6E3EDFECBA2E4E1897D868DC44415A7E">
    <w:name w:val="6E3EDFECBA2E4E1897D868DC44415A7E"/>
    <w:rsid w:val="00BF0695"/>
  </w:style>
  <w:style w:type="paragraph" w:customStyle="1" w:styleId="04A2D8272C5F44BCAB36E430BD1ECEEF">
    <w:name w:val="04A2D8272C5F44BCAB36E430BD1ECEEF"/>
    <w:rsid w:val="00BF0695"/>
  </w:style>
  <w:style w:type="paragraph" w:customStyle="1" w:styleId="B84F1816D8C74D6BB1892FDA976D3E9B">
    <w:name w:val="B84F1816D8C74D6BB1892FDA976D3E9B"/>
    <w:rsid w:val="00BF0695"/>
  </w:style>
  <w:style w:type="paragraph" w:customStyle="1" w:styleId="0D17A44CED6A4FB5B21FCB7BD2D9D88B">
    <w:name w:val="0D17A44CED6A4FB5B21FCB7BD2D9D88B"/>
    <w:rsid w:val="00BF0695"/>
  </w:style>
  <w:style w:type="paragraph" w:customStyle="1" w:styleId="90524880C27A4A1F86AC165A00354CE8">
    <w:name w:val="90524880C27A4A1F86AC165A00354CE8"/>
    <w:rsid w:val="00BF0695"/>
  </w:style>
  <w:style w:type="paragraph" w:customStyle="1" w:styleId="60610D2A01924686B013CD6EA0CB8F9B">
    <w:name w:val="60610D2A01924686B013CD6EA0CB8F9B"/>
    <w:rsid w:val="00BF0695"/>
  </w:style>
  <w:style w:type="paragraph" w:customStyle="1" w:styleId="A8866C48DB0B423B8005C47D9B9B3F9E">
    <w:name w:val="A8866C48DB0B423B8005C47D9B9B3F9E"/>
    <w:rsid w:val="00BF0695"/>
  </w:style>
  <w:style w:type="paragraph" w:customStyle="1" w:styleId="94C24C93825C46289FA9FEF814DE3227">
    <w:name w:val="94C24C93825C46289FA9FEF814DE3227"/>
    <w:rsid w:val="00BF0695"/>
  </w:style>
  <w:style w:type="paragraph" w:customStyle="1" w:styleId="38A4CB7E3A0D4C72A6FE8E4372FBA439">
    <w:name w:val="38A4CB7E3A0D4C72A6FE8E4372FBA439"/>
    <w:rsid w:val="00BF0695"/>
  </w:style>
  <w:style w:type="paragraph" w:customStyle="1" w:styleId="1B2D083B83BF46FAA956E47712122D8B">
    <w:name w:val="1B2D083B83BF46FAA956E47712122D8B"/>
    <w:rsid w:val="00BF0695"/>
  </w:style>
  <w:style w:type="paragraph" w:customStyle="1" w:styleId="9B28E1C6CAB44402B9B749EAE20483E5">
    <w:name w:val="9B28E1C6CAB44402B9B749EAE20483E5"/>
    <w:rsid w:val="00BF0695"/>
  </w:style>
  <w:style w:type="paragraph" w:customStyle="1" w:styleId="E84277227CC045EE93132915ABEEDE3B">
    <w:name w:val="E84277227CC045EE93132915ABEEDE3B"/>
    <w:rsid w:val="00BF0695"/>
  </w:style>
  <w:style w:type="paragraph" w:customStyle="1" w:styleId="33DA2F27D59C402081CA74B87A678D6C">
    <w:name w:val="33DA2F27D59C402081CA74B87A678D6C"/>
    <w:rsid w:val="00BF0695"/>
  </w:style>
  <w:style w:type="paragraph" w:customStyle="1" w:styleId="529481203EDC42E7BC7EB747D03DC560">
    <w:name w:val="529481203EDC42E7BC7EB747D03DC560"/>
    <w:rsid w:val="00BF0695"/>
  </w:style>
  <w:style w:type="paragraph" w:customStyle="1" w:styleId="748BF3AE335D4F35A24BD605FD3C00E8">
    <w:name w:val="748BF3AE335D4F35A24BD605FD3C00E8"/>
    <w:rsid w:val="00BF0695"/>
  </w:style>
  <w:style w:type="paragraph" w:customStyle="1" w:styleId="45BBE631EBC340F7AAE52EB5652F3834">
    <w:name w:val="45BBE631EBC340F7AAE52EB5652F3834"/>
    <w:rsid w:val="00BF0695"/>
  </w:style>
  <w:style w:type="paragraph" w:customStyle="1" w:styleId="AD5F86AAA6324BA18AB411AE0F2D7A44">
    <w:name w:val="AD5F86AAA6324BA18AB411AE0F2D7A44"/>
    <w:rsid w:val="00BF0695"/>
  </w:style>
  <w:style w:type="paragraph" w:customStyle="1" w:styleId="A4395506FF1F422BA1AE311C8798CCD2">
    <w:name w:val="A4395506FF1F422BA1AE311C8798CCD2"/>
    <w:rsid w:val="00BF0695"/>
  </w:style>
  <w:style w:type="paragraph" w:customStyle="1" w:styleId="FB6D7BFA8E5648CA882B47103696F460">
    <w:name w:val="FB6D7BFA8E5648CA882B47103696F460"/>
    <w:rsid w:val="00BF0695"/>
  </w:style>
  <w:style w:type="paragraph" w:customStyle="1" w:styleId="F630D8117CE64852A1D0BCBA1E6D9FDB">
    <w:name w:val="F630D8117CE64852A1D0BCBA1E6D9FDB"/>
    <w:rsid w:val="00BF0695"/>
  </w:style>
  <w:style w:type="paragraph" w:customStyle="1" w:styleId="E09F5374796A4CA4876BE5B18DB7B513">
    <w:name w:val="E09F5374796A4CA4876BE5B18DB7B513"/>
    <w:rsid w:val="00BF0695"/>
  </w:style>
  <w:style w:type="paragraph" w:customStyle="1" w:styleId="8A0B604A8B84458A94BACA41A91DAF74">
    <w:name w:val="8A0B604A8B84458A94BACA41A91DAF74"/>
    <w:rsid w:val="00BF0695"/>
  </w:style>
  <w:style w:type="paragraph" w:customStyle="1" w:styleId="9851E919F5CB4876BF9E9C26281871DA">
    <w:name w:val="9851E919F5CB4876BF9E9C26281871DA"/>
    <w:rsid w:val="00BF0695"/>
  </w:style>
  <w:style w:type="paragraph" w:customStyle="1" w:styleId="0244993D57264FDE8B735ED687625C7F">
    <w:name w:val="0244993D57264FDE8B735ED687625C7F"/>
    <w:rsid w:val="00BF0695"/>
  </w:style>
  <w:style w:type="paragraph" w:customStyle="1" w:styleId="AEAC82EE8DFE4694BBCE3358DA5F112F">
    <w:name w:val="AEAC82EE8DFE4694BBCE3358DA5F112F"/>
    <w:rsid w:val="00BF0695"/>
  </w:style>
  <w:style w:type="paragraph" w:customStyle="1" w:styleId="EBAFE319E9214716A9FCC07BFC966751">
    <w:name w:val="EBAFE319E9214716A9FCC07BFC966751"/>
    <w:rsid w:val="00BF0695"/>
  </w:style>
  <w:style w:type="paragraph" w:customStyle="1" w:styleId="E1FA52E4FB70498784BABF2188D0A9CB">
    <w:name w:val="E1FA52E4FB70498784BABF2188D0A9CB"/>
    <w:rsid w:val="00BF0695"/>
  </w:style>
  <w:style w:type="paragraph" w:customStyle="1" w:styleId="E5859C6C953F48B6A49F1C0A6BBCD142">
    <w:name w:val="E5859C6C953F48B6A49F1C0A6BBCD142"/>
    <w:rsid w:val="00BF0695"/>
  </w:style>
  <w:style w:type="paragraph" w:customStyle="1" w:styleId="542240DFB82F47B184E2BFC702AA1C7A">
    <w:name w:val="542240DFB82F47B184E2BFC702AA1C7A"/>
    <w:rsid w:val="00BF0695"/>
  </w:style>
  <w:style w:type="paragraph" w:customStyle="1" w:styleId="7EF1D6A4F8A0448B82368C70C9F256C8">
    <w:name w:val="7EF1D6A4F8A0448B82368C70C9F256C8"/>
    <w:rsid w:val="00BF0695"/>
  </w:style>
  <w:style w:type="paragraph" w:customStyle="1" w:styleId="BF75B8EAD64B4353B657D85BFD3B45B1">
    <w:name w:val="BF75B8EAD64B4353B657D85BFD3B45B1"/>
    <w:rsid w:val="00BF0695"/>
  </w:style>
  <w:style w:type="paragraph" w:customStyle="1" w:styleId="F12143E32EE34A818A840258ADE1C3C3">
    <w:name w:val="F12143E32EE34A818A840258ADE1C3C3"/>
    <w:rsid w:val="00BF0695"/>
  </w:style>
  <w:style w:type="paragraph" w:customStyle="1" w:styleId="C569FD0417C6425595EE26D6C9E35735">
    <w:name w:val="C569FD0417C6425595EE26D6C9E35735"/>
    <w:rsid w:val="00BF0695"/>
  </w:style>
  <w:style w:type="paragraph" w:customStyle="1" w:styleId="39143C939D1948759FC1732FB9AE9CD1">
    <w:name w:val="39143C939D1948759FC1732FB9AE9CD1"/>
    <w:rsid w:val="00BF0695"/>
  </w:style>
  <w:style w:type="paragraph" w:customStyle="1" w:styleId="0E0794E865AB42F7A310CE77490C2D73">
    <w:name w:val="0E0794E865AB42F7A310CE77490C2D73"/>
    <w:rsid w:val="00BF0695"/>
  </w:style>
  <w:style w:type="paragraph" w:customStyle="1" w:styleId="6773C38B590A4912A5A4CA0CEB189AF7">
    <w:name w:val="6773C38B590A4912A5A4CA0CEB189AF7"/>
    <w:rsid w:val="00BF0695"/>
  </w:style>
  <w:style w:type="paragraph" w:customStyle="1" w:styleId="AA3D9FD68A5F4D0DAA54D4FB40947A32">
    <w:name w:val="AA3D9FD68A5F4D0DAA54D4FB40947A32"/>
    <w:rsid w:val="00BF0695"/>
  </w:style>
  <w:style w:type="paragraph" w:customStyle="1" w:styleId="79369C08E577427E8A98946F952C2729">
    <w:name w:val="79369C08E577427E8A98946F952C2729"/>
    <w:rsid w:val="00BF0695"/>
  </w:style>
  <w:style w:type="paragraph" w:customStyle="1" w:styleId="D423E12849C749ED900894F368F24582">
    <w:name w:val="D423E12849C749ED900894F368F24582"/>
    <w:rsid w:val="00BF0695"/>
  </w:style>
  <w:style w:type="paragraph" w:customStyle="1" w:styleId="08A0933525034BDA82982BB669F4AD96">
    <w:name w:val="08A0933525034BDA82982BB669F4AD96"/>
    <w:rsid w:val="00BF0695"/>
  </w:style>
  <w:style w:type="paragraph" w:customStyle="1" w:styleId="16B7086F9930433CA004049B7D9B743E">
    <w:name w:val="16B7086F9930433CA004049B7D9B743E"/>
    <w:rsid w:val="00BF0695"/>
  </w:style>
  <w:style w:type="paragraph" w:customStyle="1" w:styleId="8924D890093C420E993623A9887EF766">
    <w:name w:val="8924D890093C420E993623A9887EF766"/>
    <w:rsid w:val="00BF0695"/>
  </w:style>
  <w:style w:type="paragraph" w:customStyle="1" w:styleId="4B64F7A5481D4364A4BD3E8B3A76420D">
    <w:name w:val="4B64F7A5481D4364A4BD3E8B3A76420D"/>
    <w:rsid w:val="00BF0695"/>
  </w:style>
  <w:style w:type="paragraph" w:customStyle="1" w:styleId="77A52876860D45EE9DE9C8DEAA3D9093">
    <w:name w:val="77A52876860D45EE9DE9C8DEAA3D9093"/>
    <w:rsid w:val="00BF0695"/>
  </w:style>
  <w:style w:type="paragraph" w:customStyle="1" w:styleId="C1EED329494E4816BC28E21182BD33AA">
    <w:name w:val="C1EED329494E4816BC28E21182BD33AA"/>
    <w:rsid w:val="00BF0695"/>
  </w:style>
  <w:style w:type="paragraph" w:customStyle="1" w:styleId="EFBA1108130E416DAAC596C06E06DD87">
    <w:name w:val="EFBA1108130E416DAAC596C06E06DD87"/>
    <w:rsid w:val="00BF0695"/>
  </w:style>
  <w:style w:type="paragraph" w:customStyle="1" w:styleId="B1070DED94754190B0D2BA1413AE4C46">
    <w:name w:val="B1070DED94754190B0D2BA1413AE4C46"/>
    <w:rsid w:val="00BF0695"/>
  </w:style>
  <w:style w:type="paragraph" w:customStyle="1" w:styleId="D9A86BD2E27E47AA91B716D0664FAFA5">
    <w:name w:val="D9A86BD2E27E47AA91B716D0664FAFA5"/>
    <w:rsid w:val="00BF0695"/>
  </w:style>
  <w:style w:type="paragraph" w:customStyle="1" w:styleId="F495913E71E9496C8677DBB81C639D44">
    <w:name w:val="F495913E71E9496C8677DBB81C639D44"/>
    <w:rsid w:val="00BF0695"/>
  </w:style>
  <w:style w:type="paragraph" w:customStyle="1" w:styleId="6BE438A1CB674790BFC27D3A47BF2F4E">
    <w:name w:val="6BE438A1CB674790BFC27D3A47BF2F4E"/>
    <w:rsid w:val="00BF0695"/>
  </w:style>
  <w:style w:type="paragraph" w:customStyle="1" w:styleId="EC4C01D707664F1B95C42A4026F49E58">
    <w:name w:val="EC4C01D707664F1B95C42A4026F49E58"/>
    <w:rsid w:val="00BF0695"/>
  </w:style>
  <w:style w:type="paragraph" w:customStyle="1" w:styleId="51AA4C04943C4B00AF3CF98156CA5F27">
    <w:name w:val="51AA4C04943C4B00AF3CF98156CA5F27"/>
    <w:rsid w:val="00BF0695"/>
  </w:style>
  <w:style w:type="paragraph" w:customStyle="1" w:styleId="037BF0640DA4457AB1AB6D9BAFD13920">
    <w:name w:val="037BF0640DA4457AB1AB6D9BAFD13920"/>
    <w:rsid w:val="00BF0695"/>
  </w:style>
  <w:style w:type="paragraph" w:customStyle="1" w:styleId="2DEA3679E25D4E42BB0494F9B9F0DB2F">
    <w:name w:val="2DEA3679E25D4E42BB0494F9B9F0DB2F"/>
    <w:rsid w:val="00BF0695"/>
  </w:style>
  <w:style w:type="paragraph" w:customStyle="1" w:styleId="CBF19B65DA034C57A1F3AACEFD054433">
    <w:name w:val="CBF19B65DA034C57A1F3AACEFD054433"/>
    <w:rsid w:val="00BF0695"/>
  </w:style>
  <w:style w:type="paragraph" w:customStyle="1" w:styleId="066720B80BD24F26B8C57253D5E08725">
    <w:name w:val="066720B80BD24F26B8C57253D5E08725"/>
    <w:rsid w:val="00BF0695"/>
  </w:style>
  <w:style w:type="paragraph" w:customStyle="1" w:styleId="27DE7B2B8FAF4301B37E8419A6DAC8CC">
    <w:name w:val="27DE7B2B8FAF4301B37E8419A6DAC8CC"/>
    <w:rsid w:val="00BF0695"/>
  </w:style>
  <w:style w:type="paragraph" w:customStyle="1" w:styleId="FEB6425A888A4358AF2D578BB1ADEDAF">
    <w:name w:val="FEB6425A888A4358AF2D578BB1ADEDAF"/>
    <w:rsid w:val="00BF0695"/>
  </w:style>
  <w:style w:type="paragraph" w:customStyle="1" w:styleId="02E24C7DC4B4420C9E61F56939B20BD1">
    <w:name w:val="02E24C7DC4B4420C9E61F56939B20BD1"/>
    <w:rsid w:val="00BF0695"/>
  </w:style>
  <w:style w:type="paragraph" w:customStyle="1" w:styleId="52E78626C5274F8B913AD8C00D712A94">
    <w:name w:val="52E78626C5274F8B913AD8C00D712A94"/>
    <w:rsid w:val="00BF0695"/>
  </w:style>
  <w:style w:type="paragraph" w:customStyle="1" w:styleId="79F46547D39144EFBC1E0A53143B06ED">
    <w:name w:val="79F46547D39144EFBC1E0A53143B06ED"/>
    <w:rsid w:val="00BF0695"/>
  </w:style>
  <w:style w:type="paragraph" w:customStyle="1" w:styleId="6FF046B2F5994FF5B18946ABCC8E1A28">
    <w:name w:val="6FF046B2F5994FF5B18946ABCC8E1A28"/>
    <w:rsid w:val="00BF0695"/>
  </w:style>
  <w:style w:type="paragraph" w:customStyle="1" w:styleId="2EC8C1A3F72C49E18C9558B338D2A455">
    <w:name w:val="2EC8C1A3F72C49E18C9558B338D2A455"/>
    <w:rsid w:val="00BF0695"/>
  </w:style>
  <w:style w:type="paragraph" w:customStyle="1" w:styleId="997CF8D245854F3F8A1506BAEF5C4065">
    <w:name w:val="997CF8D245854F3F8A1506BAEF5C4065"/>
    <w:rsid w:val="00BF0695"/>
  </w:style>
  <w:style w:type="paragraph" w:customStyle="1" w:styleId="880951CF53ED4DD28E89C3A2A76F589E">
    <w:name w:val="880951CF53ED4DD28E89C3A2A76F589E"/>
    <w:rsid w:val="00BF0695"/>
  </w:style>
  <w:style w:type="paragraph" w:customStyle="1" w:styleId="30519F055FC9422F9951F4144BF1D6E6">
    <w:name w:val="30519F055FC9422F9951F4144BF1D6E6"/>
    <w:rsid w:val="00BF0695"/>
  </w:style>
  <w:style w:type="paragraph" w:customStyle="1" w:styleId="B3C9A0AD92D9417C9263E0F2063EF4E7">
    <w:name w:val="B3C9A0AD92D9417C9263E0F2063EF4E7"/>
    <w:rsid w:val="00BF0695"/>
  </w:style>
  <w:style w:type="paragraph" w:customStyle="1" w:styleId="CC30FB99A2804F0DBE1F2ABDC870087E">
    <w:name w:val="CC30FB99A2804F0DBE1F2ABDC870087E"/>
    <w:rsid w:val="00BF0695"/>
  </w:style>
  <w:style w:type="paragraph" w:customStyle="1" w:styleId="7821A7C475F843ECAF1A10492C812916">
    <w:name w:val="7821A7C475F843ECAF1A10492C812916"/>
    <w:rsid w:val="00BF0695"/>
  </w:style>
  <w:style w:type="paragraph" w:customStyle="1" w:styleId="F8B0D0178B174F76842B84E8796EAF65">
    <w:name w:val="F8B0D0178B174F76842B84E8796EAF65"/>
    <w:rsid w:val="00BF0695"/>
  </w:style>
  <w:style w:type="paragraph" w:customStyle="1" w:styleId="843369AFAC4D451D926B326D9A5B8FF5">
    <w:name w:val="843369AFAC4D451D926B326D9A5B8FF5"/>
    <w:rsid w:val="00BF0695"/>
  </w:style>
  <w:style w:type="paragraph" w:customStyle="1" w:styleId="9A6C0941137E4848A2BD98E8AFF7FFE6">
    <w:name w:val="9A6C0941137E4848A2BD98E8AFF7FFE6"/>
    <w:rsid w:val="00BF0695"/>
  </w:style>
  <w:style w:type="paragraph" w:customStyle="1" w:styleId="C69919E8B2C845C9956F0784E12C3590">
    <w:name w:val="C69919E8B2C845C9956F0784E12C3590"/>
    <w:rsid w:val="00BF0695"/>
  </w:style>
  <w:style w:type="paragraph" w:customStyle="1" w:styleId="F4AC1602864F4E62B4C17A73D7CC2E19">
    <w:name w:val="F4AC1602864F4E62B4C17A73D7CC2E19"/>
    <w:rsid w:val="00BF0695"/>
  </w:style>
  <w:style w:type="paragraph" w:customStyle="1" w:styleId="5975DB8A39F34996A528665BFA17DFE9">
    <w:name w:val="5975DB8A39F34996A528665BFA17DFE9"/>
    <w:rsid w:val="00BF0695"/>
  </w:style>
  <w:style w:type="paragraph" w:customStyle="1" w:styleId="7326B02ED8A04C78B9D9C8E2848DFF4D">
    <w:name w:val="7326B02ED8A04C78B9D9C8E2848DFF4D"/>
    <w:rsid w:val="00BF0695"/>
  </w:style>
  <w:style w:type="paragraph" w:customStyle="1" w:styleId="289FFEA135874C1ABA4A2A84E5B3AB68">
    <w:name w:val="289FFEA135874C1ABA4A2A84E5B3AB68"/>
    <w:rsid w:val="00BF0695"/>
  </w:style>
  <w:style w:type="paragraph" w:customStyle="1" w:styleId="107F62487AA54340B456DE04C1BFF537">
    <w:name w:val="107F62487AA54340B456DE04C1BFF537"/>
    <w:rsid w:val="00BF0695"/>
  </w:style>
  <w:style w:type="paragraph" w:customStyle="1" w:styleId="17AB5659926A45FAB34B2727B79C0A29">
    <w:name w:val="17AB5659926A45FAB34B2727B79C0A29"/>
    <w:rsid w:val="00BF0695"/>
  </w:style>
  <w:style w:type="paragraph" w:customStyle="1" w:styleId="97ABB2E7CFC74588AF968179CE031265">
    <w:name w:val="97ABB2E7CFC74588AF968179CE031265"/>
    <w:rsid w:val="00BF0695"/>
  </w:style>
  <w:style w:type="paragraph" w:customStyle="1" w:styleId="5322D01D65CD41A6BCB18B1CD358948D">
    <w:name w:val="5322D01D65CD41A6BCB18B1CD358948D"/>
    <w:rsid w:val="00BF0695"/>
  </w:style>
  <w:style w:type="paragraph" w:customStyle="1" w:styleId="DA847CA4C50C4A109C15CC4D83D29CFB">
    <w:name w:val="DA847CA4C50C4A109C15CC4D83D29CFB"/>
    <w:rsid w:val="00BF0695"/>
  </w:style>
  <w:style w:type="paragraph" w:customStyle="1" w:styleId="4AD05E3D70C143F99E307EDB78031B7D">
    <w:name w:val="4AD05E3D70C143F99E307EDB78031B7D"/>
    <w:rsid w:val="00BF0695"/>
  </w:style>
  <w:style w:type="paragraph" w:customStyle="1" w:styleId="A06742D9A57340C09A3E6DB3F68DE1FA">
    <w:name w:val="A06742D9A57340C09A3E6DB3F68DE1FA"/>
    <w:rsid w:val="00BF0695"/>
  </w:style>
  <w:style w:type="paragraph" w:customStyle="1" w:styleId="36E4016AE73D4900A909B5404049EC4E">
    <w:name w:val="36E4016AE73D4900A909B5404049EC4E"/>
    <w:rsid w:val="00BF0695"/>
  </w:style>
  <w:style w:type="paragraph" w:customStyle="1" w:styleId="36DB70A84D7B4C5AB6F1D8B4296567BA">
    <w:name w:val="36DB70A84D7B4C5AB6F1D8B4296567BA"/>
    <w:rsid w:val="00BF0695"/>
  </w:style>
  <w:style w:type="paragraph" w:customStyle="1" w:styleId="BBE3E688945640D2A633D3C0686F4881">
    <w:name w:val="BBE3E688945640D2A633D3C0686F4881"/>
    <w:rsid w:val="00BF0695"/>
  </w:style>
  <w:style w:type="paragraph" w:customStyle="1" w:styleId="21340ABACE8B43DFBF2BAAF23EDF07B8">
    <w:name w:val="21340ABACE8B43DFBF2BAAF23EDF07B8"/>
    <w:rsid w:val="00BF0695"/>
  </w:style>
  <w:style w:type="paragraph" w:customStyle="1" w:styleId="A633D3B85F19453FA4BCF768D8F8473A">
    <w:name w:val="A633D3B85F19453FA4BCF768D8F8473A"/>
    <w:rsid w:val="00BF0695"/>
  </w:style>
  <w:style w:type="paragraph" w:customStyle="1" w:styleId="1051DAC141C24BE7A9958E043CEEC04C">
    <w:name w:val="1051DAC141C24BE7A9958E043CEEC04C"/>
    <w:rsid w:val="00BF0695"/>
  </w:style>
  <w:style w:type="paragraph" w:customStyle="1" w:styleId="6F67CA2C8707423A80F7C2F04E1EF617">
    <w:name w:val="6F67CA2C8707423A80F7C2F04E1EF617"/>
    <w:rsid w:val="00BF0695"/>
  </w:style>
  <w:style w:type="paragraph" w:customStyle="1" w:styleId="26AEA6A7B04547809764B184DEC2F13B">
    <w:name w:val="26AEA6A7B04547809764B184DEC2F13B"/>
    <w:rsid w:val="00BF0695"/>
  </w:style>
  <w:style w:type="paragraph" w:customStyle="1" w:styleId="E9444A6D344F4888ABDB449ACCABCAAA">
    <w:name w:val="E9444A6D344F4888ABDB449ACCABCAAA"/>
    <w:rsid w:val="00BF0695"/>
  </w:style>
  <w:style w:type="paragraph" w:customStyle="1" w:styleId="384C9016C1EF4CA99C4FFF06366B1CC6">
    <w:name w:val="384C9016C1EF4CA99C4FFF06366B1CC6"/>
    <w:rsid w:val="00BF0695"/>
  </w:style>
  <w:style w:type="paragraph" w:customStyle="1" w:styleId="0E95805D54784305BD448D8172B2FEF9">
    <w:name w:val="0E95805D54784305BD448D8172B2FEF9"/>
    <w:rsid w:val="00BF0695"/>
  </w:style>
  <w:style w:type="paragraph" w:customStyle="1" w:styleId="E33FA82EF871434C986085EF512A5713">
    <w:name w:val="E33FA82EF871434C986085EF512A5713"/>
    <w:rsid w:val="00BF0695"/>
  </w:style>
  <w:style w:type="paragraph" w:customStyle="1" w:styleId="2DA85F8B914F4ADFAB9A59F455CECF56">
    <w:name w:val="2DA85F8B914F4ADFAB9A59F455CECF56"/>
    <w:rsid w:val="00BF0695"/>
  </w:style>
  <w:style w:type="paragraph" w:customStyle="1" w:styleId="BD5FCC9566324AC685AF405093DF4B4B">
    <w:name w:val="BD5FCC9566324AC685AF405093DF4B4B"/>
    <w:rsid w:val="00BF0695"/>
  </w:style>
  <w:style w:type="paragraph" w:customStyle="1" w:styleId="313BA19BB35D4AB59D4FF1E43EEEF9B5">
    <w:name w:val="313BA19BB35D4AB59D4FF1E43EEEF9B5"/>
    <w:rsid w:val="00BF0695"/>
  </w:style>
  <w:style w:type="paragraph" w:customStyle="1" w:styleId="D497C95D7E924521BF18E46F23846966">
    <w:name w:val="D497C95D7E924521BF18E46F23846966"/>
    <w:rsid w:val="00BF0695"/>
  </w:style>
  <w:style w:type="paragraph" w:customStyle="1" w:styleId="A874AFF14B104149887F86FE7571CD2D">
    <w:name w:val="A874AFF14B104149887F86FE7571CD2D"/>
    <w:rsid w:val="00BF0695"/>
  </w:style>
  <w:style w:type="paragraph" w:customStyle="1" w:styleId="EB41B05D4A1D470E9C25430A82B95EE5">
    <w:name w:val="EB41B05D4A1D470E9C25430A82B95EE5"/>
    <w:rsid w:val="00BF0695"/>
  </w:style>
  <w:style w:type="paragraph" w:customStyle="1" w:styleId="C8B43FE4B9674F839F4E0F255EC28C78">
    <w:name w:val="C8B43FE4B9674F839F4E0F255EC28C78"/>
    <w:rsid w:val="00BF0695"/>
  </w:style>
  <w:style w:type="paragraph" w:customStyle="1" w:styleId="067C37DBDD4045948DA0F7B3BF75A35A">
    <w:name w:val="067C37DBDD4045948DA0F7B3BF75A35A"/>
    <w:rsid w:val="00BF0695"/>
  </w:style>
  <w:style w:type="paragraph" w:customStyle="1" w:styleId="D79F351B30004EB19802603CEF402C97">
    <w:name w:val="D79F351B30004EB19802603CEF402C97"/>
    <w:rsid w:val="00BF0695"/>
  </w:style>
  <w:style w:type="paragraph" w:customStyle="1" w:styleId="335358E6E71B456CBF0BBDEC54C2FCBF">
    <w:name w:val="335358E6E71B456CBF0BBDEC54C2FCBF"/>
    <w:rsid w:val="00BF0695"/>
  </w:style>
  <w:style w:type="paragraph" w:customStyle="1" w:styleId="75A495843B494F0493BAE2E5484E47DA">
    <w:name w:val="75A495843B494F0493BAE2E5484E47DA"/>
    <w:rsid w:val="00BF0695"/>
  </w:style>
  <w:style w:type="paragraph" w:customStyle="1" w:styleId="C2268B494878496CA52C10D5CBD9AFD7">
    <w:name w:val="C2268B494878496CA52C10D5CBD9AFD7"/>
    <w:rsid w:val="00BF0695"/>
  </w:style>
  <w:style w:type="paragraph" w:customStyle="1" w:styleId="5BDB7AD8BC644D3888B0F9861F086A37">
    <w:name w:val="5BDB7AD8BC644D3888B0F9861F086A37"/>
    <w:rsid w:val="00BF0695"/>
  </w:style>
  <w:style w:type="paragraph" w:customStyle="1" w:styleId="52B14B65FBCF4C50B661C6244C1F9F7D">
    <w:name w:val="52B14B65FBCF4C50B661C6244C1F9F7D"/>
    <w:rsid w:val="00BF0695"/>
  </w:style>
  <w:style w:type="paragraph" w:customStyle="1" w:styleId="58EE63AD1700482FBE28D1EB6D0F1FBE">
    <w:name w:val="58EE63AD1700482FBE28D1EB6D0F1FBE"/>
    <w:rsid w:val="00BF0695"/>
  </w:style>
  <w:style w:type="paragraph" w:customStyle="1" w:styleId="3D99FC8129BF41DCB20A147C01959EDB">
    <w:name w:val="3D99FC8129BF41DCB20A147C01959EDB"/>
    <w:rsid w:val="00BF0695"/>
  </w:style>
  <w:style w:type="paragraph" w:customStyle="1" w:styleId="14D7AE63FCD0452FB839256A6B9FFF66">
    <w:name w:val="14D7AE63FCD0452FB839256A6B9FFF66"/>
    <w:rsid w:val="00BF0695"/>
  </w:style>
  <w:style w:type="paragraph" w:customStyle="1" w:styleId="3B7562309AE04886BBA88D1687E3E3C0">
    <w:name w:val="3B7562309AE04886BBA88D1687E3E3C0"/>
    <w:rsid w:val="00BF0695"/>
  </w:style>
  <w:style w:type="paragraph" w:customStyle="1" w:styleId="AEBE0395BAE549448F7442E847DFBE2E">
    <w:name w:val="AEBE0395BAE549448F7442E847DFBE2E"/>
    <w:rsid w:val="00BF0695"/>
  </w:style>
  <w:style w:type="paragraph" w:customStyle="1" w:styleId="7A925BF4E1E949849C457D175CB07D2D">
    <w:name w:val="7A925BF4E1E949849C457D175CB07D2D"/>
    <w:rsid w:val="00BF0695"/>
  </w:style>
  <w:style w:type="paragraph" w:customStyle="1" w:styleId="473BDFA715074746BF34318010613DC5">
    <w:name w:val="473BDFA715074746BF34318010613DC5"/>
    <w:rsid w:val="00BF0695"/>
  </w:style>
  <w:style w:type="paragraph" w:customStyle="1" w:styleId="1C51FF1D0A5547A0863579275ACC7680">
    <w:name w:val="1C51FF1D0A5547A0863579275ACC7680"/>
    <w:rsid w:val="00BF0695"/>
  </w:style>
  <w:style w:type="paragraph" w:customStyle="1" w:styleId="F60AEF133F5F4106A64DEC56E7ED8B0C">
    <w:name w:val="F60AEF133F5F4106A64DEC56E7ED8B0C"/>
    <w:rsid w:val="00BF0695"/>
  </w:style>
  <w:style w:type="paragraph" w:customStyle="1" w:styleId="24E4439D154342C98E728C74FA786E8C">
    <w:name w:val="24E4439D154342C98E728C74FA786E8C"/>
    <w:rsid w:val="00BF0695"/>
  </w:style>
  <w:style w:type="paragraph" w:customStyle="1" w:styleId="B174C32BEF8A46209B8B39051F79C7A5">
    <w:name w:val="B174C32BEF8A46209B8B39051F79C7A5"/>
    <w:rsid w:val="00BF0695"/>
  </w:style>
  <w:style w:type="paragraph" w:customStyle="1" w:styleId="D40B29BA31004BDE9EA631B86CCE72FE">
    <w:name w:val="D40B29BA31004BDE9EA631B86CCE72FE"/>
    <w:rsid w:val="00BF0695"/>
  </w:style>
  <w:style w:type="paragraph" w:customStyle="1" w:styleId="1AA2970BFBE64CEBA64BB0C9DB9260F7">
    <w:name w:val="1AA2970BFBE64CEBA64BB0C9DB9260F7"/>
    <w:rsid w:val="00BF0695"/>
  </w:style>
  <w:style w:type="paragraph" w:customStyle="1" w:styleId="3BD007AF214545D78D24F6292AF48E3A">
    <w:name w:val="3BD007AF214545D78D24F6292AF48E3A"/>
    <w:rsid w:val="00BF0695"/>
  </w:style>
  <w:style w:type="paragraph" w:customStyle="1" w:styleId="72D4C615ED5B4F95A74C79291EF317CE">
    <w:name w:val="72D4C615ED5B4F95A74C79291EF317CE"/>
    <w:rsid w:val="00BF0695"/>
  </w:style>
  <w:style w:type="paragraph" w:customStyle="1" w:styleId="7C42A80DA015463FA27B2290E49A9649">
    <w:name w:val="7C42A80DA015463FA27B2290E49A9649"/>
    <w:rsid w:val="00BF0695"/>
  </w:style>
  <w:style w:type="paragraph" w:customStyle="1" w:styleId="28711C8FC00E467EA537F48F05156820">
    <w:name w:val="28711C8FC00E467EA537F48F05156820"/>
    <w:rsid w:val="00BF0695"/>
  </w:style>
  <w:style w:type="paragraph" w:customStyle="1" w:styleId="6C86C352652149BDB6F3ADAD86CB42BE">
    <w:name w:val="6C86C352652149BDB6F3ADAD86CB42BE"/>
    <w:rsid w:val="00BF0695"/>
  </w:style>
  <w:style w:type="paragraph" w:customStyle="1" w:styleId="33D842B0853141E49013C3A6FA73C165">
    <w:name w:val="33D842B0853141E49013C3A6FA73C165"/>
    <w:rsid w:val="00BF0695"/>
  </w:style>
  <w:style w:type="paragraph" w:customStyle="1" w:styleId="7D0EB912DACB402581F54CFCD5AB497A">
    <w:name w:val="7D0EB912DACB402581F54CFCD5AB497A"/>
    <w:rsid w:val="00BF0695"/>
  </w:style>
  <w:style w:type="paragraph" w:customStyle="1" w:styleId="8ED9BC8B32FA43068564E54D4616F97A">
    <w:name w:val="8ED9BC8B32FA43068564E54D4616F97A"/>
    <w:rsid w:val="00BF0695"/>
  </w:style>
  <w:style w:type="paragraph" w:customStyle="1" w:styleId="DF6D365ADAC346B8830AF53662DE923F">
    <w:name w:val="DF6D365ADAC346B8830AF53662DE923F"/>
    <w:rsid w:val="00BF0695"/>
  </w:style>
  <w:style w:type="paragraph" w:customStyle="1" w:styleId="F6227727C4654EE4AB8306AC86A05554">
    <w:name w:val="F6227727C4654EE4AB8306AC86A05554"/>
    <w:rsid w:val="00BF0695"/>
  </w:style>
  <w:style w:type="paragraph" w:customStyle="1" w:styleId="BBBFEB0BB8E7414682B76A86E1B671A3">
    <w:name w:val="BBBFEB0BB8E7414682B76A86E1B671A3"/>
    <w:rsid w:val="00BF0695"/>
  </w:style>
  <w:style w:type="paragraph" w:customStyle="1" w:styleId="0E7923B875344B5EA045CB7A285908FF">
    <w:name w:val="0E7923B875344B5EA045CB7A285908FF"/>
    <w:rsid w:val="00BF0695"/>
  </w:style>
  <w:style w:type="paragraph" w:customStyle="1" w:styleId="06CB1F6B797B4223865833121369A825">
    <w:name w:val="06CB1F6B797B4223865833121369A825"/>
    <w:rsid w:val="00BF0695"/>
  </w:style>
  <w:style w:type="paragraph" w:customStyle="1" w:styleId="8B7335501FA94992A0768F9F5D6AA2B8">
    <w:name w:val="8B7335501FA94992A0768F9F5D6AA2B8"/>
    <w:rsid w:val="00BF0695"/>
  </w:style>
  <w:style w:type="paragraph" w:customStyle="1" w:styleId="1ED38382BAAE4B619461A1AD74F0AD94">
    <w:name w:val="1ED38382BAAE4B619461A1AD74F0AD94"/>
    <w:rsid w:val="00BF0695"/>
  </w:style>
  <w:style w:type="paragraph" w:customStyle="1" w:styleId="948978BE930F45AF9227F75265C7D955">
    <w:name w:val="948978BE930F45AF9227F75265C7D955"/>
    <w:rsid w:val="00BF0695"/>
  </w:style>
  <w:style w:type="paragraph" w:customStyle="1" w:styleId="45D50712F8444B70BFCD01072E7B1427">
    <w:name w:val="45D50712F8444B70BFCD01072E7B1427"/>
    <w:rsid w:val="00BF0695"/>
  </w:style>
  <w:style w:type="paragraph" w:customStyle="1" w:styleId="B4711BC957D9483596CA2FFF4FC941B5">
    <w:name w:val="B4711BC957D9483596CA2FFF4FC941B5"/>
    <w:rsid w:val="00BF0695"/>
  </w:style>
  <w:style w:type="paragraph" w:customStyle="1" w:styleId="A6338166C1A3480CB4E3AB08AEB61A10">
    <w:name w:val="A6338166C1A3480CB4E3AB08AEB61A10"/>
    <w:rsid w:val="00BF0695"/>
  </w:style>
  <w:style w:type="paragraph" w:customStyle="1" w:styleId="C979D7BACC164BF49FCAC26374FD4191">
    <w:name w:val="C979D7BACC164BF49FCAC26374FD4191"/>
    <w:rsid w:val="00BF0695"/>
  </w:style>
  <w:style w:type="paragraph" w:customStyle="1" w:styleId="98A28A4629C446D298DCACBC046736F5">
    <w:name w:val="98A28A4629C446D298DCACBC046736F5"/>
    <w:rsid w:val="00BF0695"/>
  </w:style>
  <w:style w:type="paragraph" w:customStyle="1" w:styleId="458BA006DDC4492982D572C7027E24BB">
    <w:name w:val="458BA006DDC4492982D572C7027E24BB"/>
    <w:rsid w:val="00BF0695"/>
  </w:style>
  <w:style w:type="paragraph" w:customStyle="1" w:styleId="7588E2120AEE4C9F8F1ED27E32914103">
    <w:name w:val="7588E2120AEE4C9F8F1ED27E32914103"/>
    <w:rsid w:val="00BF0695"/>
  </w:style>
  <w:style w:type="paragraph" w:customStyle="1" w:styleId="A581E01BC209476AB410B9B3C6D311CD">
    <w:name w:val="A581E01BC209476AB410B9B3C6D311CD"/>
    <w:rsid w:val="00BF0695"/>
  </w:style>
  <w:style w:type="paragraph" w:customStyle="1" w:styleId="89DDF687D0E44A73B7B7A217091308A0">
    <w:name w:val="89DDF687D0E44A73B7B7A217091308A0"/>
    <w:rsid w:val="00BF0695"/>
  </w:style>
  <w:style w:type="paragraph" w:customStyle="1" w:styleId="58D2C10A5F16405D971FB340CC5212B0">
    <w:name w:val="58D2C10A5F16405D971FB340CC5212B0"/>
    <w:rsid w:val="00BF0695"/>
  </w:style>
  <w:style w:type="paragraph" w:customStyle="1" w:styleId="390FBEAD72A8429C93575C976F375E85">
    <w:name w:val="390FBEAD72A8429C93575C976F375E85"/>
    <w:rsid w:val="00BF0695"/>
  </w:style>
  <w:style w:type="paragraph" w:customStyle="1" w:styleId="1C63ED2058C34BDF81DAF93E5321DF0F">
    <w:name w:val="1C63ED2058C34BDF81DAF93E5321DF0F"/>
    <w:rsid w:val="00BF0695"/>
  </w:style>
  <w:style w:type="paragraph" w:customStyle="1" w:styleId="3A57100FF2734463B7CD5B22006CA127">
    <w:name w:val="3A57100FF2734463B7CD5B22006CA127"/>
    <w:rsid w:val="00BF0695"/>
  </w:style>
  <w:style w:type="paragraph" w:customStyle="1" w:styleId="CBB6E67AED9845B1A56A060251192AB5">
    <w:name w:val="CBB6E67AED9845B1A56A060251192AB5"/>
    <w:rsid w:val="00BF0695"/>
  </w:style>
  <w:style w:type="paragraph" w:customStyle="1" w:styleId="C0DFD46B3FDB4EA895CE16069C56D0BC">
    <w:name w:val="C0DFD46B3FDB4EA895CE16069C56D0BC"/>
    <w:rsid w:val="00BF0695"/>
  </w:style>
  <w:style w:type="paragraph" w:customStyle="1" w:styleId="05316E85A828464FAE76EEB69FF9DEBA">
    <w:name w:val="05316E85A828464FAE76EEB69FF9DEBA"/>
    <w:rsid w:val="00BF0695"/>
  </w:style>
  <w:style w:type="paragraph" w:customStyle="1" w:styleId="92C2935370174A7487BC54155AA54361">
    <w:name w:val="92C2935370174A7487BC54155AA54361"/>
    <w:rsid w:val="00BF0695"/>
  </w:style>
  <w:style w:type="paragraph" w:customStyle="1" w:styleId="F1DB16F6A1D5436CBB5D74D38376C7FB">
    <w:name w:val="F1DB16F6A1D5436CBB5D74D38376C7FB"/>
    <w:rsid w:val="00BF0695"/>
  </w:style>
  <w:style w:type="paragraph" w:customStyle="1" w:styleId="B8D16AC70F934818A3E452004A1EEB6B">
    <w:name w:val="B8D16AC70F934818A3E452004A1EEB6B"/>
    <w:rsid w:val="00BF0695"/>
  </w:style>
  <w:style w:type="paragraph" w:customStyle="1" w:styleId="1801B2983D784DCCB57F2814A5102823">
    <w:name w:val="1801B2983D784DCCB57F2814A5102823"/>
    <w:rsid w:val="00BF0695"/>
  </w:style>
  <w:style w:type="paragraph" w:customStyle="1" w:styleId="322E8DCB83BA4152B909B5A196537D0B">
    <w:name w:val="322E8DCB83BA4152B909B5A196537D0B"/>
    <w:rsid w:val="00BF0695"/>
  </w:style>
  <w:style w:type="paragraph" w:customStyle="1" w:styleId="A3073048D14A4145B6E75B55EDE87B88">
    <w:name w:val="A3073048D14A4145B6E75B55EDE87B88"/>
    <w:rsid w:val="00BF0695"/>
  </w:style>
  <w:style w:type="paragraph" w:customStyle="1" w:styleId="150FC73A01F54CCEB7A1FD3BD5C94535">
    <w:name w:val="150FC73A01F54CCEB7A1FD3BD5C94535"/>
    <w:rsid w:val="00BF0695"/>
  </w:style>
  <w:style w:type="paragraph" w:customStyle="1" w:styleId="7CB54534AFE144D79D73F18C34D57920">
    <w:name w:val="7CB54534AFE144D79D73F18C34D57920"/>
    <w:rsid w:val="00BF0695"/>
  </w:style>
  <w:style w:type="paragraph" w:customStyle="1" w:styleId="B886E1A9285D4CFB8E735EF217223CBB">
    <w:name w:val="B886E1A9285D4CFB8E735EF217223CBB"/>
    <w:rsid w:val="00BF0695"/>
  </w:style>
  <w:style w:type="paragraph" w:customStyle="1" w:styleId="B699672E2A8C4652A6E67E0C27FA9295">
    <w:name w:val="B699672E2A8C4652A6E67E0C27FA9295"/>
    <w:rsid w:val="00BF0695"/>
  </w:style>
  <w:style w:type="paragraph" w:customStyle="1" w:styleId="C1FE9141E84A4FF0900DEDC5FBDC0011">
    <w:name w:val="C1FE9141E84A4FF0900DEDC5FBDC0011"/>
    <w:rsid w:val="00BF0695"/>
  </w:style>
  <w:style w:type="paragraph" w:customStyle="1" w:styleId="911133734D654F52BA798826CD48C35A">
    <w:name w:val="911133734D654F52BA798826CD48C35A"/>
    <w:rsid w:val="00BF0695"/>
  </w:style>
  <w:style w:type="paragraph" w:customStyle="1" w:styleId="AB3ECD7E863C46E8B55B80D82A523E65">
    <w:name w:val="AB3ECD7E863C46E8B55B80D82A523E65"/>
    <w:rsid w:val="00BF0695"/>
  </w:style>
  <w:style w:type="paragraph" w:customStyle="1" w:styleId="EB38FE5CDFE6457185944DBC1962C3A1">
    <w:name w:val="EB38FE5CDFE6457185944DBC1962C3A1"/>
    <w:rsid w:val="00BF0695"/>
  </w:style>
  <w:style w:type="paragraph" w:customStyle="1" w:styleId="880F6F81D56949BAB6F496BEB812A257">
    <w:name w:val="880F6F81D56949BAB6F496BEB812A257"/>
    <w:rsid w:val="00BF0695"/>
  </w:style>
  <w:style w:type="paragraph" w:customStyle="1" w:styleId="98B9620B00B149619F78302BFF7E45CF">
    <w:name w:val="98B9620B00B149619F78302BFF7E45CF"/>
    <w:rsid w:val="00BF0695"/>
  </w:style>
  <w:style w:type="paragraph" w:customStyle="1" w:styleId="E043847F82C34571A439D8BC0D099404">
    <w:name w:val="E043847F82C34571A439D8BC0D099404"/>
    <w:rsid w:val="00BF0695"/>
  </w:style>
  <w:style w:type="paragraph" w:customStyle="1" w:styleId="803A464E9FD54587A289950F5B70E7B2">
    <w:name w:val="803A464E9FD54587A289950F5B70E7B2"/>
    <w:rsid w:val="00BF0695"/>
  </w:style>
  <w:style w:type="paragraph" w:customStyle="1" w:styleId="CDBD3458207344D19C13CF779D4CCE37">
    <w:name w:val="CDBD3458207344D19C13CF779D4CCE37"/>
    <w:rsid w:val="00BF0695"/>
  </w:style>
  <w:style w:type="paragraph" w:customStyle="1" w:styleId="11C84850BC434F7E8585F95B7E31002C">
    <w:name w:val="11C84850BC434F7E8585F95B7E31002C"/>
    <w:rsid w:val="00BF0695"/>
  </w:style>
  <w:style w:type="paragraph" w:customStyle="1" w:styleId="8C84F95F12C344F18E3DA282D624AE64">
    <w:name w:val="8C84F95F12C344F18E3DA282D624AE64"/>
    <w:rsid w:val="00BF0695"/>
  </w:style>
  <w:style w:type="paragraph" w:customStyle="1" w:styleId="02C1F313A2204736880598BE88316B14">
    <w:name w:val="02C1F313A2204736880598BE88316B14"/>
    <w:rsid w:val="00BF0695"/>
  </w:style>
  <w:style w:type="paragraph" w:customStyle="1" w:styleId="9FF0455D8FA849838DD5245C507151DC">
    <w:name w:val="9FF0455D8FA849838DD5245C507151DC"/>
    <w:rsid w:val="00BF0695"/>
  </w:style>
  <w:style w:type="paragraph" w:customStyle="1" w:styleId="E99994C8E1324EA695B2FCEC417BD780">
    <w:name w:val="E99994C8E1324EA695B2FCEC417BD780"/>
    <w:rsid w:val="00BF0695"/>
  </w:style>
  <w:style w:type="paragraph" w:customStyle="1" w:styleId="7FDB2B4436E04BF3BCC1D49D0913D1D6">
    <w:name w:val="7FDB2B4436E04BF3BCC1D49D0913D1D6"/>
    <w:rsid w:val="00BF0695"/>
  </w:style>
  <w:style w:type="paragraph" w:customStyle="1" w:styleId="164A9EF56913453BB2F59EAB0EE418A9">
    <w:name w:val="164A9EF56913453BB2F59EAB0EE418A9"/>
    <w:rsid w:val="00BF0695"/>
  </w:style>
  <w:style w:type="paragraph" w:customStyle="1" w:styleId="3CCCDD672DA8446BA03BDC510562730B">
    <w:name w:val="3CCCDD672DA8446BA03BDC510562730B"/>
    <w:rsid w:val="00BF0695"/>
  </w:style>
  <w:style w:type="paragraph" w:customStyle="1" w:styleId="AEFC6AD745C746D18A7CD9B95B9F922B">
    <w:name w:val="AEFC6AD745C746D18A7CD9B95B9F922B"/>
    <w:rsid w:val="00BF0695"/>
  </w:style>
  <w:style w:type="paragraph" w:customStyle="1" w:styleId="115A154B10F34220950FFF9EF37C5162">
    <w:name w:val="115A154B10F34220950FFF9EF37C5162"/>
    <w:rsid w:val="00BF0695"/>
  </w:style>
  <w:style w:type="paragraph" w:customStyle="1" w:styleId="FC5B3268F33F4FD78F571689FF7BEA08">
    <w:name w:val="FC5B3268F33F4FD78F571689FF7BEA08"/>
    <w:rsid w:val="00BF0695"/>
  </w:style>
  <w:style w:type="paragraph" w:customStyle="1" w:styleId="FCF5AC5C9181444C92B70DDD616AFB7B">
    <w:name w:val="FCF5AC5C9181444C92B70DDD616AFB7B"/>
    <w:rsid w:val="00BF0695"/>
  </w:style>
  <w:style w:type="paragraph" w:customStyle="1" w:styleId="6AC7DFE6CE6841CB9285E287C7802CD5">
    <w:name w:val="6AC7DFE6CE6841CB9285E287C7802CD5"/>
    <w:rsid w:val="00BF0695"/>
  </w:style>
  <w:style w:type="paragraph" w:customStyle="1" w:styleId="371DF53CFD2B442EB6721DBAD5B3C0E6">
    <w:name w:val="371DF53CFD2B442EB6721DBAD5B3C0E6"/>
    <w:rsid w:val="00BF0695"/>
  </w:style>
  <w:style w:type="paragraph" w:customStyle="1" w:styleId="155B496E1177453A82EE6C88D0B3505A">
    <w:name w:val="155B496E1177453A82EE6C88D0B3505A"/>
    <w:rsid w:val="00BF0695"/>
  </w:style>
  <w:style w:type="paragraph" w:customStyle="1" w:styleId="48C2D915EEF54589A5795A02AC78A6AB">
    <w:name w:val="48C2D915EEF54589A5795A02AC78A6AB"/>
    <w:rsid w:val="00BF0695"/>
  </w:style>
  <w:style w:type="paragraph" w:customStyle="1" w:styleId="76715900B1264257B20FD873FB07E553">
    <w:name w:val="76715900B1264257B20FD873FB07E553"/>
    <w:rsid w:val="00BF0695"/>
  </w:style>
  <w:style w:type="paragraph" w:customStyle="1" w:styleId="D851DFCC78F4400EACFF39FFA2711602">
    <w:name w:val="D851DFCC78F4400EACFF39FFA2711602"/>
    <w:rsid w:val="00BF0695"/>
  </w:style>
  <w:style w:type="paragraph" w:customStyle="1" w:styleId="B447B05FCC924C14AAA199FFC2F90F33">
    <w:name w:val="B447B05FCC924C14AAA199FFC2F90F33"/>
    <w:rsid w:val="00BF0695"/>
  </w:style>
  <w:style w:type="paragraph" w:customStyle="1" w:styleId="ACFDF9B4732F4934A93E3DFD22790973">
    <w:name w:val="ACFDF9B4732F4934A93E3DFD22790973"/>
    <w:rsid w:val="00BF0695"/>
  </w:style>
  <w:style w:type="paragraph" w:customStyle="1" w:styleId="986221B5D9814D6E82A4FA944809D7FC">
    <w:name w:val="986221B5D9814D6E82A4FA944809D7FC"/>
    <w:rsid w:val="00BF0695"/>
  </w:style>
  <w:style w:type="paragraph" w:customStyle="1" w:styleId="B13F229D905142C69BDD83ADB060287E">
    <w:name w:val="B13F229D905142C69BDD83ADB060287E"/>
    <w:rsid w:val="00BF0695"/>
  </w:style>
  <w:style w:type="paragraph" w:customStyle="1" w:styleId="48F694D845EF46B38B3EA049D9173619">
    <w:name w:val="48F694D845EF46B38B3EA049D9173619"/>
    <w:rsid w:val="00BF0695"/>
  </w:style>
  <w:style w:type="paragraph" w:customStyle="1" w:styleId="8F8091CB98AC46BC869CAFF286740AE3">
    <w:name w:val="8F8091CB98AC46BC869CAFF286740AE3"/>
    <w:rsid w:val="00BF0695"/>
  </w:style>
  <w:style w:type="paragraph" w:customStyle="1" w:styleId="3541C396D2894D218CDFDED0956AD47C">
    <w:name w:val="3541C396D2894D218CDFDED0956AD47C"/>
    <w:rsid w:val="00BF0695"/>
  </w:style>
  <w:style w:type="paragraph" w:customStyle="1" w:styleId="599EEF4E9C514A22A36C881614630F57">
    <w:name w:val="599EEF4E9C514A22A36C881614630F57"/>
    <w:rsid w:val="00BF0695"/>
  </w:style>
  <w:style w:type="paragraph" w:customStyle="1" w:styleId="DA2C584BFD914285865F6E12174A455F">
    <w:name w:val="DA2C584BFD914285865F6E12174A455F"/>
    <w:rsid w:val="00BF0695"/>
  </w:style>
  <w:style w:type="paragraph" w:customStyle="1" w:styleId="AB711080246C436A9F4C15469375BCAA">
    <w:name w:val="AB711080246C436A9F4C15469375BCAA"/>
    <w:rsid w:val="00BF0695"/>
  </w:style>
  <w:style w:type="paragraph" w:customStyle="1" w:styleId="AC00572BDB4340A8BE224600895D134A">
    <w:name w:val="AC00572BDB4340A8BE224600895D134A"/>
    <w:rsid w:val="00BF0695"/>
  </w:style>
  <w:style w:type="paragraph" w:customStyle="1" w:styleId="76DC0680B72A4BE0963DDAEE1F42E588">
    <w:name w:val="76DC0680B72A4BE0963DDAEE1F42E588"/>
    <w:rsid w:val="00BF0695"/>
  </w:style>
  <w:style w:type="paragraph" w:customStyle="1" w:styleId="3BCA65C9A0324E12A6CEDAAA90D9C7C4">
    <w:name w:val="3BCA65C9A0324E12A6CEDAAA90D9C7C4"/>
    <w:rsid w:val="00BF0695"/>
  </w:style>
  <w:style w:type="paragraph" w:customStyle="1" w:styleId="8EB6AD8AE7C146EAAF575F265AE58581">
    <w:name w:val="8EB6AD8AE7C146EAAF575F265AE58581"/>
    <w:rsid w:val="00BF0695"/>
  </w:style>
  <w:style w:type="paragraph" w:customStyle="1" w:styleId="B61832C15F03425B874D6416170D1919">
    <w:name w:val="B61832C15F03425B874D6416170D1919"/>
    <w:rsid w:val="00BF0695"/>
  </w:style>
  <w:style w:type="paragraph" w:customStyle="1" w:styleId="ACC6E171D5114D07976286615B43AAAC">
    <w:name w:val="ACC6E171D5114D07976286615B43AAAC"/>
    <w:rsid w:val="00BF0695"/>
  </w:style>
  <w:style w:type="paragraph" w:customStyle="1" w:styleId="DAE11FFF1B7E4655852AE7790F7839BE">
    <w:name w:val="DAE11FFF1B7E4655852AE7790F7839BE"/>
    <w:rsid w:val="00BF0695"/>
  </w:style>
  <w:style w:type="paragraph" w:customStyle="1" w:styleId="BC0CCE1C5C5D491A9D393FD6981D53A4">
    <w:name w:val="BC0CCE1C5C5D491A9D393FD6981D53A4"/>
    <w:rsid w:val="00BF0695"/>
  </w:style>
  <w:style w:type="paragraph" w:customStyle="1" w:styleId="33CA5CD8F791405D8A5883E6A548114B">
    <w:name w:val="33CA5CD8F791405D8A5883E6A548114B"/>
    <w:rsid w:val="00BF0695"/>
  </w:style>
  <w:style w:type="paragraph" w:customStyle="1" w:styleId="4BF3CFAECAB94ED99C24579F3BC983DE">
    <w:name w:val="4BF3CFAECAB94ED99C24579F3BC983DE"/>
    <w:rsid w:val="00BF0695"/>
  </w:style>
  <w:style w:type="paragraph" w:customStyle="1" w:styleId="D74B8816F7A74FF7B4E7AAF0B6564C29">
    <w:name w:val="D74B8816F7A74FF7B4E7AAF0B6564C29"/>
    <w:rsid w:val="00BF0695"/>
  </w:style>
  <w:style w:type="paragraph" w:customStyle="1" w:styleId="88208A7262C3492FAA3AD25E166798C4">
    <w:name w:val="88208A7262C3492FAA3AD25E166798C4"/>
    <w:rsid w:val="00BF0695"/>
  </w:style>
  <w:style w:type="paragraph" w:customStyle="1" w:styleId="18048CF5B9FE4826AE06986BB33D0F85">
    <w:name w:val="18048CF5B9FE4826AE06986BB33D0F85"/>
    <w:rsid w:val="00BF0695"/>
  </w:style>
  <w:style w:type="paragraph" w:customStyle="1" w:styleId="0E5D1ACE8A5D433384741248678A067B">
    <w:name w:val="0E5D1ACE8A5D433384741248678A067B"/>
    <w:rsid w:val="00BF0695"/>
  </w:style>
  <w:style w:type="paragraph" w:customStyle="1" w:styleId="C4552D748CED4A0CAB7F6707D0C7A346">
    <w:name w:val="C4552D748CED4A0CAB7F6707D0C7A346"/>
    <w:rsid w:val="00BF0695"/>
  </w:style>
  <w:style w:type="paragraph" w:customStyle="1" w:styleId="67708AE324754B7EB35421D6E52C826B">
    <w:name w:val="67708AE324754B7EB35421D6E52C826B"/>
    <w:rsid w:val="00BF0695"/>
  </w:style>
  <w:style w:type="paragraph" w:customStyle="1" w:styleId="A332836CC12142FFBD5C6EA23FCAA538">
    <w:name w:val="A332836CC12142FFBD5C6EA23FCAA538"/>
    <w:rsid w:val="00BF0695"/>
  </w:style>
  <w:style w:type="paragraph" w:customStyle="1" w:styleId="631589617DB943DC84206AE1A0F6ACEB">
    <w:name w:val="631589617DB943DC84206AE1A0F6ACEB"/>
    <w:rsid w:val="00BF0695"/>
  </w:style>
  <w:style w:type="paragraph" w:customStyle="1" w:styleId="DEA8D769FB6C4C2EA7523B89132A5F62">
    <w:name w:val="DEA8D769FB6C4C2EA7523B89132A5F62"/>
    <w:rsid w:val="00BF0695"/>
  </w:style>
  <w:style w:type="paragraph" w:customStyle="1" w:styleId="C1CA1C787A28450D8D19246FFE10014E">
    <w:name w:val="C1CA1C787A28450D8D19246FFE10014E"/>
    <w:rsid w:val="00BF0695"/>
  </w:style>
  <w:style w:type="paragraph" w:customStyle="1" w:styleId="56527671F48B4FEF887376F2509B4048">
    <w:name w:val="56527671F48B4FEF887376F2509B4048"/>
    <w:rsid w:val="00BF0695"/>
  </w:style>
  <w:style w:type="paragraph" w:customStyle="1" w:styleId="549D67D032144A1BA2BB3A826E3EE751">
    <w:name w:val="549D67D032144A1BA2BB3A826E3EE751"/>
    <w:rsid w:val="00BF0695"/>
  </w:style>
  <w:style w:type="paragraph" w:customStyle="1" w:styleId="963B06727FF74BC4B2382F533F1BCF87">
    <w:name w:val="963B06727FF74BC4B2382F533F1BCF87"/>
    <w:rsid w:val="00BF0695"/>
  </w:style>
  <w:style w:type="paragraph" w:customStyle="1" w:styleId="2C4F52DEA65C401BBFA608E3BC46DEAB">
    <w:name w:val="2C4F52DEA65C401BBFA608E3BC46DEAB"/>
    <w:rsid w:val="00BF0695"/>
  </w:style>
  <w:style w:type="paragraph" w:customStyle="1" w:styleId="F3A4FA0D118843358ED49A43666DBDFA">
    <w:name w:val="F3A4FA0D118843358ED49A43666DBDFA"/>
    <w:rsid w:val="00BF0695"/>
  </w:style>
  <w:style w:type="paragraph" w:customStyle="1" w:styleId="285568E442C04CB481A8197E99D62EFB">
    <w:name w:val="285568E442C04CB481A8197E99D62EFB"/>
    <w:rsid w:val="00BF0695"/>
  </w:style>
  <w:style w:type="paragraph" w:customStyle="1" w:styleId="0DC84F4CD49F4894983E1DDFDC1B1D3E">
    <w:name w:val="0DC84F4CD49F4894983E1DDFDC1B1D3E"/>
    <w:rsid w:val="00BF0695"/>
  </w:style>
  <w:style w:type="paragraph" w:customStyle="1" w:styleId="9023AA29B0A047EFAE7097A53636BDD8">
    <w:name w:val="9023AA29B0A047EFAE7097A53636BDD8"/>
    <w:rsid w:val="00BF0695"/>
  </w:style>
  <w:style w:type="paragraph" w:customStyle="1" w:styleId="E04DDECE141A4141944B5DFE1780BDB0">
    <w:name w:val="E04DDECE141A4141944B5DFE1780BDB0"/>
    <w:rsid w:val="00BF0695"/>
  </w:style>
  <w:style w:type="paragraph" w:customStyle="1" w:styleId="43B2ED152DEF44369C7FE32FE279185E">
    <w:name w:val="43B2ED152DEF44369C7FE32FE279185E"/>
    <w:rsid w:val="00BF0695"/>
  </w:style>
  <w:style w:type="paragraph" w:customStyle="1" w:styleId="11B9419D042249E79DB0B53275E65EC7">
    <w:name w:val="11B9419D042249E79DB0B53275E65EC7"/>
    <w:rsid w:val="00BF0695"/>
  </w:style>
  <w:style w:type="paragraph" w:customStyle="1" w:styleId="B1A9751209CA46B487652BCEF4865614">
    <w:name w:val="B1A9751209CA46B487652BCEF4865614"/>
    <w:rsid w:val="00BF0695"/>
  </w:style>
  <w:style w:type="paragraph" w:customStyle="1" w:styleId="2FF5A471992A4DFD9AFABFD50D7F93E8">
    <w:name w:val="2FF5A471992A4DFD9AFABFD50D7F93E8"/>
    <w:rsid w:val="00BF0695"/>
  </w:style>
  <w:style w:type="paragraph" w:customStyle="1" w:styleId="C5AEABF64BDB4003B948285622F20C28">
    <w:name w:val="C5AEABF64BDB4003B948285622F20C28"/>
    <w:rsid w:val="00BF0695"/>
  </w:style>
  <w:style w:type="paragraph" w:customStyle="1" w:styleId="358EBA6A5845490E96328999D83D8279">
    <w:name w:val="358EBA6A5845490E96328999D83D8279"/>
    <w:rsid w:val="00BF0695"/>
  </w:style>
  <w:style w:type="paragraph" w:customStyle="1" w:styleId="C2F479121CDA4D3BB8A535CE1F57DF3A">
    <w:name w:val="C2F479121CDA4D3BB8A535CE1F57DF3A"/>
    <w:rsid w:val="00BF0695"/>
  </w:style>
  <w:style w:type="paragraph" w:customStyle="1" w:styleId="6BC6650BCF19487284263BBE6E93BC33">
    <w:name w:val="6BC6650BCF19487284263BBE6E93BC33"/>
    <w:rsid w:val="00BF0695"/>
  </w:style>
  <w:style w:type="paragraph" w:customStyle="1" w:styleId="FD9F5B6665B84257ABE8726F7715E4C4">
    <w:name w:val="FD9F5B6665B84257ABE8726F7715E4C4"/>
    <w:rsid w:val="00BF0695"/>
  </w:style>
  <w:style w:type="paragraph" w:customStyle="1" w:styleId="335B3FD29B91452B9661D68375C6CAF0">
    <w:name w:val="335B3FD29B91452B9661D68375C6CAF0"/>
    <w:rsid w:val="00BF0695"/>
  </w:style>
  <w:style w:type="paragraph" w:customStyle="1" w:styleId="32651BBDCF41444C9B7FDCFBA3FFCC4D">
    <w:name w:val="32651BBDCF41444C9B7FDCFBA3FFCC4D"/>
    <w:rsid w:val="00BF0695"/>
  </w:style>
  <w:style w:type="paragraph" w:customStyle="1" w:styleId="63537DA193704AE191F94F1D2965CC1E">
    <w:name w:val="63537DA193704AE191F94F1D2965CC1E"/>
    <w:rsid w:val="00BF0695"/>
  </w:style>
  <w:style w:type="paragraph" w:customStyle="1" w:styleId="841949610B894F5B95A895B5AB69A711">
    <w:name w:val="841949610B894F5B95A895B5AB69A711"/>
    <w:rsid w:val="00BF0695"/>
  </w:style>
  <w:style w:type="paragraph" w:customStyle="1" w:styleId="628354150E434AB0ACBED982F9BFE23F">
    <w:name w:val="628354150E434AB0ACBED982F9BFE23F"/>
    <w:rsid w:val="00BF0695"/>
  </w:style>
  <w:style w:type="paragraph" w:customStyle="1" w:styleId="4EC8807A66A3488EADEC237E2C946A60">
    <w:name w:val="4EC8807A66A3488EADEC237E2C946A60"/>
    <w:rsid w:val="00BF0695"/>
  </w:style>
  <w:style w:type="paragraph" w:customStyle="1" w:styleId="2893C7058165476D88CA9322BF5385C2">
    <w:name w:val="2893C7058165476D88CA9322BF5385C2"/>
    <w:rsid w:val="00BF0695"/>
  </w:style>
  <w:style w:type="paragraph" w:customStyle="1" w:styleId="37232213731749D9B8F4280F2DC4DA0D">
    <w:name w:val="37232213731749D9B8F4280F2DC4DA0D"/>
    <w:rsid w:val="00BF0695"/>
  </w:style>
  <w:style w:type="paragraph" w:customStyle="1" w:styleId="4CF1720D3C484F9AB1DAD014FB9477A0">
    <w:name w:val="4CF1720D3C484F9AB1DAD014FB9477A0"/>
    <w:rsid w:val="00BF0695"/>
  </w:style>
  <w:style w:type="paragraph" w:customStyle="1" w:styleId="1E5F9A1D145441C2AF4095387AA2C6BF">
    <w:name w:val="1E5F9A1D145441C2AF4095387AA2C6BF"/>
    <w:rsid w:val="00BF0695"/>
  </w:style>
  <w:style w:type="paragraph" w:customStyle="1" w:styleId="0B45EB63820A46558D5D44491CDFC651">
    <w:name w:val="0B45EB63820A46558D5D44491CDFC651"/>
    <w:rsid w:val="00BF0695"/>
  </w:style>
  <w:style w:type="paragraph" w:customStyle="1" w:styleId="065F4E19E01C4CD5BAB292AD372B3CD1">
    <w:name w:val="065F4E19E01C4CD5BAB292AD372B3CD1"/>
    <w:rsid w:val="00BF0695"/>
  </w:style>
  <w:style w:type="paragraph" w:customStyle="1" w:styleId="2BC6127F4AD046A19FBD6FB83ABEA166">
    <w:name w:val="2BC6127F4AD046A19FBD6FB83ABEA166"/>
    <w:rsid w:val="00BF0695"/>
  </w:style>
  <w:style w:type="paragraph" w:customStyle="1" w:styleId="08D54E21279F4F50B9121D46FF8AAC6B">
    <w:name w:val="08D54E21279F4F50B9121D46FF8AAC6B"/>
    <w:rsid w:val="00BF0695"/>
  </w:style>
  <w:style w:type="paragraph" w:customStyle="1" w:styleId="4E81B62936DF486D9A5071F86BDE6F4D">
    <w:name w:val="4E81B62936DF486D9A5071F86BDE6F4D"/>
    <w:rsid w:val="00BF0695"/>
  </w:style>
  <w:style w:type="paragraph" w:customStyle="1" w:styleId="D87A0230C1B4458BB7C8C64CB83C511C">
    <w:name w:val="D87A0230C1B4458BB7C8C64CB83C511C"/>
    <w:rsid w:val="00BF0695"/>
  </w:style>
  <w:style w:type="paragraph" w:customStyle="1" w:styleId="E9965E6BD3754B2BA29405B6948473FF">
    <w:name w:val="E9965E6BD3754B2BA29405B6948473FF"/>
    <w:rsid w:val="00BF0695"/>
  </w:style>
  <w:style w:type="paragraph" w:customStyle="1" w:styleId="E19099CE855343B6B30DBDD6983AA621">
    <w:name w:val="E19099CE855343B6B30DBDD6983AA621"/>
    <w:rsid w:val="00BF0695"/>
  </w:style>
  <w:style w:type="paragraph" w:customStyle="1" w:styleId="3C32F6B8BE344F7E8ED55235592AD628">
    <w:name w:val="3C32F6B8BE344F7E8ED55235592AD628"/>
    <w:rsid w:val="00BF0695"/>
  </w:style>
  <w:style w:type="paragraph" w:customStyle="1" w:styleId="83053D972988414E998960920903340C">
    <w:name w:val="83053D972988414E998960920903340C"/>
    <w:rsid w:val="00BF0695"/>
  </w:style>
  <w:style w:type="paragraph" w:customStyle="1" w:styleId="CB966A9A730E4B018C7262EB69428C08">
    <w:name w:val="CB966A9A730E4B018C7262EB69428C08"/>
    <w:rsid w:val="00BF0695"/>
  </w:style>
  <w:style w:type="paragraph" w:customStyle="1" w:styleId="F0BC996B7120407B98BDB7415DD39D85">
    <w:name w:val="F0BC996B7120407B98BDB7415DD39D85"/>
    <w:rsid w:val="00BF0695"/>
  </w:style>
  <w:style w:type="paragraph" w:customStyle="1" w:styleId="0E3D7B2467B646AA89E6045CEAB90ABB">
    <w:name w:val="0E3D7B2467B646AA89E6045CEAB90ABB"/>
    <w:rsid w:val="00BF0695"/>
  </w:style>
  <w:style w:type="paragraph" w:customStyle="1" w:styleId="AA6534DA68B245729FAFD4AF659A2F9A">
    <w:name w:val="AA6534DA68B245729FAFD4AF659A2F9A"/>
    <w:rsid w:val="00BF0695"/>
  </w:style>
  <w:style w:type="paragraph" w:customStyle="1" w:styleId="2212A21F36F24EF9A0E4BDB632628C94">
    <w:name w:val="2212A21F36F24EF9A0E4BDB632628C94"/>
    <w:rsid w:val="00BF0695"/>
  </w:style>
  <w:style w:type="paragraph" w:customStyle="1" w:styleId="32BB3F69A3F3493BA824AFBA66942765">
    <w:name w:val="32BB3F69A3F3493BA824AFBA66942765"/>
    <w:rsid w:val="00BF0695"/>
  </w:style>
  <w:style w:type="paragraph" w:customStyle="1" w:styleId="A220327DE06A4F018661DFB0C8E8EE0D">
    <w:name w:val="A220327DE06A4F018661DFB0C8E8EE0D"/>
    <w:rsid w:val="00BF0695"/>
  </w:style>
  <w:style w:type="paragraph" w:customStyle="1" w:styleId="D04765E8E66C46F0AA5E863EBF01DACA">
    <w:name w:val="D04765E8E66C46F0AA5E863EBF01DACA"/>
    <w:rsid w:val="00BF0695"/>
  </w:style>
  <w:style w:type="paragraph" w:customStyle="1" w:styleId="DA409982F42A4D93996F06920D1DB746">
    <w:name w:val="DA409982F42A4D93996F06920D1DB746"/>
    <w:rsid w:val="00BF0695"/>
  </w:style>
  <w:style w:type="paragraph" w:customStyle="1" w:styleId="B50D13FEE3A14AFBB6CA1B40EE12E346">
    <w:name w:val="B50D13FEE3A14AFBB6CA1B40EE12E346"/>
    <w:rsid w:val="00BF0695"/>
  </w:style>
  <w:style w:type="paragraph" w:customStyle="1" w:styleId="9A9271A42A2144FBB04EED296DF1ABDE">
    <w:name w:val="9A9271A42A2144FBB04EED296DF1ABDE"/>
    <w:rsid w:val="00BF0695"/>
  </w:style>
  <w:style w:type="paragraph" w:customStyle="1" w:styleId="54445F2CC0994389B535C882FC37D389">
    <w:name w:val="54445F2CC0994389B535C882FC37D389"/>
    <w:rsid w:val="00BF0695"/>
  </w:style>
  <w:style w:type="paragraph" w:customStyle="1" w:styleId="F25C383743AC4FD0BEAC790B452459AC">
    <w:name w:val="F25C383743AC4FD0BEAC790B452459AC"/>
    <w:rsid w:val="00BF0695"/>
  </w:style>
  <w:style w:type="paragraph" w:customStyle="1" w:styleId="3CE048A9D2A64A838AD2F32E170938AC">
    <w:name w:val="3CE048A9D2A64A838AD2F32E170938AC"/>
    <w:rsid w:val="00BF0695"/>
  </w:style>
  <w:style w:type="paragraph" w:customStyle="1" w:styleId="7ED05CA5E98B46359EE751BCA3E53EB0">
    <w:name w:val="7ED05CA5E98B46359EE751BCA3E53EB0"/>
    <w:rsid w:val="00BF0695"/>
  </w:style>
  <w:style w:type="paragraph" w:customStyle="1" w:styleId="56C12E987C7F4DFEAA42E359E724A6BB">
    <w:name w:val="56C12E987C7F4DFEAA42E359E724A6BB"/>
    <w:rsid w:val="00BF0695"/>
  </w:style>
  <w:style w:type="paragraph" w:customStyle="1" w:styleId="79C3718FBBC74F1EAD692E567930ACC2">
    <w:name w:val="79C3718FBBC74F1EAD692E567930ACC2"/>
    <w:rsid w:val="00BF0695"/>
  </w:style>
  <w:style w:type="paragraph" w:customStyle="1" w:styleId="A8C153B1B6884242B3E2FCA373017C5A">
    <w:name w:val="A8C153B1B6884242B3E2FCA373017C5A"/>
    <w:rsid w:val="00BF0695"/>
  </w:style>
  <w:style w:type="paragraph" w:customStyle="1" w:styleId="CA1AA4E2EAB042739E67587217D02757">
    <w:name w:val="CA1AA4E2EAB042739E67587217D02757"/>
    <w:rsid w:val="00BF0695"/>
  </w:style>
  <w:style w:type="paragraph" w:customStyle="1" w:styleId="860E8A63984E4076B10AAF834D3BD3FF">
    <w:name w:val="860E8A63984E4076B10AAF834D3BD3FF"/>
    <w:rsid w:val="00BF0695"/>
  </w:style>
  <w:style w:type="paragraph" w:customStyle="1" w:styleId="B185233D92BF4510AACC7F2A7ECEC998">
    <w:name w:val="B185233D92BF4510AACC7F2A7ECEC998"/>
    <w:rsid w:val="00BF0695"/>
  </w:style>
  <w:style w:type="paragraph" w:customStyle="1" w:styleId="6793CA8D9DEF45E1911ECB1188DC8676">
    <w:name w:val="6793CA8D9DEF45E1911ECB1188DC8676"/>
    <w:rsid w:val="00BF0695"/>
  </w:style>
  <w:style w:type="paragraph" w:customStyle="1" w:styleId="8545ED26FA0E4820B467C0F912DA2D43">
    <w:name w:val="8545ED26FA0E4820B467C0F912DA2D43"/>
    <w:rsid w:val="00BF0695"/>
  </w:style>
  <w:style w:type="paragraph" w:customStyle="1" w:styleId="038FEB4482E343B097BA2748E6A7837A">
    <w:name w:val="038FEB4482E343B097BA2748E6A7837A"/>
    <w:rsid w:val="00BF0695"/>
  </w:style>
  <w:style w:type="paragraph" w:customStyle="1" w:styleId="63BD1463AAD849A8A2050FDBD85A472A">
    <w:name w:val="63BD1463AAD849A8A2050FDBD85A472A"/>
    <w:rsid w:val="00BF0695"/>
  </w:style>
  <w:style w:type="paragraph" w:customStyle="1" w:styleId="090BFC790AAC4E17AB8B6EE3CB18683F">
    <w:name w:val="090BFC790AAC4E17AB8B6EE3CB18683F"/>
    <w:rsid w:val="00BF0695"/>
  </w:style>
  <w:style w:type="paragraph" w:customStyle="1" w:styleId="1C2EDE9235154B7C81EA22CA27678DC3">
    <w:name w:val="1C2EDE9235154B7C81EA22CA27678DC3"/>
    <w:rsid w:val="00BF0695"/>
  </w:style>
  <w:style w:type="paragraph" w:customStyle="1" w:styleId="9C1BA612D8B14377BA285265A34AD320">
    <w:name w:val="9C1BA612D8B14377BA285265A34AD320"/>
    <w:rsid w:val="00BF0695"/>
  </w:style>
  <w:style w:type="paragraph" w:customStyle="1" w:styleId="9B230406123846C189AFF70755E21DD7">
    <w:name w:val="9B230406123846C189AFF70755E21DD7"/>
    <w:rsid w:val="00BF0695"/>
  </w:style>
  <w:style w:type="paragraph" w:customStyle="1" w:styleId="51D03B1414254F09BF4E4290312973F2">
    <w:name w:val="51D03B1414254F09BF4E4290312973F2"/>
    <w:rsid w:val="00BF0695"/>
  </w:style>
  <w:style w:type="paragraph" w:customStyle="1" w:styleId="5831C6F8538141959E842D72311B50EB">
    <w:name w:val="5831C6F8538141959E842D72311B50EB"/>
    <w:rsid w:val="00BF0695"/>
  </w:style>
  <w:style w:type="paragraph" w:customStyle="1" w:styleId="61C3BDBA3ADA450A8A1CEEECAAB0CAD1">
    <w:name w:val="61C3BDBA3ADA450A8A1CEEECAAB0CAD1"/>
    <w:rsid w:val="00BF0695"/>
  </w:style>
  <w:style w:type="paragraph" w:customStyle="1" w:styleId="323F2CC1B1A94ACCAD3F5B259B10DF52">
    <w:name w:val="323F2CC1B1A94ACCAD3F5B259B10DF52"/>
    <w:rsid w:val="00BF0695"/>
  </w:style>
  <w:style w:type="paragraph" w:customStyle="1" w:styleId="C59098EC9E30465B80577BC0B61D23DA">
    <w:name w:val="C59098EC9E30465B80577BC0B61D23DA"/>
    <w:rsid w:val="00BF0695"/>
  </w:style>
  <w:style w:type="paragraph" w:customStyle="1" w:styleId="27C3B797081F491589F621EF682B80C3">
    <w:name w:val="27C3B797081F491589F621EF682B80C3"/>
    <w:rsid w:val="00BF0695"/>
  </w:style>
  <w:style w:type="paragraph" w:customStyle="1" w:styleId="58688671E560435E9820AE56A4D63C16">
    <w:name w:val="58688671E560435E9820AE56A4D63C16"/>
    <w:rsid w:val="00BF0695"/>
  </w:style>
  <w:style w:type="paragraph" w:customStyle="1" w:styleId="1495D885027146469008E1F8A0451F08">
    <w:name w:val="1495D885027146469008E1F8A0451F08"/>
    <w:rsid w:val="00BF0695"/>
  </w:style>
  <w:style w:type="paragraph" w:customStyle="1" w:styleId="92D21955FB954C03858F74A8CB859194">
    <w:name w:val="92D21955FB954C03858F74A8CB859194"/>
    <w:rsid w:val="00BF0695"/>
  </w:style>
  <w:style w:type="paragraph" w:customStyle="1" w:styleId="548EF2CA2AC84B8EBF0CACD935FCD77C">
    <w:name w:val="548EF2CA2AC84B8EBF0CACD935FCD77C"/>
    <w:rsid w:val="00BF0695"/>
  </w:style>
  <w:style w:type="paragraph" w:customStyle="1" w:styleId="B13DF2CEDF5240ADBEBDE08F9C283668">
    <w:name w:val="B13DF2CEDF5240ADBEBDE08F9C283668"/>
    <w:rsid w:val="00BF0695"/>
  </w:style>
  <w:style w:type="paragraph" w:customStyle="1" w:styleId="634F51C4940044A8B0AFDF1FFF911C0B">
    <w:name w:val="634F51C4940044A8B0AFDF1FFF911C0B"/>
    <w:rsid w:val="00BF0695"/>
  </w:style>
  <w:style w:type="paragraph" w:customStyle="1" w:styleId="C97389A1346F48A9A3E1938627703780">
    <w:name w:val="C97389A1346F48A9A3E1938627703780"/>
    <w:rsid w:val="00BF0695"/>
  </w:style>
  <w:style w:type="paragraph" w:customStyle="1" w:styleId="2CF4BBA007A848C9BDDFA038A347C7FB">
    <w:name w:val="2CF4BBA007A848C9BDDFA038A347C7FB"/>
    <w:rsid w:val="00BF0695"/>
  </w:style>
  <w:style w:type="paragraph" w:customStyle="1" w:styleId="65C8100402644BBC83E04D5F84E89CFE">
    <w:name w:val="65C8100402644BBC83E04D5F84E89CFE"/>
    <w:rsid w:val="00BF0695"/>
  </w:style>
  <w:style w:type="paragraph" w:customStyle="1" w:styleId="1876AED3ECBD497E9F4765D325A86690">
    <w:name w:val="1876AED3ECBD497E9F4765D325A86690"/>
    <w:rsid w:val="00BF0695"/>
  </w:style>
  <w:style w:type="paragraph" w:customStyle="1" w:styleId="F01B4EA7201D46FB9379FB85E06C2B29">
    <w:name w:val="F01B4EA7201D46FB9379FB85E06C2B29"/>
    <w:rsid w:val="00BF0695"/>
  </w:style>
  <w:style w:type="paragraph" w:customStyle="1" w:styleId="36ED7C0CD4F14639894E3FE0AD11AC38">
    <w:name w:val="36ED7C0CD4F14639894E3FE0AD11AC38"/>
    <w:rsid w:val="00BF0695"/>
  </w:style>
  <w:style w:type="paragraph" w:customStyle="1" w:styleId="91E905B6ACE74088BC059E62E614571E">
    <w:name w:val="91E905B6ACE74088BC059E62E614571E"/>
    <w:rsid w:val="00BF0695"/>
  </w:style>
  <w:style w:type="paragraph" w:customStyle="1" w:styleId="4E45C6A895C54CE9997541DDE4ED310C">
    <w:name w:val="4E45C6A895C54CE9997541DDE4ED310C"/>
    <w:rsid w:val="00BF0695"/>
  </w:style>
  <w:style w:type="paragraph" w:customStyle="1" w:styleId="AF0E650384BA4B5F9341E0CA024D8D59">
    <w:name w:val="AF0E650384BA4B5F9341E0CA024D8D59"/>
    <w:rsid w:val="00BF0695"/>
  </w:style>
  <w:style w:type="paragraph" w:customStyle="1" w:styleId="AC56CC07842D49B887FB16CB17C9F13B">
    <w:name w:val="AC56CC07842D49B887FB16CB17C9F13B"/>
    <w:rsid w:val="00BF0695"/>
  </w:style>
  <w:style w:type="paragraph" w:customStyle="1" w:styleId="C48BDD90E65E413DBD0C523596CD0F64">
    <w:name w:val="C48BDD90E65E413DBD0C523596CD0F64"/>
    <w:rsid w:val="00BF0695"/>
  </w:style>
  <w:style w:type="paragraph" w:customStyle="1" w:styleId="9D0E3EE351474B49899018A4E86ACBEC">
    <w:name w:val="9D0E3EE351474B49899018A4E86ACBEC"/>
    <w:rsid w:val="00BF0695"/>
  </w:style>
  <w:style w:type="paragraph" w:customStyle="1" w:styleId="F13C8610A9E740DABD69B667677322C9">
    <w:name w:val="F13C8610A9E740DABD69B667677322C9"/>
    <w:rsid w:val="00BF0695"/>
  </w:style>
  <w:style w:type="paragraph" w:customStyle="1" w:styleId="08194604D0914BC6AB7148DDE0446C3F">
    <w:name w:val="08194604D0914BC6AB7148DDE0446C3F"/>
    <w:rsid w:val="00BF0695"/>
  </w:style>
  <w:style w:type="paragraph" w:customStyle="1" w:styleId="8F3030A67D1E4E13A6802130AB645C95">
    <w:name w:val="8F3030A67D1E4E13A6802130AB645C95"/>
    <w:rsid w:val="00BF0695"/>
  </w:style>
  <w:style w:type="paragraph" w:customStyle="1" w:styleId="C600DFE48E9D41AD8E3B1F76722D1CE6">
    <w:name w:val="C600DFE48E9D41AD8E3B1F76722D1CE6"/>
    <w:rsid w:val="00BF0695"/>
  </w:style>
  <w:style w:type="paragraph" w:customStyle="1" w:styleId="3B1FEC8B35944CC995E6691DCDC4F153">
    <w:name w:val="3B1FEC8B35944CC995E6691DCDC4F153"/>
    <w:rsid w:val="00BF0695"/>
  </w:style>
  <w:style w:type="paragraph" w:customStyle="1" w:styleId="4D2491D1EE8549F58C2378521E0EFE8C">
    <w:name w:val="4D2491D1EE8549F58C2378521E0EFE8C"/>
    <w:rsid w:val="00BF0695"/>
  </w:style>
  <w:style w:type="paragraph" w:customStyle="1" w:styleId="70A3E732B3FE4024A4B9E1AC78DAD922">
    <w:name w:val="70A3E732B3FE4024A4B9E1AC78DAD922"/>
    <w:rsid w:val="00BF0695"/>
  </w:style>
  <w:style w:type="paragraph" w:customStyle="1" w:styleId="52C1D24A54814F558C90DA8B1328123D">
    <w:name w:val="52C1D24A54814F558C90DA8B1328123D"/>
    <w:rsid w:val="00BF0695"/>
  </w:style>
  <w:style w:type="paragraph" w:customStyle="1" w:styleId="32B65CF29A224123B1A2859BD79B1E41">
    <w:name w:val="32B65CF29A224123B1A2859BD79B1E41"/>
    <w:rsid w:val="00BF0695"/>
  </w:style>
  <w:style w:type="paragraph" w:customStyle="1" w:styleId="7887DD3BD3ED4A19BF44AFC0D79C5CB1">
    <w:name w:val="7887DD3BD3ED4A19BF44AFC0D79C5CB1"/>
    <w:rsid w:val="00BF0695"/>
  </w:style>
  <w:style w:type="paragraph" w:customStyle="1" w:styleId="E5F50210B2784180882462FAF8281357">
    <w:name w:val="E5F50210B2784180882462FAF8281357"/>
    <w:rsid w:val="00BF0695"/>
  </w:style>
  <w:style w:type="paragraph" w:customStyle="1" w:styleId="4AB2344AF4FA4C27BBE878FC6A06D3DE">
    <w:name w:val="4AB2344AF4FA4C27BBE878FC6A06D3DE"/>
    <w:rsid w:val="00BF0695"/>
  </w:style>
  <w:style w:type="paragraph" w:customStyle="1" w:styleId="FE20BE4494494C63A50192A8DC6FD8BB">
    <w:name w:val="FE20BE4494494C63A50192A8DC6FD8BB"/>
    <w:rsid w:val="00BF0695"/>
  </w:style>
  <w:style w:type="paragraph" w:customStyle="1" w:styleId="0387A976296A428ABBEFD4C545FB2206">
    <w:name w:val="0387A976296A428ABBEFD4C545FB2206"/>
    <w:rsid w:val="00BF0695"/>
  </w:style>
  <w:style w:type="paragraph" w:customStyle="1" w:styleId="EC6E2D93609746FDABC57440B8830CDD">
    <w:name w:val="EC6E2D93609746FDABC57440B8830CDD"/>
    <w:rsid w:val="00BF0695"/>
  </w:style>
  <w:style w:type="paragraph" w:customStyle="1" w:styleId="43588FE8C0FB4F1FA07DAECAD65ED54E">
    <w:name w:val="43588FE8C0FB4F1FA07DAECAD65ED54E"/>
    <w:rsid w:val="00BF0695"/>
  </w:style>
  <w:style w:type="paragraph" w:customStyle="1" w:styleId="FFF0C72836E74DA6B03E7552C4BD06BC">
    <w:name w:val="FFF0C72836E74DA6B03E7552C4BD06BC"/>
    <w:rsid w:val="00BF0695"/>
  </w:style>
  <w:style w:type="paragraph" w:customStyle="1" w:styleId="CCC5B503F26447B2ACA767C3649B9358">
    <w:name w:val="CCC5B503F26447B2ACA767C3649B9358"/>
    <w:rsid w:val="00BF0695"/>
  </w:style>
  <w:style w:type="paragraph" w:customStyle="1" w:styleId="2E679FD6719B44E580C50A5FB31318CE">
    <w:name w:val="2E679FD6719B44E580C50A5FB31318CE"/>
    <w:rsid w:val="00BF0695"/>
  </w:style>
  <w:style w:type="paragraph" w:customStyle="1" w:styleId="D4AC28285E8A41CF80E3FB642624A728">
    <w:name w:val="D4AC28285E8A41CF80E3FB642624A728"/>
    <w:rsid w:val="00BF0695"/>
  </w:style>
  <w:style w:type="paragraph" w:customStyle="1" w:styleId="0774BFC257194170AC2B9B4DA7DB3ED4">
    <w:name w:val="0774BFC257194170AC2B9B4DA7DB3ED4"/>
    <w:rsid w:val="00BF0695"/>
  </w:style>
  <w:style w:type="paragraph" w:customStyle="1" w:styleId="B700B827656349A280EA52557695BC70">
    <w:name w:val="B700B827656349A280EA52557695BC70"/>
    <w:rsid w:val="00BF0695"/>
  </w:style>
  <w:style w:type="paragraph" w:customStyle="1" w:styleId="0093B5B7ADB045E5A27C51EB3F892C94">
    <w:name w:val="0093B5B7ADB045E5A27C51EB3F892C94"/>
    <w:rsid w:val="00BF0695"/>
  </w:style>
  <w:style w:type="paragraph" w:customStyle="1" w:styleId="E07582431E424EA0AC33F5471DA12777">
    <w:name w:val="E07582431E424EA0AC33F5471DA12777"/>
    <w:rsid w:val="00BF0695"/>
  </w:style>
  <w:style w:type="paragraph" w:customStyle="1" w:styleId="87869296D0CF4791B76E3C7C2BD54EFA">
    <w:name w:val="87869296D0CF4791B76E3C7C2BD54EFA"/>
    <w:rsid w:val="00BF0695"/>
  </w:style>
  <w:style w:type="paragraph" w:customStyle="1" w:styleId="EBF91354D40A4425B7779D1EF6B24C3E">
    <w:name w:val="EBF91354D40A4425B7779D1EF6B24C3E"/>
    <w:rsid w:val="00BF0695"/>
  </w:style>
  <w:style w:type="paragraph" w:customStyle="1" w:styleId="A29A4CE4ED5146529764E0E50647A753">
    <w:name w:val="A29A4CE4ED5146529764E0E50647A753"/>
    <w:rsid w:val="00BF0695"/>
  </w:style>
  <w:style w:type="paragraph" w:customStyle="1" w:styleId="A1F33EFAF3B94636ADEDB1BDB6587088">
    <w:name w:val="A1F33EFAF3B94636ADEDB1BDB6587088"/>
    <w:rsid w:val="00BF0695"/>
  </w:style>
  <w:style w:type="paragraph" w:customStyle="1" w:styleId="8A857FF450664114AE3DE9FAEEED4A7E">
    <w:name w:val="8A857FF450664114AE3DE9FAEEED4A7E"/>
    <w:rsid w:val="00BF0695"/>
  </w:style>
  <w:style w:type="paragraph" w:customStyle="1" w:styleId="44ED9ED8911340C680B813E4D49BFCB1">
    <w:name w:val="44ED9ED8911340C680B813E4D49BFCB1"/>
    <w:rsid w:val="00BF0695"/>
  </w:style>
  <w:style w:type="paragraph" w:customStyle="1" w:styleId="652E0586CEAD45F5B9C48FE15F2E06B5">
    <w:name w:val="652E0586CEAD45F5B9C48FE15F2E06B5"/>
    <w:rsid w:val="00BF0695"/>
  </w:style>
  <w:style w:type="paragraph" w:customStyle="1" w:styleId="DA177A8DE08F44B4B6ADCADC5ED3AC51">
    <w:name w:val="DA177A8DE08F44B4B6ADCADC5ED3AC51"/>
    <w:rsid w:val="00BF0695"/>
  </w:style>
  <w:style w:type="paragraph" w:customStyle="1" w:styleId="54CCEBC87DB74CCAAA9C7C8E0977EFEC">
    <w:name w:val="54CCEBC87DB74CCAAA9C7C8E0977EFEC"/>
    <w:rsid w:val="00BF0695"/>
  </w:style>
  <w:style w:type="paragraph" w:customStyle="1" w:styleId="BE8C71E19C684D6F858E496A7DF583E3">
    <w:name w:val="BE8C71E19C684D6F858E496A7DF583E3"/>
    <w:rsid w:val="00BF0695"/>
  </w:style>
  <w:style w:type="paragraph" w:customStyle="1" w:styleId="054CC20C10F7440EA810E18CA5FD9979">
    <w:name w:val="054CC20C10F7440EA810E18CA5FD9979"/>
    <w:rsid w:val="00BF0695"/>
  </w:style>
  <w:style w:type="paragraph" w:customStyle="1" w:styleId="3BAE607B3ABE41D3B6DB223FFB4AE6E5">
    <w:name w:val="3BAE607B3ABE41D3B6DB223FFB4AE6E5"/>
    <w:rsid w:val="00BF0695"/>
  </w:style>
  <w:style w:type="paragraph" w:customStyle="1" w:styleId="587BF4E861B849C3B2AB096BAFB50300">
    <w:name w:val="587BF4E861B849C3B2AB096BAFB50300"/>
    <w:rsid w:val="00BF0695"/>
  </w:style>
  <w:style w:type="paragraph" w:customStyle="1" w:styleId="06C25964F9F24CDBABC584913540F294">
    <w:name w:val="06C25964F9F24CDBABC584913540F294"/>
    <w:rsid w:val="00BF0695"/>
  </w:style>
  <w:style w:type="paragraph" w:customStyle="1" w:styleId="29804AB5F94A46D09E8AEB3499CC9023">
    <w:name w:val="29804AB5F94A46D09E8AEB3499CC9023"/>
    <w:rsid w:val="00BF0695"/>
  </w:style>
  <w:style w:type="paragraph" w:customStyle="1" w:styleId="F6655879E55841D1A26C27FE67768876">
    <w:name w:val="F6655879E55841D1A26C27FE67768876"/>
    <w:rsid w:val="00BF0695"/>
  </w:style>
  <w:style w:type="paragraph" w:customStyle="1" w:styleId="136DEBDBA96C4B13932692BB40B21466">
    <w:name w:val="136DEBDBA96C4B13932692BB40B21466"/>
    <w:rsid w:val="00BF0695"/>
  </w:style>
  <w:style w:type="paragraph" w:customStyle="1" w:styleId="36183AA9512947B8B0AA6E2EDFC273A7">
    <w:name w:val="36183AA9512947B8B0AA6E2EDFC273A7"/>
    <w:rsid w:val="00BF0695"/>
  </w:style>
  <w:style w:type="paragraph" w:customStyle="1" w:styleId="FEDDA6DBC0044167B4DE96ABCDB1781F">
    <w:name w:val="FEDDA6DBC0044167B4DE96ABCDB1781F"/>
    <w:rsid w:val="00BF0695"/>
  </w:style>
  <w:style w:type="paragraph" w:customStyle="1" w:styleId="7DE6F1D77A7E4C77AC90F8BB74142894">
    <w:name w:val="7DE6F1D77A7E4C77AC90F8BB74142894"/>
    <w:rsid w:val="00BF0695"/>
  </w:style>
  <w:style w:type="paragraph" w:customStyle="1" w:styleId="BFEEF1033D5449CF89233B9E046FE6A9">
    <w:name w:val="BFEEF1033D5449CF89233B9E046FE6A9"/>
    <w:rsid w:val="00BF0695"/>
  </w:style>
  <w:style w:type="paragraph" w:customStyle="1" w:styleId="DF06905EA3404DF49C03B210CC3731BC">
    <w:name w:val="DF06905EA3404DF49C03B210CC3731BC"/>
    <w:rsid w:val="00BF0695"/>
  </w:style>
  <w:style w:type="paragraph" w:customStyle="1" w:styleId="D890B715E1864ADF8B4033BAC668AE4F">
    <w:name w:val="D890B715E1864ADF8B4033BAC668AE4F"/>
    <w:rsid w:val="00BF0695"/>
  </w:style>
  <w:style w:type="paragraph" w:customStyle="1" w:styleId="FB1F44E074DD46E3B9716BDBDB0F5F26">
    <w:name w:val="FB1F44E074DD46E3B9716BDBDB0F5F26"/>
    <w:rsid w:val="00BF0695"/>
  </w:style>
  <w:style w:type="paragraph" w:customStyle="1" w:styleId="C60FB798ED4E4A9FA00F486D8E77550B">
    <w:name w:val="C60FB798ED4E4A9FA00F486D8E77550B"/>
    <w:rsid w:val="00BF0695"/>
  </w:style>
  <w:style w:type="paragraph" w:customStyle="1" w:styleId="3FA9859D0EF04C5B90B4FC3CD28FDD7B">
    <w:name w:val="3FA9859D0EF04C5B90B4FC3CD28FDD7B"/>
    <w:rsid w:val="00BF0695"/>
  </w:style>
  <w:style w:type="paragraph" w:customStyle="1" w:styleId="75759249391543CC9ED7EF1C24029D3C">
    <w:name w:val="75759249391543CC9ED7EF1C24029D3C"/>
    <w:rsid w:val="00BF0695"/>
  </w:style>
  <w:style w:type="paragraph" w:customStyle="1" w:styleId="CB1A8FC8FB824EAC9077FAAB4741B5EE">
    <w:name w:val="CB1A8FC8FB824EAC9077FAAB4741B5EE"/>
    <w:rsid w:val="00BF0695"/>
  </w:style>
  <w:style w:type="paragraph" w:customStyle="1" w:styleId="92B4DFB0B9A14817A38E2A1291E3C1F7">
    <w:name w:val="92B4DFB0B9A14817A38E2A1291E3C1F7"/>
    <w:rsid w:val="00BF0695"/>
  </w:style>
  <w:style w:type="paragraph" w:customStyle="1" w:styleId="69474782E68248B38C5444ED91F88A85">
    <w:name w:val="69474782E68248B38C5444ED91F88A85"/>
    <w:rsid w:val="00BF0695"/>
  </w:style>
  <w:style w:type="paragraph" w:customStyle="1" w:styleId="F9AE69EB50DA4416BF047C068BFD12A0">
    <w:name w:val="F9AE69EB50DA4416BF047C068BFD12A0"/>
    <w:rsid w:val="00BF0695"/>
  </w:style>
  <w:style w:type="paragraph" w:customStyle="1" w:styleId="299D2C35A5C9438DAF74DE9E534E8421">
    <w:name w:val="299D2C35A5C9438DAF74DE9E534E8421"/>
    <w:rsid w:val="00BF0695"/>
  </w:style>
  <w:style w:type="paragraph" w:customStyle="1" w:styleId="6929F20B9410469D9D844CDA4D12AE83">
    <w:name w:val="6929F20B9410469D9D844CDA4D12AE83"/>
    <w:rsid w:val="00BF0695"/>
  </w:style>
  <w:style w:type="paragraph" w:customStyle="1" w:styleId="26F8BA8B047D4AF19883246ED06A135F">
    <w:name w:val="26F8BA8B047D4AF19883246ED06A135F"/>
    <w:rsid w:val="00BF0695"/>
  </w:style>
  <w:style w:type="paragraph" w:customStyle="1" w:styleId="24630225426343BF84197620A72C48A7">
    <w:name w:val="24630225426343BF84197620A72C48A7"/>
    <w:rsid w:val="00BF0695"/>
  </w:style>
  <w:style w:type="paragraph" w:customStyle="1" w:styleId="001F27724BBF4048BF83A7CAFE9C01E2">
    <w:name w:val="001F27724BBF4048BF83A7CAFE9C01E2"/>
    <w:rsid w:val="00BF0695"/>
  </w:style>
  <w:style w:type="paragraph" w:customStyle="1" w:styleId="80C88905E4D44287AD83A81639CF6DAE">
    <w:name w:val="80C88905E4D44287AD83A81639CF6DAE"/>
    <w:rsid w:val="00BF0695"/>
  </w:style>
  <w:style w:type="paragraph" w:customStyle="1" w:styleId="D045071CB1A343A6A52A22D45DD7D156">
    <w:name w:val="D045071CB1A343A6A52A22D45DD7D156"/>
    <w:rsid w:val="00BF0695"/>
  </w:style>
  <w:style w:type="paragraph" w:customStyle="1" w:styleId="1CE7BBDDC72D4A8C9D37D67C163684FF">
    <w:name w:val="1CE7BBDDC72D4A8C9D37D67C163684FF"/>
    <w:rsid w:val="00BF0695"/>
  </w:style>
  <w:style w:type="paragraph" w:customStyle="1" w:styleId="9C8689F6FC924161BD77E677675618A3">
    <w:name w:val="9C8689F6FC924161BD77E677675618A3"/>
    <w:rsid w:val="00BF0695"/>
  </w:style>
  <w:style w:type="paragraph" w:customStyle="1" w:styleId="BF4284222DC44F8B991E4185F51D7ED6">
    <w:name w:val="BF4284222DC44F8B991E4185F51D7ED6"/>
    <w:rsid w:val="00BF0695"/>
  </w:style>
  <w:style w:type="paragraph" w:customStyle="1" w:styleId="CE1EA8117F5E4A2B8BC2E910843B0261">
    <w:name w:val="CE1EA8117F5E4A2B8BC2E910843B0261"/>
    <w:rsid w:val="00BF0695"/>
  </w:style>
  <w:style w:type="paragraph" w:customStyle="1" w:styleId="3E3D524220C94E70BB1FEB77F6C948C7">
    <w:name w:val="3E3D524220C94E70BB1FEB77F6C948C7"/>
    <w:rsid w:val="00BF0695"/>
  </w:style>
  <w:style w:type="paragraph" w:customStyle="1" w:styleId="FD9A5A5071FB4693B03DDE47AA884AB4">
    <w:name w:val="FD9A5A5071FB4693B03DDE47AA884AB4"/>
    <w:rsid w:val="00BF0695"/>
  </w:style>
  <w:style w:type="paragraph" w:customStyle="1" w:styleId="4D2DF037B34A4982AA3048F642C88843">
    <w:name w:val="4D2DF037B34A4982AA3048F642C88843"/>
    <w:rsid w:val="00BF0695"/>
  </w:style>
  <w:style w:type="paragraph" w:customStyle="1" w:styleId="1695DF3792A14002BE2464BEF6685D01">
    <w:name w:val="1695DF3792A14002BE2464BEF6685D01"/>
    <w:rsid w:val="00BF0695"/>
  </w:style>
  <w:style w:type="paragraph" w:customStyle="1" w:styleId="1A245512D82040038E7E9A25E09D76C9">
    <w:name w:val="1A245512D82040038E7E9A25E09D76C9"/>
    <w:rsid w:val="00BF0695"/>
  </w:style>
  <w:style w:type="paragraph" w:customStyle="1" w:styleId="E84C9801E6CF4C58A5F4A5E5F303828F">
    <w:name w:val="E84C9801E6CF4C58A5F4A5E5F303828F"/>
    <w:rsid w:val="00BF0695"/>
  </w:style>
  <w:style w:type="paragraph" w:customStyle="1" w:styleId="B221B77682674633B7D156CCD1DB16DE">
    <w:name w:val="B221B77682674633B7D156CCD1DB16DE"/>
    <w:rsid w:val="00BF0695"/>
  </w:style>
  <w:style w:type="paragraph" w:customStyle="1" w:styleId="8F70C06A435642E1B59BE8614B9330E3">
    <w:name w:val="8F70C06A435642E1B59BE8614B9330E3"/>
    <w:rsid w:val="00BF0695"/>
  </w:style>
  <w:style w:type="paragraph" w:customStyle="1" w:styleId="903E685E2BD74772BF6AE790732E7419">
    <w:name w:val="903E685E2BD74772BF6AE790732E7419"/>
    <w:rsid w:val="00BF0695"/>
  </w:style>
  <w:style w:type="paragraph" w:customStyle="1" w:styleId="6D8B3B7DFD6F41F584F7D0C0DB4F57BD">
    <w:name w:val="6D8B3B7DFD6F41F584F7D0C0DB4F57BD"/>
    <w:rsid w:val="00BF0695"/>
  </w:style>
  <w:style w:type="paragraph" w:customStyle="1" w:styleId="70415D2AD4794A779D92ABEB8E7E2E0E">
    <w:name w:val="70415D2AD4794A779D92ABEB8E7E2E0E"/>
    <w:rsid w:val="00BF0695"/>
  </w:style>
  <w:style w:type="paragraph" w:customStyle="1" w:styleId="F26E680E502A4DFCAE21CA3F19299AB1">
    <w:name w:val="F26E680E502A4DFCAE21CA3F19299AB1"/>
    <w:rsid w:val="00BF0695"/>
  </w:style>
  <w:style w:type="paragraph" w:customStyle="1" w:styleId="F545D4A2F95F47B08C79D58059C76287">
    <w:name w:val="F545D4A2F95F47B08C79D58059C76287"/>
    <w:rsid w:val="00BF0695"/>
  </w:style>
  <w:style w:type="paragraph" w:customStyle="1" w:styleId="26E43475E86D4BCCA9C68D2C0A7A5A2B">
    <w:name w:val="26E43475E86D4BCCA9C68D2C0A7A5A2B"/>
    <w:rsid w:val="00BF0695"/>
  </w:style>
  <w:style w:type="paragraph" w:customStyle="1" w:styleId="BE717C3741BE4118AEAE834F72AB9327">
    <w:name w:val="BE717C3741BE4118AEAE834F72AB9327"/>
    <w:rsid w:val="00BF0695"/>
  </w:style>
  <w:style w:type="paragraph" w:customStyle="1" w:styleId="F478D50398FF46B8AFDD78E1EEB0C42C">
    <w:name w:val="F478D50398FF46B8AFDD78E1EEB0C42C"/>
    <w:rsid w:val="00BF0695"/>
  </w:style>
  <w:style w:type="paragraph" w:customStyle="1" w:styleId="DB1E601C282B4BE7AD17FE69546C4026">
    <w:name w:val="DB1E601C282B4BE7AD17FE69546C4026"/>
    <w:rsid w:val="00BF0695"/>
  </w:style>
  <w:style w:type="paragraph" w:customStyle="1" w:styleId="3CEE279C0F5B44259CE5FC19F4E662E9">
    <w:name w:val="3CEE279C0F5B44259CE5FC19F4E662E9"/>
    <w:rsid w:val="00BF0695"/>
  </w:style>
  <w:style w:type="paragraph" w:customStyle="1" w:styleId="BAE7FC43A3134067B05835FB1550BC4D">
    <w:name w:val="BAE7FC43A3134067B05835FB1550BC4D"/>
    <w:rsid w:val="00BF0695"/>
  </w:style>
  <w:style w:type="paragraph" w:customStyle="1" w:styleId="EC45281BE1A74FA0B264B241BDBA75B8">
    <w:name w:val="EC45281BE1A74FA0B264B241BDBA75B8"/>
    <w:rsid w:val="00BF0695"/>
  </w:style>
  <w:style w:type="paragraph" w:customStyle="1" w:styleId="18798CB566A64A4BB5F09D288ACE0099">
    <w:name w:val="18798CB566A64A4BB5F09D288ACE0099"/>
    <w:rsid w:val="00BF0695"/>
  </w:style>
  <w:style w:type="paragraph" w:customStyle="1" w:styleId="CEBAFDF1839E45C880C81B13CAA70BDB">
    <w:name w:val="CEBAFDF1839E45C880C81B13CAA70BDB"/>
    <w:rsid w:val="00BF0695"/>
  </w:style>
  <w:style w:type="paragraph" w:customStyle="1" w:styleId="73F0797FF1CA4175AFE2898676B17C47">
    <w:name w:val="73F0797FF1CA4175AFE2898676B17C47"/>
    <w:rsid w:val="00BF0695"/>
  </w:style>
  <w:style w:type="paragraph" w:customStyle="1" w:styleId="2DF38D74DD38487EA2EC4C14AC7BE499">
    <w:name w:val="2DF38D74DD38487EA2EC4C14AC7BE499"/>
    <w:rsid w:val="00BF0695"/>
  </w:style>
  <w:style w:type="paragraph" w:customStyle="1" w:styleId="5102C8A7CCE94D6A84FDAA5BE8367971">
    <w:name w:val="5102C8A7CCE94D6A84FDAA5BE8367971"/>
    <w:rsid w:val="00BF0695"/>
  </w:style>
  <w:style w:type="paragraph" w:customStyle="1" w:styleId="670B6CC04510421AB6AB7674768A0BD0">
    <w:name w:val="670B6CC04510421AB6AB7674768A0BD0"/>
    <w:rsid w:val="00BF0695"/>
  </w:style>
  <w:style w:type="paragraph" w:customStyle="1" w:styleId="8D2407A451B54C66AB70876899783563">
    <w:name w:val="8D2407A451B54C66AB70876899783563"/>
    <w:rsid w:val="00BF0695"/>
  </w:style>
  <w:style w:type="paragraph" w:customStyle="1" w:styleId="23D7DDAD0D6F40D888E1A705FB4EE4CD">
    <w:name w:val="23D7DDAD0D6F40D888E1A705FB4EE4CD"/>
    <w:rsid w:val="00BF0695"/>
  </w:style>
  <w:style w:type="paragraph" w:customStyle="1" w:styleId="42918039587E4921B4EADC719847A959">
    <w:name w:val="42918039587E4921B4EADC719847A959"/>
    <w:rsid w:val="00BF0695"/>
  </w:style>
  <w:style w:type="paragraph" w:customStyle="1" w:styleId="35BDCFFC21AF4DD98BF6D2ED5C1B5A11">
    <w:name w:val="35BDCFFC21AF4DD98BF6D2ED5C1B5A11"/>
    <w:rsid w:val="00BF0695"/>
  </w:style>
  <w:style w:type="paragraph" w:customStyle="1" w:styleId="D8BC8FC68ADC49C98AFD5B1F32E535D9">
    <w:name w:val="D8BC8FC68ADC49C98AFD5B1F32E535D9"/>
    <w:rsid w:val="00BF0695"/>
  </w:style>
  <w:style w:type="paragraph" w:customStyle="1" w:styleId="14E4F0165EB94197A500D77D5D861680">
    <w:name w:val="14E4F0165EB94197A500D77D5D861680"/>
    <w:rsid w:val="00BF0695"/>
  </w:style>
  <w:style w:type="paragraph" w:customStyle="1" w:styleId="890684F8B18B49B993DDE6C1884B2E23">
    <w:name w:val="890684F8B18B49B993DDE6C1884B2E23"/>
    <w:rsid w:val="00BF0695"/>
  </w:style>
  <w:style w:type="paragraph" w:customStyle="1" w:styleId="DF998273A53C4434AF692EF30AA6A621">
    <w:name w:val="DF998273A53C4434AF692EF30AA6A621"/>
    <w:rsid w:val="00BF0695"/>
  </w:style>
  <w:style w:type="paragraph" w:customStyle="1" w:styleId="CC660734F42A4BFF803CB1E54644FFB8">
    <w:name w:val="CC660734F42A4BFF803CB1E54644FFB8"/>
    <w:rsid w:val="00BF0695"/>
  </w:style>
  <w:style w:type="paragraph" w:customStyle="1" w:styleId="D9EC807287464629B09E5ED191789652">
    <w:name w:val="D9EC807287464629B09E5ED191789652"/>
    <w:rsid w:val="00BF0695"/>
  </w:style>
  <w:style w:type="paragraph" w:customStyle="1" w:styleId="D7BBDD5A149946C69C5B03D3C15D9FE9">
    <w:name w:val="D7BBDD5A149946C69C5B03D3C15D9FE9"/>
    <w:rsid w:val="00BF0695"/>
  </w:style>
  <w:style w:type="paragraph" w:customStyle="1" w:styleId="355C672984284B0FB1B6A55B53C09DE9">
    <w:name w:val="355C672984284B0FB1B6A55B53C09DE9"/>
    <w:rsid w:val="00BF0695"/>
  </w:style>
  <w:style w:type="paragraph" w:customStyle="1" w:styleId="9F82E0DEB3D448F2920C4A15F5F12DD9">
    <w:name w:val="9F82E0DEB3D448F2920C4A15F5F12DD9"/>
    <w:rsid w:val="00BF0695"/>
  </w:style>
  <w:style w:type="paragraph" w:customStyle="1" w:styleId="1926CF3101734094A33612C5819B75D8">
    <w:name w:val="1926CF3101734094A33612C5819B75D8"/>
    <w:rsid w:val="00BF0695"/>
  </w:style>
  <w:style w:type="paragraph" w:customStyle="1" w:styleId="DE8833E6837945AFA08EAC2DE6B64F30">
    <w:name w:val="DE8833E6837945AFA08EAC2DE6B64F30"/>
    <w:rsid w:val="00BF0695"/>
  </w:style>
  <w:style w:type="paragraph" w:customStyle="1" w:styleId="CF91A43A39784DC9BDF7C7FF6657BBE3">
    <w:name w:val="CF91A43A39784DC9BDF7C7FF6657BBE3"/>
    <w:rsid w:val="00BF0695"/>
  </w:style>
  <w:style w:type="paragraph" w:customStyle="1" w:styleId="259BA6896B6D4E528B8D76725095CAB5">
    <w:name w:val="259BA6896B6D4E528B8D76725095CAB5"/>
    <w:rsid w:val="00BF0695"/>
  </w:style>
  <w:style w:type="paragraph" w:customStyle="1" w:styleId="00BF310F98A64C70AC449BADCAF5031D">
    <w:name w:val="00BF310F98A64C70AC449BADCAF5031D"/>
    <w:rsid w:val="00BF0695"/>
  </w:style>
  <w:style w:type="paragraph" w:customStyle="1" w:styleId="0CB55C6A9392422EBB8C34582F16F5A2">
    <w:name w:val="0CB55C6A9392422EBB8C34582F16F5A2"/>
    <w:rsid w:val="00BF0695"/>
  </w:style>
  <w:style w:type="paragraph" w:customStyle="1" w:styleId="386D1DAAA5274E589D96B7DEF385A938">
    <w:name w:val="386D1DAAA5274E589D96B7DEF385A938"/>
    <w:rsid w:val="00BF0695"/>
  </w:style>
  <w:style w:type="paragraph" w:customStyle="1" w:styleId="A98F99A879D84BFFB6FEC4C111C6242C">
    <w:name w:val="A98F99A879D84BFFB6FEC4C111C6242C"/>
    <w:rsid w:val="00BF0695"/>
  </w:style>
  <w:style w:type="paragraph" w:customStyle="1" w:styleId="31FA4B281C844A8898B4C78DD7A6847A">
    <w:name w:val="31FA4B281C844A8898B4C78DD7A6847A"/>
    <w:rsid w:val="00BF0695"/>
  </w:style>
  <w:style w:type="paragraph" w:customStyle="1" w:styleId="C83ABABFCC3F4B44A5D7F0C185B2ABD7">
    <w:name w:val="C83ABABFCC3F4B44A5D7F0C185B2ABD7"/>
    <w:rsid w:val="00BF0695"/>
  </w:style>
  <w:style w:type="paragraph" w:customStyle="1" w:styleId="BAF4734B02E24C52988F9CEC084E3F48">
    <w:name w:val="BAF4734B02E24C52988F9CEC084E3F48"/>
    <w:rsid w:val="00BF0695"/>
  </w:style>
  <w:style w:type="paragraph" w:customStyle="1" w:styleId="21B5C5493BD04CECB174B8C1BD3CD99E">
    <w:name w:val="21B5C5493BD04CECB174B8C1BD3CD99E"/>
    <w:rsid w:val="00BF0695"/>
  </w:style>
  <w:style w:type="paragraph" w:customStyle="1" w:styleId="D97CD02A88C048F6B77E29729B8C7A66">
    <w:name w:val="D97CD02A88C048F6B77E29729B8C7A66"/>
    <w:rsid w:val="00BF0695"/>
  </w:style>
  <w:style w:type="paragraph" w:customStyle="1" w:styleId="7426BCFAE4434F478F464D6874201FD4">
    <w:name w:val="7426BCFAE4434F478F464D6874201FD4"/>
    <w:rsid w:val="00BF0695"/>
  </w:style>
  <w:style w:type="paragraph" w:customStyle="1" w:styleId="CDBB84DFB3AD40EB816AEB94E79526E0">
    <w:name w:val="CDBB84DFB3AD40EB816AEB94E79526E0"/>
    <w:rsid w:val="00BF0695"/>
  </w:style>
  <w:style w:type="paragraph" w:customStyle="1" w:styleId="AE10CB050E1D43B2A31E6BE13AC1CBD2">
    <w:name w:val="AE10CB050E1D43B2A31E6BE13AC1CBD2"/>
    <w:rsid w:val="00BF0695"/>
  </w:style>
  <w:style w:type="paragraph" w:customStyle="1" w:styleId="1D54812168D145D1A26E9B1DBB2E1807">
    <w:name w:val="1D54812168D145D1A26E9B1DBB2E1807"/>
    <w:rsid w:val="00BF0695"/>
  </w:style>
  <w:style w:type="paragraph" w:customStyle="1" w:styleId="0999626BA8FE4C70A93B4478C3AEC488">
    <w:name w:val="0999626BA8FE4C70A93B4478C3AEC488"/>
    <w:rsid w:val="00BF0695"/>
  </w:style>
  <w:style w:type="paragraph" w:customStyle="1" w:styleId="179A021D568F4CC9B2E680A3B50A1D56">
    <w:name w:val="179A021D568F4CC9B2E680A3B50A1D56"/>
    <w:rsid w:val="00BF0695"/>
  </w:style>
  <w:style w:type="paragraph" w:customStyle="1" w:styleId="69B2CC972BE84CC8BA8DAB31B3960ED7">
    <w:name w:val="69B2CC972BE84CC8BA8DAB31B3960ED7"/>
    <w:rsid w:val="00BF0695"/>
  </w:style>
  <w:style w:type="paragraph" w:customStyle="1" w:styleId="0E9FC453339243588E2A5D51C7DA8FBA">
    <w:name w:val="0E9FC453339243588E2A5D51C7DA8FBA"/>
    <w:rsid w:val="00BF0695"/>
  </w:style>
  <w:style w:type="paragraph" w:customStyle="1" w:styleId="51EC5280AA47491C9D5F695A2B786F03">
    <w:name w:val="51EC5280AA47491C9D5F695A2B786F03"/>
    <w:rsid w:val="00BF0695"/>
  </w:style>
  <w:style w:type="paragraph" w:customStyle="1" w:styleId="11A78069C77F40979B840FC48D1F5CD2">
    <w:name w:val="11A78069C77F40979B840FC48D1F5CD2"/>
    <w:rsid w:val="00BF0695"/>
  </w:style>
  <w:style w:type="paragraph" w:customStyle="1" w:styleId="5CE84E34423E452EA148AFE424C558A8">
    <w:name w:val="5CE84E34423E452EA148AFE424C558A8"/>
    <w:rsid w:val="00BF0695"/>
  </w:style>
  <w:style w:type="paragraph" w:customStyle="1" w:styleId="F57C457B27454EA69CC6CBC41408E0C0">
    <w:name w:val="F57C457B27454EA69CC6CBC41408E0C0"/>
    <w:rsid w:val="00BF0695"/>
  </w:style>
  <w:style w:type="paragraph" w:customStyle="1" w:styleId="24817207B6E744BF965EDC6800296EFC">
    <w:name w:val="24817207B6E744BF965EDC6800296EFC"/>
    <w:rsid w:val="00BF0695"/>
  </w:style>
  <w:style w:type="paragraph" w:customStyle="1" w:styleId="3D12C7B8E901444E98B8B6F83F4C4451">
    <w:name w:val="3D12C7B8E901444E98B8B6F83F4C4451"/>
    <w:rsid w:val="00BF0695"/>
  </w:style>
  <w:style w:type="paragraph" w:customStyle="1" w:styleId="4EBF92D7DEC044D6830E419C30A15599">
    <w:name w:val="4EBF92D7DEC044D6830E419C30A15599"/>
    <w:rsid w:val="00BF0695"/>
  </w:style>
  <w:style w:type="paragraph" w:customStyle="1" w:styleId="34E6D058A0A44945AE8139E79CAF412E">
    <w:name w:val="34E6D058A0A44945AE8139E79CAF412E"/>
    <w:rsid w:val="00BF0695"/>
  </w:style>
  <w:style w:type="paragraph" w:customStyle="1" w:styleId="61E6987653BF4DD9ADDB830F85534F26">
    <w:name w:val="61E6987653BF4DD9ADDB830F85534F26"/>
    <w:rsid w:val="00BF0695"/>
  </w:style>
  <w:style w:type="paragraph" w:customStyle="1" w:styleId="614637EF8B984F7BBDF010147EF2BE29">
    <w:name w:val="614637EF8B984F7BBDF010147EF2BE29"/>
    <w:rsid w:val="00BF0695"/>
  </w:style>
  <w:style w:type="paragraph" w:customStyle="1" w:styleId="1632B42CFA9C447AA3FF7F2147D8A713">
    <w:name w:val="1632B42CFA9C447AA3FF7F2147D8A713"/>
    <w:rsid w:val="00BF0695"/>
  </w:style>
  <w:style w:type="paragraph" w:customStyle="1" w:styleId="B4F17CAF8B844E8895931B7AA58CEEB8">
    <w:name w:val="B4F17CAF8B844E8895931B7AA58CEEB8"/>
    <w:rsid w:val="00BF0695"/>
  </w:style>
  <w:style w:type="paragraph" w:customStyle="1" w:styleId="EBC308483FED4E2688BA2A316C631953">
    <w:name w:val="EBC308483FED4E2688BA2A316C631953"/>
    <w:rsid w:val="00BF0695"/>
  </w:style>
  <w:style w:type="paragraph" w:customStyle="1" w:styleId="FF373027C60A428ABF30B487713020DB">
    <w:name w:val="FF373027C60A428ABF30B487713020DB"/>
    <w:rsid w:val="00BF0695"/>
  </w:style>
  <w:style w:type="paragraph" w:customStyle="1" w:styleId="78A363BE14D942159858756CAA54FEF2">
    <w:name w:val="78A363BE14D942159858756CAA54FEF2"/>
    <w:rsid w:val="00BF0695"/>
  </w:style>
  <w:style w:type="paragraph" w:customStyle="1" w:styleId="7DDEF224C6D14D518C9088FBF1E41BC0">
    <w:name w:val="7DDEF224C6D14D518C9088FBF1E41BC0"/>
    <w:rsid w:val="00BF0695"/>
  </w:style>
  <w:style w:type="paragraph" w:customStyle="1" w:styleId="7B04F50B50D44E72B066141F30B107EF">
    <w:name w:val="7B04F50B50D44E72B066141F30B107EF"/>
    <w:rsid w:val="00BF0695"/>
  </w:style>
  <w:style w:type="paragraph" w:customStyle="1" w:styleId="96C7A393996A4B89A5D063F4B968DDA3">
    <w:name w:val="96C7A393996A4B89A5D063F4B968DDA3"/>
    <w:rsid w:val="00BF0695"/>
  </w:style>
  <w:style w:type="paragraph" w:customStyle="1" w:styleId="7F7FE2CE18954792900E3AE0DC3CD624">
    <w:name w:val="7F7FE2CE18954792900E3AE0DC3CD624"/>
    <w:rsid w:val="00BF0695"/>
  </w:style>
  <w:style w:type="paragraph" w:customStyle="1" w:styleId="1C281F96E72C4FA9BDF23572056546C2">
    <w:name w:val="1C281F96E72C4FA9BDF23572056546C2"/>
    <w:rsid w:val="00BF0695"/>
  </w:style>
  <w:style w:type="paragraph" w:customStyle="1" w:styleId="AFFDDEE6625C4EAC9D222B725B049356">
    <w:name w:val="AFFDDEE6625C4EAC9D222B725B049356"/>
    <w:rsid w:val="00BF0695"/>
  </w:style>
  <w:style w:type="paragraph" w:customStyle="1" w:styleId="8EA24A6E7E1E456ABC413A6E1554E9F9">
    <w:name w:val="8EA24A6E7E1E456ABC413A6E1554E9F9"/>
    <w:rsid w:val="00BF0695"/>
  </w:style>
  <w:style w:type="paragraph" w:customStyle="1" w:styleId="FB9E64F1634B457B84291ABF581A1787">
    <w:name w:val="FB9E64F1634B457B84291ABF581A1787"/>
    <w:rsid w:val="00BF0695"/>
  </w:style>
  <w:style w:type="paragraph" w:customStyle="1" w:styleId="852A3EA616A447089246C5C61C9FBA7F">
    <w:name w:val="852A3EA616A447089246C5C61C9FBA7F"/>
    <w:rsid w:val="00BF0695"/>
  </w:style>
  <w:style w:type="paragraph" w:customStyle="1" w:styleId="3BB2FD053E3A49349734A5AFCEF4D783">
    <w:name w:val="3BB2FD053E3A49349734A5AFCEF4D783"/>
    <w:rsid w:val="00BF0695"/>
  </w:style>
  <w:style w:type="paragraph" w:customStyle="1" w:styleId="7153819A57494EEC924C53D6F013429A">
    <w:name w:val="7153819A57494EEC924C53D6F013429A"/>
    <w:rsid w:val="00BF0695"/>
  </w:style>
  <w:style w:type="paragraph" w:customStyle="1" w:styleId="92B2704357A541E7BEAD29A672DF56B0">
    <w:name w:val="92B2704357A541E7BEAD29A672DF56B0"/>
    <w:rsid w:val="00BF0695"/>
  </w:style>
  <w:style w:type="paragraph" w:customStyle="1" w:styleId="C7B9B9E0675D428992586DE64BE48C92">
    <w:name w:val="C7B9B9E0675D428992586DE64BE48C92"/>
    <w:rsid w:val="00BF0695"/>
  </w:style>
  <w:style w:type="paragraph" w:customStyle="1" w:styleId="EDE76D3C73C6416DA14EF13CC13EA645">
    <w:name w:val="EDE76D3C73C6416DA14EF13CC13EA645"/>
    <w:rsid w:val="00BF0695"/>
  </w:style>
  <w:style w:type="paragraph" w:customStyle="1" w:styleId="9F168D1C2C6647559AFC02264F1003B6">
    <w:name w:val="9F168D1C2C6647559AFC02264F1003B6"/>
    <w:rsid w:val="00BF0695"/>
  </w:style>
  <w:style w:type="paragraph" w:customStyle="1" w:styleId="13524372A5674A22B157EF68321DA0F9">
    <w:name w:val="13524372A5674A22B157EF68321DA0F9"/>
    <w:rsid w:val="00BF0695"/>
  </w:style>
  <w:style w:type="paragraph" w:customStyle="1" w:styleId="B3F50F128938428DB3F6EAAC8B34B1D5">
    <w:name w:val="B3F50F128938428DB3F6EAAC8B34B1D5"/>
    <w:rsid w:val="00BF0695"/>
  </w:style>
  <w:style w:type="paragraph" w:customStyle="1" w:styleId="ECD90296D10B42ABB43FA1B878819089">
    <w:name w:val="ECD90296D10B42ABB43FA1B878819089"/>
    <w:rsid w:val="00BF0695"/>
  </w:style>
  <w:style w:type="paragraph" w:customStyle="1" w:styleId="0CC44D5416DE458EBAB4C83747F5B58A">
    <w:name w:val="0CC44D5416DE458EBAB4C83747F5B58A"/>
    <w:rsid w:val="00BF0695"/>
  </w:style>
  <w:style w:type="paragraph" w:customStyle="1" w:styleId="CB24119B63544C3DA9768768F2C6B037">
    <w:name w:val="CB24119B63544C3DA9768768F2C6B037"/>
    <w:rsid w:val="00BF0695"/>
  </w:style>
  <w:style w:type="paragraph" w:customStyle="1" w:styleId="6988D0C2D5A941FD87DD1F8BDF08BF9F">
    <w:name w:val="6988D0C2D5A941FD87DD1F8BDF08BF9F"/>
    <w:rsid w:val="00BF0695"/>
  </w:style>
  <w:style w:type="paragraph" w:customStyle="1" w:styleId="086D7FF6563140BEB07C5F3D6F975400">
    <w:name w:val="086D7FF6563140BEB07C5F3D6F975400"/>
    <w:rsid w:val="00BF0695"/>
  </w:style>
  <w:style w:type="paragraph" w:customStyle="1" w:styleId="6766BF4ED1894347B277952096BE0AD7">
    <w:name w:val="6766BF4ED1894347B277952096BE0AD7"/>
    <w:rsid w:val="00BF0695"/>
  </w:style>
  <w:style w:type="paragraph" w:customStyle="1" w:styleId="15E39208569C4697B13E6CDA42D978B7">
    <w:name w:val="15E39208569C4697B13E6CDA42D978B7"/>
    <w:rsid w:val="00BF0695"/>
  </w:style>
  <w:style w:type="paragraph" w:customStyle="1" w:styleId="DC8F812464064632B8ED9FE0BC9B131F">
    <w:name w:val="DC8F812464064632B8ED9FE0BC9B131F"/>
    <w:rsid w:val="00BF0695"/>
  </w:style>
  <w:style w:type="paragraph" w:customStyle="1" w:styleId="BBD7F8591BE344B6B14C5A0075C438AF">
    <w:name w:val="BBD7F8591BE344B6B14C5A0075C438AF"/>
    <w:rsid w:val="00BF0695"/>
  </w:style>
  <w:style w:type="paragraph" w:customStyle="1" w:styleId="125E87B0345D413A8A661096166F5DC1">
    <w:name w:val="125E87B0345D413A8A661096166F5DC1"/>
    <w:rsid w:val="00BF0695"/>
  </w:style>
  <w:style w:type="paragraph" w:customStyle="1" w:styleId="38E2BC8738ED4996B67B5F358AFED47A">
    <w:name w:val="38E2BC8738ED4996B67B5F358AFED47A"/>
    <w:rsid w:val="00BF0695"/>
  </w:style>
  <w:style w:type="paragraph" w:customStyle="1" w:styleId="ECF9889820F54C63817F1B03224666D4">
    <w:name w:val="ECF9889820F54C63817F1B03224666D4"/>
    <w:rsid w:val="00BF0695"/>
  </w:style>
  <w:style w:type="paragraph" w:customStyle="1" w:styleId="D634D13AD242404F99989ED099D30E10">
    <w:name w:val="D634D13AD242404F99989ED099D30E10"/>
    <w:rsid w:val="00BF0695"/>
  </w:style>
  <w:style w:type="paragraph" w:customStyle="1" w:styleId="41C0B62C7D784A649033F05E858CCF1B">
    <w:name w:val="41C0B62C7D784A649033F05E858CCF1B"/>
    <w:rsid w:val="00BF0695"/>
  </w:style>
  <w:style w:type="paragraph" w:customStyle="1" w:styleId="D4165FBAF59E4D98978266C01E6CD075">
    <w:name w:val="D4165FBAF59E4D98978266C01E6CD075"/>
    <w:rsid w:val="00BF0695"/>
  </w:style>
  <w:style w:type="paragraph" w:customStyle="1" w:styleId="7606922714A047268B903EB5C5C02520">
    <w:name w:val="7606922714A047268B903EB5C5C02520"/>
    <w:rsid w:val="00BF0695"/>
  </w:style>
  <w:style w:type="paragraph" w:customStyle="1" w:styleId="50AF4E20299E4327A5C020E23D96C52E">
    <w:name w:val="50AF4E20299E4327A5C020E23D96C52E"/>
    <w:rsid w:val="00BF0695"/>
  </w:style>
  <w:style w:type="paragraph" w:customStyle="1" w:styleId="528A69B8CC664978AE65CA5510FAF9C6">
    <w:name w:val="528A69B8CC664978AE65CA5510FAF9C6"/>
    <w:rsid w:val="00BF0695"/>
  </w:style>
  <w:style w:type="paragraph" w:customStyle="1" w:styleId="C63A4B387A6449CE9C47FE19391C1D92">
    <w:name w:val="C63A4B387A6449CE9C47FE19391C1D92"/>
    <w:rsid w:val="00BF0695"/>
  </w:style>
  <w:style w:type="paragraph" w:customStyle="1" w:styleId="69F1CAA680414C5E886264CB40340329">
    <w:name w:val="69F1CAA680414C5E886264CB40340329"/>
    <w:rsid w:val="00BF0695"/>
  </w:style>
  <w:style w:type="paragraph" w:customStyle="1" w:styleId="DF7F1AD2DBE447B782BA809849F43A2E">
    <w:name w:val="DF7F1AD2DBE447B782BA809849F43A2E"/>
    <w:rsid w:val="00BF0695"/>
  </w:style>
  <w:style w:type="paragraph" w:customStyle="1" w:styleId="A37A53F0908F4351B1C69C1A4AF37F85">
    <w:name w:val="A37A53F0908F4351B1C69C1A4AF37F85"/>
    <w:rsid w:val="00BF0695"/>
  </w:style>
  <w:style w:type="paragraph" w:customStyle="1" w:styleId="C8AFA20E3FE84F9D8CEC9CF0A815521D">
    <w:name w:val="C8AFA20E3FE84F9D8CEC9CF0A815521D"/>
    <w:rsid w:val="00BF0695"/>
  </w:style>
  <w:style w:type="paragraph" w:customStyle="1" w:styleId="DA0D09CC0D4546E89BC3BB8EA7D6E3AC">
    <w:name w:val="DA0D09CC0D4546E89BC3BB8EA7D6E3AC"/>
    <w:rsid w:val="00BF0695"/>
  </w:style>
  <w:style w:type="paragraph" w:customStyle="1" w:styleId="DCF85877081D4DD197CEDA4D99BEF4FB">
    <w:name w:val="DCF85877081D4DD197CEDA4D99BEF4FB"/>
    <w:rsid w:val="00BF0695"/>
  </w:style>
  <w:style w:type="paragraph" w:customStyle="1" w:styleId="96A699A2C2AD4F8FA2C25FFEDFAD154F">
    <w:name w:val="96A699A2C2AD4F8FA2C25FFEDFAD154F"/>
    <w:rsid w:val="00BF0695"/>
  </w:style>
  <w:style w:type="paragraph" w:customStyle="1" w:styleId="8451047D2D3C4447BB7406F3B1AFD137">
    <w:name w:val="8451047D2D3C4447BB7406F3B1AFD137"/>
    <w:rsid w:val="00BF0695"/>
  </w:style>
  <w:style w:type="paragraph" w:customStyle="1" w:styleId="C54AD4F7867D4979804A2E541329D2D1">
    <w:name w:val="C54AD4F7867D4979804A2E541329D2D1"/>
    <w:rsid w:val="00BF0695"/>
  </w:style>
  <w:style w:type="paragraph" w:customStyle="1" w:styleId="59D30D0C6E584FC6BE054B7F2E15C29D">
    <w:name w:val="59D30D0C6E584FC6BE054B7F2E15C29D"/>
    <w:rsid w:val="00BF0695"/>
  </w:style>
  <w:style w:type="paragraph" w:customStyle="1" w:styleId="2499CCD8EF6A4767B323B1154A1090D0">
    <w:name w:val="2499CCD8EF6A4767B323B1154A1090D0"/>
    <w:rsid w:val="00BF0695"/>
  </w:style>
  <w:style w:type="paragraph" w:customStyle="1" w:styleId="9CF69C9527024C9484D771325FE142B2">
    <w:name w:val="9CF69C9527024C9484D771325FE142B2"/>
    <w:rsid w:val="00BF0695"/>
  </w:style>
  <w:style w:type="paragraph" w:customStyle="1" w:styleId="3936A87D61B24A6399A0E2F1C6185002">
    <w:name w:val="3936A87D61B24A6399A0E2F1C6185002"/>
    <w:rsid w:val="00BF0695"/>
  </w:style>
  <w:style w:type="paragraph" w:customStyle="1" w:styleId="ED94675563A1450FB5B710D216C36722">
    <w:name w:val="ED94675563A1450FB5B710D216C36722"/>
    <w:rsid w:val="00BF0695"/>
  </w:style>
  <w:style w:type="paragraph" w:customStyle="1" w:styleId="FE07ADF4074F4F80AE06D8351EC767E6">
    <w:name w:val="FE07ADF4074F4F80AE06D8351EC767E6"/>
    <w:rsid w:val="00BF0695"/>
  </w:style>
  <w:style w:type="paragraph" w:customStyle="1" w:styleId="80A21D86D14249CEBDF110F7BE44CE9C">
    <w:name w:val="80A21D86D14249CEBDF110F7BE44CE9C"/>
    <w:rsid w:val="00BF0695"/>
  </w:style>
  <w:style w:type="paragraph" w:customStyle="1" w:styleId="D499DF6FF7C943408AEF78F6B210A571">
    <w:name w:val="D499DF6FF7C943408AEF78F6B210A571"/>
    <w:rsid w:val="00BF0695"/>
  </w:style>
  <w:style w:type="paragraph" w:customStyle="1" w:styleId="B267D1B78DBF43B3A972B42924EFB8BB">
    <w:name w:val="B267D1B78DBF43B3A972B42924EFB8BB"/>
    <w:rsid w:val="00BF0695"/>
  </w:style>
  <w:style w:type="paragraph" w:customStyle="1" w:styleId="331CFB96CB5F487F880864C8D01BD81A">
    <w:name w:val="331CFB96CB5F487F880864C8D01BD81A"/>
    <w:rsid w:val="00BF0695"/>
  </w:style>
  <w:style w:type="paragraph" w:customStyle="1" w:styleId="057B9F06087D40FB8E1681FF8A6842B7">
    <w:name w:val="057B9F06087D40FB8E1681FF8A6842B7"/>
    <w:rsid w:val="00BF0695"/>
  </w:style>
  <w:style w:type="paragraph" w:customStyle="1" w:styleId="1567CD8A88754C9C960383783F6D4D0F">
    <w:name w:val="1567CD8A88754C9C960383783F6D4D0F"/>
    <w:rsid w:val="00BF0695"/>
  </w:style>
  <w:style w:type="paragraph" w:customStyle="1" w:styleId="C24F7DF43BC8453194812299F6DF5665">
    <w:name w:val="C24F7DF43BC8453194812299F6DF5665"/>
    <w:rsid w:val="00BF0695"/>
  </w:style>
  <w:style w:type="paragraph" w:customStyle="1" w:styleId="890B66A4A8074F588F776CD0F71CB546">
    <w:name w:val="890B66A4A8074F588F776CD0F71CB546"/>
    <w:rsid w:val="00BF0695"/>
  </w:style>
  <w:style w:type="paragraph" w:customStyle="1" w:styleId="2A8B46EE14F94A098BB94EAD37A1B35E">
    <w:name w:val="2A8B46EE14F94A098BB94EAD37A1B35E"/>
    <w:rsid w:val="00BF0695"/>
  </w:style>
  <w:style w:type="paragraph" w:customStyle="1" w:styleId="21EF8C64147E473E863D1723BDB09CA9">
    <w:name w:val="21EF8C64147E473E863D1723BDB09CA9"/>
    <w:rsid w:val="00BF0695"/>
  </w:style>
  <w:style w:type="paragraph" w:customStyle="1" w:styleId="77746159082245BC9203683E814D8FB8">
    <w:name w:val="77746159082245BC9203683E814D8FB8"/>
    <w:rsid w:val="00BF0695"/>
  </w:style>
  <w:style w:type="paragraph" w:customStyle="1" w:styleId="D550144EA3394395AF5208EF7C2F57CF">
    <w:name w:val="D550144EA3394395AF5208EF7C2F57CF"/>
    <w:rsid w:val="00BF0695"/>
  </w:style>
  <w:style w:type="paragraph" w:customStyle="1" w:styleId="798D7E1CC8714464B9549FDD5783FD7E">
    <w:name w:val="798D7E1CC8714464B9549FDD5783FD7E"/>
    <w:rsid w:val="00BF0695"/>
  </w:style>
  <w:style w:type="paragraph" w:customStyle="1" w:styleId="BEB56F292C7B460EB5C12D95D9098205">
    <w:name w:val="BEB56F292C7B460EB5C12D95D9098205"/>
    <w:rsid w:val="00BF0695"/>
  </w:style>
  <w:style w:type="paragraph" w:customStyle="1" w:styleId="4044E1DE7A664066B24430680D8A4A3A">
    <w:name w:val="4044E1DE7A664066B24430680D8A4A3A"/>
    <w:rsid w:val="00BF0695"/>
  </w:style>
  <w:style w:type="paragraph" w:customStyle="1" w:styleId="3A082E83BD32448A8B7A0546176692D1">
    <w:name w:val="3A082E83BD32448A8B7A0546176692D1"/>
    <w:rsid w:val="00BF0695"/>
  </w:style>
  <w:style w:type="paragraph" w:customStyle="1" w:styleId="F663C98D93B84870B29EA795FF24F927">
    <w:name w:val="F663C98D93B84870B29EA795FF24F927"/>
    <w:rsid w:val="00BF0695"/>
  </w:style>
  <w:style w:type="paragraph" w:customStyle="1" w:styleId="2FB42EDD36164FEDA61279440EE414CD">
    <w:name w:val="2FB42EDD36164FEDA61279440EE414CD"/>
    <w:rsid w:val="00BF0695"/>
  </w:style>
  <w:style w:type="paragraph" w:customStyle="1" w:styleId="2D1D1FC4FD9647F7A01B86B9A8F7F2A6">
    <w:name w:val="2D1D1FC4FD9647F7A01B86B9A8F7F2A6"/>
    <w:rsid w:val="00BF0695"/>
  </w:style>
  <w:style w:type="paragraph" w:customStyle="1" w:styleId="071F763427A64BCDBFE4A9FDCC4B7F27">
    <w:name w:val="071F763427A64BCDBFE4A9FDCC4B7F27"/>
    <w:rsid w:val="00BF0695"/>
  </w:style>
  <w:style w:type="paragraph" w:customStyle="1" w:styleId="2CBC05A193AC4B94952D44C1594BD5A7">
    <w:name w:val="2CBC05A193AC4B94952D44C1594BD5A7"/>
    <w:rsid w:val="00BF0695"/>
  </w:style>
  <w:style w:type="paragraph" w:customStyle="1" w:styleId="E595ED9F43A64697B1D821F840A16E09">
    <w:name w:val="E595ED9F43A64697B1D821F840A16E09"/>
    <w:rsid w:val="00BF0695"/>
  </w:style>
  <w:style w:type="paragraph" w:customStyle="1" w:styleId="C2B77D7E5D074D4690D1520CF4A34B97">
    <w:name w:val="C2B77D7E5D074D4690D1520CF4A34B97"/>
    <w:rsid w:val="00BF0695"/>
  </w:style>
  <w:style w:type="paragraph" w:customStyle="1" w:styleId="4146E1B4FB0A4AA6A779C33520B6AE3E">
    <w:name w:val="4146E1B4FB0A4AA6A779C33520B6AE3E"/>
    <w:rsid w:val="00BF0695"/>
  </w:style>
  <w:style w:type="paragraph" w:customStyle="1" w:styleId="4D4B2A9B65284232BB108E252CDC15C6">
    <w:name w:val="4D4B2A9B65284232BB108E252CDC15C6"/>
    <w:rsid w:val="00BF0695"/>
  </w:style>
  <w:style w:type="paragraph" w:customStyle="1" w:styleId="143D74928C6242CEB334084262365CFC">
    <w:name w:val="143D74928C6242CEB334084262365CFC"/>
    <w:rsid w:val="00BF0695"/>
  </w:style>
  <w:style w:type="paragraph" w:customStyle="1" w:styleId="008BAC745870482793EF615188E8D3B5">
    <w:name w:val="008BAC745870482793EF615188E8D3B5"/>
    <w:rsid w:val="00BF0695"/>
  </w:style>
  <w:style w:type="paragraph" w:customStyle="1" w:styleId="23B960FA553344F88EB230DBEEE77C43">
    <w:name w:val="23B960FA553344F88EB230DBEEE77C43"/>
    <w:rsid w:val="00BF0695"/>
  </w:style>
  <w:style w:type="paragraph" w:customStyle="1" w:styleId="B9B00911048647D3BC5D25737E2E0FDB">
    <w:name w:val="B9B00911048647D3BC5D25737E2E0FDB"/>
    <w:rsid w:val="00BF0695"/>
  </w:style>
  <w:style w:type="paragraph" w:customStyle="1" w:styleId="86E6DEB5DF0A4E899E973A03DC9964D2">
    <w:name w:val="86E6DEB5DF0A4E899E973A03DC9964D2"/>
    <w:rsid w:val="00BF0695"/>
  </w:style>
  <w:style w:type="paragraph" w:customStyle="1" w:styleId="FFF085F2C7FE4961AEB0AF465E6F2A2C">
    <w:name w:val="FFF085F2C7FE4961AEB0AF465E6F2A2C"/>
    <w:rsid w:val="00BF0695"/>
  </w:style>
  <w:style w:type="paragraph" w:customStyle="1" w:styleId="53D563A0D60A424782DE313F7216519F">
    <w:name w:val="53D563A0D60A424782DE313F7216519F"/>
    <w:rsid w:val="00BF0695"/>
  </w:style>
  <w:style w:type="paragraph" w:customStyle="1" w:styleId="0BFAAF4377E94FEBA9B36404634E1A7D">
    <w:name w:val="0BFAAF4377E94FEBA9B36404634E1A7D"/>
    <w:rsid w:val="00BF0695"/>
  </w:style>
  <w:style w:type="paragraph" w:customStyle="1" w:styleId="24F0ED1C74F34CD2A61B91927E5C5188">
    <w:name w:val="24F0ED1C74F34CD2A61B91927E5C5188"/>
    <w:rsid w:val="00BF0695"/>
  </w:style>
  <w:style w:type="paragraph" w:customStyle="1" w:styleId="596256ED10A044CEA1CB5E46584495E6">
    <w:name w:val="596256ED10A044CEA1CB5E46584495E6"/>
    <w:rsid w:val="00BF0695"/>
  </w:style>
  <w:style w:type="paragraph" w:customStyle="1" w:styleId="924106B89F66444B984FDB550C25FFE9">
    <w:name w:val="924106B89F66444B984FDB550C25FFE9"/>
    <w:rsid w:val="00BF0695"/>
  </w:style>
  <w:style w:type="paragraph" w:customStyle="1" w:styleId="63E0D957AE5D47E5B9E832DCAA9F659A">
    <w:name w:val="63E0D957AE5D47E5B9E832DCAA9F659A"/>
    <w:rsid w:val="00BF0695"/>
  </w:style>
  <w:style w:type="paragraph" w:customStyle="1" w:styleId="E95E85EE7FF44B6EBDE0C5915368950D">
    <w:name w:val="E95E85EE7FF44B6EBDE0C5915368950D"/>
    <w:rsid w:val="00BF0695"/>
  </w:style>
  <w:style w:type="paragraph" w:customStyle="1" w:styleId="72380E7813174A1D8FBA6225A35FD484">
    <w:name w:val="72380E7813174A1D8FBA6225A35FD484"/>
    <w:rsid w:val="00BF0695"/>
  </w:style>
  <w:style w:type="paragraph" w:customStyle="1" w:styleId="8C51145D79B4452287C37CF6AB872341">
    <w:name w:val="8C51145D79B4452287C37CF6AB872341"/>
    <w:rsid w:val="00BF0695"/>
  </w:style>
  <w:style w:type="paragraph" w:customStyle="1" w:styleId="2D3DEEBA678F4D8297779AFB20C281A8">
    <w:name w:val="2D3DEEBA678F4D8297779AFB20C281A8"/>
    <w:rsid w:val="00BF0695"/>
  </w:style>
  <w:style w:type="paragraph" w:customStyle="1" w:styleId="FB2EF936F3864C1A86AEDE466B6CCAD3">
    <w:name w:val="FB2EF936F3864C1A86AEDE466B6CCAD3"/>
    <w:rsid w:val="00BF0695"/>
  </w:style>
  <w:style w:type="paragraph" w:customStyle="1" w:styleId="9262561441774A0FB6353859338C7C82">
    <w:name w:val="9262561441774A0FB6353859338C7C82"/>
    <w:rsid w:val="00BF0695"/>
  </w:style>
  <w:style w:type="paragraph" w:customStyle="1" w:styleId="1FE548EB2A534DE6B095A8BA001A4CF2">
    <w:name w:val="1FE548EB2A534DE6B095A8BA001A4CF2"/>
    <w:rsid w:val="00BF0695"/>
  </w:style>
  <w:style w:type="paragraph" w:customStyle="1" w:styleId="53335A5F9F1C42F990A8337FC6C723C5">
    <w:name w:val="53335A5F9F1C42F990A8337FC6C723C5"/>
    <w:rsid w:val="00BF0695"/>
  </w:style>
  <w:style w:type="paragraph" w:customStyle="1" w:styleId="84F76BABF7984841BD5B68151C2A9DB8">
    <w:name w:val="84F76BABF7984841BD5B68151C2A9DB8"/>
    <w:rsid w:val="00BF0695"/>
  </w:style>
  <w:style w:type="paragraph" w:customStyle="1" w:styleId="28C53BBC37EA45F98B24E8C92B1B557A">
    <w:name w:val="28C53BBC37EA45F98B24E8C92B1B557A"/>
    <w:rsid w:val="00BF0695"/>
  </w:style>
  <w:style w:type="paragraph" w:customStyle="1" w:styleId="4E8556C43FBE4A559325A4F36FC6A86E">
    <w:name w:val="4E8556C43FBE4A559325A4F36FC6A86E"/>
    <w:rsid w:val="00BF0695"/>
  </w:style>
  <w:style w:type="paragraph" w:customStyle="1" w:styleId="5BB79993F81A44FAA2FE83207124220A">
    <w:name w:val="5BB79993F81A44FAA2FE83207124220A"/>
    <w:rsid w:val="00BF0695"/>
  </w:style>
  <w:style w:type="paragraph" w:customStyle="1" w:styleId="15ABDE9CC17F4A6FA85D4B40DE6F62C7">
    <w:name w:val="15ABDE9CC17F4A6FA85D4B40DE6F62C7"/>
    <w:rsid w:val="00BF0695"/>
  </w:style>
  <w:style w:type="paragraph" w:customStyle="1" w:styleId="81C6B43B300E4EC7A9B1861C425ABD08">
    <w:name w:val="81C6B43B300E4EC7A9B1861C425ABD08"/>
    <w:rsid w:val="00BF0695"/>
  </w:style>
  <w:style w:type="paragraph" w:customStyle="1" w:styleId="9A3F9C12DBF043A3A5D2FB9AF798534C">
    <w:name w:val="9A3F9C12DBF043A3A5D2FB9AF798534C"/>
    <w:rsid w:val="00BF0695"/>
  </w:style>
  <w:style w:type="paragraph" w:customStyle="1" w:styleId="36A4FC78D65442BBB8830CA93DCC95EC">
    <w:name w:val="36A4FC78D65442BBB8830CA93DCC95EC"/>
    <w:rsid w:val="00BF0695"/>
  </w:style>
  <w:style w:type="paragraph" w:customStyle="1" w:styleId="1AB22A5F6CFC44988644CF35A604D4E3">
    <w:name w:val="1AB22A5F6CFC44988644CF35A604D4E3"/>
    <w:rsid w:val="00BF0695"/>
  </w:style>
  <w:style w:type="paragraph" w:customStyle="1" w:styleId="63300F58DE4E40FE8A25D130F3D99BAC">
    <w:name w:val="63300F58DE4E40FE8A25D130F3D99BAC"/>
    <w:rsid w:val="00BF0695"/>
  </w:style>
  <w:style w:type="paragraph" w:customStyle="1" w:styleId="D4E5D21AAAEC4B9E9A73888C4948163D">
    <w:name w:val="D4E5D21AAAEC4B9E9A73888C4948163D"/>
    <w:rsid w:val="00BF0695"/>
  </w:style>
  <w:style w:type="paragraph" w:customStyle="1" w:styleId="107E268B4F024C60ACE934360D4CCC36">
    <w:name w:val="107E268B4F024C60ACE934360D4CCC36"/>
    <w:rsid w:val="00BF0695"/>
  </w:style>
  <w:style w:type="paragraph" w:customStyle="1" w:styleId="C569BE02D86F40CEB502258C2EEDA647">
    <w:name w:val="C569BE02D86F40CEB502258C2EEDA647"/>
    <w:rsid w:val="00BF0695"/>
  </w:style>
  <w:style w:type="paragraph" w:customStyle="1" w:styleId="A31CAA22A23B47D4B6D55EE5D766AD5F">
    <w:name w:val="A31CAA22A23B47D4B6D55EE5D766AD5F"/>
    <w:rsid w:val="00BF0695"/>
  </w:style>
  <w:style w:type="paragraph" w:customStyle="1" w:styleId="DE25859557B14916BD70E58413BA1261">
    <w:name w:val="DE25859557B14916BD70E58413BA1261"/>
    <w:rsid w:val="00BF0695"/>
  </w:style>
  <w:style w:type="paragraph" w:customStyle="1" w:styleId="EFCFE0FA0C5142F89EEC97639DEDB0D2">
    <w:name w:val="EFCFE0FA0C5142F89EEC97639DEDB0D2"/>
    <w:rsid w:val="00BF0695"/>
  </w:style>
  <w:style w:type="paragraph" w:customStyle="1" w:styleId="F73DA0AE614B47EE9183EBB3462DA742">
    <w:name w:val="F73DA0AE614B47EE9183EBB3462DA742"/>
    <w:rsid w:val="00BF0695"/>
  </w:style>
  <w:style w:type="paragraph" w:customStyle="1" w:styleId="FA1FF4197D844FE8B5F0FAD5F78AA35B">
    <w:name w:val="FA1FF4197D844FE8B5F0FAD5F78AA35B"/>
    <w:rsid w:val="00BF0695"/>
  </w:style>
  <w:style w:type="paragraph" w:customStyle="1" w:styleId="F7B29B4D5CD146C4A6D32C1A5419B7C9">
    <w:name w:val="F7B29B4D5CD146C4A6D32C1A5419B7C9"/>
    <w:rsid w:val="00BF0695"/>
  </w:style>
  <w:style w:type="paragraph" w:customStyle="1" w:styleId="8CC01F44D8304ACCBD4FFBEDADA3BECD">
    <w:name w:val="8CC01F44D8304ACCBD4FFBEDADA3BECD"/>
    <w:rsid w:val="00BF0695"/>
  </w:style>
  <w:style w:type="paragraph" w:customStyle="1" w:styleId="3C3709C5AACE45FDAC20E9225859E4EF">
    <w:name w:val="3C3709C5AACE45FDAC20E9225859E4EF"/>
    <w:rsid w:val="00BF0695"/>
  </w:style>
  <w:style w:type="paragraph" w:customStyle="1" w:styleId="E4DC603EC28C4E9EA9707660FC61E353">
    <w:name w:val="E4DC603EC28C4E9EA9707660FC61E353"/>
    <w:rsid w:val="00BF0695"/>
  </w:style>
  <w:style w:type="paragraph" w:customStyle="1" w:styleId="16C79A331AED47EE97C80CBBD3CC5887">
    <w:name w:val="16C79A331AED47EE97C80CBBD3CC5887"/>
    <w:rsid w:val="00BF0695"/>
  </w:style>
  <w:style w:type="paragraph" w:customStyle="1" w:styleId="71D243B5808D4E048007FEA2CB1AC047">
    <w:name w:val="71D243B5808D4E048007FEA2CB1AC047"/>
    <w:rsid w:val="00BF0695"/>
  </w:style>
  <w:style w:type="paragraph" w:customStyle="1" w:styleId="C1C13B0778C447AB817B0A5B6DC69A08">
    <w:name w:val="C1C13B0778C447AB817B0A5B6DC69A08"/>
    <w:rsid w:val="00BF0695"/>
  </w:style>
  <w:style w:type="paragraph" w:customStyle="1" w:styleId="E2B55E924FCB4A00A9E99D0A62D45A82">
    <w:name w:val="E2B55E924FCB4A00A9E99D0A62D45A82"/>
    <w:rsid w:val="00BF0695"/>
  </w:style>
  <w:style w:type="paragraph" w:customStyle="1" w:styleId="DDEFDDBC407E4F0FBFC32F529EDD128F">
    <w:name w:val="DDEFDDBC407E4F0FBFC32F529EDD128F"/>
    <w:rsid w:val="00BF0695"/>
  </w:style>
  <w:style w:type="paragraph" w:customStyle="1" w:styleId="4902F8F910734C1C923BC6B44854062D">
    <w:name w:val="4902F8F910734C1C923BC6B44854062D"/>
    <w:rsid w:val="00BF0695"/>
  </w:style>
  <w:style w:type="paragraph" w:customStyle="1" w:styleId="771E0B1DB87D440FB238E0F089A1A8D6">
    <w:name w:val="771E0B1DB87D440FB238E0F089A1A8D6"/>
    <w:rsid w:val="00BF0695"/>
  </w:style>
  <w:style w:type="paragraph" w:customStyle="1" w:styleId="FF1B87227428439C982B8382416AD1DD">
    <w:name w:val="FF1B87227428439C982B8382416AD1DD"/>
    <w:rsid w:val="00BF0695"/>
  </w:style>
  <w:style w:type="paragraph" w:customStyle="1" w:styleId="EAF27AA0DFFD484090A7A49CAD25E669">
    <w:name w:val="EAF27AA0DFFD484090A7A49CAD25E669"/>
    <w:rsid w:val="00BF0695"/>
  </w:style>
  <w:style w:type="paragraph" w:customStyle="1" w:styleId="6771FDAD535D48B18410A9D423E3DDF2">
    <w:name w:val="6771FDAD535D48B18410A9D423E3DDF2"/>
    <w:rsid w:val="00BF0695"/>
  </w:style>
  <w:style w:type="paragraph" w:customStyle="1" w:styleId="4F09FF0F19F4446B82CFC267C71D7F00">
    <w:name w:val="4F09FF0F19F4446B82CFC267C71D7F00"/>
    <w:rsid w:val="00BF0695"/>
  </w:style>
  <w:style w:type="paragraph" w:customStyle="1" w:styleId="F5A735E8F05F4AE7B95C2A539C18EFE4">
    <w:name w:val="F5A735E8F05F4AE7B95C2A539C18EFE4"/>
    <w:rsid w:val="00BF0695"/>
  </w:style>
  <w:style w:type="paragraph" w:customStyle="1" w:styleId="1A9A8B3380334F239276159DB8862721">
    <w:name w:val="1A9A8B3380334F239276159DB8862721"/>
    <w:rsid w:val="00BF0695"/>
  </w:style>
  <w:style w:type="paragraph" w:customStyle="1" w:styleId="B35DCEE195A64310865976120175799B">
    <w:name w:val="B35DCEE195A64310865976120175799B"/>
    <w:rsid w:val="00BF0695"/>
  </w:style>
  <w:style w:type="paragraph" w:customStyle="1" w:styleId="27DD3CC795924598A33D7BF59DD62008">
    <w:name w:val="27DD3CC795924598A33D7BF59DD62008"/>
    <w:rsid w:val="00BF0695"/>
  </w:style>
  <w:style w:type="paragraph" w:customStyle="1" w:styleId="0933460E136C417AB2FB00A723DBA9B9">
    <w:name w:val="0933460E136C417AB2FB00A723DBA9B9"/>
    <w:rsid w:val="00BF0695"/>
  </w:style>
  <w:style w:type="paragraph" w:customStyle="1" w:styleId="53208B08CE134F99BF57CD1E44B52F87">
    <w:name w:val="53208B08CE134F99BF57CD1E44B52F87"/>
    <w:rsid w:val="00BF0695"/>
  </w:style>
  <w:style w:type="paragraph" w:customStyle="1" w:styleId="E30CEA598D8D48F996D45AF418089E51">
    <w:name w:val="E30CEA598D8D48F996D45AF418089E51"/>
    <w:rsid w:val="00BF0695"/>
  </w:style>
  <w:style w:type="paragraph" w:customStyle="1" w:styleId="1FFFF881CAF24C2D8C99DBF1CFA8FF9C">
    <w:name w:val="1FFFF881CAF24C2D8C99DBF1CFA8FF9C"/>
    <w:rsid w:val="00BF0695"/>
  </w:style>
  <w:style w:type="paragraph" w:customStyle="1" w:styleId="C0B8D3DD2CEF40A188310847097B84E7">
    <w:name w:val="C0B8D3DD2CEF40A188310847097B84E7"/>
    <w:rsid w:val="00BF0695"/>
  </w:style>
  <w:style w:type="paragraph" w:customStyle="1" w:styleId="485F99D1CD544177934401DA02615E55">
    <w:name w:val="485F99D1CD544177934401DA02615E55"/>
    <w:rsid w:val="00BF0695"/>
  </w:style>
  <w:style w:type="paragraph" w:customStyle="1" w:styleId="E052661B39964C5D8C6EC54AA379696D">
    <w:name w:val="E052661B39964C5D8C6EC54AA379696D"/>
    <w:rsid w:val="00BF0695"/>
  </w:style>
  <w:style w:type="paragraph" w:customStyle="1" w:styleId="1DC609B078604B749DC11E0D753BFFCA">
    <w:name w:val="1DC609B078604B749DC11E0D753BFFCA"/>
    <w:rsid w:val="00BF0695"/>
  </w:style>
  <w:style w:type="paragraph" w:customStyle="1" w:styleId="32D7390136AF4F84AB8B4890B5505795">
    <w:name w:val="32D7390136AF4F84AB8B4890B5505795"/>
    <w:rsid w:val="00BF0695"/>
  </w:style>
  <w:style w:type="paragraph" w:customStyle="1" w:styleId="EECDA478AC334CF68598F573F1B3F72F">
    <w:name w:val="EECDA478AC334CF68598F573F1B3F72F"/>
    <w:rsid w:val="00BF0695"/>
  </w:style>
  <w:style w:type="paragraph" w:customStyle="1" w:styleId="C261F3416A5145DC92AE17DD5D3E79E1">
    <w:name w:val="C261F3416A5145DC92AE17DD5D3E79E1"/>
    <w:rsid w:val="00BF0695"/>
  </w:style>
  <w:style w:type="paragraph" w:customStyle="1" w:styleId="AAB795B1C5DC4B9A9332FC5F8155EB21">
    <w:name w:val="AAB795B1C5DC4B9A9332FC5F8155EB21"/>
    <w:rsid w:val="00BF0695"/>
  </w:style>
  <w:style w:type="paragraph" w:customStyle="1" w:styleId="355DB6C450CE419AB116586E56301DA7">
    <w:name w:val="355DB6C450CE419AB116586E56301DA7"/>
    <w:rsid w:val="00BF0695"/>
  </w:style>
  <w:style w:type="paragraph" w:customStyle="1" w:styleId="7E7D9C74968A4C4F9EFFC013CB449DF5">
    <w:name w:val="7E7D9C74968A4C4F9EFFC013CB449DF5"/>
    <w:rsid w:val="00BF0695"/>
  </w:style>
  <w:style w:type="paragraph" w:customStyle="1" w:styleId="0CE39C76377B4A68AC884DC9070D72C8">
    <w:name w:val="0CE39C76377B4A68AC884DC9070D72C8"/>
    <w:rsid w:val="00BF0695"/>
  </w:style>
  <w:style w:type="paragraph" w:customStyle="1" w:styleId="DC7F248E18C94867BEE582197997D30F">
    <w:name w:val="DC7F248E18C94867BEE582197997D30F"/>
    <w:rsid w:val="00BF0695"/>
  </w:style>
  <w:style w:type="paragraph" w:customStyle="1" w:styleId="37A13F9B085049A6AC0A9D7177FA55C9">
    <w:name w:val="37A13F9B085049A6AC0A9D7177FA55C9"/>
    <w:rsid w:val="00BF0695"/>
  </w:style>
  <w:style w:type="paragraph" w:customStyle="1" w:styleId="60C2A802DB18479F97489048742672B6">
    <w:name w:val="60C2A802DB18479F97489048742672B6"/>
    <w:rsid w:val="00BF0695"/>
  </w:style>
  <w:style w:type="paragraph" w:customStyle="1" w:styleId="81A7078FA6B04E42B20E5A059AA729C9">
    <w:name w:val="81A7078FA6B04E42B20E5A059AA729C9"/>
    <w:rsid w:val="00BF0695"/>
  </w:style>
  <w:style w:type="paragraph" w:customStyle="1" w:styleId="E6EB34F929144F13B3B84BD207A10C8C">
    <w:name w:val="E6EB34F929144F13B3B84BD207A10C8C"/>
    <w:rsid w:val="00BF0695"/>
  </w:style>
  <w:style w:type="paragraph" w:customStyle="1" w:styleId="70325A21B88C4B7C80228CBDD50F60D0">
    <w:name w:val="70325A21B88C4B7C80228CBDD50F60D0"/>
    <w:rsid w:val="00BF0695"/>
  </w:style>
  <w:style w:type="paragraph" w:customStyle="1" w:styleId="FE63E74EE1AE4423B6C3C71FC4700486">
    <w:name w:val="FE63E74EE1AE4423B6C3C71FC4700486"/>
    <w:rsid w:val="00BF0695"/>
  </w:style>
  <w:style w:type="paragraph" w:customStyle="1" w:styleId="8745C234A29F40D2A6EDF5AB9CF43D28">
    <w:name w:val="8745C234A29F40D2A6EDF5AB9CF43D28"/>
    <w:rsid w:val="00BF0695"/>
  </w:style>
  <w:style w:type="paragraph" w:customStyle="1" w:styleId="2A056F0F790F4C94BBA7A4C6A26EF81D1">
    <w:name w:val="2A056F0F790F4C94BBA7A4C6A26EF81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1">
    <w:name w:val="E43F5819FB364313A9F8D88D1B7C78A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1">
    <w:name w:val="D1246C7D33034317ABB6482A09DC8F1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1">
    <w:name w:val="90DAB220A5704C78846338607FF4D34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1">
    <w:name w:val="DBD1207A295147C8822BF2439FBD5B3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1">
    <w:name w:val="1F876FCAFCED454F8F20257FFAA7E7F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1">
    <w:name w:val="F2CEA7DC790D45B484134A1C86C0A1D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1">
    <w:name w:val="8F1D49DC75FE4131B94C66FBCB2B261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1">
    <w:name w:val="9D3F2465555B41AE97C9C34EC337228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1">
    <w:name w:val="DBB1BC804F614DBDA7F1E665C65696B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1">
    <w:name w:val="03562B41FE58438CAF717D8BD0F08AF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8116B330FF4778ACD223F6C21709B01">
    <w:name w:val="6B8116B330FF4778ACD223F6C21709B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1">
    <w:name w:val="A01546FDB4094AC68E0F6ED8C3737FBE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1">
    <w:name w:val="D87D5C14EFC24316A935EF93A0580C3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1">
    <w:name w:val="7930207CEE844974946B6E53080316C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1">
    <w:name w:val="13100B98149F4FE09305BF04789CDD3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1">
    <w:name w:val="A41EE6D4805349919848D34FA69B09D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1">
    <w:name w:val="2F0C9D8BC1C24CB69A94DCD567EB79B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1">
    <w:name w:val="FD8E28C784E8427E885B2D03FF2F5DD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1">
    <w:name w:val="710F0DC4E08A4B0BADE247E1FE6A0CA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1">
    <w:name w:val="B5F80D171C0940D2AE2E478401F3BA4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1">
    <w:name w:val="0BE8231C8EDD4A2F81A13B78DC2B2CA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1">
    <w:name w:val="CE81DABEFA3C46BD8DFBE8C1C47B9F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1">
    <w:name w:val="F0B202D089D749999F8D393014129C9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1">
    <w:name w:val="F46F2FD3CA0440579D7346939B941E8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1">
    <w:name w:val="D75A23F8D4984704A519D28CCD5DAC6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1">
    <w:name w:val="E5BDCBAE7DB34330BB04E333148FB58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1">
    <w:name w:val="29A9853CD5194A3CA701214B5388EE3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1">
    <w:name w:val="D448313D965E4FC785C6D10568CD44A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1">
    <w:name w:val="32ED1DB6E3614A628CF449154D5C64C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1">
    <w:name w:val="8A333DC17F1944D7B052F14D5040E7C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1">
    <w:name w:val="8B81A1B95A3448CD977B6A285DAE2B1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1">
    <w:name w:val="247A80B9A1264FAD8F7367D176A85ED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1">
    <w:name w:val="16E41FEA9AC046FD93B0AFBDC5A26D3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1">
    <w:name w:val="91FEAEA7391F47A28C3DDF0DFB63563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1">
    <w:name w:val="58EE2C506D0C4C7CA07C81B1CB382FB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1">
    <w:name w:val="7E0BFBBB2203408E9D76680E47EAD9A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1">
    <w:name w:val="5C6FBA7453014E6ABADCB56A94A47D4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1">
    <w:name w:val="B46AC747ACA8439B82B1D167EDB2413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1">
    <w:name w:val="000F1A6DAA0E4812806FD393AF2AA73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1">
    <w:name w:val="29690B358A1247568926C1E3AC7C584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1">
    <w:name w:val="0F994E06BBF44F70A33FFC38661347D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1">
    <w:name w:val="7EEC6DFBD61847FDA095A06754ED458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1">
    <w:name w:val="6BBCDDF7B4A44590AE4E6986E5114AA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1">
    <w:name w:val="8500A46F197C4D47A89C70174E62AE8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1">
    <w:name w:val="59619B7E5E0542FE8845224750778E9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1">
    <w:name w:val="C5C2331056F547F7A382E18236A6079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1">
    <w:name w:val="AA04AE0651F144C3ACDE0D9931FCBC9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1">
    <w:name w:val="3CDD22E04F044EC695E0330128E4F4D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1">
    <w:name w:val="9913535F07FF4041A8E351E609E0409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1">
    <w:name w:val="FE02598A3CCC432D9FAF6A57EBA1EAE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1">
    <w:name w:val="C605F37F1B154F31828BCCBC3460A55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1">
    <w:name w:val="AF4ABE7C7D7C4642B1AEFDB9540770D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1">
    <w:name w:val="55C72BA0CB0A4E288EBAE6CDAAD388B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1">
    <w:name w:val="880EB69A8337440FB48B85492D53E7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1">
    <w:name w:val="88569B31D49C4D88AACB5CCD766D838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1">
    <w:name w:val="06A493FE3E8B48C6B702516B7D2624A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1">
    <w:name w:val="07068E9BC490436B8F74D585963A750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1">
    <w:name w:val="1C8CF5E885104063AF016390E48A1DA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1">
    <w:name w:val="77BB9514BDE6414187B38E9751D22D6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1">
    <w:name w:val="7146D282C601486DA7A3CB963FDBFDC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1">
    <w:name w:val="F2581B80D89545CB84A81D51894732B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1">
    <w:name w:val="1078134D1DF4482FA0192247F252F86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1">
    <w:name w:val="DF570C08297444EA9B17A8B50D1E185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1">
    <w:name w:val="02F534401D144964BD9644C94EB2B83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1">
    <w:name w:val="D4CADA5DC2DB492F98E4CB8CFA19A6F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1">
    <w:name w:val="1D327A06D73B46CDA25168040354AB0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1">
    <w:name w:val="E9D5C4303E974320AAC8975148D9E63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1">
    <w:name w:val="76B50B415EE546ED9180C548CCE90D8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1">
    <w:name w:val="FB2EF936F3864C1A86AEDE466B6CCAD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1">
    <w:name w:val="9262561441774A0FB6353859338C7C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1">
    <w:name w:val="1FE548EB2A534DE6B095A8BA001A4CF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1">
    <w:name w:val="53335A5F9F1C42F990A8337FC6C723C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1">
    <w:name w:val="84F76BABF7984841BD5B68151C2A9DB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1">
    <w:name w:val="28C53BBC37EA45F98B24E8C92B1B557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1">
    <w:name w:val="4E8556C43FBE4A559325A4F36FC6A86E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1">
    <w:name w:val="5BB79993F81A44FAA2FE83207124220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1">
    <w:name w:val="15ABDE9CC17F4A6FA85D4B40DE6F62C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1">
    <w:name w:val="81C6B43B300E4EC7A9B1861C425ABD0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1">
    <w:name w:val="9A3F9C12DBF043A3A5D2FB9AF798534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1">
    <w:name w:val="36A4FC78D65442BBB8830CA93DCC95E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1">
    <w:name w:val="1AB22A5F6CFC44988644CF35A604D4E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1">
    <w:name w:val="63300F58DE4E40FE8A25D130F3D99BA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1">
    <w:name w:val="D4E5D21AAAEC4B9E9A73888C4948163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1">
    <w:name w:val="107E268B4F024C60ACE934360D4CCC3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1">
    <w:name w:val="C569BE02D86F40CEB502258C2EEDA64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1">
    <w:name w:val="A31CAA22A23B47D4B6D55EE5D766AD5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1">
    <w:name w:val="DE25859557B14916BD70E58413BA126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1">
    <w:name w:val="EFCFE0FA0C5142F89EEC97639DEDB0D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1">
    <w:name w:val="F73DA0AE614B47EE9183EBB3462DA74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1">
    <w:name w:val="FA1FF4197D844FE8B5F0FAD5F78AA35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1">
    <w:name w:val="F7B29B4D5CD146C4A6D32C1A5419B7C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1">
    <w:name w:val="8CC01F44D8304ACCBD4FFBEDADA3BEC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1">
    <w:name w:val="3C3709C5AACE45FDAC20E9225859E4E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1">
    <w:name w:val="E4DC603EC28C4E9EA9707660FC61E35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1">
    <w:name w:val="16C79A331AED47EE97C80CBBD3CC588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1">
    <w:name w:val="71D243B5808D4E048007FEA2CB1AC04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1">
    <w:name w:val="C1C13B0778C447AB817B0A5B6DC69A0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1">
    <w:name w:val="E2B55E924FCB4A00A9E99D0A62D45A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1">
    <w:name w:val="DDEFDDBC407E4F0FBFC32F529EDD128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1">
    <w:name w:val="4902F8F910734C1C923BC6B44854062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1">
    <w:name w:val="771E0B1DB87D440FB238E0F089A1A8D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1">
    <w:name w:val="FF1B87227428439C982B8382416AD1D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1">
    <w:name w:val="EAF27AA0DFFD484090A7A49CAD25E66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1">
    <w:name w:val="6771FDAD535D48B18410A9D423E3DDF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1">
    <w:name w:val="4F09FF0F19F4446B82CFC267C71D7F0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1">
    <w:name w:val="F5A735E8F05F4AE7B95C2A539C18EFE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1">
    <w:name w:val="1A9A8B3380334F239276159DB886272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1">
    <w:name w:val="B35DCEE195A64310865976120175799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1">
    <w:name w:val="27DD3CC795924598A33D7BF59DD6200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1">
    <w:name w:val="0933460E136C417AB2FB00A723DBA9B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1">
    <w:name w:val="53208B08CE134F99BF57CD1E44B52F8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1">
    <w:name w:val="E30CEA598D8D48F996D45AF418089E5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1">
    <w:name w:val="1FFFF881CAF24C2D8C99DBF1CFA8FF9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1">
    <w:name w:val="C0B8D3DD2CEF40A188310847097B84E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1">
    <w:name w:val="485F99D1CD544177934401DA02615E5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1">
    <w:name w:val="E052661B39964C5D8C6EC54AA379696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C609B078604B749DC11E0D753BFFCA1">
    <w:name w:val="1DC609B078604B749DC11E0D753BFFC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7F248E18C94867BEE582197997D30F1">
    <w:name w:val="DC7F248E18C94867BEE582197997D30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D7390136AF4F84AB8B4890B55057951">
    <w:name w:val="32D7390136AF4F84AB8B4890B550579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7A13F9B085049A6AC0A9D7177FA55C91">
    <w:name w:val="37A13F9B085049A6AC0A9D7177FA55C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ECDA478AC334CF68598F573F1B3F72F1">
    <w:name w:val="EECDA478AC334CF68598F573F1B3F72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C2A802DB18479F97489048742672B61">
    <w:name w:val="60C2A802DB18479F97489048742672B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61F3416A5145DC92AE17DD5D3E79E11">
    <w:name w:val="C261F3416A5145DC92AE17DD5D3E79E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7078FA6B04E42B20E5A059AA729C91">
    <w:name w:val="81A7078FA6B04E42B20E5A059AA729C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B795B1C5DC4B9A9332FC5F8155EB211">
    <w:name w:val="AAB795B1C5DC4B9A9332FC5F8155EB2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EB34F929144F13B3B84BD207A10C8C1">
    <w:name w:val="E6EB34F929144F13B3B84BD207A10C8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55DB6C450CE419AB116586E56301DA71">
    <w:name w:val="355DB6C450CE419AB116586E56301DA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0325A21B88C4B7C80228CBDD50F60D01">
    <w:name w:val="70325A21B88C4B7C80228CBDD50F60D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7D9C74968A4C4F9EFFC013CB449DF51">
    <w:name w:val="7E7D9C74968A4C4F9EFFC013CB449DF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63E74EE1AE4423B6C3C71FC47004861">
    <w:name w:val="FE63E74EE1AE4423B6C3C71FC470048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E39C76377B4A68AC884DC9070D72C81">
    <w:name w:val="0CE39C76377B4A68AC884DC9070D72C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745C234A29F40D2A6EDF5AB9CF43D281">
    <w:name w:val="8745C234A29F40D2A6EDF5AB9CF43D2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2">
    <w:name w:val="2A056F0F790F4C94BBA7A4C6A26EF81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2">
    <w:name w:val="E43F5819FB364313A9F8D88D1B7C78A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2">
    <w:name w:val="D1246C7D33034317ABB6482A09DC8F1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2">
    <w:name w:val="90DAB220A5704C78846338607FF4D34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2">
    <w:name w:val="DBD1207A295147C8822BF2439FBD5B3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2">
    <w:name w:val="1F876FCAFCED454F8F20257FFAA7E7F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2">
    <w:name w:val="F2CEA7DC790D45B484134A1C86C0A1D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2">
    <w:name w:val="8F1D49DC75FE4131B94C66FBCB2B261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2">
    <w:name w:val="9D3F2465555B41AE97C9C34EC337228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2">
    <w:name w:val="DBB1BC804F614DBDA7F1E665C65696B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2">
    <w:name w:val="03562B41FE58438CAF717D8BD0F08AF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8116B330FF4778ACD223F6C21709B02">
    <w:name w:val="6B8116B330FF4778ACD223F6C21709B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2">
    <w:name w:val="A01546FDB4094AC68E0F6ED8C3737FBE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2">
    <w:name w:val="D87D5C14EFC24316A935EF93A0580C3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2">
    <w:name w:val="7930207CEE844974946B6E53080316C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2">
    <w:name w:val="13100B98149F4FE09305BF04789CDD3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2">
    <w:name w:val="A41EE6D4805349919848D34FA69B09D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2">
    <w:name w:val="2F0C9D8BC1C24CB69A94DCD567EB79B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2">
    <w:name w:val="FD8E28C784E8427E885B2D03FF2F5DD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2">
    <w:name w:val="710F0DC4E08A4B0BADE247E1FE6A0CA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2">
    <w:name w:val="B5F80D171C0940D2AE2E478401F3BA4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2">
    <w:name w:val="0BE8231C8EDD4A2F81A13B78DC2B2CA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2">
    <w:name w:val="CE81DABEFA3C46BD8DFBE8C1C47B9F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2">
    <w:name w:val="F0B202D089D749999F8D393014129C9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2">
    <w:name w:val="F46F2FD3CA0440579D7346939B941E8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2">
    <w:name w:val="D75A23F8D4984704A519D28CCD5DAC6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2">
    <w:name w:val="E5BDCBAE7DB34330BB04E333148FB58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2">
    <w:name w:val="29A9853CD5194A3CA701214B5388EE3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2">
    <w:name w:val="D448313D965E4FC785C6D10568CD44A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2">
    <w:name w:val="32ED1DB6E3614A628CF449154D5C64C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2">
    <w:name w:val="8A333DC17F1944D7B052F14D5040E7C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2">
    <w:name w:val="8B81A1B95A3448CD977B6A285DAE2B1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2">
    <w:name w:val="247A80B9A1264FAD8F7367D176A85ED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2">
    <w:name w:val="16E41FEA9AC046FD93B0AFBDC5A26D3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2">
    <w:name w:val="91FEAEA7391F47A28C3DDF0DFB63563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2">
    <w:name w:val="58EE2C506D0C4C7CA07C81B1CB382FB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2">
    <w:name w:val="7E0BFBBB2203408E9D76680E47EAD9A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2">
    <w:name w:val="5C6FBA7453014E6ABADCB56A94A47D4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2">
    <w:name w:val="B46AC747ACA8439B82B1D167EDB2413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2">
    <w:name w:val="000F1A6DAA0E4812806FD393AF2AA73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2">
    <w:name w:val="29690B358A1247568926C1E3AC7C584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2">
    <w:name w:val="0F994E06BBF44F70A33FFC38661347D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2">
    <w:name w:val="7EEC6DFBD61847FDA095A06754ED458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2">
    <w:name w:val="6BBCDDF7B4A44590AE4E6986E5114AA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2">
    <w:name w:val="8500A46F197C4D47A89C70174E62AE8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2">
    <w:name w:val="59619B7E5E0542FE8845224750778E9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2">
    <w:name w:val="C5C2331056F547F7A382E18236A6079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2">
    <w:name w:val="AA04AE0651F144C3ACDE0D9931FCBC9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2">
    <w:name w:val="3CDD22E04F044EC695E0330128E4F4D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2">
    <w:name w:val="9913535F07FF4041A8E351E609E0409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2">
    <w:name w:val="FE02598A3CCC432D9FAF6A57EBA1EAE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2">
    <w:name w:val="C605F37F1B154F31828BCCBC3460A55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2">
    <w:name w:val="AF4ABE7C7D7C4642B1AEFDB9540770D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2">
    <w:name w:val="55C72BA0CB0A4E288EBAE6CDAAD388B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2">
    <w:name w:val="880EB69A8337440FB48B85492D53E7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2">
    <w:name w:val="88569B31D49C4D88AACB5CCD766D838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2">
    <w:name w:val="06A493FE3E8B48C6B702516B7D2624A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2">
    <w:name w:val="07068E9BC490436B8F74D585963A750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2">
    <w:name w:val="1C8CF5E885104063AF016390E48A1DA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2">
    <w:name w:val="77BB9514BDE6414187B38E9751D22D6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2">
    <w:name w:val="7146D282C601486DA7A3CB963FDBFDC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2">
    <w:name w:val="F2581B80D89545CB84A81D51894732B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2">
    <w:name w:val="1078134D1DF4482FA0192247F252F86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2">
    <w:name w:val="DF570C08297444EA9B17A8B50D1E185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2">
    <w:name w:val="02F534401D144964BD9644C94EB2B83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2">
    <w:name w:val="D4CADA5DC2DB492F98E4CB8CFA19A6F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2">
    <w:name w:val="1D327A06D73B46CDA25168040354AB0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2">
    <w:name w:val="E9D5C4303E974320AAC8975148D9E63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2">
    <w:name w:val="76B50B415EE546ED9180C548CCE90D8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2">
    <w:name w:val="FB2EF936F3864C1A86AEDE466B6CCAD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2">
    <w:name w:val="9262561441774A0FB6353859338C7C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2">
    <w:name w:val="1FE548EB2A534DE6B095A8BA001A4CF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2">
    <w:name w:val="53335A5F9F1C42F990A8337FC6C723C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2">
    <w:name w:val="84F76BABF7984841BD5B68151C2A9DB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2">
    <w:name w:val="28C53BBC37EA45F98B24E8C92B1B557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2">
    <w:name w:val="4E8556C43FBE4A559325A4F36FC6A86E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2">
    <w:name w:val="5BB79993F81A44FAA2FE83207124220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2">
    <w:name w:val="15ABDE9CC17F4A6FA85D4B40DE6F62C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2">
    <w:name w:val="81C6B43B300E4EC7A9B1861C425ABD0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2">
    <w:name w:val="9A3F9C12DBF043A3A5D2FB9AF798534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2">
    <w:name w:val="36A4FC78D65442BBB8830CA93DCC95E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2">
    <w:name w:val="1AB22A5F6CFC44988644CF35A604D4E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2">
    <w:name w:val="63300F58DE4E40FE8A25D130F3D99BA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2">
    <w:name w:val="D4E5D21AAAEC4B9E9A73888C4948163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2">
    <w:name w:val="107E268B4F024C60ACE934360D4CCC3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2">
    <w:name w:val="C569BE02D86F40CEB502258C2EEDA64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2">
    <w:name w:val="A31CAA22A23B47D4B6D55EE5D766AD5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2">
    <w:name w:val="DE25859557B14916BD70E58413BA126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2">
    <w:name w:val="EFCFE0FA0C5142F89EEC97639DEDB0D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2">
    <w:name w:val="F73DA0AE614B47EE9183EBB3462DA74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2">
    <w:name w:val="FA1FF4197D844FE8B5F0FAD5F78AA35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2">
    <w:name w:val="F7B29B4D5CD146C4A6D32C1A5419B7C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2">
    <w:name w:val="8CC01F44D8304ACCBD4FFBEDADA3BEC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2">
    <w:name w:val="3C3709C5AACE45FDAC20E9225859E4E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2">
    <w:name w:val="E4DC603EC28C4E9EA9707660FC61E35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2">
    <w:name w:val="16C79A331AED47EE97C80CBBD3CC588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2">
    <w:name w:val="71D243B5808D4E048007FEA2CB1AC04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2">
    <w:name w:val="C1C13B0778C447AB817B0A5B6DC69A0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2">
    <w:name w:val="E2B55E924FCB4A00A9E99D0A62D45A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2">
    <w:name w:val="DDEFDDBC407E4F0FBFC32F529EDD128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2">
    <w:name w:val="4902F8F910734C1C923BC6B44854062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2">
    <w:name w:val="771E0B1DB87D440FB238E0F089A1A8D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2">
    <w:name w:val="FF1B87227428439C982B8382416AD1D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2">
    <w:name w:val="EAF27AA0DFFD484090A7A49CAD25E66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2">
    <w:name w:val="6771FDAD535D48B18410A9D423E3DDF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2">
    <w:name w:val="4F09FF0F19F4446B82CFC267C71D7F0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2">
    <w:name w:val="F5A735E8F05F4AE7B95C2A539C18EFE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2">
    <w:name w:val="1A9A8B3380334F239276159DB886272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2">
    <w:name w:val="B35DCEE195A64310865976120175799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2">
    <w:name w:val="27DD3CC795924598A33D7BF59DD6200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2">
    <w:name w:val="0933460E136C417AB2FB00A723DBA9B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2">
    <w:name w:val="53208B08CE134F99BF57CD1E44B52F8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2">
    <w:name w:val="E30CEA598D8D48F996D45AF418089E5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2">
    <w:name w:val="1FFFF881CAF24C2D8C99DBF1CFA8FF9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2">
    <w:name w:val="C0B8D3DD2CEF40A188310847097B84E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2">
    <w:name w:val="485F99D1CD544177934401DA02615E5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2">
    <w:name w:val="E052661B39964C5D8C6EC54AA379696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C609B078604B749DC11E0D753BFFCA2">
    <w:name w:val="1DC609B078604B749DC11E0D753BFFC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7F248E18C94867BEE582197997D30F2">
    <w:name w:val="DC7F248E18C94867BEE582197997D30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D7390136AF4F84AB8B4890B55057952">
    <w:name w:val="32D7390136AF4F84AB8B4890B550579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7A13F9B085049A6AC0A9D7177FA55C92">
    <w:name w:val="37A13F9B085049A6AC0A9D7177FA55C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ECDA478AC334CF68598F573F1B3F72F2">
    <w:name w:val="EECDA478AC334CF68598F573F1B3F72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C2A802DB18479F97489048742672B62">
    <w:name w:val="60C2A802DB18479F97489048742672B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61F3416A5145DC92AE17DD5D3E79E12">
    <w:name w:val="C261F3416A5145DC92AE17DD5D3E79E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7078FA6B04E42B20E5A059AA729C92">
    <w:name w:val="81A7078FA6B04E42B20E5A059AA729C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B795B1C5DC4B9A9332FC5F8155EB212">
    <w:name w:val="AAB795B1C5DC4B9A9332FC5F8155EB2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EB34F929144F13B3B84BD207A10C8C2">
    <w:name w:val="E6EB34F929144F13B3B84BD207A10C8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55DB6C450CE419AB116586E56301DA72">
    <w:name w:val="355DB6C450CE419AB116586E56301DA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0325A21B88C4B7C80228CBDD50F60D02">
    <w:name w:val="70325A21B88C4B7C80228CBDD50F60D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7D9C74968A4C4F9EFFC013CB449DF52">
    <w:name w:val="7E7D9C74968A4C4F9EFFC013CB449DF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63E74EE1AE4423B6C3C71FC47004862">
    <w:name w:val="FE63E74EE1AE4423B6C3C71FC470048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E39C76377B4A68AC884DC9070D72C82">
    <w:name w:val="0CE39C76377B4A68AC884DC9070D72C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745C234A29F40D2A6EDF5AB9CF43D282">
    <w:name w:val="8745C234A29F40D2A6EDF5AB9CF43D2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">
    <w:name w:val="3C2E28AE5E694EC0828B463511B5D162"/>
    <w:rsid w:val="00BF0695"/>
  </w:style>
  <w:style w:type="paragraph" w:customStyle="1" w:styleId="1665401FCCF347F7A28C7607CD04A3FB">
    <w:name w:val="1665401FCCF347F7A28C7607CD04A3FB"/>
    <w:rsid w:val="00BF0695"/>
  </w:style>
  <w:style w:type="paragraph" w:customStyle="1" w:styleId="ED4D93DF704446B3A7C8242A6AD89940">
    <w:name w:val="ED4D93DF704446B3A7C8242A6AD89940"/>
    <w:rsid w:val="00BF0695"/>
  </w:style>
  <w:style w:type="paragraph" w:customStyle="1" w:styleId="7E283FAA549C4CE8AF27334F34B93427">
    <w:name w:val="7E283FAA549C4CE8AF27334F34B93427"/>
    <w:rsid w:val="00BF0695"/>
  </w:style>
  <w:style w:type="paragraph" w:customStyle="1" w:styleId="C0270DD364CD46CFA7A36B2C0E4103A9">
    <w:name w:val="C0270DD364CD46CFA7A36B2C0E4103A9"/>
    <w:rsid w:val="00BF0695"/>
  </w:style>
  <w:style w:type="paragraph" w:customStyle="1" w:styleId="27BDB3B6DF564D70A14B09747DFBEDF7">
    <w:name w:val="27BDB3B6DF564D70A14B09747DFBEDF7"/>
    <w:rsid w:val="00BF0695"/>
  </w:style>
  <w:style w:type="paragraph" w:customStyle="1" w:styleId="F528BFB40F6B4492A2252C28FA8CBA5F">
    <w:name w:val="F528BFB40F6B4492A2252C28FA8CBA5F"/>
    <w:rsid w:val="00BF0695"/>
  </w:style>
  <w:style w:type="paragraph" w:customStyle="1" w:styleId="25C301316DEA456EA5BF0F87F7E187A5">
    <w:name w:val="25C301316DEA456EA5BF0F87F7E187A5"/>
    <w:rsid w:val="00BF0695"/>
  </w:style>
  <w:style w:type="paragraph" w:customStyle="1" w:styleId="24ABCE3632864EA28DE7636B36785102">
    <w:name w:val="24ABCE3632864EA28DE7636B36785102"/>
    <w:rsid w:val="00BF0695"/>
  </w:style>
  <w:style w:type="paragraph" w:customStyle="1" w:styleId="1F990CB9AD1040228FCE1718B7889C2F">
    <w:name w:val="1F990CB9AD1040228FCE1718B7889C2F"/>
    <w:rsid w:val="00BF0695"/>
  </w:style>
  <w:style w:type="paragraph" w:customStyle="1" w:styleId="3DFFC198F51C4301B8D4872D8B6F9093">
    <w:name w:val="3DFFC198F51C4301B8D4872D8B6F9093"/>
    <w:rsid w:val="00BF0695"/>
  </w:style>
  <w:style w:type="paragraph" w:customStyle="1" w:styleId="5FDD61E5F52D4F978F7D323D90D027B7">
    <w:name w:val="5FDD61E5F52D4F978F7D323D90D027B7"/>
    <w:rsid w:val="00BF0695"/>
  </w:style>
  <w:style w:type="paragraph" w:customStyle="1" w:styleId="CB128120170A4CB9A569DD9ECDB7D5F2">
    <w:name w:val="CB128120170A4CB9A569DD9ECDB7D5F2"/>
    <w:rsid w:val="00BF0695"/>
  </w:style>
  <w:style w:type="paragraph" w:customStyle="1" w:styleId="8C64901E0D6B47F3BCED38956384A826">
    <w:name w:val="8C64901E0D6B47F3BCED38956384A826"/>
    <w:rsid w:val="00BF0695"/>
  </w:style>
  <w:style w:type="paragraph" w:customStyle="1" w:styleId="384A8828511647C0959C895BF80AFF5C">
    <w:name w:val="384A8828511647C0959C895BF80AFF5C"/>
    <w:rsid w:val="00BF0695"/>
  </w:style>
  <w:style w:type="paragraph" w:customStyle="1" w:styleId="0B46C4C05F1C412DBFDA44B50ED6B5DA">
    <w:name w:val="0B46C4C05F1C412DBFDA44B50ED6B5DA"/>
    <w:rsid w:val="00BF0695"/>
  </w:style>
  <w:style w:type="paragraph" w:customStyle="1" w:styleId="81AF9A6D119D4C57AE2A8DE216461E68">
    <w:name w:val="81AF9A6D119D4C57AE2A8DE216461E68"/>
    <w:rsid w:val="00BF0695"/>
  </w:style>
  <w:style w:type="paragraph" w:customStyle="1" w:styleId="89D27021E32A43F69404BC2CA02FC952">
    <w:name w:val="89D27021E32A43F69404BC2CA02FC952"/>
    <w:rsid w:val="00BF0695"/>
  </w:style>
  <w:style w:type="paragraph" w:customStyle="1" w:styleId="959EABE984704D8FB394845EDCFCCE8D">
    <w:name w:val="959EABE984704D8FB394845EDCFCCE8D"/>
    <w:rsid w:val="00BF0695"/>
  </w:style>
  <w:style w:type="paragraph" w:customStyle="1" w:styleId="FA3B023B52A544B29DB1BEA0EBF65FBE">
    <w:name w:val="FA3B023B52A544B29DB1BEA0EBF65FBE"/>
    <w:rsid w:val="00BF0695"/>
  </w:style>
  <w:style w:type="paragraph" w:customStyle="1" w:styleId="9BF55EFE3E1B4B7B9B26D7D7D1C5CD1D">
    <w:name w:val="9BF55EFE3E1B4B7B9B26D7D7D1C5CD1D"/>
    <w:rsid w:val="00BF0695"/>
  </w:style>
  <w:style w:type="paragraph" w:customStyle="1" w:styleId="19E9F0649FB8456695B1754F6FCDE447">
    <w:name w:val="19E9F0649FB8456695B1754F6FCDE447"/>
    <w:rsid w:val="00BF0695"/>
  </w:style>
  <w:style w:type="paragraph" w:customStyle="1" w:styleId="7125C990FC4E4450814E8E4B015435DE">
    <w:name w:val="7125C990FC4E4450814E8E4B015435DE"/>
    <w:rsid w:val="00BF0695"/>
  </w:style>
  <w:style w:type="paragraph" w:customStyle="1" w:styleId="6BFDF1EC0A7B44CD81A4C502266AFB8D">
    <w:name w:val="6BFDF1EC0A7B44CD81A4C502266AFB8D"/>
    <w:rsid w:val="00BF0695"/>
  </w:style>
  <w:style w:type="paragraph" w:customStyle="1" w:styleId="2A9710BB79CD4F298F920CE03511F1BC">
    <w:name w:val="2A9710BB79CD4F298F920CE03511F1BC"/>
    <w:rsid w:val="00BF0695"/>
  </w:style>
  <w:style w:type="paragraph" w:customStyle="1" w:styleId="276A66DAAEB3429C9D96FE5871D7C62E">
    <w:name w:val="276A66DAAEB3429C9D96FE5871D7C62E"/>
    <w:rsid w:val="00BF0695"/>
  </w:style>
  <w:style w:type="paragraph" w:customStyle="1" w:styleId="9FA08FE233B24E95B29AC94FB0309A95">
    <w:name w:val="9FA08FE233B24E95B29AC94FB0309A95"/>
    <w:rsid w:val="00BF0695"/>
  </w:style>
  <w:style w:type="paragraph" w:customStyle="1" w:styleId="4EAC53CFC63244A782863DEF70061753">
    <w:name w:val="4EAC53CFC63244A782863DEF70061753"/>
    <w:rsid w:val="00BF0695"/>
  </w:style>
  <w:style w:type="paragraph" w:customStyle="1" w:styleId="B4ACC3396166440A848C99B4B5BB98D7">
    <w:name w:val="B4ACC3396166440A848C99B4B5BB98D7"/>
    <w:rsid w:val="00BF0695"/>
  </w:style>
  <w:style w:type="paragraph" w:customStyle="1" w:styleId="6D6A8335B85649BCB7385E8A2784C516">
    <w:name w:val="6D6A8335B85649BCB7385E8A2784C516"/>
    <w:rsid w:val="00BF0695"/>
  </w:style>
  <w:style w:type="paragraph" w:customStyle="1" w:styleId="1D947E0571E44628A2E2990D16C249C6">
    <w:name w:val="1D947E0571E44628A2E2990D16C249C6"/>
    <w:rsid w:val="00BF0695"/>
  </w:style>
  <w:style w:type="paragraph" w:customStyle="1" w:styleId="C1DD1993B6874EBB8D25CE47084BA0BB">
    <w:name w:val="C1DD1993B6874EBB8D25CE47084BA0BB"/>
    <w:rsid w:val="00BF0695"/>
  </w:style>
  <w:style w:type="paragraph" w:customStyle="1" w:styleId="E3E53D97ACF8406AA101F094BB31283E">
    <w:name w:val="E3E53D97ACF8406AA101F094BB31283E"/>
    <w:rsid w:val="00BF0695"/>
  </w:style>
  <w:style w:type="paragraph" w:customStyle="1" w:styleId="32EF83777B6C486FA62D8BFBE53510AA">
    <w:name w:val="32EF83777B6C486FA62D8BFBE53510AA"/>
    <w:rsid w:val="00BF0695"/>
  </w:style>
  <w:style w:type="paragraph" w:customStyle="1" w:styleId="59AA674F09E149AF930D218E7571590A">
    <w:name w:val="59AA674F09E149AF930D218E7571590A"/>
    <w:rsid w:val="00BF0695"/>
  </w:style>
  <w:style w:type="paragraph" w:customStyle="1" w:styleId="DB087B9C460C455B9DBDAC1A0A4EA9EA">
    <w:name w:val="DB087B9C460C455B9DBDAC1A0A4EA9EA"/>
    <w:rsid w:val="00BF0695"/>
  </w:style>
  <w:style w:type="paragraph" w:customStyle="1" w:styleId="B1BE625CC2CA491DBC6F39FD8F9576DC">
    <w:name w:val="B1BE625CC2CA491DBC6F39FD8F9576DC"/>
    <w:rsid w:val="00BF0695"/>
  </w:style>
  <w:style w:type="paragraph" w:customStyle="1" w:styleId="D62493935E7B45879661A84A7350FA2E">
    <w:name w:val="D62493935E7B45879661A84A7350FA2E"/>
    <w:rsid w:val="00BF0695"/>
  </w:style>
  <w:style w:type="paragraph" w:customStyle="1" w:styleId="AF6C3988CA4746888EE82DB6448A05DA">
    <w:name w:val="AF6C3988CA4746888EE82DB6448A05DA"/>
    <w:rsid w:val="00BF0695"/>
  </w:style>
  <w:style w:type="paragraph" w:customStyle="1" w:styleId="7D87073C217549B6BF6E633D1EC6FFC0">
    <w:name w:val="7D87073C217549B6BF6E633D1EC6FFC0"/>
    <w:rsid w:val="00BF0695"/>
  </w:style>
  <w:style w:type="paragraph" w:customStyle="1" w:styleId="5235C7E6E91C4075980A81656E8BE73D">
    <w:name w:val="5235C7E6E91C4075980A81656E8BE73D"/>
    <w:rsid w:val="00BF0695"/>
  </w:style>
  <w:style w:type="paragraph" w:customStyle="1" w:styleId="B56C3A9B67D24E8694AA80A4D4298FE6">
    <w:name w:val="B56C3A9B67D24E8694AA80A4D4298FE6"/>
    <w:rsid w:val="00BF0695"/>
  </w:style>
  <w:style w:type="paragraph" w:customStyle="1" w:styleId="5B13422643C449789EC9D73297A3CFA0">
    <w:name w:val="5B13422643C449789EC9D73297A3CFA0"/>
    <w:rsid w:val="00BF0695"/>
  </w:style>
  <w:style w:type="paragraph" w:customStyle="1" w:styleId="4E12E2FFC7DB418885FC52A45F6FF675">
    <w:name w:val="4E12E2FFC7DB418885FC52A45F6FF675"/>
    <w:rsid w:val="00BF0695"/>
  </w:style>
  <w:style w:type="paragraph" w:customStyle="1" w:styleId="3C70CE9D40984B1DAC387867D65289B5">
    <w:name w:val="3C70CE9D40984B1DAC387867D65289B5"/>
    <w:rsid w:val="00BF0695"/>
  </w:style>
  <w:style w:type="paragraph" w:customStyle="1" w:styleId="1B66F937B88542F3966A53953219642E">
    <w:name w:val="1B66F937B88542F3966A53953219642E"/>
    <w:rsid w:val="00BF0695"/>
  </w:style>
  <w:style w:type="paragraph" w:customStyle="1" w:styleId="E6D494021ABF4BC09F393B982780189B">
    <w:name w:val="E6D494021ABF4BC09F393B982780189B"/>
    <w:rsid w:val="00BF0695"/>
  </w:style>
  <w:style w:type="paragraph" w:customStyle="1" w:styleId="79F3A1D0277041B6913314757BC7092E">
    <w:name w:val="79F3A1D0277041B6913314757BC7092E"/>
    <w:rsid w:val="00BF0695"/>
  </w:style>
  <w:style w:type="paragraph" w:customStyle="1" w:styleId="ACC4EF02C3F5462A8694561CB0479997">
    <w:name w:val="ACC4EF02C3F5462A8694561CB0479997"/>
    <w:rsid w:val="00BF0695"/>
  </w:style>
  <w:style w:type="paragraph" w:customStyle="1" w:styleId="E2D63B59EBCA4920B6CCE55411A1261D">
    <w:name w:val="E2D63B59EBCA4920B6CCE55411A1261D"/>
    <w:rsid w:val="00BF0695"/>
  </w:style>
  <w:style w:type="paragraph" w:customStyle="1" w:styleId="52BA6474EA8A4FA5A3448FB11AE1048F">
    <w:name w:val="52BA6474EA8A4FA5A3448FB11AE1048F"/>
    <w:rsid w:val="00BF0695"/>
  </w:style>
  <w:style w:type="paragraph" w:customStyle="1" w:styleId="FC74DDF1187A42E8B7ECD8421AB02FC2">
    <w:name w:val="FC74DDF1187A42E8B7ECD8421AB02FC2"/>
    <w:rsid w:val="00BF0695"/>
  </w:style>
  <w:style w:type="paragraph" w:customStyle="1" w:styleId="CFDB4EBE16D445479FD7A794770AF9AB">
    <w:name w:val="CFDB4EBE16D445479FD7A794770AF9AB"/>
    <w:rsid w:val="00BF0695"/>
  </w:style>
  <w:style w:type="paragraph" w:customStyle="1" w:styleId="77A16112B1C34C6497DF16246AB440B0">
    <w:name w:val="77A16112B1C34C6497DF16246AB440B0"/>
    <w:rsid w:val="00BF0695"/>
  </w:style>
  <w:style w:type="paragraph" w:customStyle="1" w:styleId="1C2BDA395B174A869C32CF8BF79B8592">
    <w:name w:val="1C2BDA395B174A869C32CF8BF79B8592"/>
    <w:rsid w:val="00BF0695"/>
  </w:style>
  <w:style w:type="paragraph" w:customStyle="1" w:styleId="EDB1FAF8F7BA4D2AADCA47F9ABB4C17E">
    <w:name w:val="EDB1FAF8F7BA4D2AADCA47F9ABB4C17E"/>
    <w:rsid w:val="00BF0695"/>
  </w:style>
  <w:style w:type="paragraph" w:customStyle="1" w:styleId="CF65F4DC748E474993675003DDF7A96E">
    <w:name w:val="CF65F4DC748E474993675003DDF7A96E"/>
    <w:rsid w:val="00BF0695"/>
  </w:style>
  <w:style w:type="paragraph" w:customStyle="1" w:styleId="2A6A1A840EA640B9B90B1A2BC53C3BA4">
    <w:name w:val="2A6A1A840EA640B9B90B1A2BC53C3BA4"/>
    <w:rsid w:val="00BF0695"/>
  </w:style>
  <w:style w:type="paragraph" w:customStyle="1" w:styleId="7FE1799416F84C989B4683CB94EA3C30">
    <w:name w:val="7FE1799416F84C989B4683CB94EA3C30"/>
    <w:rsid w:val="00BF0695"/>
  </w:style>
  <w:style w:type="paragraph" w:customStyle="1" w:styleId="AC752A319062427C80496B81A1EBC744">
    <w:name w:val="AC752A319062427C80496B81A1EBC744"/>
    <w:rsid w:val="00BF0695"/>
  </w:style>
  <w:style w:type="paragraph" w:customStyle="1" w:styleId="72B61B8499F94868AE875EACF770CB42">
    <w:name w:val="72B61B8499F94868AE875EACF770CB42"/>
    <w:rsid w:val="00BF0695"/>
  </w:style>
  <w:style w:type="paragraph" w:customStyle="1" w:styleId="6F62A7CFB2544A358BF3F9D0F095DD1F">
    <w:name w:val="6F62A7CFB2544A358BF3F9D0F095DD1F"/>
    <w:rsid w:val="00BF0695"/>
  </w:style>
  <w:style w:type="paragraph" w:customStyle="1" w:styleId="B29F2D59CE12420E983B6EBE2F081094">
    <w:name w:val="B29F2D59CE12420E983B6EBE2F081094"/>
    <w:rsid w:val="00BF0695"/>
  </w:style>
  <w:style w:type="paragraph" w:customStyle="1" w:styleId="36DD0239FE24477AAEEF2E40C078C80D">
    <w:name w:val="36DD0239FE24477AAEEF2E40C078C80D"/>
    <w:rsid w:val="00BF0695"/>
  </w:style>
  <w:style w:type="paragraph" w:customStyle="1" w:styleId="7DEB5771E98C4975A15A86A119BA0A33">
    <w:name w:val="7DEB5771E98C4975A15A86A119BA0A33"/>
    <w:rsid w:val="00BF0695"/>
  </w:style>
  <w:style w:type="paragraph" w:customStyle="1" w:styleId="99CF619143BA4A87B08B7E19D190D10D">
    <w:name w:val="99CF619143BA4A87B08B7E19D190D10D"/>
    <w:rsid w:val="00BF0695"/>
  </w:style>
  <w:style w:type="paragraph" w:customStyle="1" w:styleId="D044E3A6F19A48828D1B6BC4A47B4C76">
    <w:name w:val="D044E3A6F19A48828D1B6BC4A47B4C76"/>
    <w:rsid w:val="00BF0695"/>
  </w:style>
  <w:style w:type="paragraph" w:customStyle="1" w:styleId="8B1270A118334A069AA107002C53FCF9">
    <w:name w:val="8B1270A118334A069AA107002C53FCF9"/>
    <w:rsid w:val="00BF0695"/>
  </w:style>
  <w:style w:type="paragraph" w:customStyle="1" w:styleId="C16492BD2B654B448F5BF1CE9F8DC220">
    <w:name w:val="C16492BD2B654B448F5BF1CE9F8DC220"/>
    <w:rsid w:val="00BF0695"/>
  </w:style>
  <w:style w:type="paragraph" w:customStyle="1" w:styleId="73B2741EF4A04B9DBCAB7DD26B8A1989">
    <w:name w:val="73B2741EF4A04B9DBCAB7DD26B8A1989"/>
    <w:rsid w:val="00BF0695"/>
  </w:style>
  <w:style w:type="paragraph" w:customStyle="1" w:styleId="BB69021ADAA24C57B0EE9D303038DCFA">
    <w:name w:val="BB69021ADAA24C57B0EE9D303038DCFA"/>
    <w:rsid w:val="00BF0695"/>
  </w:style>
  <w:style w:type="paragraph" w:customStyle="1" w:styleId="4B188C6FCD294C119A7194C99E9387D9">
    <w:name w:val="4B188C6FCD294C119A7194C99E9387D9"/>
    <w:rsid w:val="00BF0695"/>
  </w:style>
  <w:style w:type="paragraph" w:customStyle="1" w:styleId="0B1F6AF5F5AA42E28B9FBDB8B314DAFD">
    <w:name w:val="0B1F6AF5F5AA42E28B9FBDB8B314DAFD"/>
    <w:rsid w:val="00BF0695"/>
  </w:style>
  <w:style w:type="paragraph" w:customStyle="1" w:styleId="54AB3085C1A64C2F98D807D6996A4B8C">
    <w:name w:val="54AB3085C1A64C2F98D807D6996A4B8C"/>
    <w:rsid w:val="00BF0695"/>
  </w:style>
  <w:style w:type="paragraph" w:customStyle="1" w:styleId="85BB92AF4A9D4548BA4B85F00122939D">
    <w:name w:val="85BB92AF4A9D4548BA4B85F00122939D"/>
    <w:rsid w:val="00BF0695"/>
  </w:style>
  <w:style w:type="paragraph" w:customStyle="1" w:styleId="00789CF02A4A49B19977DB0D16C1AEF6">
    <w:name w:val="00789CF02A4A49B19977DB0D16C1AEF6"/>
    <w:rsid w:val="00BF0695"/>
  </w:style>
  <w:style w:type="paragraph" w:customStyle="1" w:styleId="8CBF9787CB164E399564729A2E4F778E">
    <w:name w:val="8CBF9787CB164E399564729A2E4F778E"/>
    <w:rsid w:val="00BF0695"/>
  </w:style>
  <w:style w:type="paragraph" w:customStyle="1" w:styleId="09F47122A0C647C5B6D7B3154B05AC04">
    <w:name w:val="09F47122A0C647C5B6D7B3154B05AC04"/>
    <w:rsid w:val="00BF0695"/>
  </w:style>
  <w:style w:type="paragraph" w:customStyle="1" w:styleId="D17C64632EB74E7688EFDA01A3D0A159">
    <w:name w:val="D17C64632EB74E7688EFDA01A3D0A159"/>
    <w:rsid w:val="00BF0695"/>
  </w:style>
  <w:style w:type="paragraph" w:customStyle="1" w:styleId="881FAB3FDE554927AB760D0AE4E67CE4">
    <w:name w:val="881FAB3FDE554927AB760D0AE4E67CE4"/>
    <w:rsid w:val="00BF0695"/>
  </w:style>
  <w:style w:type="paragraph" w:customStyle="1" w:styleId="8BA4E5D3149046E99343EA8A69D0D05F">
    <w:name w:val="8BA4E5D3149046E99343EA8A69D0D05F"/>
    <w:rsid w:val="00BF0695"/>
  </w:style>
  <w:style w:type="paragraph" w:customStyle="1" w:styleId="9C4FB99C7A7048A2922BB297C8CCB510">
    <w:name w:val="9C4FB99C7A7048A2922BB297C8CCB510"/>
    <w:rsid w:val="00BF0695"/>
  </w:style>
  <w:style w:type="paragraph" w:customStyle="1" w:styleId="62B715FFECA5459696FEA2E663CA4959">
    <w:name w:val="62B715FFECA5459696FEA2E663CA4959"/>
    <w:rsid w:val="00BF0695"/>
  </w:style>
  <w:style w:type="paragraph" w:customStyle="1" w:styleId="824D4DF96BEA43CFB7AAADBC6D80B40E">
    <w:name w:val="824D4DF96BEA43CFB7AAADBC6D80B40E"/>
    <w:rsid w:val="00BF0695"/>
  </w:style>
  <w:style w:type="paragraph" w:customStyle="1" w:styleId="3893A276EEA64724B270F081C451BAD5">
    <w:name w:val="3893A276EEA64724B270F081C451BAD5"/>
    <w:rsid w:val="00BF0695"/>
  </w:style>
  <w:style w:type="paragraph" w:customStyle="1" w:styleId="0BE4F0AD5570482E8966816C55C1866A">
    <w:name w:val="0BE4F0AD5570482E8966816C55C1866A"/>
    <w:rsid w:val="00BF0695"/>
  </w:style>
  <w:style w:type="paragraph" w:customStyle="1" w:styleId="0CF62A807B3B4779A654A02FFC414E53">
    <w:name w:val="0CF62A807B3B4779A654A02FFC414E53"/>
    <w:rsid w:val="00BF0695"/>
  </w:style>
  <w:style w:type="paragraph" w:customStyle="1" w:styleId="98F2481B1E9748DB9D7462EEE48FC71F">
    <w:name w:val="98F2481B1E9748DB9D7462EEE48FC71F"/>
    <w:rsid w:val="00BF0695"/>
  </w:style>
  <w:style w:type="paragraph" w:customStyle="1" w:styleId="1D4C45B72BAA4F3CAD6AEE8F2D2DF710">
    <w:name w:val="1D4C45B72BAA4F3CAD6AEE8F2D2DF710"/>
    <w:rsid w:val="00BF0695"/>
  </w:style>
  <w:style w:type="paragraph" w:customStyle="1" w:styleId="3DE29971B6EA463381DAF889F98AD247">
    <w:name w:val="3DE29971B6EA463381DAF889F98AD247"/>
    <w:rsid w:val="00BF0695"/>
  </w:style>
  <w:style w:type="paragraph" w:customStyle="1" w:styleId="24C38F0A806E4E14807F3E2E501AC900">
    <w:name w:val="24C38F0A806E4E14807F3E2E501AC900"/>
    <w:rsid w:val="00BF0695"/>
  </w:style>
  <w:style w:type="paragraph" w:customStyle="1" w:styleId="51B3E9100B104CE9927E3C46B550AB7A">
    <w:name w:val="51B3E9100B104CE9927E3C46B550AB7A"/>
    <w:rsid w:val="00BF0695"/>
  </w:style>
  <w:style w:type="paragraph" w:customStyle="1" w:styleId="9EA8FD62E6A0495896DA289B9E0F0318">
    <w:name w:val="9EA8FD62E6A0495896DA289B9E0F0318"/>
    <w:rsid w:val="00BF0695"/>
  </w:style>
  <w:style w:type="paragraph" w:customStyle="1" w:styleId="98A0B9240FC14EB09D5BEA864DDE258E">
    <w:name w:val="98A0B9240FC14EB09D5BEA864DDE258E"/>
    <w:rsid w:val="00BF0695"/>
  </w:style>
  <w:style w:type="paragraph" w:customStyle="1" w:styleId="B1308EFFC47C4A29982A6613FFD2B18F">
    <w:name w:val="B1308EFFC47C4A29982A6613FFD2B18F"/>
    <w:rsid w:val="00BF0695"/>
  </w:style>
  <w:style w:type="paragraph" w:customStyle="1" w:styleId="51248FF86EAB45E0B6375F985B6FBF9A">
    <w:name w:val="51248FF86EAB45E0B6375F985B6FBF9A"/>
    <w:rsid w:val="00BF0695"/>
  </w:style>
  <w:style w:type="paragraph" w:customStyle="1" w:styleId="EB584488FBE647C4BE51D56EB76C95DA">
    <w:name w:val="EB584488FBE647C4BE51D56EB76C95DA"/>
    <w:rsid w:val="00BF0695"/>
  </w:style>
  <w:style w:type="paragraph" w:customStyle="1" w:styleId="D4F642B6419D4053AD9908D333E3DA8C">
    <w:name w:val="D4F642B6419D4053AD9908D333E3DA8C"/>
    <w:rsid w:val="00BF0695"/>
  </w:style>
  <w:style w:type="paragraph" w:customStyle="1" w:styleId="827F52BB81784FDB9312D9FE187E7359">
    <w:name w:val="827F52BB81784FDB9312D9FE187E7359"/>
    <w:rsid w:val="00BF0695"/>
  </w:style>
  <w:style w:type="paragraph" w:customStyle="1" w:styleId="C59F88011BA74A2CB4A53416EF853710">
    <w:name w:val="C59F88011BA74A2CB4A53416EF853710"/>
    <w:rsid w:val="00BF0695"/>
  </w:style>
  <w:style w:type="paragraph" w:customStyle="1" w:styleId="FD6FE3D3334F4DA281F91E429345070B">
    <w:name w:val="FD6FE3D3334F4DA281F91E429345070B"/>
    <w:rsid w:val="00BF0695"/>
  </w:style>
  <w:style w:type="paragraph" w:customStyle="1" w:styleId="76F22A2FBB4D46F0A3B4AACDEE8A8C67">
    <w:name w:val="76F22A2FBB4D46F0A3B4AACDEE8A8C67"/>
    <w:rsid w:val="00BF0695"/>
  </w:style>
  <w:style w:type="paragraph" w:customStyle="1" w:styleId="88B3B2389AD342DCB2405AB30073F5A8">
    <w:name w:val="88B3B2389AD342DCB2405AB30073F5A8"/>
    <w:rsid w:val="00BF0695"/>
  </w:style>
  <w:style w:type="paragraph" w:customStyle="1" w:styleId="97B9402DAE4F461FBD53E4AB61B67A7B">
    <w:name w:val="97B9402DAE4F461FBD53E4AB61B67A7B"/>
    <w:rsid w:val="00BF0695"/>
  </w:style>
  <w:style w:type="paragraph" w:customStyle="1" w:styleId="D1E1E70807894BC4A04E128CEF30BB61">
    <w:name w:val="D1E1E70807894BC4A04E128CEF30BB61"/>
    <w:rsid w:val="00BF0695"/>
  </w:style>
  <w:style w:type="paragraph" w:customStyle="1" w:styleId="EBB5D504E9854F0283E269F07DC0DD27">
    <w:name w:val="EBB5D504E9854F0283E269F07DC0DD27"/>
    <w:rsid w:val="00BF0695"/>
  </w:style>
  <w:style w:type="paragraph" w:customStyle="1" w:styleId="13D2BEA406B84E5E945EB8882E1CB100">
    <w:name w:val="13D2BEA406B84E5E945EB8882E1CB100"/>
    <w:rsid w:val="00BF0695"/>
  </w:style>
  <w:style w:type="paragraph" w:customStyle="1" w:styleId="03DE625EB7AD409AA2DF3B613F77FC37">
    <w:name w:val="03DE625EB7AD409AA2DF3B613F77FC37"/>
    <w:rsid w:val="00BF0695"/>
  </w:style>
  <w:style w:type="paragraph" w:customStyle="1" w:styleId="28E24FD0D35E4A60B385978C2287955F">
    <w:name w:val="28E24FD0D35E4A60B385978C2287955F"/>
    <w:rsid w:val="00BF0695"/>
  </w:style>
  <w:style w:type="paragraph" w:customStyle="1" w:styleId="3B76F6E80232483FB3921BC7B012D06A">
    <w:name w:val="3B76F6E80232483FB3921BC7B012D06A"/>
    <w:rsid w:val="00BF0695"/>
  </w:style>
  <w:style w:type="paragraph" w:customStyle="1" w:styleId="290CAF7E4293441382C2FC5016960045">
    <w:name w:val="290CAF7E4293441382C2FC5016960045"/>
    <w:rsid w:val="00BF0695"/>
  </w:style>
  <w:style w:type="paragraph" w:customStyle="1" w:styleId="321161A38EE946F5936869E576B29663">
    <w:name w:val="321161A38EE946F5936869E576B29663"/>
    <w:rsid w:val="00BF0695"/>
  </w:style>
  <w:style w:type="paragraph" w:customStyle="1" w:styleId="C80C09E0CCA54B769A0428C323ABA3BE">
    <w:name w:val="C80C09E0CCA54B769A0428C323ABA3BE"/>
    <w:rsid w:val="00BF0695"/>
  </w:style>
  <w:style w:type="paragraph" w:customStyle="1" w:styleId="1DBE8AB1397E4DBE9103AED798285F85">
    <w:name w:val="1DBE8AB1397E4DBE9103AED798285F85"/>
    <w:rsid w:val="00BF0695"/>
  </w:style>
  <w:style w:type="paragraph" w:customStyle="1" w:styleId="7EA6B1CE89AE4F9BA7FF8586FDAA932F">
    <w:name w:val="7EA6B1CE89AE4F9BA7FF8586FDAA932F"/>
    <w:rsid w:val="00BF0695"/>
  </w:style>
  <w:style w:type="paragraph" w:customStyle="1" w:styleId="B50D90F15AC647FBB2E706BCCD5244E9">
    <w:name w:val="B50D90F15AC647FBB2E706BCCD5244E9"/>
    <w:rsid w:val="00BF0695"/>
  </w:style>
  <w:style w:type="paragraph" w:customStyle="1" w:styleId="3BABD075BC844237BE8737ADBB02273C">
    <w:name w:val="3BABD075BC844237BE8737ADBB02273C"/>
    <w:rsid w:val="00BF0695"/>
  </w:style>
  <w:style w:type="paragraph" w:customStyle="1" w:styleId="BEFF583DE0D143B7A164F452BA8F4003">
    <w:name w:val="BEFF583DE0D143B7A164F452BA8F4003"/>
    <w:rsid w:val="00BF0695"/>
  </w:style>
  <w:style w:type="paragraph" w:customStyle="1" w:styleId="374DF79240DD4B8BB57A4E0C455E92BD">
    <w:name w:val="374DF79240DD4B8BB57A4E0C455E92BD"/>
    <w:rsid w:val="00BF0695"/>
  </w:style>
  <w:style w:type="paragraph" w:customStyle="1" w:styleId="1ACC2371EE45494785760922DE8D3813">
    <w:name w:val="1ACC2371EE45494785760922DE8D3813"/>
    <w:rsid w:val="00BF0695"/>
  </w:style>
  <w:style w:type="paragraph" w:customStyle="1" w:styleId="28F33318EC6D4045B8B006189933A447">
    <w:name w:val="28F33318EC6D4045B8B006189933A447"/>
    <w:rsid w:val="00BF0695"/>
  </w:style>
  <w:style w:type="paragraph" w:customStyle="1" w:styleId="7EAB0817B6A54855B972E0AAFB555E7E">
    <w:name w:val="7EAB0817B6A54855B972E0AAFB555E7E"/>
    <w:rsid w:val="00BF0695"/>
  </w:style>
  <w:style w:type="paragraph" w:customStyle="1" w:styleId="BCF7F3A3FE194210B5309251AA138AFC">
    <w:name w:val="BCF7F3A3FE194210B5309251AA138AFC"/>
    <w:rsid w:val="00BF0695"/>
  </w:style>
  <w:style w:type="paragraph" w:customStyle="1" w:styleId="76BA4D3FD64A4F46A073CBF605B4C27C">
    <w:name w:val="76BA4D3FD64A4F46A073CBF605B4C27C"/>
    <w:rsid w:val="00BF0695"/>
  </w:style>
  <w:style w:type="paragraph" w:customStyle="1" w:styleId="559394D36A144082B7A67F7BCF7E0B51">
    <w:name w:val="559394D36A144082B7A67F7BCF7E0B51"/>
    <w:rsid w:val="00BF0695"/>
  </w:style>
  <w:style w:type="paragraph" w:customStyle="1" w:styleId="F67E3C79344146168D6C5C2EA0377BEF">
    <w:name w:val="F67E3C79344146168D6C5C2EA0377BEF"/>
    <w:rsid w:val="00BF0695"/>
  </w:style>
  <w:style w:type="paragraph" w:customStyle="1" w:styleId="B28D3364E9C248559BCBFC70BD865551">
    <w:name w:val="B28D3364E9C248559BCBFC70BD865551"/>
    <w:rsid w:val="00BF0695"/>
  </w:style>
  <w:style w:type="paragraph" w:customStyle="1" w:styleId="52D13E4ACD2545AAB4F35105106174C5">
    <w:name w:val="52D13E4ACD2545AAB4F35105106174C5"/>
    <w:rsid w:val="00BF0695"/>
  </w:style>
  <w:style w:type="paragraph" w:customStyle="1" w:styleId="540261C8531E4014ABB1A1C458342059">
    <w:name w:val="540261C8531E4014ABB1A1C458342059"/>
    <w:rsid w:val="00BF0695"/>
  </w:style>
  <w:style w:type="paragraph" w:customStyle="1" w:styleId="F2B2778BD8144AEFBFD14A4906E19070">
    <w:name w:val="F2B2778BD8144AEFBFD14A4906E19070"/>
    <w:rsid w:val="00BF0695"/>
  </w:style>
  <w:style w:type="paragraph" w:customStyle="1" w:styleId="E625FCDF32744007874F125FC5F3AF12">
    <w:name w:val="E625FCDF32744007874F125FC5F3AF12"/>
    <w:rsid w:val="00BF0695"/>
  </w:style>
  <w:style w:type="paragraph" w:customStyle="1" w:styleId="3FEDCF3ACD4E4783A51C93358CCA2DC0">
    <w:name w:val="3FEDCF3ACD4E4783A51C93358CCA2DC0"/>
    <w:rsid w:val="00BF0695"/>
  </w:style>
  <w:style w:type="paragraph" w:customStyle="1" w:styleId="07911367857D4F9CA29F65E097DC610B">
    <w:name w:val="07911367857D4F9CA29F65E097DC610B"/>
    <w:rsid w:val="00BF0695"/>
  </w:style>
  <w:style w:type="paragraph" w:customStyle="1" w:styleId="D45130B3E021480095D7F6E66842573B">
    <w:name w:val="D45130B3E021480095D7F6E66842573B"/>
    <w:rsid w:val="00BF0695"/>
  </w:style>
  <w:style w:type="paragraph" w:customStyle="1" w:styleId="EBEE6D5AE4ED4A9B88B46D1092B01EAC">
    <w:name w:val="EBEE6D5AE4ED4A9B88B46D1092B01EAC"/>
    <w:rsid w:val="00BF0695"/>
  </w:style>
  <w:style w:type="paragraph" w:customStyle="1" w:styleId="38B85C5C858A4FE0804F3C942BAC410E">
    <w:name w:val="38B85C5C858A4FE0804F3C942BAC410E"/>
    <w:rsid w:val="00BF0695"/>
  </w:style>
  <w:style w:type="paragraph" w:customStyle="1" w:styleId="0DD2483B6AD448EBB3F9A813E50877BF">
    <w:name w:val="0DD2483B6AD448EBB3F9A813E50877BF"/>
    <w:rsid w:val="00BF0695"/>
  </w:style>
  <w:style w:type="paragraph" w:customStyle="1" w:styleId="F3553B1E02B3483D985C4BABB1219F32">
    <w:name w:val="F3553B1E02B3483D985C4BABB1219F32"/>
    <w:rsid w:val="00BF0695"/>
  </w:style>
  <w:style w:type="paragraph" w:customStyle="1" w:styleId="4A6ACC8FC83E448D976AE4E2A1DF2E61">
    <w:name w:val="4A6ACC8FC83E448D976AE4E2A1DF2E61"/>
    <w:rsid w:val="00BF0695"/>
  </w:style>
  <w:style w:type="paragraph" w:customStyle="1" w:styleId="52AB522F43DD4978AC2A9BEF682EEC91">
    <w:name w:val="52AB522F43DD4978AC2A9BEF682EEC91"/>
    <w:rsid w:val="00BF0695"/>
  </w:style>
  <w:style w:type="paragraph" w:customStyle="1" w:styleId="01247C69332B486BBA92EAC1BBF7F9DB">
    <w:name w:val="01247C69332B486BBA92EAC1BBF7F9DB"/>
    <w:rsid w:val="00BF0695"/>
  </w:style>
  <w:style w:type="paragraph" w:customStyle="1" w:styleId="A1829BCEA9224C238A51D4F9DA9C1A44">
    <w:name w:val="A1829BCEA9224C238A51D4F9DA9C1A44"/>
    <w:rsid w:val="00BF0695"/>
  </w:style>
  <w:style w:type="paragraph" w:customStyle="1" w:styleId="C94EF9970195477380916DBE5254209E">
    <w:name w:val="C94EF9970195477380916DBE5254209E"/>
    <w:rsid w:val="00BF0695"/>
  </w:style>
  <w:style w:type="paragraph" w:customStyle="1" w:styleId="ACA20A09B6AE401E8E0A2D61435CA3A2">
    <w:name w:val="ACA20A09B6AE401E8E0A2D61435CA3A2"/>
    <w:rsid w:val="00BF0695"/>
  </w:style>
  <w:style w:type="paragraph" w:customStyle="1" w:styleId="3982325DEA2343A0BC4EEDB72C162D97">
    <w:name w:val="3982325DEA2343A0BC4EEDB72C162D97"/>
    <w:rsid w:val="00BF0695"/>
  </w:style>
  <w:style w:type="paragraph" w:customStyle="1" w:styleId="607072F56A2A43B9A1128629A5F87779">
    <w:name w:val="607072F56A2A43B9A1128629A5F87779"/>
    <w:rsid w:val="00BF0695"/>
  </w:style>
  <w:style w:type="paragraph" w:customStyle="1" w:styleId="287D2571DEEE48E197B86ECEEBB105AF">
    <w:name w:val="287D2571DEEE48E197B86ECEEBB105AF"/>
    <w:rsid w:val="00BF0695"/>
  </w:style>
  <w:style w:type="paragraph" w:customStyle="1" w:styleId="4C28A877E24D43368AD7EE452034AA4A">
    <w:name w:val="4C28A877E24D43368AD7EE452034AA4A"/>
    <w:rsid w:val="00BF0695"/>
  </w:style>
  <w:style w:type="paragraph" w:customStyle="1" w:styleId="EE25934D664D46EFB21D74F40A6326A9">
    <w:name w:val="EE25934D664D46EFB21D74F40A6326A9"/>
    <w:rsid w:val="00BF0695"/>
  </w:style>
  <w:style w:type="paragraph" w:customStyle="1" w:styleId="C05D2E79661C4785800BB9CB24BF113E">
    <w:name w:val="C05D2E79661C4785800BB9CB24BF113E"/>
    <w:rsid w:val="00BF0695"/>
  </w:style>
  <w:style w:type="paragraph" w:customStyle="1" w:styleId="E7232421CB0547789AB1B79EDA4862ED">
    <w:name w:val="E7232421CB0547789AB1B79EDA4862ED"/>
    <w:rsid w:val="00BF0695"/>
  </w:style>
  <w:style w:type="paragraph" w:customStyle="1" w:styleId="D0F8B72E46134A57A3BDE010BB60B7A4">
    <w:name w:val="D0F8B72E46134A57A3BDE010BB60B7A4"/>
    <w:rsid w:val="00BF0695"/>
  </w:style>
  <w:style w:type="paragraph" w:customStyle="1" w:styleId="35494C6F69494AB9981542C8D2E6C2CE">
    <w:name w:val="35494C6F69494AB9981542C8D2E6C2CE"/>
    <w:rsid w:val="00BF0695"/>
  </w:style>
  <w:style w:type="paragraph" w:customStyle="1" w:styleId="515605A7514B47B0B2543E6F6C4E447A">
    <w:name w:val="515605A7514B47B0B2543E6F6C4E447A"/>
    <w:rsid w:val="00BF0695"/>
  </w:style>
  <w:style w:type="paragraph" w:customStyle="1" w:styleId="EC014723D08B445E934513C5D124C34C">
    <w:name w:val="EC014723D08B445E934513C5D124C34C"/>
    <w:rsid w:val="00BF0695"/>
  </w:style>
  <w:style w:type="paragraph" w:customStyle="1" w:styleId="C10437C04DBD4028BDB92AC19AAB7A55">
    <w:name w:val="C10437C04DBD4028BDB92AC19AAB7A55"/>
    <w:rsid w:val="00BF0695"/>
  </w:style>
  <w:style w:type="paragraph" w:customStyle="1" w:styleId="05C6E0DB9730448284DEA213E40F9761">
    <w:name w:val="05C6E0DB9730448284DEA213E40F9761"/>
    <w:rsid w:val="00BF0695"/>
  </w:style>
  <w:style w:type="paragraph" w:customStyle="1" w:styleId="5E94C3547103420290FEFEB4805E5E05">
    <w:name w:val="5E94C3547103420290FEFEB4805E5E05"/>
    <w:rsid w:val="00BF0695"/>
  </w:style>
  <w:style w:type="paragraph" w:customStyle="1" w:styleId="9451DFE3FFFC49C0B6B06FBFF90A65CC">
    <w:name w:val="9451DFE3FFFC49C0B6B06FBFF90A65CC"/>
    <w:rsid w:val="00BF0695"/>
  </w:style>
  <w:style w:type="paragraph" w:customStyle="1" w:styleId="AB9EE43CCA494C03B7AC552F28D80747">
    <w:name w:val="AB9EE43CCA494C03B7AC552F28D80747"/>
    <w:rsid w:val="00BF0695"/>
  </w:style>
  <w:style w:type="paragraph" w:customStyle="1" w:styleId="3E35C2AD719F404CBDE9B0A70B2964F6">
    <w:name w:val="3E35C2AD719F404CBDE9B0A70B2964F6"/>
    <w:rsid w:val="00BF0695"/>
  </w:style>
  <w:style w:type="paragraph" w:customStyle="1" w:styleId="03BBBBA9CB1D45699FED627FFFD12B8C">
    <w:name w:val="03BBBBA9CB1D45699FED627FFFD12B8C"/>
    <w:rsid w:val="00BF0695"/>
  </w:style>
  <w:style w:type="paragraph" w:customStyle="1" w:styleId="89A9D81118EE4C9589D26F80B21840CB">
    <w:name w:val="89A9D81118EE4C9589D26F80B21840CB"/>
    <w:rsid w:val="00BF0695"/>
  </w:style>
  <w:style w:type="paragraph" w:customStyle="1" w:styleId="C7BE353DCADE452BA424E7BDA2467FDF">
    <w:name w:val="C7BE353DCADE452BA424E7BDA2467FDF"/>
    <w:rsid w:val="00BF0695"/>
  </w:style>
  <w:style w:type="paragraph" w:customStyle="1" w:styleId="180E6FAE881E41FF829373F1913A03A7">
    <w:name w:val="180E6FAE881E41FF829373F1913A03A7"/>
    <w:rsid w:val="00BF0695"/>
  </w:style>
  <w:style w:type="paragraph" w:customStyle="1" w:styleId="A253B818A64841D0A2B346B00610ECC0">
    <w:name w:val="A253B818A64841D0A2B346B00610ECC0"/>
    <w:rsid w:val="00BF0695"/>
  </w:style>
  <w:style w:type="paragraph" w:customStyle="1" w:styleId="04F3222B27864E98B6F057FBA5B0AA34">
    <w:name w:val="04F3222B27864E98B6F057FBA5B0AA34"/>
    <w:rsid w:val="00BF0695"/>
  </w:style>
  <w:style w:type="paragraph" w:customStyle="1" w:styleId="F76C322AF0F840E49CBD703C8B0FEB40">
    <w:name w:val="F76C322AF0F840E49CBD703C8B0FEB40"/>
    <w:rsid w:val="00BF0695"/>
  </w:style>
  <w:style w:type="paragraph" w:customStyle="1" w:styleId="2F2C8F431BE34F1396E064C11FB3981B">
    <w:name w:val="2F2C8F431BE34F1396E064C11FB3981B"/>
    <w:rsid w:val="00BF0695"/>
  </w:style>
  <w:style w:type="paragraph" w:customStyle="1" w:styleId="22DA23EA03924CE5AA5128C732E3F902">
    <w:name w:val="22DA23EA03924CE5AA5128C732E3F902"/>
    <w:rsid w:val="00BF0695"/>
  </w:style>
  <w:style w:type="paragraph" w:customStyle="1" w:styleId="26D187F168EB4FECAD6810172BA9450B">
    <w:name w:val="26D187F168EB4FECAD6810172BA9450B"/>
    <w:rsid w:val="00BF0695"/>
  </w:style>
  <w:style w:type="paragraph" w:customStyle="1" w:styleId="D18032F6B92D40A2939D8355B822C1CC">
    <w:name w:val="D18032F6B92D40A2939D8355B822C1CC"/>
    <w:rsid w:val="00BF0695"/>
  </w:style>
  <w:style w:type="paragraph" w:customStyle="1" w:styleId="D72276A7C5974E829E3289CAAC457F4C">
    <w:name w:val="D72276A7C5974E829E3289CAAC457F4C"/>
    <w:rsid w:val="00BF0695"/>
  </w:style>
  <w:style w:type="paragraph" w:customStyle="1" w:styleId="ABCE4BF857FE4782ADE68D8A95A07851">
    <w:name w:val="ABCE4BF857FE4782ADE68D8A95A07851"/>
    <w:rsid w:val="00BF0695"/>
  </w:style>
  <w:style w:type="paragraph" w:customStyle="1" w:styleId="0C4ED67062EF4752A78204233963BC8F">
    <w:name w:val="0C4ED67062EF4752A78204233963BC8F"/>
    <w:rsid w:val="00BF0695"/>
  </w:style>
  <w:style w:type="paragraph" w:customStyle="1" w:styleId="D46E17BF51C24E3CAA5FF37D0EE6498C">
    <w:name w:val="D46E17BF51C24E3CAA5FF37D0EE6498C"/>
    <w:rsid w:val="00BF0695"/>
  </w:style>
  <w:style w:type="paragraph" w:customStyle="1" w:styleId="E255FA28FBAB48D8B52742C97BEFA7BA">
    <w:name w:val="E255FA28FBAB48D8B52742C97BEFA7BA"/>
    <w:rsid w:val="00BF0695"/>
  </w:style>
  <w:style w:type="paragraph" w:customStyle="1" w:styleId="D210EBD154AC4BAEA5E643444D3B4F54">
    <w:name w:val="D210EBD154AC4BAEA5E643444D3B4F54"/>
    <w:rsid w:val="00BF0695"/>
  </w:style>
  <w:style w:type="paragraph" w:customStyle="1" w:styleId="6B06D3B2C45F415987B9DE36820A3BF3">
    <w:name w:val="6B06D3B2C45F415987B9DE36820A3BF3"/>
    <w:rsid w:val="00BF0695"/>
  </w:style>
  <w:style w:type="paragraph" w:customStyle="1" w:styleId="0A8E7CF08FE045709FE9CFA607E4FC56">
    <w:name w:val="0A8E7CF08FE045709FE9CFA607E4FC56"/>
    <w:rsid w:val="00BF0695"/>
  </w:style>
  <w:style w:type="paragraph" w:customStyle="1" w:styleId="07E49EB5CE104DA68D94BE84CB125E76">
    <w:name w:val="07E49EB5CE104DA68D94BE84CB125E76"/>
    <w:rsid w:val="00BF0695"/>
  </w:style>
  <w:style w:type="paragraph" w:customStyle="1" w:styleId="761DD0D9FA7F4421BA081D06E30EBD88">
    <w:name w:val="761DD0D9FA7F4421BA081D06E30EBD88"/>
    <w:rsid w:val="00BF0695"/>
  </w:style>
  <w:style w:type="paragraph" w:customStyle="1" w:styleId="562E0C7BD258421DB1A2015610497984">
    <w:name w:val="562E0C7BD258421DB1A2015610497984"/>
    <w:rsid w:val="00BF0695"/>
  </w:style>
  <w:style w:type="paragraph" w:customStyle="1" w:styleId="47F2ABA5DBB24F17B20A44EFC0594C5C">
    <w:name w:val="47F2ABA5DBB24F17B20A44EFC0594C5C"/>
    <w:rsid w:val="00BF0695"/>
  </w:style>
  <w:style w:type="paragraph" w:customStyle="1" w:styleId="BBAF49DD21384D35A2B93D101491E87B">
    <w:name w:val="BBAF49DD21384D35A2B93D101491E87B"/>
    <w:rsid w:val="00BF0695"/>
  </w:style>
  <w:style w:type="paragraph" w:customStyle="1" w:styleId="D6D31605BA8C4BEF822712A562F3DB68">
    <w:name w:val="D6D31605BA8C4BEF822712A562F3DB68"/>
    <w:rsid w:val="00BF0695"/>
  </w:style>
  <w:style w:type="paragraph" w:customStyle="1" w:styleId="9BEA6EC4490C413F82C709737EBA05C8">
    <w:name w:val="9BEA6EC4490C413F82C709737EBA05C8"/>
    <w:rsid w:val="00BF0695"/>
  </w:style>
  <w:style w:type="paragraph" w:customStyle="1" w:styleId="83A77CB07E83442A9FE473B8D2809D65">
    <w:name w:val="83A77CB07E83442A9FE473B8D2809D65"/>
    <w:rsid w:val="00BF0695"/>
  </w:style>
  <w:style w:type="paragraph" w:customStyle="1" w:styleId="7AB7336A3ADC4AFEBE40490F1E78B5AF">
    <w:name w:val="7AB7336A3ADC4AFEBE40490F1E78B5AF"/>
    <w:rsid w:val="00BF0695"/>
  </w:style>
  <w:style w:type="paragraph" w:customStyle="1" w:styleId="83C95CD3089F4CAA9FBB7622BDB71F71">
    <w:name w:val="83C95CD3089F4CAA9FBB7622BDB71F71"/>
    <w:rsid w:val="00BF0695"/>
  </w:style>
  <w:style w:type="paragraph" w:customStyle="1" w:styleId="DF1FDD6D1CCC4F098E31518370B109CB">
    <w:name w:val="DF1FDD6D1CCC4F098E31518370B109CB"/>
    <w:rsid w:val="00BF0695"/>
  </w:style>
  <w:style w:type="paragraph" w:customStyle="1" w:styleId="BF9042B0D9D34FDA8B86856BD70C16C2">
    <w:name w:val="BF9042B0D9D34FDA8B86856BD70C16C2"/>
    <w:rsid w:val="00BF0695"/>
  </w:style>
  <w:style w:type="paragraph" w:customStyle="1" w:styleId="B5C9AC5FD62743B3982B87079FFCF0B9">
    <w:name w:val="B5C9AC5FD62743B3982B87079FFCF0B9"/>
    <w:rsid w:val="00BF0695"/>
  </w:style>
  <w:style w:type="paragraph" w:customStyle="1" w:styleId="39D7A3B29C7F4C91B022FA070D3661E3">
    <w:name w:val="39D7A3B29C7F4C91B022FA070D3661E3"/>
    <w:rsid w:val="00BF0695"/>
  </w:style>
  <w:style w:type="paragraph" w:customStyle="1" w:styleId="F669DDC564A54C09B0A5EEDAF4E204FE">
    <w:name w:val="F669DDC564A54C09B0A5EEDAF4E204FE"/>
    <w:rsid w:val="00BF0695"/>
  </w:style>
  <w:style w:type="paragraph" w:customStyle="1" w:styleId="4C378A84EF544F22A569E6F8ED65FD8A">
    <w:name w:val="4C378A84EF544F22A569E6F8ED65FD8A"/>
    <w:rsid w:val="00BF0695"/>
  </w:style>
  <w:style w:type="paragraph" w:customStyle="1" w:styleId="EF6F8D38DC704B49BB12B370FF09B288">
    <w:name w:val="EF6F8D38DC704B49BB12B370FF09B288"/>
    <w:rsid w:val="00BF0695"/>
  </w:style>
  <w:style w:type="paragraph" w:customStyle="1" w:styleId="E7225AAB868F45F0AB9614BF5CB6377B">
    <w:name w:val="E7225AAB868F45F0AB9614BF5CB6377B"/>
    <w:rsid w:val="00BF0695"/>
  </w:style>
  <w:style w:type="paragraph" w:customStyle="1" w:styleId="CEAD49EF65D74237A1DC61A1311F9118">
    <w:name w:val="CEAD49EF65D74237A1DC61A1311F9118"/>
    <w:rsid w:val="00BF0695"/>
  </w:style>
  <w:style w:type="paragraph" w:customStyle="1" w:styleId="4919BFE7F800400AB3F26F81ABF2AEA2">
    <w:name w:val="4919BFE7F800400AB3F26F81ABF2AEA2"/>
    <w:rsid w:val="00BF0695"/>
  </w:style>
  <w:style w:type="paragraph" w:customStyle="1" w:styleId="F88BBA38109C48EF81FA2C3E496CA3E9">
    <w:name w:val="F88BBA38109C48EF81FA2C3E496CA3E9"/>
    <w:rsid w:val="00BF0695"/>
  </w:style>
  <w:style w:type="paragraph" w:customStyle="1" w:styleId="79F6C90992664F6FACC5C04511A008D5">
    <w:name w:val="79F6C90992664F6FACC5C04511A008D5"/>
    <w:rsid w:val="00BF0695"/>
  </w:style>
  <w:style w:type="paragraph" w:customStyle="1" w:styleId="91F86BBDDC1E43F7A4B0222FAE75A027">
    <w:name w:val="91F86BBDDC1E43F7A4B0222FAE75A027"/>
    <w:rsid w:val="00BF0695"/>
  </w:style>
  <w:style w:type="paragraph" w:customStyle="1" w:styleId="59E3F9EC9BC449E7A5F2543FC4C1AC5D">
    <w:name w:val="59E3F9EC9BC449E7A5F2543FC4C1AC5D"/>
    <w:rsid w:val="00BF0695"/>
  </w:style>
  <w:style w:type="paragraph" w:customStyle="1" w:styleId="233185A201F14C568A40CC3D6D65D432">
    <w:name w:val="233185A201F14C568A40CC3D6D65D432"/>
    <w:rsid w:val="00BF0695"/>
  </w:style>
  <w:style w:type="paragraph" w:customStyle="1" w:styleId="9142167EEA3445C2B9229C0B43E6CBA9">
    <w:name w:val="9142167EEA3445C2B9229C0B43E6CBA9"/>
    <w:rsid w:val="00BF0695"/>
  </w:style>
  <w:style w:type="paragraph" w:customStyle="1" w:styleId="4522A81680164F58A04E79F865B3B410">
    <w:name w:val="4522A81680164F58A04E79F865B3B410"/>
    <w:rsid w:val="00BF0695"/>
  </w:style>
  <w:style w:type="paragraph" w:customStyle="1" w:styleId="D1F85E09C11C4526B370B2B491D3305B">
    <w:name w:val="D1F85E09C11C4526B370B2B491D3305B"/>
    <w:rsid w:val="00BF0695"/>
  </w:style>
  <w:style w:type="paragraph" w:customStyle="1" w:styleId="DE3AC8DB080E42F3BDB94F4400A7A8DD">
    <w:name w:val="DE3AC8DB080E42F3BDB94F4400A7A8DD"/>
    <w:rsid w:val="00BF0695"/>
  </w:style>
  <w:style w:type="paragraph" w:customStyle="1" w:styleId="B3A9A7DEACFB4CF683D589C7DD2610E3">
    <w:name w:val="B3A9A7DEACFB4CF683D589C7DD2610E3"/>
    <w:rsid w:val="00BF0695"/>
  </w:style>
  <w:style w:type="paragraph" w:customStyle="1" w:styleId="04E6C094C354465E85CED6DAF2CA26E6">
    <w:name w:val="04E6C094C354465E85CED6DAF2CA26E6"/>
    <w:rsid w:val="00BF0695"/>
  </w:style>
  <w:style w:type="paragraph" w:customStyle="1" w:styleId="E3288C620BB644158DE72960716DF0B0">
    <w:name w:val="E3288C620BB644158DE72960716DF0B0"/>
    <w:rsid w:val="00BF0695"/>
  </w:style>
  <w:style w:type="paragraph" w:customStyle="1" w:styleId="3BE4BA344C744BD6B7E642EE79E78DE1">
    <w:name w:val="3BE4BA344C744BD6B7E642EE79E78DE1"/>
    <w:rsid w:val="00BF0695"/>
  </w:style>
  <w:style w:type="paragraph" w:customStyle="1" w:styleId="1DA6CB2741714814A7341723B008069C">
    <w:name w:val="1DA6CB2741714814A7341723B008069C"/>
    <w:rsid w:val="00BF0695"/>
  </w:style>
  <w:style w:type="paragraph" w:customStyle="1" w:styleId="280338689236445889F27D42936AE9DB">
    <w:name w:val="280338689236445889F27D42936AE9DB"/>
    <w:rsid w:val="00BF0695"/>
  </w:style>
  <w:style w:type="paragraph" w:customStyle="1" w:styleId="720A3D4D569D4456946986EA6155C2B0">
    <w:name w:val="720A3D4D569D4456946986EA6155C2B0"/>
    <w:rsid w:val="00BF0695"/>
  </w:style>
  <w:style w:type="paragraph" w:customStyle="1" w:styleId="5C2128EDB82F457D866B63FF3277E985">
    <w:name w:val="5C2128EDB82F457D866B63FF3277E985"/>
    <w:rsid w:val="00BF0695"/>
  </w:style>
  <w:style w:type="paragraph" w:customStyle="1" w:styleId="72AEB9F7ADEB44CE88D1FFB6E49D8BA4">
    <w:name w:val="72AEB9F7ADEB44CE88D1FFB6E49D8BA4"/>
    <w:rsid w:val="00BF0695"/>
  </w:style>
  <w:style w:type="paragraph" w:customStyle="1" w:styleId="6306C95A9A5843BF9750D8F78FDB49EC">
    <w:name w:val="6306C95A9A5843BF9750D8F78FDB49EC"/>
    <w:rsid w:val="00BF0695"/>
  </w:style>
  <w:style w:type="paragraph" w:customStyle="1" w:styleId="74995B2ADE814CB3BB655463CCF2BB91">
    <w:name w:val="74995B2ADE814CB3BB655463CCF2BB91"/>
    <w:rsid w:val="00BF0695"/>
  </w:style>
  <w:style w:type="paragraph" w:customStyle="1" w:styleId="C771FB080E554F2F9E8FBFB43B533F94">
    <w:name w:val="C771FB080E554F2F9E8FBFB43B533F94"/>
    <w:rsid w:val="00BF0695"/>
  </w:style>
  <w:style w:type="paragraph" w:customStyle="1" w:styleId="FA0E0C02DBA549068F56862E89CC48DC">
    <w:name w:val="FA0E0C02DBA549068F56862E89CC48DC"/>
    <w:rsid w:val="00BF0695"/>
  </w:style>
  <w:style w:type="paragraph" w:customStyle="1" w:styleId="E3A8165FE5584308907A8ECC98717762">
    <w:name w:val="E3A8165FE5584308907A8ECC98717762"/>
    <w:rsid w:val="00BF0695"/>
  </w:style>
  <w:style w:type="paragraph" w:customStyle="1" w:styleId="E829647B97D442C382A5C387C132D37A">
    <w:name w:val="E829647B97D442C382A5C387C132D37A"/>
    <w:rsid w:val="00BF0695"/>
  </w:style>
  <w:style w:type="paragraph" w:customStyle="1" w:styleId="989F878729C74C78A55FC059BB9065A4">
    <w:name w:val="989F878729C74C78A55FC059BB9065A4"/>
    <w:rsid w:val="00BF0695"/>
  </w:style>
  <w:style w:type="paragraph" w:customStyle="1" w:styleId="A09206196FAE44EB8D79CF535EF59190">
    <w:name w:val="A09206196FAE44EB8D79CF535EF59190"/>
    <w:rsid w:val="00BF0695"/>
  </w:style>
  <w:style w:type="paragraph" w:customStyle="1" w:styleId="FB0005A695614B92A833CB4A07836305">
    <w:name w:val="FB0005A695614B92A833CB4A07836305"/>
    <w:rsid w:val="00BF0695"/>
  </w:style>
  <w:style w:type="paragraph" w:customStyle="1" w:styleId="53F1E6F107C648F08FEBAA71FBC71671">
    <w:name w:val="53F1E6F107C648F08FEBAA71FBC71671"/>
    <w:rsid w:val="00BF0695"/>
  </w:style>
  <w:style w:type="paragraph" w:customStyle="1" w:styleId="A76926DD7AF541D2A558E14F4CECA5CF">
    <w:name w:val="A76926DD7AF541D2A558E14F4CECA5CF"/>
    <w:rsid w:val="00BF0695"/>
  </w:style>
  <w:style w:type="paragraph" w:customStyle="1" w:styleId="B506EE9C0D184299AB9E6255390AA056">
    <w:name w:val="B506EE9C0D184299AB9E6255390AA056"/>
    <w:rsid w:val="00BF0695"/>
  </w:style>
  <w:style w:type="paragraph" w:customStyle="1" w:styleId="3EB2EAA5DBEE45B39F5EDD1913B9362B">
    <w:name w:val="3EB2EAA5DBEE45B39F5EDD1913B9362B"/>
    <w:rsid w:val="00BF0695"/>
  </w:style>
  <w:style w:type="paragraph" w:customStyle="1" w:styleId="3EAD8D1650934FE1AA011B9A18585A25">
    <w:name w:val="3EAD8D1650934FE1AA011B9A18585A25"/>
    <w:rsid w:val="00BF0695"/>
  </w:style>
  <w:style w:type="paragraph" w:customStyle="1" w:styleId="B05359B118754448A6A1074E6DEAB215">
    <w:name w:val="B05359B118754448A6A1074E6DEAB215"/>
    <w:rsid w:val="00BF0695"/>
  </w:style>
  <w:style w:type="paragraph" w:customStyle="1" w:styleId="A0DB1F06C0F44CE79B6B40A5A8DB3556">
    <w:name w:val="A0DB1F06C0F44CE79B6B40A5A8DB3556"/>
    <w:rsid w:val="00BF0695"/>
  </w:style>
  <w:style w:type="paragraph" w:customStyle="1" w:styleId="5DBF72B41C7944959E777AF2062323E3">
    <w:name w:val="5DBF72B41C7944959E777AF2062323E3"/>
    <w:rsid w:val="00BF0695"/>
  </w:style>
  <w:style w:type="paragraph" w:customStyle="1" w:styleId="9149803B90D7487FAC1F41A0A1C65F95">
    <w:name w:val="9149803B90D7487FAC1F41A0A1C65F95"/>
    <w:rsid w:val="00BF0695"/>
  </w:style>
  <w:style w:type="paragraph" w:customStyle="1" w:styleId="2DFEE95CBCE34929B8FE14B6C6FD6E79">
    <w:name w:val="2DFEE95CBCE34929B8FE14B6C6FD6E79"/>
    <w:rsid w:val="00BF0695"/>
  </w:style>
  <w:style w:type="paragraph" w:customStyle="1" w:styleId="960389D69CB74C6983FDF5A29D8E9399">
    <w:name w:val="960389D69CB74C6983FDF5A29D8E9399"/>
    <w:rsid w:val="00BF0695"/>
  </w:style>
  <w:style w:type="paragraph" w:customStyle="1" w:styleId="C3E90EAB483943DB99DD91587E8C89C1">
    <w:name w:val="C3E90EAB483943DB99DD91587E8C89C1"/>
    <w:rsid w:val="00BF0695"/>
  </w:style>
  <w:style w:type="paragraph" w:customStyle="1" w:styleId="7B8DF943FE3E4F7488C304344378906F">
    <w:name w:val="7B8DF943FE3E4F7488C304344378906F"/>
    <w:rsid w:val="00BF0695"/>
  </w:style>
  <w:style w:type="paragraph" w:customStyle="1" w:styleId="6810C955E052417FB52E7E92C9FCEA1B">
    <w:name w:val="6810C955E052417FB52E7E92C9FCEA1B"/>
    <w:rsid w:val="00BF0695"/>
  </w:style>
  <w:style w:type="paragraph" w:customStyle="1" w:styleId="9B195BC81BC44236B557B27884B2F7FC">
    <w:name w:val="9B195BC81BC44236B557B27884B2F7FC"/>
    <w:rsid w:val="00BF0695"/>
  </w:style>
  <w:style w:type="paragraph" w:customStyle="1" w:styleId="D75FB9E98F36429082997D5C071ADF5B">
    <w:name w:val="D75FB9E98F36429082997D5C071ADF5B"/>
    <w:rsid w:val="00BF0695"/>
  </w:style>
  <w:style w:type="paragraph" w:customStyle="1" w:styleId="766DDDEBB94344F5AEFA85D442633E38">
    <w:name w:val="766DDDEBB94344F5AEFA85D442633E38"/>
    <w:rsid w:val="00BF0695"/>
  </w:style>
  <w:style w:type="paragraph" w:customStyle="1" w:styleId="690553AE23FF47349C7D1E8B795F8BD8">
    <w:name w:val="690553AE23FF47349C7D1E8B795F8BD8"/>
    <w:rsid w:val="00BF0695"/>
  </w:style>
  <w:style w:type="paragraph" w:customStyle="1" w:styleId="10A352BB250C474EA529330E31AAB72A">
    <w:name w:val="10A352BB250C474EA529330E31AAB72A"/>
    <w:rsid w:val="00BF0695"/>
  </w:style>
  <w:style w:type="paragraph" w:customStyle="1" w:styleId="F1088A2B79934055B5EEE085D3D49E24">
    <w:name w:val="F1088A2B79934055B5EEE085D3D49E24"/>
    <w:rsid w:val="00BF0695"/>
  </w:style>
  <w:style w:type="paragraph" w:customStyle="1" w:styleId="8C463E65C9D04E2981EEBCDF2CC78B51">
    <w:name w:val="8C463E65C9D04E2981EEBCDF2CC78B51"/>
    <w:rsid w:val="00BF0695"/>
  </w:style>
  <w:style w:type="paragraph" w:customStyle="1" w:styleId="C84CB827893640E29BEF95EDB26F75D4">
    <w:name w:val="C84CB827893640E29BEF95EDB26F75D4"/>
    <w:rsid w:val="00BF0695"/>
  </w:style>
  <w:style w:type="paragraph" w:customStyle="1" w:styleId="188248B19070465CB191DB089D3A8F11">
    <w:name w:val="188248B19070465CB191DB089D3A8F11"/>
    <w:rsid w:val="00BF0695"/>
  </w:style>
  <w:style w:type="paragraph" w:customStyle="1" w:styleId="12E7351A1F004ABCB82F9775EF33376A">
    <w:name w:val="12E7351A1F004ABCB82F9775EF33376A"/>
    <w:rsid w:val="00BF0695"/>
  </w:style>
  <w:style w:type="paragraph" w:customStyle="1" w:styleId="30F2E93B0B354299A6F17D5D6E32357B">
    <w:name w:val="30F2E93B0B354299A6F17D5D6E32357B"/>
    <w:rsid w:val="00BF0695"/>
  </w:style>
  <w:style w:type="paragraph" w:customStyle="1" w:styleId="F54A0F12A02D4CD4B593FF42483C11A4">
    <w:name w:val="F54A0F12A02D4CD4B593FF42483C11A4"/>
    <w:rsid w:val="00BF0695"/>
  </w:style>
  <w:style w:type="paragraph" w:customStyle="1" w:styleId="92A7AAC9C0D246B19F9941C180D453EB">
    <w:name w:val="92A7AAC9C0D246B19F9941C180D453EB"/>
    <w:rsid w:val="00BF0695"/>
  </w:style>
  <w:style w:type="paragraph" w:customStyle="1" w:styleId="82DDCA619620405DA93A45ABA6723BD7">
    <w:name w:val="82DDCA619620405DA93A45ABA6723BD7"/>
    <w:rsid w:val="00BF0695"/>
  </w:style>
  <w:style w:type="paragraph" w:customStyle="1" w:styleId="4380FBC16554474085A8D1119B0B66BD">
    <w:name w:val="4380FBC16554474085A8D1119B0B66BD"/>
    <w:rsid w:val="00BF0695"/>
  </w:style>
  <w:style w:type="paragraph" w:customStyle="1" w:styleId="DF45AFD8E8C842359C718B884545354B">
    <w:name w:val="DF45AFD8E8C842359C718B884545354B"/>
    <w:rsid w:val="00BF0695"/>
  </w:style>
  <w:style w:type="paragraph" w:customStyle="1" w:styleId="EF6ED1DB6E0D4D84972086E4BEEF97F1">
    <w:name w:val="EF6ED1DB6E0D4D84972086E4BEEF97F1"/>
    <w:rsid w:val="00BF0695"/>
  </w:style>
  <w:style w:type="paragraph" w:customStyle="1" w:styleId="F8CA05BBBE5248419F079EE60ABE0E53">
    <w:name w:val="F8CA05BBBE5248419F079EE60ABE0E53"/>
    <w:rsid w:val="00BF0695"/>
  </w:style>
  <w:style w:type="paragraph" w:customStyle="1" w:styleId="A393F3C2E972449485E7133439CE4D92">
    <w:name w:val="A393F3C2E972449485E7133439CE4D92"/>
    <w:rsid w:val="00BF0695"/>
  </w:style>
  <w:style w:type="paragraph" w:customStyle="1" w:styleId="22235D7401BF4286975C1BC31C53A950">
    <w:name w:val="22235D7401BF4286975C1BC31C53A950"/>
    <w:rsid w:val="00BF0695"/>
  </w:style>
  <w:style w:type="paragraph" w:customStyle="1" w:styleId="42AD24EB6FFE4A85826481539A094F0B">
    <w:name w:val="42AD24EB6FFE4A85826481539A094F0B"/>
    <w:rsid w:val="00BF0695"/>
  </w:style>
  <w:style w:type="paragraph" w:customStyle="1" w:styleId="80FE3504B80D4D52B8CF57772F1DEBA6">
    <w:name w:val="80FE3504B80D4D52B8CF57772F1DEBA6"/>
    <w:rsid w:val="00BF0695"/>
  </w:style>
  <w:style w:type="paragraph" w:customStyle="1" w:styleId="4568E7C136C84409B56C96CF252EDDDE">
    <w:name w:val="4568E7C136C84409B56C96CF252EDDDE"/>
    <w:rsid w:val="00BF0695"/>
  </w:style>
  <w:style w:type="paragraph" w:customStyle="1" w:styleId="BCEE54108FFE4DBFB56C5BE9043C9603">
    <w:name w:val="BCEE54108FFE4DBFB56C5BE9043C9603"/>
    <w:rsid w:val="00BF0695"/>
  </w:style>
  <w:style w:type="paragraph" w:customStyle="1" w:styleId="EEE98EAC45784E1DB3DDAEED70146C30">
    <w:name w:val="EEE98EAC45784E1DB3DDAEED70146C30"/>
    <w:rsid w:val="00BF0695"/>
  </w:style>
  <w:style w:type="paragraph" w:customStyle="1" w:styleId="E7D0EC178A84417EB66BA18DAD34A52B">
    <w:name w:val="E7D0EC178A84417EB66BA18DAD34A52B"/>
    <w:rsid w:val="00BF0695"/>
  </w:style>
  <w:style w:type="paragraph" w:customStyle="1" w:styleId="FE14F8BD5D95454ABB8D34484ACB55CB">
    <w:name w:val="FE14F8BD5D95454ABB8D34484ACB55CB"/>
    <w:rsid w:val="00BF0695"/>
  </w:style>
  <w:style w:type="paragraph" w:customStyle="1" w:styleId="2873CD54096E4A2984113DF6B8B75462">
    <w:name w:val="2873CD54096E4A2984113DF6B8B75462"/>
    <w:rsid w:val="00BF0695"/>
  </w:style>
  <w:style w:type="paragraph" w:customStyle="1" w:styleId="A425D44088D14DD197B7BCDA1B1CF826">
    <w:name w:val="A425D44088D14DD197B7BCDA1B1CF826"/>
    <w:rsid w:val="00BF0695"/>
  </w:style>
  <w:style w:type="paragraph" w:customStyle="1" w:styleId="2E860F08660344328C4C97C574618365">
    <w:name w:val="2E860F08660344328C4C97C574618365"/>
    <w:rsid w:val="00BF0695"/>
  </w:style>
  <w:style w:type="paragraph" w:customStyle="1" w:styleId="001FA360FEC24EB1ABDFD1D2FA0395A0">
    <w:name w:val="001FA360FEC24EB1ABDFD1D2FA0395A0"/>
    <w:rsid w:val="00BF0695"/>
  </w:style>
  <w:style w:type="paragraph" w:customStyle="1" w:styleId="50FCDAC481BA43BAAB2BBDA5E45E686D">
    <w:name w:val="50FCDAC481BA43BAAB2BBDA5E45E686D"/>
    <w:rsid w:val="00BF0695"/>
  </w:style>
  <w:style w:type="paragraph" w:customStyle="1" w:styleId="A771F2E1D245497FBB1419CBC7D51531">
    <w:name w:val="A771F2E1D245497FBB1419CBC7D51531"/>
    <w:rsid w:val="00BF0695"/>
  </w:style>
  <w:style w:type="paragraph" w:customStyle="1" w:styleId="40CB0103DD294F53921E55985BA78DD1">
    <w:name w:val="40CB0103DD294F53921E55985BA78DD1"/>
    <w:rsid w:val="00BF0695"/>
  </w:style>
  <w:style w:type="paragraph" w:customStyle="1" w:styleId="83A1CC4E20AD40E0A4BF6AE45AE76662">
    <w:name w:val="83A1CC4E20AD40E0A4BF6AE45AE76662"/>
    <w:rsid w:val="00BF0695"/>
  </w:style>
  <w:style w:type="paragraph" w:customStyle="1" w:styleId="0BBE3C54D80E4D298500CBE399F77876">
    <w:name w:val="0BBE3C54D80E4D298500CBE399F77876"/>
    <w:rsid w:val="00BF0695"/>
  </w:style>
  <w:style w:type="paragraph" w:customStyle="1" w:styleId="36429D565826498782A2AAF14A3906C2">
    <w:name w:val="36429D565826498782A2AAF14A3906C2"/>
    <w:rsid w:val="00BF0695"/>
  </w:style>
  <w:style w:type="paragraph" w:customStyle="1" w:styleId="A461D62916AB42148CFA66637DC5FFA4">
    <w:name w:val="A461D62916AB42148CFA66637DC5FFA4"/>
    <w:rsid w:val="00BF0695"/>
  </w:style>
  <w:style w:type="paragraph" w:customStyle="1" w:styleId="FBDEA549D30140DAA298B1B021605905">
    <w:name w:val="FBDEA549D30140DAA298B1B021605905"/>
    <w:rsid w:val="00BF0695"/>
  </w:style>
  <w:style w:type="paragraph" w:customStyle="1" w:styleId="44AD663F494A4A378AF34AB38479CB32">
    <w:name w:val="44AD663F494A4A378AF34AB38479CB32"/>
    <w:rsid w:val="00BF0695"/>
  </w:style>
  <w:style w:type="paragraph" w:customStyle="1" w:styleId="5FA7760CB0F946FA8A16D4FED144C8F7">
    <w:name w:val="5FA7760CB0F946FA8A16D4FED144C8F7"/>
    <w:rsid w:val="00BF0695"/>
  </w:style>
  <w:style w:type="paragraph" w:customStyle="1" w:styleId="7045A593C610490084B3F63BAEC13CE8">
    <w:name w:val="7045A593C610490084B3F63BAEC13CE8"/>
    <w:rsid w:val="00BF0695"/>
  </w:style>
  <w:style w:type="paragraph" w:customStyle="1" w:styleId="2E206A32D42B49239B6B36FEF42D15B7">
    <w:name w:val="2E206A32D42B49239B6B36FEF42D15B7"/>
    <w:rsid w:val="00BF0695"/>
  </w:style>
  <w:style w:type="paragraph" w:customStyle="1" w:styleId="5CE33D3F2E0E4A9FBE25A729FA09FBE6">
    <w:name w:val="5CE33D3F2E0E4A9FBE25A729FA09FBE6"/>
    <w:rsid w:val="00BF0695"/>
  </w:style>
  <w:style w:type="paragraph" w:customStyle="1" w:styleId="53FD572163F9437A958DD90105DE338C">
    <w:name w:val="53FD572163F9437A958DD90105DE338C"/>
    <w:rsid w:val="00BF0695"/>
  </w:style>
  <w:style w:type="paragraph" w:customStyle="1" w:styleId="DF6929705D454C6BBC61AD7603C82C85">
    <w:name w:val="DF6929705D454C6BBC61AD7603C82C85"/>
    <w:rsid w:val="00BF0695"/>
  </w:style>
  <w:style w:type="paragraph" w:customStyle="1" w:styleId="BB9EAD5E461142A4A26208EA37C588BF">
    <w:name w:val="BB9EAD5E461142A4A26208EA37C588BF"/>
    <w:rsid w:val="00BF0695"/>
  </w:style>
  <w:style w:type="paragraph" w:customStyle="1" w:styleId="470AF85E77C24FC08B898DE1D255ED86">
    <w:name w:val="470AF85E77C24FC08B898DE1D255ED86"/>
    <w:rsid w:val="00BF0695"/>
  </w:style>
  <w:style w:type="paragraph" w:customStyle="1" w:styleId="E48F5168334C4D01A18109B46460FBAA">
    <w:name w:val="E48F5168334C4D01A18109B46460FBAA"/>
    <w:rsid w:val="00BF0695"/>
  </w:style>
  <w:style w:type="paragraph" w:customStyle="1" w:styleId="E681F70BCB4749F08C780CF33243C8D3">
    <w:name w:val="E681F70BCB4749F08C780CF33243C8D3"/>
    <w:rsid w:val="00BF0695"/>
  </w:style>
  <w:style w:type="paragraph" w:customStyle="1" w:styleId="D88298C0D40D4E8881DF9AE0331734F1">
    <w:name w:val="D88298C0D40D4E8881DF9AE0331734F1"/>
    <w:rsid w:val="00BF0695"/>
  </w:style>
  <w:style w:type="paragraph" w:customStyle="1" w:styleId="3F3E71F463604ABBB9FF2B8B90D2E51A">
    <w:name w:val="3F3E71F463604ABBB9FF2B8B90D2E51A"/>
    <w:rsid w:val="00BF0695"/>
  </w:style>
  <w:style w:type="paragraph" w:customStyle="1" w:styleId="84EB8DF2C9074635B8AC9706BBD15958">
    <w:name w:val="84EB8DF2C9074635B8AC9706BBD15958"/>
    <w:rsid w:val="00BF0695"/>
  </w:style>
  <w:style w:type="paragraph" w:customStyle="1" w:styleId="28EEEB03F30C4EB9A8D79ECE3080C354">
    <w:name w:val="28EEEB03F30C4EB9A8D79ECE3080C354"/>
    <w:rsid w:val="00BF0695"/>
  </w:style>
  <w:style w:type="paragraph" w:customStyle="1" w:styleId="331396D611B347DD9088A85E7681D7A2">
    <w:name w:val="331396D611B347DD9088A85E7681D7A2"/>
    <w:rsid w:val="00BF0695"/>
  </w:style>
  <w:style w:type="paragraph" w:customStyle="1" w:styleId="EF4B9764DBBC47648859E603D7A2B4AA">
    <w:name w:val="EF4B9764DBBC47648859E603D7A2B4AA"/>
    <w:rsid w:val="00BF0695"/>
  </w:style>
  <w:style w:type="paragraph" w:customStyle="1" w:styleId="C29F0ACB6F764E9ABD5FBA76E186AA31">
    <w:name w:val="C29F0ACB6F764E9ABD5FBA76E186AA31"/>
    <w:rsid w:val="00BF0695"/>
  </w:style>
  <w:style w:type="paragraph" w:customStyle="1" w:styleId="8021B328C0274167A5E482A891674F99">
    <w:name w:val="8021B328C0274167A5E482A891674F99"/>
    <w:rsid w:val="00BF0695"/>
  </w:style>
  <w:style w:type="paragraph" w:customStyle="1" w:styleId="F7E5AEB355AD44E697B0A2BF4C31E08B">
    <w:name w:val="F7E5AEB355AD44E697B0A2BF4C31E08B"/>
    <w:rsid w:val="00BF0695"/>
  </w:style>
  <w:style w:type="paragraph" w:customStyle="1" w:styleId="6F37A035902644CEB036856B778183F9">
    <w:name w:val="6F37A035902644CEB036856B778183F9"/>
    <w:rsid w:val="00BF0695"/>
  </w:style>
  <w:style w:type="paragraph" w:customStyle="1" w:styleId="BD58340AD2E44C7380A2BB815D3A47BD">
    <w:name w:val="BD58340AD2E44C7380A2BB815D3A47BD"/>
    <w:rsid w:val="00BF0695"/>
  </w:style>
  <w:style w:type="paragraph" w:customStyle="1" w:styleId="924209FAB2E244F08D4C7A385623FCDF">
    <w:name w:val="924209FAB2E244F08D4C7A385623FCDF"/>
    <w:rsid w:val="00BF0695"/>
  </w:style>
  <w:style w:type="paragraph" w:customStyle="1" w:styleId="47B10BDEA7C3466CBBA0F045F2BCEE26">
    <w:name w:val="47B10BDEA7C3466CBBA0F045F2BCEE26"/>
    <w:rsid w:val="00BF0695"/>
  </w:style>
  <w:style w:type="paragraph" w:customStyle="1" w:styleId="C29E712329EF4395889363E473887D6D">
    <w:name w:val="C29E712329EF4395889363E473887D6D"/>
    <w:rsid w:val="00BF0695"/>
  </w:style>
  <w:style w:type="paragraph" w:customStyle="1" w:styleId="1267F1A8BD2F4CE998794D15A0BDF4C2">
    <w:name w:val="1267F1A8BD2F4CE998794D15A0BDF4C2"/>
    <w:rsid w:val="00BF0695"/>
  </w:style>
  <w:style w:type="paragraph" w:customStyle="1" w:styleId="5D9BF9502FAC4878A1D9021C3BFE3704">
    <w:name w:val="5D9BF9502FAC4878A1D9021C3BFE3704"/>
    <w:rsid w:val="00BF0695"/>
  </w:style>
  <w:style w:type="paragraph" w:customStyle="1" w:styleId="5611C8846C7D4BA7BCE5F8D388AE3F8E">
    <w:name w:val="5611C8846C7D4BA7BCE5F8D388AE3F8E"/>
    <w:rsid w:val="00BF0695"/>
  </w:style>
  <w:style w:type="paragraph" w:customStyle="1" w:styleId="E3FA04CDE7EF48CCA01BB6894A28BA63">
    <w:name w:val="E3FA04CDE7EF48CCA01BB6894A28BA63"/>
    <w:rsid w:val="00BF0695"/>
  </w:style>
  <w:style w:type="paragraph" w:customStyle="1" w:styleId="5F2C5DDC1AC14FDEBD53906D1FD5B038">
    <w:name w:val="5F2C5DDC1AC14FDEBD53906D1FD5B038"/>
    <w:rsid w:val="00BF0695"/>
  </w:style>
  <w:style w:type="paragraph" w:customStyle="1" w:styleId="04C18638B9F94AC9AAF2E8B6A4DF1829">
    <w:name w:val="04C18638B9F94AC9AAF2E8B6A4DF1829"/>
    <w:rsid w:val="00BF0695"/>
  </w:style>
  <w:style w:type="paragraph" w:customStyle="1" w:styleId="67AB7CAF0C274FF682CD88335CA4BB6B">
    <w:name w:val="67AB7CAF0C274FF682CD88335CA4BB6B"/>
    <w:rsid w:val="00BF0695"/>
  </w:style>
  <w:style w:type="paragraph" w:customStyle="1" w:styleId="0E584ACD07FC4F768CF77683754CBDCA">
    <w:name w:val="0E584ACD07FC4F768CF77683754CBDCA"/>
    <w:rsid w:val="00BF0695"/>
  </w:style>
  <w:style w:type="paragraph" w:customStyle="1" w:styleId="6772938199EA4262BCC3F09CFB1D84FA">
    <w:name w:val="6772938199EA4262BCC3F09CFB1D84FA"/>
    <w:rsid w:val="00BF0695"/>
  </w:style>
  <w:style w:type="paragraph" w:customStyle="1" w:styleId="FF007B80F8654486BF5684CB325D34E3">
    <w:name w:val="FF007B80F8654486BF5684CB325D34E3"/>
    <w:rsid w:val="00BF0695"/>
  </w:style>
  <w:style w:type="paragraph" w:customStyle="1" w:styleId="58CCE25C9CD64F4DAFD5CF8EFF0E8617">
    <w:name w:val="58CCE25C9CD64F4DAFD5CF8EFF0E8617"/>
    <w:rsid w:val="00BF0695"/>
  </w:style>
  <w:style w:type="paragraph" w:customStyle="1" w:styleId="8B98AD69F7684B9BB562424775177CB6">
    <w:name w:val="8B98AD69F7684B9BB562424775177CB6"/>
    <w:rsid w:val="00BF0695"/>
  </w:style>
  <w:style w:type="paragraph" w:customStyle="1" w:styleId="005EB8F40E8A45B1B2B52831268295C3">
    <w:name w:val="005EB8F40E8A45B1B2B52831268295C3"/>
    <w:rsid w:val="00BF0695"/>
  </w:style>
  <w:style w:type="paragraph" w:customStyle="1" w:styleId="B76105C4E9FD4A0D9BB08615F0CBFF0B">
    <w:name w:val="B76105C4E9FD4A0D9BB08615F0CBFF0B"/>
    <w:rsid w:val="00BF0695"/>
  </w:style>
  <w:style w:type="paragraph" w:customStyle="1" w:styleId="477449B74105415AAE4E657E03F96F55">
    <w:name w:val="477449B74105415AAE4E657E03F96F55"/>
    <w:rsid w:val="00BF0695"/>
  </w:style>
  <w:style w:type="paragraph" w:customStyle="1" w:styleId="DD1A10A2F95743E996BFE9410F33AE06">
    <w:name w:val="DD1A10A2F95743E996BFE9410F33AE06"/>
    <w:rsid w:val="00BF0695"/>
  </w:style>
  <w:style w:type="paragraph" w:customStyle="1" w:styleId="7D2573DD9A7E4A8E841F05E51A297EA7">
    <w:name w:val="7D2573DD9A7E4A8E841F05E51A297EA7"/>
    <w:rsid w:val="00BF0695"/>
  </w:style>
  <w:style w:type="paragraph" w:customStyle="1" w:styleId="1E448DB1278D487F973F84621D557413">
    <w:name w:val="1E448DB1278D487F973F84621D557413"/>
    <w:rsid w:val="00BF0695"/>
  </w:style>
  <w:style w:type="paragraph" w:customStyle="1" w:styleId="EF66495D02B541128567298A5943B303">
    <w:name w:val="EF66495D02B541128567298A5943B303"/>
    <w:rsid w:val="00BF0695"/>
  </w:style>
  <w:style w:type="paragraph" w:customStyle="1" w:styleId="B0088002E50B491C80A1F429D90C3DC8">
    <w:name w:val="B0088002E50B491C80A1F429D90C3DC8"/>
    <w:rsid w:val="00BF0695"/>
  </w:style>
  <w:style w:type="paragraph" w:customStyle="1" w:styleId="F604C4DE10A54156BA4F59434C24B74F">
    <w:name w:val="F604C4DE10A54156BA4F59434C24B74F"/>
    <w:rsid w:val="00BF0695"/>
  </w:style>
  <w:style w:type="paragraph" w:customStyle="1" w:styleId="25C6FD3A8D7945659B310B0BE20548E3">
    <w:name w:val="25C6FD3A8D7945659B310B0BE20548E3"/>
    <w:rsid w:val="00BF0695"/>
  </w:style>
  <w:style w:type="paragraph" w:customStyle="1" w:styleId="304907901DE1430C97A7CBA398C9BACB">
    <w:name w:val="304907901DE1430C97A7CBA398C9BACB"/>
    <w:rsid w:val="00BF0695"/>
  </w:style>
  <w:style w:type="paragraph" w:customStyle="1" w:styleId="EE143CF8964D40F9BD635C598D3E3E8F">
    <w:name w:val="EE143CF8964D40F9BD635C598D3E3E8F"/>
    <w:rsid w:val="00BF0695"/>
  </w:style>
  <w:style w:type="paragraph" w:customStyle="1" w:styleId="B9C4243B73564711B693D1A1EE53324A">
    <w:name w:val="B9C4243B73564711B693D1A1EE53324A"/>
    <w:rsid w:val="00BF0695"/>
  </w:style>
  <w:style w:type="paragraph" w:customStyle="1" w:styleId="DB1F190651CF40039AFF5EE173C8D6AC">
    <w:name w:val="DB1F190651CF40039AFF5EE173C8D6AC"/>
    <w:rsid w:val="00BF0695"/>
  </w:style>
  <w:style w:type="paragraph" w:customStyle="1" w:styleId="292DAB0BA0174AA5AFE07257C7D1D7F7">
    <w:name w:val="292DAB0BA0174AA5AFE07257C7D1D7F7"/>
    <w:rsid w:val="00BF0695"/>
  </w:style>
  <w:style w:type="paragraph" w:customStyle="1" w:styleId="24BA27840DD14446A1B66C5325AA6D17">
    <w:name w:val="24BA27840DD14446A1B66C5325AA6D17"/>
    <w:rsid w:val="00BF0695"/>
  </w:style>
  <w:style w:type="paragraph" w:customStyle="1" w:styleId="C8733A55748042ED9A724BF9909C7305">
    <w:name w:val="C8733A55748042ED9A724BF9909C7305"/>
    <w:rsid w:val="00BF0695"/>
  </w:style>
  <w:style w:type="paragraph" w:customStyle="1" w:styleId="60614126E52E4F50A5D9899E1EF0C30F">
    <w:name w:val="60614126E52E4F50A5D9899E1EF0C30F"/>
    <w:rsid w:val="00BF0695"/>
  </w:style>
  <w:style w:type="paragraph" w:customStyle="1" w:styleId="F24CD472095D429C89C956D05677EE87">
    <w:name w:val="F24CD472095D429C89C956D05677EE87"/>
    <w:rsid w:val="00BF0695"/>
  </w:style>
  <w:style w:type="paragraph" w:customStyle="1" w:styleId="A4AA5B5E4E454B44A508D0C83FAEDB12">
    <w:name w:val="A4AA5B5E4E454B44A508D0C83FAEDB12"/>
    <w:rsid w:val="00BF0695"/>
  </w:style>
  <w:style w:type="paragraph" w:customStyle="1" w:styleId="6DD0AEA94B0740DFA95377655E6F9FA2">
    <w:name w:val="6DD0AEA94B0740DFA95377655E6F9FA2"/>
    <w:rsid w:val="00BF0695"/>
  </w:style>
  <w:style w:type="paragraph" w:customStyle="1" w:styleId="C523A0FB1F964A0EBD3D4E1A407A4D18">
    <w:name w:val="C523A0FB1F964A0EBD3D4E1A407A4D18"/>
    <w:rsid w:val="00BF0695"/>
  </w:style>
  <w:style w:type="paragraph" w:customStyle="1" w:styleId="E6127A31A8DF4C2DA04870E9F71B52DF">
    <w:name w:val="E6127A31A8DF4C2DA04870E9F71B52DF"/>
    <w:rsid w:val="00BF0695"/>
  </w:style>
  <w:style w:type="paragraph" w:customStyle="1" w:styleId="CFFED78D48F248338DB50A66E6E80884">
    <w:name w:val="CFFED78D48F248338DB50A66E6E80884"/>
    <w:rsid w:val="00BF0695"/>
  </w:style>
  <w:style w:type="paragraph" w:customStyle="1" w:styleId="D397EFD7E725424899F957938F6102B0">
    <w:name w:val="D397EFD7E725424899F957938F6102B0"/>
    <w:rsid w:val="00BF0695"/>
  </w:style>
  <w:style w:type="paragraph" w:customStyle="1" w:styleId="17400DF9C42E41F9855824D26B5EE220">
    <w:name w:val="17400DF9C42E41F9855824D26B5EE220"/>
    <w:rsid w:val="00BF0695"/>
  </w:style>
  <w:style w:type="paragraph" w:customStyle="1" w:styleId="5E21981C7D704E78A07D306E43A858B9">
    <w:name w:val="5E21981C7D704E78A07D306E43A858B9"/>
    <w:rsid w:val="00BF0695"/>
  </w:style>
  <w:style w:type="paragraph" w:customStyle="1" w:styleId="1D24A386126C4ECB8A6810F347552BD9">
    <w:name w:val="1D24A386126C4ECB8A6810F347552BD9"/>
    <w:rsid w:val="00BF0695"/>
  </w:style>
  <w:style w:type="paragraph" w:customStyle="1" w:styleId="687D898514C74A15BA94F02D1EEF9B16">
    <w:name w:val="687D898514C74A15BA94F02D1EEF9B16"/>
    <w:rsid w:val="00BF0695"/>
  </w:style>
  <w:style w:type="paragraph" w:customStyle="1" w:styleId="C64C615D728741558BFB8A890CDB0C94">
    <w:name w:val="C64C615D728741558BFB8A890CDB0C94"/>
    <w:rsid w:val="00BF0695"/>
  </w:style>
  <w:style w:type="paragraph" w:customStyle="1" w:styleId="1F9ACD5468CF4773861317CF1B886A32">
    <w:name w:val="1F9ACD5468CF4773861317CF1B886A32"/>
    <w:rsid w:val="00BF0695"/>
  </w:style>
  <w:style w:type="paragraph" w:customStyle="1" w:styleId="C27F9DFFF03D42CD97E73DE0E559ACC8">
    <w:name w:val="C27F9DFFF03D42CD97E73DE0E559ACC8"/>
    <w:rsid w:val="00BF0695"/>
  </w:style>
  <w:style w:type="paragraph" w:customStyle="1" w:styleId="43795D8631524985BAD1D386A1652C6D">
    <w:name w:val="43795D8631524985BAD1D386A1652C6D"/>
    <w:rsid w:val="00BF0695"/>
  </w:style>
  <w:style w:type="paragraph" w:customStyle="1" w:styleId="950FFBC4D6674E39A8C079FDBCC27C82">
    <w:name w:val="950FFBC4D6674E39A8C079FDBCC27C82"/>
    <w:rsid w:val="00BF0695"/>
  </w:style>
  <w:style w:type="paragraph" w:customStyle="1" w:styleId="8DC3E6FE894B4A0780F15438413F1F3C">
    <w:name w:val="8DC3E6FE894B4A0780F15438413F1F3C"/>
    <w:rsid w:val="00BF0695"/>
  </w:style>
  <w:style w:type="paragraph" w:customStyle="1" w:styleId="0A94B46C2A5344449C50A9A40B3B86D9">
    <w:name w:val="0A94B46C2A5344449C50A9A40B3B86D9"/>
    <w:rsid w:val="00BF0695"/>
  </w:style>
  <w:style w:type="paragraph" w:customStyle="1" w:styleId="5A9B8A17D7064F2EB84E2F462B7E8700">
    <w:name w:val="5A9B8A17D7064F2EB84E2F462B7E8700"/>
    <w:rsid w:val="00BF0695"/>
  </w:style>
  <w:style w:type="paragraph" w:customStyle="1" w:styleId="D39529AE5006438AAAFC9E31BE48D84B">
    <w:name w:val="D39529AE5006438AAAFC9E31BE48D84B"/>
    <w:rsid w:val="00BF0695"/>
  </w:style>
  <w:style w:type="paragraph" w:customStyle="1" w:styleId="FE7FEE542D8D4F6FB4EA5810C0D9A26A">
    <w:name w:val="FE7FEE542D8D4F6FB4EA5810C0D9A26A"/>
    <w:rsid w:val="00BF0695"/>
  </w:style>
  <w:style w:type="paragraph" w:customStyle="1" w:styleId="A3CBF6246C044AAF95529A153BA65138">
    <w:name w:val="A3CBF6246C044AAF95529A153BA65138"/>
    <w:rsid w:val="00BF0695"/>
  </w:style>
  <w:style w:type="paragraph" w:customStyle="1" w:styleId="A32CE482E11748C7BC1468962FA46A0A">
    <w:name w:val="A32CE482E11748C7BC1468962FA46A0A"/>
    <w:rsid w:val="00BF0695"/>
  </w:style>
  <w:style w:type="paragraph" w:customStyle="1" w:styleId="D447F3DBDD02464FB8FD521A9474BB6F">
    <w:name w:val="D447F3DBDD02464FB8FD521A9474BB6F"/>
    <w:rsid w:val="00BF0695"/>
  </w:style>
  <w:style w:type="paragraph" w:customStyle="1" w:styleId="39F6244E8E344AC6B26C7294AC699C83">
    <w:name w:val="39F6244E8E344AC6B26C7294AC699C83"/>
    <w:rsid w:val="00BF0695"/>
  </w:style>
  <w:style w:type="paragraph" w:customStyle="1" w:styleId="22A499C860654137A47ACE6C5E4AA28F">
    <w:name w:val="22A499C860654137A47ACE6C5E4AA28F"/>
    <w:rsid w:val="00BF0695"/>
  </w:style>
  <w:style w:type="paragraph" w:customStyle="1" w:styleId="F98CE638AAD947919C746125DC0108C3">
    <w:name w:val="F98CE638AAD947919C746125DC0108C3"/>
    <w:rsid w:val="00BF0695"/>
  </w:style>
  <w:style w:type="paragraph" w:customStyle="1" w:styleId="6FA1C002A8C343CF83F80FA68724E46B">
    <w:name w:val="6FA1C002A8C343CF83F80FA68724E46B"/>
    <w:rsid w:val="00BF0695"/>
  </w:style>
  <w:style w:type="paragraph" w:customStyle="1" w:styleId="0AD192E8B52D42E1A7984BB6A18984FA">
    <w:name w:val="0AD192E8B52D42E1A7984BB6A18984FA"/>
    <w:rsid w:val="00BF0695"/>
  </w:style>
  <w:style w:type="paragraph" w:customStyle="1" w:styleId="08FCEF85011B4F87BBDADE2F0BB63FDB">
    <w:name w:val="08FCEF85011B4F87BBDADE2F0BB63FDB"/>
    <w:rsid w:val="00BF0695"/>
  </w:style>
  <w:style w:type="paragraph" w:customStyle="1" w:styleId="E256DD78CEC04FA4AF2E5F9ED6F9E1A1">
    <w:name w:val="E256DD78CEC04FA4AF2E5F9ED6F9E1A1"/>
    <w:rsid w:val="00BF0695"/>
  </w:style>
  <w:style w:type="paragraph" w:customStyle="1" w:styleId="B706C4CC4F954873A430D97F83D9D95A">
    <w:name w:val="B706C4CC4F954873A430D97F83D9D95A"/>
    <w:rsid w:val="00BF0695"/>
  </w:style>
  <w:style w:type="paragraph" w:customStyle="1" w:styleId="F97FE7F76D2F4C2A8451A9AB72A0B215">
    <w:name w:val="F97FE7F76D2F4C2A8451A9AB72A0B215"/>
    <w:rsid w:val="00BF0695"/>
  </w:style>
  <w:style w:type="paragraph" w:customStyle="1" w:styleId="3F0C8B4E98304204BAFFC651BE44C3FF">
    <w:name w:val="3F0C8B4E98304204BAFFC651BE44C3FF"/>
    <w:rsid w:val="00BF0695"/>
  </w:style>
  <w:style w:type="paragraph" w:customStyle="1" w:styleId="FAA4287E62584F4DA1DCBB03F12AC790">
    <w:name w:val="FAA4287E62584F4DA1DCBB03F12AC790"/>
    <w:rsid w:val="00BF0695"/>
  </w:style>
  <w:style w:type="paragraph" w:customStyle="1" w:styleId="873B6C937CAE490C8755B36BA4DFC326">
    <w:name w:val="873B6C937CAE490C8755B36BA4DFC326"/>
    <w:rsid w:val="00BF0695"/>
  </w:style>
  <w:style w:type="paragraph" w:customStyle="1" w:styleId="6E429A45931D42DD98462ED6570092E6">
    <w:name w:val="6E429A45931D42DD98462ED6570092E6"/>
    <w:rsid w:val="00BF0695"/>
  </w:style>
  <w:style w:type="paragraph" w:customStyle="1" w:styleId="704B14270E584D78B506A77EF15C7303">
    <w:name w:val="704B14270E584D78B506A77EF15C7303"/>
    <w:rsid w:val="00BF0695"/>
  </w:style>
  <w:style w:type="paragraph" w:customStyle="1" w:styleId="E554C824106E4DFDA91278CACFBC3AF9">
    <w:name w:val="E554C824106E4DFDA91278CACFBC3AF9"/>
    <w:rsid w:val="00BF0695"/>
  </w:style>
  <w:style w:type="paragraph" w:customStyle="1" w:styleId="7849AECCCAE747BE9E07908EA61F9A7D">
    <w:name w:val="7849AECCCAE747BE9E07908EA61F9A7D"/>
    <w:rsid w:val="00BF0695"/>
  </w:style>
  <w:style w:type="paragraph" w:customStyle="1" w:styleId="C3E4DD60F1B945F89A1298A2D9D58978">
    <w:name w:val="C3E4DD60F1B945F89A1298A2D9D58978"/>
    <w:rsid w:val="00BF0695"/>
  </w:style>
  <w:style w:type="paragraph" w:customStyle="1" w:styleId="D8E610EB54874E518150C3D41C40B283">
    <w:name w:val="D8E610EB54874E518150C3D41C40B283"/>
    <w:rsid w:val="00BF0695"/>
  </w:style>
  <w:style w:type="paragraph" w:customStyle="1" w:styleId="DA5B8B5C407242D6A97D5D87DA9FE15C">
    <w:name w:val="DA5B8B5C407242D6A97D5D87DA9FE15C"/>
    <w:rsid w:val="00BF0695"/>
  </w:style>
  <w:style w:type="paragraph" w:customStyle="1" w:styleId="85A15FBB5E664BA1ABFC75982DC55767">
    <w:name w:val="85A15FBB5E664BA1ABFC75982DC55767"/>
    <w:rsid w:val="00BF0695"/>
  </w:style>
  <w:style w:type="paragraph" w:customStyle="1" w:styleId="4D46CDB9E0E14E70A61F11E852EF2432">
    <w:name w:val="4D46CDB9E0E14E70A61F11E852EF2432"/>
    <w:rsid w:val="00BF0695"/>
  </w:style>
  <w:style w:type="paragraph" w:customStyle="1" w:styleId="710DB079A1634C57904A7E74D4DADE48">
    <w:name w:val="710DB079A1634C57904A7E74D4DADE48"/>
    <w:rsid w:val="00BF0695"/>
  </w:style>
  <w:style w:type="paragraph" w:customStyle="1" w:styleId="D64C0B38E49B4EF089D96CD30ECB1215">
    <w:name w:val="D64C0B38E49B4EF089D96CD30ECB1215"/>
    <w:rsid w:val="00BF0695"/>
  </w:style>
  <w:style w:type="paragraph" w:customStyle="1" w:styleId="279BBDA91D9740228A231545EB9D180C">
    <w:name w:val="279BBDA91D9740228A231545EB9D180C"/>
    <w:rsid w:val="00BF0695"/>
  </w:style>
  <w:style w:type="paragraph" w:customStyle="1" w:styleId="0F3862DDE16A41AC9899C96453B13CFC">
    <w:name w:val="0F3862DDE16A41AC9899C96453B13CFC"/>
    <w:rsid w:val="00BF0695"/>
  </w:style>
  <w:style w:type="paragraph" w:customStyle="1" w:styleId="594780A791CC4D74B2492E9875F74F0D">
    <w:name w:val="594780A791CC4D74B2492E9875F74F0D"/>
    <w:rsid w:val="00BF0695"/>
  </w:style>
  <w:style w:type="paragraph" w:customStyle="1" w:styleId="7EEF8EF0A2DC477296D694A8C3EEB046">
    <w:name w:val="7EEF8EF0A2DC477296D694A8C3EEB046"/>
    <w:rsid w:val="00BF0695"/>
  </w:style>
  <w:style w:type="paragraph" w:customStyle="1" w:styleId="7E53EE2C03C74491981BA6FBB13014AD">
    <w:name w:val="7E53EE2C03C74491981BA6FBB13014AD"/>
    <w:rsid w:val="00BF0695"/>
  </w:style>
  <w:style w:type="paragraph" w:customStyle="1" w:styleId="E38119F0C75B4A28BA0BEDB123A960A8">
    <w:name w:val="E38119F0C75B4A28BA0BEDB123A960A8"/>
    <w:rsid w:val="00BF0695"/>
  </w:style>
  <w:style w:type="paragraph" w:customStyle="1" w:styleId="DD826607D493478D9DBB3DF485D105E5">
    <w:name w:val="DD826607D493478D9DBB3DF485D105E5"/>
    <w:rsid w:val="00BF0695"/>
  </w:style>
  <w:style w:type="paragraph" w:customStyle="1" w:styleId="4925DE9312F3424D808E966FF0524920">
    <w:name w:val="4925DE9312F3424D808E966FF0524920"/>
    <w:rsid w:val="00BF0695"/>
  </w:style>
  <w:style w:type="paragraph" w:customStyle="1" w:styleId="14C657CB0D024B9AAA6E625635B653E2">
    <w:name w:val="14C657CB0D024B9AAA6E625635B653E2"/>
    <w:rsid w:val="00BF0695"/>
  </w:style>
  <w:style w:type="paragraph" w:customStyle="1" w:styleId="10A726A16D454D4B8345BD5653537669">
    <w:name w:val="10A726A16D454D4B8345BD5653537669"/>
    <w:rsid w:val="00BF0695"/>
  </w:style>
  <w:style w:type="paragraph" w:customStyle="1" w:styleId="AD826424DA4145FB86C6766716C3C8C9">
    <w:name w:val="AD826424DA4145FB86C6766716C3C8C9"/>
    <w:rsid w:val="00BF0695"/>
  </w:style>
  <w:style w:type="paragraph" w:customStyle="1" w:styleId="90EB4BDDD718411E8A7BC3A7D616AFBE">
    <w:name w:val="90EB4BDDD718411E8A7BC3A7D616AFBE"/>
    <w:rsid w:val="00BF0695"/>
  </w:style>
  <w:style w:type="paragraph" w:customStyle="1" w:styleId="67F19503336043F1BD6861E1F26E0DA8">
    <w:name w:val="67F19503336043F1BD6861E1F26E0DA8"/>
    <w:rsid w:val="00BF0695"/>
  </w:style>
  <w:style w:type="paragraph" w:customStyle="1" w:styleId="7F62E463880248E9B3F6408437A7022E">
    <w:name w:val="7F62E463880248E9B3F6408437A7022E"/>
    <w:rsid w:val="00BF0695"/>
  </w:style>
  <w:style w:type="paragraph" w:customStyle="1" w:styleId="C16268AAF1DB4648A8A9E3413683C068">
    <w:name w:val="C16268AAF1DB4648A8A9E3413683C068"/>
    <w:rsid w:val="00BF0695"/>
  </w:style>
  <w:style w:type="paragraph" w:customStyle="1" w:styleId="1BAB7A25E6204132A92C0CEE6DC6455B">
    <w:name w:val="1BAB7A25E6204132A92C0CEE6DC6455B"/>
    <w:rsid w:val="00BF0695"/>
  </w:style>
  <w:style w:type="paragraph" w:customStyle="1" w:styleId="5980295FAC4B4E5DA2FDBECCDFD65469">
    <w:name w:val="5980295FAC4B4E5DA2FDBECCDFD65469"/>
    <w:rsid w:val="00BF0695"/>
  </w:style>
  <w:style w:type="paragraph" w:customStyle="1" w:styleId="B1288BAE4CEF4B99AACC6EE9EBDEA7E9">
    <w:name w:val="B1288BAE4CEF4B99AACC6EE9EBDEA7E9"/>
    <w:rsid w:val="00BF0695"/>
  </w:style>
  <w:style w:type="paragraph" w:customStyle="1" w:styleId="D6DA5BC6ED8A41C8B108D3D58AB207AE">
    <w:name w:val="D6DA5BC6ED8A41C8B108D3D58AB207AE"/>
    <w:rsid w:val="00BF0695"/>
  </w:style>
  <w:style w:type="paragraph" w:customStyle="1" w:styleId="C7EF777B78F54F7189B1C6DFBD522882">
    <w:name w:val="C7EF777B78F54F7189B1C6DFBD522882"/>
    <w:rsid w:val="00BF0695"/>
  </w:style>
  <w:style w:type="paragraph" w:customStyle="1" w:styleId="FE25C3F4D48B49DB823023E3BB615F4D">
    <w:name w:val="FE25C3F4D48B49DB823023E3BB615F4D"/>
    <w:rsid w:val="00BF0695"/>
  </w:style>
  <w:style w:type="paragraph" w:customStyle="1" w:styleId="83C11DDBF6E04E3DB306959DDB262C3B">
    <w:name w:val="83C11DDBF6E04E3DB306959DDB262C3B"/>
    <w:rsid w:val="00BF0695"/>
  </w:style>
  <w:style w:type="paragraph" w:customStyle="1" w:styleId="D7136A9BA93E4D20999C703DF3F31537">
    <w:name w:val="D7136A9BA93E4D20999C703DF3F31537"/>
    <w:rsid w:val="00BF0695"/>
  </w:style>
  <w:style w:type="paragraph" w:customStyle="1" w:styleId="6F76D5FCB6EB4B0CAFE7FFB6DBE0B946">
    <w:name w:val="6F76D5FCB6EB4B0CAFE7FFB6DBE0B946"/>
    <w:rsid w:val="00BF0695"/>
  </w:style>
  <w:style w:type="paragraph" w:customStyle="1" w:styleId="250287D63E214489AB8FA4E82EA5F472">
    <w:name w:val="250287D63E214489AB8FA4E82EA5F472"/>
    <w:rsid w:val="00BF0695"/>
  </w:style>
  <w:style w:type="paragraph" w:customStyle="1" w:styleId="6414A47495E345429DB53698355A4ECA">
    <w:name w:val="6414A47495E345429DB53698355A4ECA"/>
    <w:rsid w:val="00BF0695"/>
  </w:style>
  <w:style w:type="paragraph" w:customStyle="1" w:styleId="4A3C4C847D4843088B9A1E24D4D07BA5">
    <w:name w:val="4A3C4C847D4843088B9A1E24D4D07BA5"/>
    <w:rsid w:val="00BF0695"/>
  </w:style>
  <w:style w:type="paragraph" w:customStyle="1" w:styleId="84C76D3E1A7A4FA99BDD6B84D97A0587">
    <w:name w:val="84C76D3E1A7A4FA99BDD6B84D97A0587"/>
    <w:rsid w:val="00BF0695"/>
  </w:style>
  <w:style w:type="paragraph" w:customStyle="1" w:styleId="C461FB995768425CB0DE7D9F2B0DF3A6">
    <w:name w:val="C461FB995768425CB0DE7D9F2B0DF3A6"/>
    <w:rsid w:val="00BF0695"/>
  </w:style>
  <w:style w:type="paragraph" w:customStyle="1" w:styleId="F6D8E70DA8A844A88CB6368AA0F00E3A">
    <w:name w:val="F6D8E70DA8A844A88CB6368AA0F00E3A"/>
    <w:rsid w:val="00BF0695"/>
  </w:style>
  <w:style w:type="paragraph" w:customStyle="1" w:styleId="49E44AD19740484493C2AA69391059EB">
    <w:name w:val="49E44AD19740484493C2AA69391059EB"/>
    <w:rsid w:val="00BF0695"/>
  </w:style>
  <w:style w:type="paragraph" w:customStyle="1" w:styleId="4136FB497BCD43E48BA8D750996C6B07">
    <w:name w:val="4136FB497BCD43E48BA8D750996C6B07"/>
    <w:rsid w:val="00BF0695"/>
  </w:style>
  <w:style w:type="paragraph" w:customStyle="1" w:styleId="BD5FC73EB785486E97300BCC0BB097BB">
    <w:name w:val="BD5FC73EB785486E97300BCC0BB097BB"/>
    <w:rsid w:val="00BF0695"/>
  </w:style>
  <w:style w:type="paragraph" w:customStyle="1" w:styleId="4601CB71DA4C420B90124934716E182D">
    <w:name w:val="4601CB71DA4C420B90124934716E182D"/>
    <w:rsid w:val="00BF0695"/>
  </w:style>
  <w:style w:type="paragraph" w:customStyle="1" w:styleId="FE9720B2782E4B99B38919127CCE1254">
    <w:name w:val="FE9720B2782E4B99B38919127CCE1254"/>
    <w:rsid w:val="00BF0695"/>
  </w:style>
  <w:style w:type="paragraph" w:customStyle="1" w:styleId="2D319906F3E24114831D38A2A2141D53">
    <w:name w:val="2D319906F3E24114831D38A2A2141D53"/>
    <w:rsid w:val="00BF0695"/>
  </w:style>
  <w:style w:type="paragraph" w:customStyle="1" w:styleId="8BCE2AF896FF4941AB3D607DD3EF6ED9">
    <w:name w:val="8BCE2AF896FF4941AB3D607DD3EF6ED9"/>
    <w:rsid w:val="00BF0695"/>
  </w:style>
  <w:style w:type="paragraph" w:customStyle="1" w:styleId="3968F258A9F0415981A36B05C98E91C4">
    <w:name w:val="3968F258A9F0415981A36B05C98E91C4"/>
    <w:rsid w:val="00BF0695"/>
  </w:style>
  <w:style w:type="paragraph" w:customStyle="1" w:styleId="934ABF40A9024283B3913DA437E47467">
    <w:name w:val="934ABF40A9024283B3913DA437E47467"/>
    <w:rsid w:val="00BF0695"/>
  </w:style>
  <w:style w:type="paragraph" w:customStyle="1" w:styleId="E7F62A130CB44F969BC00ABBDCFEE5A5">
    <w:name w:val="E7F62A130CB44F969BC00ABBDCFEE5A5"/>
    <w:rsid w:val="00BF0695"/>
  </w:style>
  <w:style w:type="paragraph" w:customStyle="1" w:styleId="7C1B454AA22C4EFD898C8D93739A82E8">
    <w:name w:val="7C1B454AA22C4EFD898C8D93739A82E8"/>
    <w:rsid w:val="00BF0695"/>
  </w:style>
  <w:style w:type="paragraph" w:customStyle="1" w:styleId="5545E836344C47A79127FCC366426446">
    <w:name w:val="5545E836344C47A79127FCC366426446"/>
    <w:rsid w:val="00BF0695"/>
  </w:style>
  <w:style w:type="paragraph" w:customStyle="1" w:styleId="BA7FC74995E54235B4064BFDA6AFC7B2">
    <w:name w:val="BA7FC74995E54235B4064BFDA6AFC7B2"/>
    <w:rsid w:val="00BF0695"/>
  </w:style>
  <w:style w:type="paragraph" w:customStyle="1" w:styleId="9387EED7E04A40F5B27999A2D4458B39">
    <w:name w:val="9387EED7E04A40F5B27999A2D4458B39"/>
    <w:rsid w:val="00BF0695"/>
  </w:style>
  <w:style w:type="paragraph" w:customStyle="1" w:styleId="38E67F7DDB4D4AC7AC80998638840B3E">
    <w:name w:val="38E67F7DDB4D4AC7AC80998638840B3E"/>
    <w:rsid w:val="00BF0695"/>
  </w:style>
  <w:style w:type="paragraph" w:customStyle="1" w:styleId="937B89F5F0E848889C90797A74C22552">
    <w:name w:val="937B89F5F0E848889C90797A74C22552"/>
    <w:rsid w:val="00BF0695"/>
  </w:style>
  <w:style w:type="paragraph" w:customStyle="1" w:styleId="A3810012484D4723B12F54E5AF788316">
    <w:name w:val="A3810012484D4723B12F54E5AF788316"/>
    <w:rsid w:val="00BF0695"/>
  </w:style>
  <w:style w:type="paragraph" w:customStyle="1" w:styleId="691FC4A447144C46BE9AD9CC2EE07A7D">
    <w:name w:val="691FC4A447144C46BE9AD9CC2EE07A7D"/>
    <w:rsid w:val="00BF0695"/>
  </w:style>
  <w:style w:type="paragraph" w:customStyle="1" w:styleId="FD5B13EB25A44AEFBA58137001AEE430">
    <w:name w:val="FD5B13EB25A44AEFBA58137001AEE430"/>
    <w:rsid w:val="00BF0695"/>
  </w:style>
  <w:style w:type="paragraph" w:customStyle="1" w:styleId="12A9D935590E48C9B1533706CEBC556B">
    <w:name w:val="12A9D935590E48C9B1533706CEBC556B"/>
    <w:rsid w:val="00BF0695"/>
  </w:style>
  <w:style w:type="paragraph" w:customStyle="1" w:styleId="82DB64E9F9FC4FFFAB5924F1FA0E2C01">
    <w:name w:val="82DB64E9F9FC4FFFAB5924F1FA0E2C01"/>
    <w:rsid w:val="00BF0695"/>
  </w:style>
  <w:style w:type="paragraph" w:customStyle="1" w:styleId="C08AE04A090547F1B234B9B06C253D6F">
    <w:name w:val="C08AE04A090547F1B234B9B06C253D6F"/>
    <w:rsid w:val="00BF0695"/>
  </w:style>
  <w:style w:type="paragraph" w:customStyle="1" w:styleId="6BACE81C505B4D22B93E0077249AFDBB">
    <w:name w:val="6BACE81C505B4D22B93E0077249AFDBB"/>
    <w:rsid w:val="00BF0695"/>
  </w:style>
  <w:style w:type="paragraph" w:customStyle="1" w:styleId="30EB15F9F8A64483B69411AF1FD37F39">
    <w:name w:val="30EB15F9F8A64483B69411AF1FD37F39"/>
    <w:rsid w:val="00BF0695"/>
  </w:style>
  <w:style w:type="paragraph" w:customStyle="1" w:styleId="BC735EF70460493797FD0068A9A5AF83">
    <w:name w:val="BC735EF70460493797FD0068A9A5AF83"/>
    <w:rsid w:val="00BF0695"/>
  </w:style>
  <w:style w:type="paragraph" w:customStyle="1" w:styleId="D21EAEC4E0034FCD964BDF8B705A9EAF">
    <w:name w:val="D21EAEC4E0034FCD964BDF8B705A9EAF"/>
    <w:rsid w:val="00BF0695"/>
  </w:style>
  <w:style w:type="paragraph" w:customStyle="1" w:styleId="416D41C3F0D2445DBAEB01070EEEAE5E">
    <w:name w:val="416D41C3F0D2445DBAEB01070EEEAE5E"/>
    <w:rsid w:val="00BF0695"/>
  </w:style>
  <w:style w:type="paragraph" w:customStyle="1" w:styleId="9BB66106E05243C49AE83DCAD4C97E0A">
    <w:name w:val="9BB66106E05243C49AE83DCAD4C97E0A"/>
    <w:rsid w:val="00BF0695"/>
  </w:style>
  <w:style w:type="paragraph" w:customStyle="1" w:styleId="F59A85708FD242869BF4F2CC79D1AB51">
    <w:name w:val="F59A85708FD242869BF4F2CC79D1AB51"/>
    <w:rsid w:val="00BF0695"/>
  </w:style>
  <w:style w:type="paragraph" w:customStyle="1" w:styleId="98D684ED130D4F269E5E81AB134A489B">
    <w:name w:val="98D684ED130D4F269E5E81AB134A489B"/>
    <w:rsid w:val="00BF0695"/>
  </w:style>
  <w:style w:type="paragraph" w:customStyle="1" w:styleId="58FE913BB0BA44D48D733709E8DD0849">
    <w:name w:val="58FE913BB0BA44D48D733709E8DD0849"/>
    <w:rsid w:val="00BF0695"/>
  </w:style>
  <w:style w:type="paragraph" w:customStyle="1" w:styleId="49E4654BF1244AD1948578B9380B3DF3">
    <w:name w:val="49E4654BF1244AD1948578B9380B3DF3"/>
    <w:rsid w:val="00BF0695"/>
  </w:style>
  <w:style w:type="paragraph" w:customStyle="1" w:styleId="DEAAEB467891463B8A8EE30B15534CD3">
    <w:name w:val="DEAAEB467891463B8A8EE30B15534CD3"/>
    <w:rsid w:val="00BF0695"/>
  </w:style>
  <w:style w:type="paragraph" w:customStyle="1" w:styleId="E2484D4B441F49EDBC60FFD4818F68DB">
    <w:name w:val="E2484D4B441F49EDBC60FFD4818F68DB"/>
    <w:rsid w:val="00BF0695"/>
  </w:style>
  <w:style w:type="paragraph" w:customStyle="1" w:styleId="AB5741D84F1243DA853CEF9C3C68E13A">
    <w:name w:val="AB5741D84F1243DA853CEF9C3C68E13A"/>
    <w:rsid w:val="00BF0695"/>
  </w:style>
  <w:style w:type="paragraph" w:customStyle="1" w:styleId="3C7B4B45E92E4C3DA2DF02BEB0F4F4C1">
    <w:name w:val="3C7B4B45E92E4C3DA2DF02BEB0F4F4C1"/>
    <w:rsid w:val="00BF0695"/>
  </w:style>
  <w:style w:type="paragraph" w:customStyle="1" w:styleId="10CCEACE34F344A7BC84643B7B4BDB38">
    <w:name w:val="10CCEACE34F344A7BC84643B7B4BDB38"/>
    <w:rsid w:val="00BF0695"/>
  </w:style>
  <w:style w:type="paragraph" w:customStyle="1" w:styleId="63FDD586F1F44D42A12E35FFC3687A21">
    <w:name w:val="63FDD586F1F44D42A12E35FFC3687A21"/>
    <w:rsid w:val="00BF0695"/>
  </w:style>
  <w:style w:type="paragraph" w:customStyle="1" w:styleId="5E038310DA924858AF9B0D2D67881508">
    <w:name w:val="5E038310DA924858AF9B0D2D67881508"/>
    <w:rsid w:val="00BF0695"/>
  </w:style>
  <w:style w:type="paragraph" w:customStyle="1" w:styleId="5BA5ECFA6E96441EB1ED7DFD00C5C73F">
    <w:name w:val="5BA5ECFA6E96441EB1ED7DFD00C5C73F"/>
    <w:rsid w:val="00BF0695"/>
  </w:style>
  <w:style w:type="paragraph" w:customStyle="1" w:styleId="94AE99887BBF4E2D9721309A87E5ECBE">
    <w:name w:val="94AE99887BBF4E2D9721309A87E5ECBE"/>
    <w:rsid w:val="00BF0695"/>
  </w:style>
  <w:style w:type="paragraph" w:customStyle="1" w:styleId="BD806F769E4B4076944677546015CDF9">
    <w:name w:val="BD806F769E4B4076944677546015CDF9"/>
    <w:rsid w:val="00BF0695"/>
  </w:style>
  <w:style w:type="paragraph" w:customStyle="1" w:styleId="84C445F873A14D77A69EB5FE40D4B1A5">
    <w:name w:val="84C445F873A14D77A69EB5FE40D4B1A5"/>
    <w:rsid w:val="00BF0695"/>
  </w:style>
  <w:style w:type="paragraph" w:customStyle="1" w:styleId="1899E700C313495B83365A6A5D1B4367">
    <w:name w:val="1899E700C313495B83365A6A5D1B4367"/>
    <w:rsid w:val="00BF0695"/>
  </w:style>
  <w:style w:type="paragraph" w:customStyle="1" w:styleId="CC065B38A153412393618A21C40A824E">
    <w:name w:val="CC065B38A153412393618A21C40A824E"/>
    <w:rsid w:val="00BF0695"/>
  </w:style>
  <w:style w:type="paragraph" w:customStyle="1" w:styleId="75134301F2DC4B1A9B79EC4CAC23AFAA">
    <w:name w:val="75134301F2DC4B1A9B79EC4CAC23AFAA"/>
    <w:rsid w:val="00BF0695"/>
  </w:style>
  <w:style w:type="paragraph" w:customStyle="1" w:styleId="8402D77DD92B4589A11BF5811C09FFA0">
    <w:name w:val="8402D77DD92B4589A11BF5811C09FFA0"/>
    <w:rsid w:val="00BF0695"/>
  </w:style>
  <w:style w:type="paragraph" w:customStyle="1" w:styleId="26E4CCC364B14AFDB32765DF55EC5256">
    <w:name w:val="26E4CCC364B14AFDB32765DF55EC5256"/>
    <w:rsid w:val="00BF0695"/>
  </w:style>
  <w:style w:type="paragraph" w:customStyle="1" w:styleId="F20418A6B8874287B074A942817A01EB">
    <w:name w:val="F20418A6B8874287B074A942817A01EB"/>
    <w:rsid w:val="00BF0695"/>
  </w:style>
  <w:style w:type="paragraph" w:customStyle="1" w:styleId="F1634894814D4E13BDAF0B2CA5022DEA">
    <w:name w:val="F1634894814D4E13BDAF0B2CA5022DEA"/>
    <w:rsid w:val="00BF0695"/>
  </w:style>
  <w:style w:type="paragraph" w:customStyle="1" w:styleId="148C624BDEFD428490FB9CB902D8736B">
    <w:name w:val="148C624BDEFD428490FB9CB902D8736B"/>
    <w:rsid w:val="00BF0695"/>
  </w:style>
  <w:style w:type="paragraph" w:customStyle="1" w:styleId="FA4C165C6FBD4B3C96DB93382DFB9086">
    <w:name w:val="FA4C165C6FBD4B3C96DB93382DFB9086"/>
    <w:rsid w:val="00BF0695"/>
  </w:style>
  <w:style w:type="paragraph" w:customStyle="1" w:styleId="BDE4969CD9B6402ABA8B57CCDC6C88FA">
    <w:name w:val="BDE4969CD9B6402ABA8B57CCDC6C88FA"/>
    <w:rsid w:val="00BF0695"/>
  </w:style>
  <w:style w:type="paragraph" w:customStyle="1" w:styleId="0A34D27FA2E14E0A9E2D6027480B33A2">
    <w:name w:val="0A34D27FA2E14E0A9E2D6027480B33A2"/>
    <w:rsid w:val="00BF0695"/>
  </w:style>
  <w:style w:type="paragraph" w:customStyle="1" w:styleId="ADF67F70EA0E4CE4B4FEE9BB98CD40BE">
    <w:name w:val="ADF67F70EA0E4CE4B4FEE9BB98CD40BE"/>
    <w:rsid w:val="00BF0695"/>
  </w:style>
  <w:style w:type="paragraph" w:customStyle="1" w:styleId="60B92DBEA12D48C593E91A20FCF9DCE5">
    <w:name w:val="60B92DBEA12D48C593E91A20FCF9DCE5"/>
    <w:rsid w:val="00BF0695"/>
  </w:style>
  <w:style w:type="paragraph" w:customStyle="1" w:styleId="BCD959BC01C24DF7A2C53A9493E3B4B1">
    <w:name w:val="BCD959BC01C24DF7A2C53A9493E3B4B1"/>
    <w:rsid w:val="00BF0695"/>
  </w:style>
  <w:style w:type="paragraph" w:customStyle="1" w:styleId="AE4D5339D7344DF681E105E64693A613">
    <w:name w:val="AE4D5339D7344DF681E105E64693A613"/>
    <w:rsid w:val="00BF0695"/>
  </w:style>
  <w:style w:type="paragraph" w:customStyle="1" w:styleId="12EF968472D94D099476D9E61E3FB380">
    <w:name w:val="12EF968472D94D099476D9E61E3FB380"/>
    <w:rsid w:val="00BF0695"/>
  </w:style>
  <w:style w:type="paragraph" w:customStyle="1" w:styleId="4DDD6922C16F400FBDDD80378DE1554B">
    <w:name w:val="4DDD6922C16F400FBDDD80378DE1554B"/>
    <w:rsid w:val="00BF0695"/>
  </w:style>
  <w:style w:type="paragraph" w:customStyle="1" w:styleId="0446CC6DA495490492EB089C3D6C9E39">
    <w:name w:val="0446CC6DA495490492EB089C3D6C9E39"/>
    <w:rsid w:val="00BF0695"/>
  </w:style>
  <w:style w:type="paragraph" w:customStyle="1" w:styleId="126D68EA99BD4790AE25D6681CF39163">
    <w:name w:val="126D68EA99BD4790AE25D6681CF39163"/>
    <w:rsid w:val="00BF0695"/>
  </w:style>
  <w:style w:type="paragraph" w:customStyle="1" w:styleId="2B62511B1F134644BED89ED724DF28A6">
    <w:name w:val="2B62511B1F134644BED89ED724DF28A6"/>
    <w:rsid w:val="00BF0695"/>
  </w:style>
  <w:style w:type="paragraph" w:customStyle="1" w:styleId="71CD8B0B83B3446B88D0AFA3C2DCF837">
    <w:name w:val="71CD8B0B83B3446B88D0AFA3C2DCF837"/>
    <w:rsid w:val="00BF0695"/>
  </w:style>
  <w:style w:type="paragraph" w:customStyle="1" w:styleId="6B174CA081834981A1999EE9A859EFF6">
    <w:name w:val="6B174CA081834981A1999EE9A859EFF6"/>
    <w:rsid w:val="00BF0695"/>
  </w:style>
  <w:style w:type="paragraph" w:customStyle="1" w:styleId="903F6D12DDC44F269A16841699B28CDD">
    <w:name w:val="903F6D12DDC44F269A16841699B28CDD"/>
    <w:rsid w:val="00BF0695"/>
  </w:style>
  <w:style w:type="paragraph" w:customStyle="1" w:styleId="D3245393B13F44ADA877D2F660D6A233">
    <w:name w:val="D3245393B13F44ADA877D2F660D6A233"/>
    <w:rsid w:val="00BF0695"/>
  </w:style>
  <w:style w:type="paragraph" w:customStyle="1" w:styleId="95BCC80E7D114B5EA35C78D3726BC18D">
    <w:name w:val="95BCC80E7D114B5EA35C78D3726BC18D"/>
    <w:rsid w:val="00BF0695"/>
  </w:style>
  <w:style w:type="paragraph" w:customStyle="1" w:styleId="8280011A98354C478C58E35AA2589DB6">
    <w:name w:val="8280011A98354C478C58E35AA2589DB6"/>
    <w:rsid w:val="00BF0695"/>
  </w:style>
  <w:style w:type="paragraph" w:customStyle="1" w:styleId="78873DAF187840A6AF998AA3AE8C0D79">
    <w:name w:val="78873DAF187840A6AF998AA3AE8C0D79"/>
    <w:rsid w:val="00BF0695"/>
  </w:style>
  <w:style w:type="paragraph" w:customStyle="1" w:styleId="B5E05438B9204ED4B92FAF40437DDD23">
    <w:name w:val="B5E05438B9204ED4B92FAF40437DDD23"/>
    <w:rsid w:val="00BF0695"/>
  </w:style>
  <w:style w:type="paragraph" w:customStyle="1" w:styleId="843672CB895049E5B44F56F7D6BD5A53">
    <w:name w:val="843672CB895049E5B44F56F7D6BD5A53"/>
    <w:rsid w:val="00BF0695"/>
  </w:style>
  <w:style w:type="paragraph" w:customStyle="1" w:styleId="FD1CDB3191E64C34BE6493B5272B6AB3">
    <w:name w:val="FD1CDB3191E64C34BE6493B5272B6AB3"/>
    <w:rsid w:val="00BF0695"/>
  </w:style>
  <w:style w:type="paragraph" w:customStyle="1" w:styleId="576A37F1E0384569ABD1C3B234D128F5">
    <w:name w:val="576A37F1E0384569ABD1C3B234D128F5"/>
    <w:rsid w:val="00BF0695"/>
  </w:style>
  <w:style w:type="paragraph" w:customStyle="1" w:styleId="1593755350614A66B4CF25D420BAD961">
    <w:name w:val="1593755350614A66B4CF25D420BAD961"/>
    <w:rsid w:val="00BF0695"/>
  </w:style>
  <w:style w:type="paragraph" w:customStyle="1" w:styleId="9E54E11EF3504B9AA3FBC60FBAFB4E07">
    <w:name w:val="9E54E11EF3504B9AA3FBC60FBAFB4E07"/>
    <w:rsid w:val="00BF0695"/>
  </w:style>
  <w:style w:type="paragraph" w:customStyle="1" w:styleId="81A5D34805864267B086C4C4DE7CB29B">
    <w:name w:val="81A5D34805864267B086C4C4DE7CB29B"/>
    <w:rsid w:val="00BF0695"/>
  </w:style>
  <w:style w:type="paragraph" w:customStyle="1" w:styleId="3F66044BE178464DB27B6B669D332038">
    <w:name w:val="3F66044BE178464DB27B6B669D332038"/>
    <w:rsid w:val="00BF0695"/>
  </w:style>
  <w:style w:type="paragraph" w:customStyle="1" w:styleId="91795B3F4E114D1B97E3C3A56365F3C0">
    <w:name w:val="91795B3F4E114D1B97E3C3A56365F3C0"/>
    <w:rsid w:val="00BF0695"/>
  </w:style>
  <w:style w:type="paragraph" w:customStyle="1" w:styleId="48654095117046C7922237D74BB99182">
    <w:name w:val="48654095117046C7922237D74BB99182"/>
    <w:rsid w:val="00BF0695"/>
  </w:style>
  <w:style w:type="paragraph" w:customStyle="1" w:styleId="31B187AB4715469FBDE35502F85A3F36">
    <w:name w:val="31B187AB4715469FBDE35502F85A3F36"/>
    <w:rsid w:val="00BF0695"/>
  </w:style>
  <w:style w:type="paragraph" w:customStyle="1" w:styleId="FDCFB3DEA5C24EBFA8FC16163DFB9FFC">
    <w:name w:val="FDCFB3DEA5C24EBFA8FC16163DFB9FFC"/>
    <w:rsid w:val="00BF0695"/>
  </w:style>
  <w:style w:type="paragraph" w:customStyle="1" w:styleId="1876F709D7E54436BA4F232CCD4E96AD">
    <w:name w:val="1876F709D7E54436BA4F232CCD4E96AD"/>
    <w:rsid w:val="00BF0695"/>
  </w:style>
  <w:style w:type="paragraph" w:customStyle="1" w:styleId="ED187B270FBB43C6AB124AAB9B4867E0">
    <w:name w:val="ED187B270FBB43C6AB124AAB9B4867E0"/>
    <w:rsid w:val="00BF0695"/>
  </w:style>
  <w:style w:type="paragraph" w:customStyle="1" w:styleId="1D35DDF1D0334012AF03872000ACC70D">
    <w:name w:val="1D35DDF1D0334012AF03872000ACC70D"/>
    <w:rsid w:val="00BF0695"/>
  </w:style>
  <w:style w:type="paragraph" w:customStyle="1" w:styleId="94CD85A9AC97458C90E9D27C08FE0881">
    <w:name w:val="94CD85A9AC97458C90E9D27C08FE0881"/>
    <w:rsid w:val="00BF0695"/>
  </w:style>
  <w:style w:type="paragraph" w:customStyle="1" w:styleId="019F0086F7A342879A8ED4458C4DA1BD">
    <w:name w:val="019F0086F7A342879A8ED4458C4DA1BD"/>
    <w:rsid w:val="00BF0695"/>
  </w:style>
  <w:style w:type="paragraph" w:customStyle="1" w:styleId="0A80CEAD1D434CF0ABC0960A8399257F">
    <w:name w:val="0A80CEAD1D434CF0ABC0960A8399257F"/>
    <w:rsid w:val="00BF0695"/>
  </w:style>
  <w:style w:type="paragraph" w:customStyle="1" w:styleId="E1D3FFB12E5547F2A18D225164A90150">
    <w:name w:val="E1D3FFB12E5547F2A18D225164A90150"/>
    <w:rsid w:val="00BF0695"/>
  </w:style>
  <w:style w:type="paragraph" w:customStyle="1" w:styleId="1E936148511C46B99C69A92023A19FB3">
    <w:name w:val="1E936148511C46B99C69A92023A19FB3"/>
    <w:rsid w:val="00BF0695"/>
  </w:style>
  <w:style w:type="paragraph" w:customStyle="1" w:styleId="D5F0E156A8BC4252AED321800D3AA79C">
    <w:name w:val="D5F0E156A8BC4252AED321800D3AA79C"/>
    <w:rsid w:val="00BF0695"/>
  </w:style>
  <w:style w:type="paragraph" w:customStyle="1" w:styleId="EF91BE7B93374BDAB80B1328C4A07621">
    <w:name w:val="EF91BE7B93374BDAB80B1328C4A07621"/>
    <w:rsid w:val="00BF0695"/>
  </w:style>
  <w:style w:type="paragraph" w:customStyle="1" w:styleId="6A0ABA20E6F24992A9EA232AD3690BA8">
    <w:name w:val="6A0ABA20E6F24992A9EA232AD3690BA8"/>
    <w:rsid w:val="00BF0695"/>
  </w:style>
  <w:style w:type="paragraph" w:customStyle="1" w:styleId="54D1F32F527445DFB47E6A68C5E01A24">
    <w:name w:val="54D1F32F527445DFB47E6A68C5E01A24"/>
    <w:rsid w:val="00BF0695"/>
  </w:style>
  <w:style w:type="paragraph" w:customStyle="1" w:styleId="7EECE8E4856D4CE3A7A3975D3CB5B486">
    <w:name w:val="7EECE8E4856D4CE3A7A3975D3CB5B486"/>
    <w:rsid w:val="00BF0695"/>
  </w:style>
  <w:style w:type="paragraph" w:customStyle="1" w:styleId="A79339144DB94FD2906FC2A2EB3D1E73">
    <w:name w:val="A79339144DB94FD2906FC2A2EB3D1E73"/>
    <w:rsid w:val="00BF0695"/>
  </w:style>
  <w:style w:type="paragraph" w:customStyle="1" w:styleId="ADFBCEF9F9FD4534B4E8403419EA80C2">
    <w:name w:val="ADFBCEF9F9FD4534B4E8403419EA80C2"/>
    <w:rsid w:val="00BF0695"/>
  </w:style>
  <w:style w:type="paragraph" w:customStyle="1" w:styleId="F722C0492551499FA34EAF2D17892BA6">
    <w:name w:val="F722C0492551499FA34EAF2D17892BA6"/>
    <w:rsid w:val="00BF0695"/>
  </w:style>
  <w:style w:type="paragraph" w:customStyle="1" w:styleId="7BD735C1D04347FE899C8FA1A0BC6C43">
    <w:name w:val="7BD735C1D04347FE899C8FA1A0BC6C43"/>
    <w:rsid w:val="00BF0695"/>
  </w:style>
  <w:style w:type="paragraph" w:customStyle="1" w:styleId="3C098DD2844D4D8B9C7F5EBDA08AC3B1">
    <w:name w:val="3C098DD2844D4D8B9C7F5EBDA08AC3B1"/>
    <w:rsid w:val="00BF0695"/>
  </w:style>
  <w:style w:type="paragraph" w:customStyle="1" w:styleId="EC5CF697F3D94841B51716F834D7E27D">
    <w:name w:val="EC5CF697F3D94841B51716F834D7E27D"/>
    <w:rsid w:val="00BF0695"/>
  </w:style>
  <w:style w:type="paragraph" w:customStyle="1" w:styleId="E657803F5E51469F8FA9AFDEFD8EF760">
    <w:name w:val="E657803F5E51469F8FA9AFDEFD8EF760"/>
    <w:rsid w:val="00BF0695"/>
  </w:style>
  <w:style w:type="paragraph" w:customStyle="1" w:styleId="479967BD95644D4DBF9EE3AFB3162329">
    <w:name w:val="479967BD95644D4DBF9EE3AFB3162329"/>
    <w:rsid w:val="00BF0695"/>
  </w:style>
  <w:style w:type="paragraph" w:customStyle="1" w:styleId="35D21FE464F04ACC83CD3AB281102B8A">
    <w:name w:val="35D21FE464F04ACC83CD3AB281102B8A"/>
    <w:rsid w:val="00BF0695"/>
  </w:style>
  <w:style w:type="paragraph" w:customStyle="1" w:styleId="738A1606A1744DDE8F2C8FDC48B962D9">
    <w:name w:val="738A1606A1744DDE8F2C8FDC48B962D9"/>
    <w:rsid w:val="00BF0695"/>
  </w:style>
  <w:style w:type="paragraph" w:customStyle="1" w:styleId="151EE4C519DD41DBAF2E7E3EACD0AB8B">
    <w:name w:val="151EE4C519DD41DBAF2E7E3EACD0AB8B"/>
    <w:rsid w:val="00BF0695"/>
  </w:style>
  <w:style w:type="paragraph" w:customStyle="1" w:styleId="B48F58D2903141D6BAC2D9A85EFCA423">
    <w:name w:val="B48F58D2903141D6BAC2D9A85EFCA423"/>
    <w:rsid w:val="00BF0695"/>
  </w:style>
  <w:style w:type="paragraph" w:customStyle="1" w:styleId="D3A1BDA87B42496AA306364FE3E9B74F">
    <w:name w:val="D3A1BDA87B42496AA306364FE3E9B74F"/>
    <w:rsid w:val="00BF0695"/>
  </w:style>
  <w:style w:type="paragraph" w:customStyle="1" w:styleId="DEDFE90DB6064F808E43AE876A7FC4DD">
    <w:name w:val="DEDFE90DB6064F808E43AE876A7FC4DD"/>
    <w:rsid w:val="00BF0695"/>
  </w:style>
  <w:style w:type="paragraph" w:customStyle="1" w:styleId="ABCCC48038C34481AC0DA88F29AABC8B">
    <w:name w:val="ABCCC48038C34481AC0DA88F29AABC8B"/>
    <w:rsid w:val="00BF0695"/>
  </w:style>
  <w:style w:type="paragraph" w:customStyle="1" w:styleId="6A6A28F0B9354C7FBB4516AA2C750923">
    <w:name w:val="6A6A28F0B9354C7FBB4516AA2C750923"/>
    <w:rsid w:val="00BF0695"/>
  </w:style>
  <w:style w:type="paragraph" w:customStyle="1" w:styleId="CAD00214BD2B480FBFC4C457FCAF285B">
    <w:name w:val="CAD00214BD2B480FBFC4C457FCAF285B"/>
    <w:rsid w:val="00BF0695"/>
  </w:style>
  <w:style w:type="paragraph" w:customStyle="1" w:styleId="666759A115FA4B09AF03698FCA231982">
    <w:name w:val="666759A115FA4B09AF03698FCA231982"/>
    <w:rsid w:val="00BF0695"/>
  </w:style>
  <w:style w:type="paragraph" w:customStyle="1" w:styleId="3AD83AAAD36E4016BB051F602ABFEB0F">
    <w:name w:val="3AD83AAAD36E4016BB051F602ABFEB0F"/>
    <w:rsid w:val="00BF0695"/>
  </w:style>
  <w:style w:type="paragraph" w:customStyle="1" w:styleId="050933BBAE01440FB6A8677B615D1D10">
    <w:name w:val="050933BBAE01440FB6A8677B615D1D10"/>
    <w:rsid w:val="00BF0695"/>
  </w:style>
  <w:style w:type="paragraph" w:customStyle="1" w:styleId="517AA4C7DEE04B769AF2B8535F054771">
    <w:name w:val="517AA4C7DEE04B769AF2B8535F054771"/>
    <w:rsid w:val="00BF0695"/>
  </w:style>
  <w:style w:type="paragraph" w:customStyle="1" w:styleId="184306CC8A674036A38CCA84BFD45DF3">
    <w:name w:val="184306CC8A674036A38CCA84BFD45DF3"/>
    <w:rsid w:val="00BF0695"/>
  </w:style>
  <w:style w:type="paragraph" w:customStyle="1" w:styleId="515BF6FB8C0747F1B87C96792D316F2C">
    <w:name w:val="515BF6FB8C0747F1B87C96792D316F2C"/>
    <w:rsid w:val="00BF0695"/>
  </w:style>
  <w:style w:type="paragraph" w:customStyle="1" w:styleId="5CD91975A7924356B678E2354E8ACBDD">
    <w:name w:val="5CD91975A7924356B678E2354E8ACBDD"/>
    <w:rsid w:val="00BF0695"/>
  </w:style>
  <w:style w:type="paragraph" w:customStyle="1" w:styleId="1A5779A0DE5E495985988E98D4B2C5C3">
    <w:name w:val="1A5779A0DE5E495985988E98D4B2C5C3"/>
    <w:rsid w:val="00BF0695"/>
  </w:style>
  <w:style w:type="paragraph" w:customStyle="1" w:styleId="B5E4AD1123824943A1A5C2469236B7BB">
    <w:name w:val="B5E4AD1123824943A1A5C2469236B7BB"/>
    <w:rsid w:val="00BF0695"/>
  </w:style>
  <w:style w:type="paragraph" w:customStyle="1" w:styleId="DF6C5957A32943648915C17037F9183D">
    <w:name w:val="DF6C5957A32943648915C17037F9183D"/>
    <w:rsid w:val="00BF0695"/>
  </w:style>
  <w:style w:type="paragraph" w:customStyle="1" w:styleId="ACB65163C7854C0F87A100B363C6582E">
    <w:name w:val="ACB65163C7854C0F87A100B363C6582E"/>
    <w:rsid w:val="00BF0695"/>
  </w:style>
  <w:style w:type="paragraph" w:customStyle="1" w:styleId="3B387A6D94FF4AD78DC957EF0B6E73E6">
    <w:name w:val="3B387A6D94FF4AD78DC957EF0B6E73E6"/>
    <w:rsid w:val="00BF0695"/>
  </w:style>
  <w:style w:type="paragraph" w:customStyle="1" w:styleId="66BF51B3AE464AE0942DEB7C1F2AB3AE">
    <w:name w:val="66BF51B3AE464AE0942DEB7C1F2AB3AE"/>
    <w:rsid w:val="00BF0695"/>
  </w:style>
  <w:style w:type="paragraph" w:customStyle="1" w:styleId="1A494310F88D46A286396A3D8C093FB5">
    <w:name w:val="1A494310F88D46A286396A3D8C093FB5"/>
    <w:rsid w:val="00BF0695"/>
  </w:style>
  <w:style w:type="paragraph" w:customStyle="1" w:styleId="F514CA88D27245FEBBB1D9A75A16D11B">
    <w:name w:val="F514CA88D27245FEBBB1D9A75A16D11B"/>
    <w:rsid w:val="00BF0695"/>
  </w:style>
  <w:style w:type="paragraph" w:customStyle="1" w:styleId="F340C0FA77764ABBBDDD66DFEA0FE2D1">
    <w:name w:val="F340C0FA77764ABBBDDD66DFEA0FE2D1"/>
    <w:rsid w:val="00BF0695"/>
  </w:style>
  <w:style w:type="paragraph" w:customStyle="1" w:styleId="0B0570E5B45C4726BC505FB43B1476FE">
    <w:name w:val="0B0570E5B45C4726BC505FB43B1476FE"/>
    <w:rsid w:val="00BF0695"/>
  </w:style>
  <w:style w:type="paragraph" w:customStyle="1" w:styleId="85A42A7C11FD4B31A78F387EE793026B">
    <w:name w:val="85A42A7C11FD4B31A78F387EE793026B"/>
    <w:rsid w:val="00BF0695"/>
  </w:style>
  <w:style w:type="paragraph" w:customStyle="1" w:styleId="F7F1CDC007F34F5FA29B3EE9F92FEC32">
    <w:name w:val="F7F1CDC007F34F5FA29B3EE9F92FEC32"/>
    <w:rsid w:val="00BF0695"/>
  </w:style>
  <w:style w:type="paragraph" w:customStyle="1" w:styleId="0C7947404C724A72BBA439FB03916B3A">
    <w:name w:val="0C7947404C724A72BBA439FB03916B3A"/>
    <w:rsid w:val="00BF0695"/>
  </w:style>
  <w:style w:type="paragraph" w:customStyle="1" w:styleId="EF0B6E9D7C8945DB8D147351C3D98F41">
    <w:name w:val="EF0B6E9D7C8945DB8D147351C3D98F41"/>
    <w:rsid w:val="00BF0695"/>
  </w:style>
  <w:style w:type="paragraph" w:customStyle="1" w:styleId="F6BE0DF7E34940308A38F3465AE8BF3A">
    <w:name w:val="F6BE0DF7E34940308A38F3465AE8BF3A"/>
    <w:rsid w:val="00BF0695"/>
  </w:style>
  <w:style w:type="paragraph" w:customStyle="1" w:styleId="25AE5966EE5144BFA21910E6EB61DBFB">
    <w:name w:val="25AE5966EE5144BFA21910E6EB61DBFB"/>
    <w:rsid w:val="00BF0695"/>
  </w:style>
  <w:style w:type="paragraph" w:customStyle="1" w:styleId="6089511421714A0F853FF4667D524287">
    <w:name w:val="6089511421714A0F853FF4667D524287"/>
    <w:rsid w:val="00BF0695"/>
  </w:style>
  <w:style w:type="paragraph" w:customStyle="1" w:styleId="D80CC9E0802C4F7C84F5CA6CE0C0C04A">
    <w:name w:val="D80CC9E0802C4F7C84F5CA6CE0C0C04A"/>
    <w:rsid w:val="00BF0695"/>
  </w:style>
  <w:style w:type="paragraph" w:customStyle="1" w:styleId="4BB3CA0862654CF2962EF2D610F73BA4">
    <w:name w:val="4BB3CA0862654CF2962EF2D610F73BA4"/>
    <w:rsid w:val="00BF0695"/>
  </w:style>
  <w:style w:type="paragraph" w:customStyle="1" w:styleId="7DDA356C37644F1CAEAA29202C11C0E0">
    <w:name w:val="7DDA356C37644F1CAEAA29202C11C0E0"/>
    <w:rsid w:val="00BF0695"/>
  </w:style>
  <w:style w:type="paragraph" w:customStyle="1" w:styleId="D189B0A9957F426397ED63E6EF17257C">
    <w:name w:val="D189B0A9957F426397ED63E6EF17257C"/>
    <w:rsid w:val="00BF0695"/>
  </w:style>
  <w:style w:type="paragraph" w:customStyle="1" w:styleId="1888FBDF99924233BA1FD7FDE9D4E6E5">
    <w:name w:val="1888FBDF99924233BA1FD7FDE9D4E6E5"/>
    <w:rsid w:val="00BF0695"/>
  </w:style>
  <w:style w:type="paragraph" w:customStyle="1" w:styleId="5FB8547DD6B94200BC38A833C1A84ED1">
    <w:name w:val="5FB8547DD6B94200BC38A833C1A84ED1"/>
    <w:rsid w:val="00BF0695"/>
  </w:style>
  <w:style w:type="paragraph" w:customStyle="1" w:styleId="72907993D469490295D4535440B8AA60">
    <w:name w:val="72907993D469490295D4535440B8AA60"/>
    <w:rsid w:val="00BF0695"/>
  </w:style>
  <w:style w:type="paragraph" w:customStyle="1" w:styleId="D7686A1A70F9434A810B34052AC51900">
    <w:name w:val="D7686A1A70F9434A810B34052AC51900"/>
    <w:rsid w:val="00BF0695"/>
  </w:style>
  <w:style w:type="paragraph" w:customStyle="1" w:styleId="6E0BA237AE4C425C9D056431B637E0FF">
    <w:name w:val="6E0BA237AE4C425C9D056431B637E0FF"/>
    <w:rsid w:val="00BF0695"/>
  </w:style>
  <w:style w:type="paragraph" w:customStyle="1" w:styleId="B5FE9E811C624DFA889B3A1EF2A6C192">
    <w:name w:val="B5FE9E811C624DFA889B3A1EF2A6C192"/>
    <w:rsid w:val="00BF0695"/>
  </w:style>
  <w:style w:type="paragraph" w:customStyle="1" w:styleId="F57F50F5205E446EBCD1EA0B0BB52D0B">
    <w:name w:val="F57F50F5205E446EBCD1EA0B0BB52D0B"/>
    <w:rsid w:val="00BF0695"/>
  </w:style>
  <w:style w:type="paragraph" w:customStyle="1" w:styleId="82C61049912A4EFEAC72D75FD715074E">
    <w:name w:val="82C61049912A4EFEAC72D75FD715074E"/>
    <w:rsid w:val="00BF0695"/>
  </w:style>
  <w:style w:type="paragraph" w:customStyle="1" w:styleId="9E911CD414D349808E390234011D17B7">
    <w:name w:val="9E911CD414D349808E390234011D17B7"/>
    <w:rsid w:val="00BF0695"/>
  </w:style>
  <w:style w:type="paragraph" w:customStyle="1" w:styleId="7BF61D434A5F4B8B89957DE1F9D57B26">
    <w:name w:val="7BF61D434A5F4B8B89957DE1F9D57B26"/>
    <w:rsid w:val="00BF0695"/>
  </w:style>
  <w:style w:type="paragraph" w:customStyle="1" w:styleId="20265D41F760485A925289A8DD9C49D6">
    <w:name w:val="20265D41F760485A925289A8DD9C49D6"/>
    <w:rsid w:val="00BF0695"/>
  </w:style>
  <w:style w:type="paragraph" w:customStyle="1" w:styleId="587F9DF05D6B4D42B72FBAF19E4359EC">
    <w:name w:val="587F9DF05D6B4D42B72FBAF19E4359EC"/>
    <w:rsid w:val="00BF0695"/>
  </w:style>
  <w:style w:type="paragraph" w:customStyle="1" w:styleId="61DC3FEAD56C47E782CC893CAD0F3F3F">
    <w:name w:val="61DC3FEAD56C47E782CC893CAD0F3F3F"/>
    <w:rsid w:val="00BF0695"/>
  </w:style>
  <w:style w:type="paragraph" w:customStyle="1" w:styleId="A6DFEC6C7DBC45C4A2E62070F7594F6C">
    <w:name w:val="A6DFEC6C7DBC45C4A2E62070F7594F6C"/>
    <w:rsid w:val="00BF0695"/>
  </w:style>
  <w:style w:type="paragraph" w:customStyle="1" w:styleId="CA31154B885F4D3FB7957B106C2F9C59">
    <w:name w:val="CA31154B885F4D3FB7957B106C2F9C59"/>
    <w:rsid w:val="00BF0695"/>
  </w:style>
  <w:style w:type="paragraph" w:customStyle="1" w:styleId="79172B8D595C4F08B30787C8AE5F8CCF">
    <w:name w:val="79172B8D595C4F08B30787C8AE5F8CCF"/>
    <w:rsid w:val="00BF0695"/>
  </w:style>
  <w:style w:type="paragraph" w:customStyle="1" w:styleId="DD6ABE3A75694DF09125E203087FEF4F">
    <w:name w:val="DD6ABE3A75694DF09125E203087FEF4F"/>
    <w:rsid w:val="00BF0695"/>
  </w:style>
  <w:style w:type="paragraph" w:customStyle="1" w:styleId="8E7E929967E549468B283778254BA7BD">
    <w:name w:val="8E7E929967E549468B283778254BA7BD"/>
    <w:rsid w:val="00BF0695"/>
  </w:style>
  <w:style w:type="paragraph" w:customStyle="1" w:styleId="E602EC1CC74F4B749C5856DCB5F0091F">
    <w:name w:val="E602EC1CC74F4B749C5856DCB5F0091F"/>
    <w:rsid w:val="00BF0695"/>
  </w:style>
  <w:style w:type="paragraph" w:customStyle="1" w:styleId="5E113C430A474C80AB6AA9CCF3D85432">
    <w:name w:val="5E113C430A474C80AB6AA9CCF3D85432"/>
    <w:rsid w:val="00BF0695"/>
  </w:style>
  <w:style w:type="paragraph" w:customStyle="1" w:styleId="C1400BA515CA47D3BD1CE05ABD7F1330">
    <w:name w:val="C1400BA515CA47D3BD1CE05ABD7F1330"/>
    <w:rsid w:val="00BF0695"/>
  </w:style>
  <w:style w:type="paragraph" w:customStyle="1" w:styleId="2E5713A4617F4E0F811E028F687DE49F">
    <w:name w:val="2E5713A4617F4E0F811E028F687DE49F"/>
    <w:rsid w:val="00BF0695"/>
  </w:style>
  <w:style w:type="paragraph" w:customStyle="1" w:styleId="E4A5660785974AECA6E7854C3AE9E763">
    <w:name w:val="E4A5660785974AECA6E7854C3AE9E763"/>
    <w:rsid w:val="00BF0695"/>
  </w:style>
  <w:style w:type="paragraph" w:customStyle="1" w:styleId="DB435DA98F2B4A7795528DB1620A2B21">
    <w:name w:val="DB435DA98F2B4A7795528DB1620A2B21"/>
    <w:rsid w:val="00BF0695"/>
  </w:style>
  <w:style w:type="paragraph" w:customStyle="1" w:styleId="AA8D8725E228429C88BB430D05F0DF65">
    <w:name w:val="AA8D8725E228429C88BB430D05F0DF65"/>
    <w:rsid w:val="00BF0695"/>
  </w:style>
  <w:style w:type="paragraph" w:customStyle="1" w:styleId="9431ACC153B04507BB014CDA4A637CF9">
    <w:name w:val="9431ACC153B04507BB014CDA4A637CF9"/>
    <w:rsid w:val="00BF0695"/>
  </w:style>
  <w:style w:type="paragraph" w:customStyle="1" w:styleId="B7595D9ECBF946948EF7CC847515AC49">
    <w:name w:val="B7595D9ECBF946948EF7CC847515AC49"/>
    <w:rsid w:val="00BF0695"/>
  </w:style>
  <w:style w:type="paragraph" w:customStyle="1" w:styleId="FFE025A25BF34A47A9FA3C2405B196F5">
    <w:name w:val="FFE025A25BF34A47A9FA3C2405B196F5"/>
    <w:rsid w:val="00BF0695"/>
  </w:style>
  <w:style w:type="paragraph" w:customStyle="1" w:styleId="B31082E3083D48968BD3D2C2035A7E4F">
    <w:name w:val="B31082E3083D48968BD3D2C2035A7E4F"/>
    <w:rsid w:val="00BF0695"/>
  </w:style>
  <w:style w:type="paragraph" w:customStyle="1" w:styleId="FD493F6F8654440484A19D2C3DC14377">
    <w:name w:val="FD493F6F8654440484A19D2C3DC14377"/>
    <w:rsid w:val="00BF0695"/>
  </w:style>
  <w:style w:type="paragraph" w:customStyle="1" w:styleId="47DAB5C866D64C059104C392E8A81D04">
    <w:name w:val="47DAB5C866D64C059104C392E8A81D04"/>
    <w:rsid w:val="00BF0695"/>
  </w:style>
  <w:style w:type="paragraph" w:customStyle="1" w:styleId="2F548A10B31540EBBAB0A95FF0686FE7">
    <w:name w:val="2F548A10B31540EBBAB0A95FF0686FE7"/>
    <w:rsid w:val="00BF0695"/>
  </w:style>
  <w:style w:type="paragraph" w:customStyle="1" w:styleId="39D5A8702AD94EF5BDECEB563BFFA228">
    <w:name w:val="39D5A8702AD94EF5BDECEB563BFFA228"/>
    <w:rsid w:val="00BF0695"/>
  </w:style>
  <w:style w:type="paragraph" w:customStyle="1" w:styleId="5A2092C3BFAB4187B4C9B38884AE35B8">
    <w:name w:val="5A2092C3BFAB4187B4C9B38884AE35B8"/>
    <w:rsid w:val="00BF0695"/>
  </w:style>
  <w:style w:type="paragraph" w:customStyle="1" w:styleId="60008A9A65884686A81D9B64527D565D">
    <w:name w:val="60008A9A65884686A81D9B64527D565D"/>
    <w:rsid w:val="00BF0695"/>
  </w:style>
  <w:style w:type="paragraph" w:customStyle="1" w:styleId="B94DD003771A4A43803CB6456343BDB9">
    <w:name w:val="B94DD003771A4A43803CB6456343BDB9"/>
    <w:rsid w:val="00BF0695"/>
  </w:style>
  <w:style w:type="paragraph" w:customStyle="1" w:styleId="D411594FABA745F7A987D18D969E364A">
    <w:name w:val="D411594FABA745F7A987D18D969E364A"/>
    <w:rsid w:val="00BF0695"/>
  </w:style>
  <w:style w:type="paragraph" w:customStyle="1" w:styleId="2BC6E86285A04028BA282F61334FFF14">
    <w:name w:val="2BC6E86285A04028BA282F61334FFF14"/>
    <w:rsid w:val="00BF0695"/>
  </w:style>
  <w:style w:type="paragraph" w:customStyle="1" w:styleId="F723EC8C56A942F5B9A500BCAB035313">
    <w:name w:val="F723EC8C56A942F5B9A500BCAB035313"/>
    <w:rsid w:val="00BF0695"/>
  </w:style>
  <w:style w:type="paragraph" w:customStyle="1" w:styleId="256726A848E0490CB56F36433C6EE5C9">
    <w:name w:val="256726A848E0490CB56F36433C6EE5C9"/>
    <w:rsid w:val="00BF0695"/>
  </w:style>
  <w:style w:type="paragraph" w:customStyle="1" w:styleId="EC0EAB5B409A4E31BB4D9EB210CE8365">
    <w:name w:val="EC0EAB5B409A4E31BB4D9EB210CE8365"/>
    <w:rsid w:val="00BF0695"/>
  </w:style>
  <w:style w:type="paragraph" w:customStyle="1" w:styleId="8C5B22DA93784D19A6AC3E6BE410E7F4">
    <w:name w:val="8C5B22DA93784D19A6AC3E6BE410E7F4"/>
    <w:rsid w:val="00BF0695"/>
  </w:style>
  <w:style w:type="paragraph" w:customStyle="1" w:styleId="2CB77744D0A34176B8F6FCCC8F617D92">
    <w:name w:val="2CB77744D0A34176B8F6FCCC8F617D92"/>
    <w:rsid w:val="00BF0695"/>
  </w:style>
  <w:style w:type="paragraph" w:customStyle="1" w:styleId="81A8DFAD66A849739B5C30D55D8A6BFB">
    <w:name w:val="81A8DFAD66A849739B5C30D55D8A6BFB"/>
    <w:rsid w:val="00BF0695"/>
  </w:style>
  <w:style w:type="paragraph" w:customStyle="1" w:styleId="AA8E05D291834746B034CB68D562A983">
    <w:name w:val="AA8E05D291834746B034CB68D562A983"/>
    <w:rsid w:val="00BF0695"/>
  </w:style>
  <w:style w:type="paragraph" w:customStyle="1" w:styleId="3949219A2B514E128F58316B12F4979E">
    <w:name w:val="3949219A2B514E128F58316B12F4979E"/>
    <w:rsid w:val="00BF0695"/>
  </w:style>
  <w:style w:type="paragraph" w:customStyle="1" w:styleId="8A43A2C8DFD144EFB5C8B99534F5D9AB">
    <w:name w:val="8A43A2C8DFD144EFB5C8B99534F5D9AB"/>
    <w:rsid w:val="00BF0695"/>
  </w:style>
  <w:style w:type="paragraph" w:customStyle="1" w:styleId="938B1C5B67904A27B4BE3F7E61720886">
    <w:name w:val="938B1C5B67904A27B4BE3F7E61720886"/>
    <w:rsid w:val="00BF0695"/>
  </w:style>
  <w:style w:type="paragraph" w:customStyle="1" w:styleId="33844E105058495CA5BB92AD9718018A">
    <w:name w:val="33844E105058495CA5BB92AD9718018A"/>
    <w:rsid w:val="00BF0695"/>
  </w:style>
  <w:style w:type="paragraph" w:customStyle="1" w:styleId="394AD423DF5B476DA10DDC14816A3741">
    <w:name w:val="394AD423DF5B476DA10DDC14816A3741"/>
    <w:rsid w:val="00BF0695"/>
  </w:style>
  <w:style w:type="paragraph" w:customStyle="1" w:styleId="C2ECE791BBB044A090CBA263F18C7167">
    <w:name w:val="C2ECE791BBB044A090CBA263F18C7167"/>
    <w:rsid w:val="00BF0695"/>
  </w:style>
  <w:style w:type="paragraph" w:customStyle="1" w:styleId="08E4301D118F43DD8A34D52A9336C3FC">
    <w:name w:val="08E4301D118F43DD8A34D52A9336C3FC"/>
    <w:rsid w:val="00BF0695"/>
  </w:style>
  <w:style w:type="paragraph" w:customStyle="1" w:styleId="CD778827885F4EE48D04840B65DE2FDF">
    <w:name w:val="CD778827885F4EE48D04840B65DE2FDF"/>
    <w:rsid w:val="00BF0695"/>
  </w:style>
  <w:style w:type="paragraph" w:customStyle="1" w:styleId="9FF2BDCEE9BE47A8BD98AC382FD08A50">
    <w:name w:val="9FF2BDCEE9BE47A8BD98AC382FD08A50"/>
    <w:rsid w:val="00BF0695"/>
  </w:style>
  <w:style w:type="paragraph" w:customStyle="1" w:styleId="2642A42B9ACD426989C87DFFD85C6A2D">
    <w:name w:val="2642A42B9ACD426989C87DFFD85C6A2D"/>
    <w:rsid w:val="00BF0695"/>
  </w:style>
  <w:style w:type="paragraph" w:customStyle="1" w:styleId="48E7F5EDA8B74A52B5FE95F7EA72E4FD">
    <w:name w:val="48E7F5EDA8B74A52B5FE95F7EA72E4FD"/>
    <w:rsid w:val="00BF0695"/>
  </w:style>
  <w:style w:type="paragraph" w:customStyle="1" w:styleId="951C2CC45F804B10BD4E0F75202BFFE2">
    <w:name w:val="951C2CC45F804B10BD4E0F75202BFFE2"/>
    <w:rsid w:val="00BF0695"/>
  </w:style>
  <w:style w:type="paragraph" w:customStyle="1" w:styleId="5C07A5AE633C4495A94F94B83F9678CD">
    <w:name w:val="5C07A5AE633C4495A94F94B83F9678CD"/>
    <w:rsid w:val="00BF0695"/>
  </w:style>
  <w:style w:type="paragraph" w:customStyle="1" w:styleId="65DA24DF719542CBA5720DFB01E649D0">
    <w:name w:val="65DA24DF719542CBA5720DFB01E649D0"/>
    <w:rsid w:val="00BF0695"/>
  </w:style>
  <w:style w:type="paragraph" w:customStyle="1" w:styleId="66999A06FFD84876B11B034269F06ED5">
    <w:name w:val="66999A06FFD84876B11B034269F06ED5"/>
    <w:rsid w:val="00BF0695"/>
  </w:style>
  <w:style w:type="paragraph" w:customStyle="1" w:styleId="DBE6C36B3CFE49F9A7D6C9F8DF92F893">
    <w:name w:val="DBE6C36B3CFE49F9A7D6C9F8DF92F893"/>
    <w:rsid w:val="00BF0695"/>
  </w:style>
  <w:style w:type="paragraph" w:customStyle="1" w:styleId="58556CBFB57D4AD8A85B7BA46A06A789">
    <w:name w:val="58556CBFB57D4AD8A85B7BA46A06A789"/>
    <w:rsid w:val="00BF0695"/>
  </w:style>
  <w:style w:type="paragraph" w:customStyle="1" w:styleId="04BED9188A2742929526116948C4B5BD">
    <w:name w:val="04BED9188A2742929526116948C4B5BD"/>
    <w:rsid w:val="00BF0695"/>
  </w:style>
  <w:style w:type="paragraph" w:customStyle="1" w:styleId="405EFCC650274F58807E48FD8369B6E0">
    <w:name w:val="405EFCC650274F58807E48FD8369B6E0"/>
    <w:rsid w:val="00BF0695"/>
  </w:style>
  <w:style w:type="paragraph" w:customStyle="1" w:styleId="D59DC8B5F65E453DA14A0C0C9ECF6B99">
    <w:name w:val="D59DC8B5F65E453DA14A0C0C9ECF6B99"/>
    <w:rsid w:val="00BF0695"/>
  </w:style>
  <w:style w:type="paragraph" w:customStyle="1" w:styleId="634DBDC970F04F96AE90BEB88F0DB7A9">
    <w:name w:val="634DBDC970F04F96AE90BEB88F0DB7A9"/>
    <w:rsid w:val="00BF0695"/>
  </w:style>
  <w:style w:type="paragraph" w:customStyle="1" w:styleId="B5C415CDF7D94186A15F94C0CF914B39">
    <w:name w:val="B5C415CDF7D94186A15F94C0CF914B39"/>
    <w:rsid w:val="00BF0695"/>
  </w:style>
  <w:style w:type="paragraph" w:customStyle="1" w:styleId="321E182C2FD84D32A19A1366B48C5274">
    <w:name w:val="321E182C2FD84D32A19A1366B48C5274"/>
    <w:rsid w:val="00BF0695"/>
  </w:style>
  <w:style w:type="paragraph" w:customStyle="1" w:styleId="71C6CDE2EA7C4D91813720761942AEE8">
    <w:name w:val="71C6CDE2EA7C4D91813720761942AEE8"/>
    <w:rsid w:val="00BF0695"/>
  </w:style>
  <w:style w:type="paragraph" w:customStyle="1" w:styleId="731D786ABE584483B16FC4EDD6805624">
    <w:name w:val="731D786ABE584483B16FC4EDD6805624"/>
    <w:rsid w:val="00BF0695"/>
  </w:style>
  <w:style w:type="paragraph" w:customStyle="1" w:styleId="24C783B6BB1B40578E065D8E66B2BD2C">
    <w:name w:val="24C783B6BB1B40578E065D8E66B2BD2C"/>
    <w:rsid w:val="00BF0695"/>
  </w:style>
  <w:style w:type="paragraph" w:customStyle="1" w:styleId="76B53A0F2D174F359E2D34F2EF7C7F2B">
    <w:name w:val="76B53A0F2D174F359E2D34F2EF7C7F2B"/>
    <w:rsid w:val="00BF0695"/>
  </w:style>
  <w:style w:type="paragraph" w:customStyle="1" w:styleId="64D20B29744A4AADA8AF183710C2C7CA">
    <w:name w:val="64D20B29744A4AADA8AF183710C2C7CA"/>
    <w:rsid w:val="00BF0695"/>
  </w:style>
  <w:style w:type="paragraph" w:customStyle="1" w:styleId="1106EB437017473F8D9A2B8A188944F6">
    <w:name w:val="1106EB437017473F8D9A2B8A188944F6"/>
    <w:rsid w:val="00BF0695"/>
  </w:style>
  <w:style w:type="paragraph" w:customStyle="1" w:styleId="6B7F89F470D64A19A4F97D2EA8A4F0C2">
    <w:name w:val="6B7F89F470D64A19A4F97D2EA8A4F0C2"/>
    <w:rsid w:val="00BF0695"/>
  </w:style>
  <w:style w:type="paragraph" w:customStyle="1" w:styleId="B7985A8D23484498A4E290F0FAAB5181">
    <w:name w:val="B7985A8D23484498A4E290F0FAAB5181"/>
    <w:rsid w:val="00BF0695"/>
  </w:style>
  <w:style w:type="paragraph" w:customStyle="1" w:styleId="89654EA96A96448495DA801A4DA7A4B8">
    <w:name w:val="89654EA96A96448495DA801A4DA7A4B8"/>
    <w:rsid w:val="00BF0695"/>
  </w:style>
  <w:style w:type="paragraph" w:customStyle="1" w:styleId="3D0ADA6A69F642BC8D81635FFF3D90B9">
    <w:name w:val="3D0ADA6A69F642BC8D81635FFF3D90B9"/>
    <w:rsid w:val="00BF0695"/>
  </w:style>
  <w:style w:type="paragraph" w:customStyle="1" w:styleId="ADA562375B1046C1A56BF59A93D3175A">
    <w:name w:val="ADA562375B1046C1A56BF59A93D3175A"/>
    <w:rsid w:val="00BF0695"/>
  </w:style>
  <w:style w:type="paragraph" w:customStyle="1" w:styleId="A6F4AFB4A1724552B9DDC972EBD5375D">
    <w:name w:val="A6F4AFB4A1724552B9DDC972EBD5375D"/>
    <w:rsid w:val="00BF0695"/>
  </w:style>
  <w:style w:type="paragraph" w:customStyle="1" w:styleId="76ED2F15753A42F7B45028446C84EA5C">
    <w:name w:val="76ED2F15753A42F7B45028446C84EA5C"/>
    <w:rsid w:val="00BF0695"/>
  </w:style>
  <w:style w:type="paragraph" w:customStyle="1" w:styleId="A6CCF6B9CC6248549FD53505073A526D">
    <w:name w:val="A6CCF6B9CC6248549FD53505073A526D"/>
    <w:rsid w:val="00BF0695"/>
  </w:style>
  <w:style w:type="paragraph" w:customStyle="1" w:styleId="834662ECC3B14E45975EC812F76E8B71">
    <w:name w:val="834662ECC3B14E45975EC812F76E8B71"/>
    <w:rsid w:val="00BF0695"/>
  </w:style>
  <w:style w:type="paragraph" w:customStyle="1" w:styleId="4D90F14028D14A27BFD400F8292C540A">
    <w:name w:val="4D90F14028D14A27BFD400F8292C540A"/>
    <w:rsid w:val="00BF0695"/>
  </w:style>
  <w:style w:type="paragraph" w:customStyle="1" w:styleId="3F8D8B7D06AE46FA8C123B0DF3401D06">
    <w:name w:val="3F8D8B7D06AE46FA8C123B0DF3401D06"/>
    <w:rsid w:val="00BF0695"/>
  </w:style>
  <w:style w:type="paragraph" w:customStyle="1" w:styleId="49EA1FCFFDC2428FAFF8CD5FDC09F2A4">
    <w:name w:val="49EA1FCFFDC2428FAFF8CD5FDC09F2A4"/>
    <w:rsid w:val="00BF0695"/>
  </w:style>
  <w:style w:type="paragraph" w:customStyle="1" w:styleId="CF42566E044A46F6A099F536E2E88F40">
    <w:name w:val="CF42566E044A46F6A099F536E2E88F40"/>
    <w:rsid w:val="00BF0695"/>
  </w:style>
  <w:style w:type="paragraph" w:customStyle="1" w:styleId="A52A84E7857B49D5A2E4326E65634150">
    <w:name w:val="A52A84E7857B49D5A2E4326E65634150"/>
    <w:rsid w:val="00BF0695"/>
  </w:style>
  <w:style w:type="paragraph" w:customStyle="1" w:styleId="ED174CEA6BFA4955A76C43E122F293EE">
    <w:name w:val="ED174CEA6BFA4955A76C43E122F293EE"/>
    <w:rsid w:val="00BF0695"/>
  </w:style>
  <w:style w:type="paragraph" w:customStyle="1" w:styleId="D87E8416F68E4597B160F9CAFEEEAF5D">
    <w:name w:val="D87E8416F68E4597B160F9CAFEEEAF5D"/>
    <w:rsid w:val="00BF0695"/>
  </w:style>
  <w:style w:type="paragraph" w:customStyle="1" w:styleId="ADDB48C6F9344E0386A4212254C9C436">
    <w:name w:val="ADDB48C6F9344E0386A4212254C9C436"/>
    <w:rsid w:val="00BF0695"/>
  </w:style>
  <w:style w:type="paragraph" w:customStyle="1" w:styleId="EF7DC7BB57A14586A9F2C637126943C6">
    <w:name w:val="EF7DC7BB57A14586A9F2C637126943C6"/>
    <w:rsid w:val="00BF0695"/>
  </w:style>
  <w:style w:type="paragraph" w:customStyle="1" w:styleId="2DB57F00598647708636EDF5DEA49584">
    <w:name w:val="2DB57F00598647708636EDF5DEA49584"/>
    <w:rsid w:val="00BF0695"/>
  </w:style>
  <w:style w:type="paragraph" w:customStyle="1" w:styleId="D13EDB95237C406381765357EB7C092A">
    <w:name w:val="D13EDB95237C406381765357EB7C092A"/>
    <w:rsid w:val="00BF0695"/>
  </w:style>
  <w:style w:type="paragraph" w:customStyle="1" w:styleId="FF1D64C8FC6B43DB81A807C1DC07FD55">
    <w:name w:val="FF1D64C8FC6B43DB81A807C1DC07FD55"/>
    <w:rsid w:val="00BF0695"/>
  </w:style>
  <w:style w:type="paragraph" w:customStyle="1" w:styleId="4DB4AECF569A4C6B95F338D5E2315D6C">
    <w:name w:val="4DB4AECF569A4C6B95F338D5E2315D6C"/>
    <w:rsid w:val="00BF0695"/>
  </w:style>
  <w:style w:type="paragraph" w:customStyle="1" w:styleId="C701666D40C94516948CC52433D1290A">
    <w:name w:val="C701666D40C94516948CC52433D1290A"/>
    <w:rsid w:val="00BF0695"/>
  </w:style>
  <w:style w:type="paragraph" w:customStyle="1" w:styleId="5981E1293C834470971AF6B1C370EE99">
    <w:name w:val="5981E1293C834470971AF6B1C370EE99"/>
    <w:rsid w:val="00BF0695"/>
  </w:style>
  <w:style w:type="paragraph" w:customStyle="1" w:styleId="F767F1BC6CF5405DB9A46038F5A4392C">
    <w:name w:val="F767F1BC6CF5405DB9A46038F5A4392C"/>
    <w:rsid w:val="00BF0695"/>
  </w:style>
  <w:style w:type="paragraph" w:customStyle="1" w:styleId="309D1120C0E947F08E2EDEF8D56BEBA9">
    <w:name w:val="309D1120C0E947F08E2EDEF8D56BEBA9"/>
    <w:rsid w:val="00BF0695"/>
  </w:style>
  <w:style w:type="paragraph" w:customStyle="1" w:styleId="ECE68ED2EAC144D9A78DDF7910F6DE6A">
    <w:name w:val="ECE68ED2EAC144D9A78DDF7910F6DE6A"/>
    <w:rsid w:val="00BF0695"/>
  </w:style>
  <w:style w:type="paragraph" w:customStyle="1" w:styleId="8E05C523CE65441F918B54014FD30C0D">
    <w:name w:val="8E05C523CE65441F918B54014FD30C0D"/>
    <w:rsid w:val="00BF0695"/>
  </w:style>
  <w:style w:type="paragraph" w:customStyle="1" w:styleId="8A5372EC7DFF4531A43D5DB3F9A9A7BD">
    <w:name w:val="8A5372EC7DFF4531A43D5DB3F9A9A7BD"/>
    <w:rsid w:val="00BF0695"/>
  </w:style>
  <w:style w:type="paragraph" w:customStyle="1" w:styleId="FEE751A4A3BC4AB6AE63A1945CEF314C">
    <w:name w:val="FEE751A4A3BC4AB6AE63A1945CEF314C"/>
    <w:rsid w:val="00BF0695"/>
  </w:style>
  <w:style w:type="paragraph" w:customStyle="1" w:styleId="0878DCF12B73460FB703256FA1454DED">
    <w:name w:val="0878DCF12B73460FB703256FA1454DED"/>
    <w:rsid w:val="00BF0695"/>
  </w:style>
  <w:style w:type="paragraph" w:customStyle="1" w:styleId="5874071CB85D43D1BAC1D9C43B7822FA">
    <w:name w:val="5874071CB85D43D1BAC1D9C43B7822FA"/>
    <w:rsid w:val="00BF0695"/>
  </w:style>
  <w:style w:type="paragraph" w:customStyle="1" w:styleId="87FFA9E69C7C48FF976536D480F48F95">
    <w:name w:val="87FFA9E69C7C48FF976536D480F48F95"/>
    <w:rsid w:val="00BF0695"/>
  </w:style>
  <w:style w:type="paragraph" w:customStyle="1" w:styleId="E409D151246641959A2B7C91533E0466">
    <w:name w:val="E409D151246641959A2B7C91533E0466"/>
    <w:rsid w:val="00BF0695"/>
  </w:style>
  <w:style w:type="paragraph" w:customStyle="1" w:styleId="CAEF8FD7ABA74CCB800F23309282F74E">
    <w:name w:val="CAEF8FD7ABA74CCB800F23309282F74E"/>
    <w:rsid w:val="00BF0695"/>
  </w:style>
  <w:style w:type="paragraph" w:customStyle="1" w:styleId="A9859D85D9F24E69AC5389AA855EF464">
    <w:name w:val="A9859D85D9F24E69AC5389AA855EF464"/>
    <w:rsid w:val="00BF0695"/>
  </w:style>
  <w:style w:type="paragraph" w:customStyle="1" w:styleId="2EBC55F458CA4BF88879D295231A5A09">
    <w:name w:val="2EBC55F458CA4BF88879D295231A5A09"/>
    <w:rsid w:val="00BF0695"/>
  </w:style>
  <w:style w:type="paragraph" w:customStyle="1" w:styleId="04180FE1729F4411B544AA4BE25F9030">
    <w:name w:val="04180FE1729F4411B544AA4BE25F9030"/>
    <w:rsid w:val="00BF0695"/>
  </w:style>
  <w:style w:type="paragraph" w:customStyle="1" w:styleId="ED73675CB0CF47799F61BC66AF85B63A">
    <w:name w:val="ED73675CB0CF47799F61BC66AF85B63A"/>
    <w:rsid w:val="00BF0695"/>
  </w:style>
  <w:style w:type="paragraph" w:customStyle="1" w:styleId="D43A8CE1E7B04904B333377292543329">
    <w:name w:val="D43A8CE1E7B04904B333377292543329"/>
    <w:rsid w:val="00BF0695"/>
  </w:style>
  <w:style w:type="paragraph" w:customStyle="1" w:styleId="871BA684F8A24D7F85FDB5AC04C28853">
    <w:name w:val="871BA684F8A24D7F85FDB5AC04C28853"/>
    <w:rsid w:val="00BF0695"/>
  </w:style>
  <w:style w:type="paragraph" w:customStyle="1" w:styleId="E5DB7256752C4ECDA2B08D0E8E0CBE16">
    <w:name w:val="E5DB7256752C4ECDA2B08D0E8E0CBE16"/>
    <w:rsid w:val="00BF0695"/>
  </w:style>
  <w:style w:type="paragraph" w:customStyle="1" w:styleId="CB69562D9830443FAE983C9C62F409DE">
    <w:name w:val="CB69562D9830443FAE983C9C62F409DE"/>
    <w:rsid w:val="00BF0695"/>
  </w:style>
  <w:style w:type="paragraph" w:customStyle="1" w:styleId="0E490550C9164E77B8BD82DF540078B0">
    <w:name w:val="0E490550C9164E77B8BD82DF540078B0"/>
    <w:rsid w:val="00BF0695"/>
  </w:style>
  <w:style w:type="paragraph" w:customStyle="1" w:styleId="2D590C7EA3144ABF9F6385DFE35B3BA6">
    <w:name w:val="2D590C7EA3144ABF9F6385DFE35B3BA6"/>
    <w:rsid w:val="00BF0695"/>
  </w:style>
  <w:style w:type="paragraph" w:customStyle="1" w:styleId="F90F1F634AF14E8EA9E6AE661D28D5A7">
    <w:name w:val="F90F1F634AF14E8EA9E6AE661D28D5A7"/>
    <w:rsid w:val="00BF0695"/>
  </w:style>
  <w:style w:type="paragraph" w:customStyle="1" w:styleId="1B00ED48DAAA491D9BC75B9AF14DECDC">
    <w:name w:val="1B00ED48DAAA491D9BC75B9AF14DECDC"/>
    <w:rsid w:val="00BF0695"/>
  </w:style>
  <w:style w:type="paragraph" w:customStyle="1" w:styleId="4123CA73827B4FB6B1B765AE8708349B">
    <w:name w:val="4123CA73827B4FB6B1B765AE8708349B"/>
    <w:rsid w:val="00BF0695"/>
  </w:style>
  <w:style w:type="paragraph" w:customStyle="1" w:styleId="61CE8206ECD14EB6935C34A0C4488416">
    <w:name w:val="61CE8206ECD14EB6935C34A0C4488416"/>
    <w:rsid w:val="00BF0695"/>
  </w:style>
  <w:style w:type="paragraph" w:customStyle="1" w:styleId="0E826E9F513A4DF6BD2A1A7842298702">
    <w:name w:val="0E826E9F513A4DF6BD2A1A7842298702"/>
    <w:rsid w:val="00BF0695"/>
  </w:style>
  <w:style w:type="paragraph" w:customStyle="1" w:styleId="ABDA620898F443128EFD04468E9B1BF4">
    <w:name w:val="ABDA620898F443128EFD04468E9B1BF4"/>
    <w:rsid w:val="00BF0695"/>
  </w:style>
  <w:style w:type="paragraph" w:customStyle="1" w:styleId="98C2F9B7E1E742D9B05EF05D9DE83FB4">
    <w:name w:val="98C2F9B7E1E742D9B05EF05D9DE83FB4"/>
    <w:rsid w:val="00BF0695"/>
  </w:style>
  <w:style w:type="paragraph" w:customStyle="1" w:styleId="E9B5D73B78334A25B6EB33D372E34C23">
    <w:name w:val="E9B5D73B78334A25B6EB33D372E34C23"/>
    <w:rsid w:val="00BF0695"/>
  </w:style>
  <w:style w:type="paragraph" w:customStyle="1" w:styleId="5DE78E830526402B996E1461C5C83D5A">
    <w:name w:val="5DE78E830526402B996E1461C5C83D5A"/>
    <w:rsid w:val="00BF0695"/>
  </w:style>
  <w:style w:type="paragraph" w:customStyle="1" w:styleId="89F92A9BF08A408A88568811E8896A9A">
    <w:name w:val="89F92A9BF08A408A88568811E8896A9A"/>
    <w:rsid w:val="00BF0695"/>
  </w:style>
  <w:style w:type="paragraph" w:customStyle="1" w:styleId="78F4412C0A424A86BFCB6F591F276B7A">
    <w:name w:val="78F4412C0A424A86BFCB6F591F276B7A"/>
    <w:rsid w:val="00BF0695"/>
  </w:style>
  <w:style w:type="paragraph" w:customStyle="1" w:styleId="A8BC7E72B4AF415AAE917E6FD9EF0AD4">
    <w:name w:val="A8BC7E72B4AF415AAE917E6FD9EF0AD4"/>
    <w:rsid w:val="00BF0695"/>
  </w:style>
  <w:style w:type="paragraph" w:customStyle="1" w:styleId="9C9F83B7887D43259E472FA9F20D06E4">
    <w:name w:val="9C9F83B7887D43259E472FA9F20D06E4"/>
    <w:rsid w:val="00BF0695"/>
  </w:style>
  <w:style w:type="paragraph" w:customStyle="1" w:styleId="EA4EE37604C545FCB2A1E94F651278C2">
    <w:name w:val="EA4EE37604C545FCB2A1E94F651278C2"/>
    <w:rsid w:val="00BF0695"/>
  </w:style>
  <w:style w:type="paragraph" w:customStyle="1" w:styleId="CF4E16E3B4AE4EF48EE76209E01C03EE">
    <w:name w:val="CF4E16E3B4AE4EF48EE76209E01C03EE"/>
    <w:rsid w:val="00BF0695"/>
  </w:style>
  <w:style w:type="paragraph" w:customStyle="1" w:styleId="90A723EF9E30425E940F24522C8380A2">
    <w:name w:val="90A723EF9E30425E940F24522C8380A2"/>
    <w:rsid w:val="00BF0695"/>
  </w:style>
  <w:style w:type="paragraph" w:customStyle="1" w:styleId="41B380C1F0764C35B99D168422B5C2B1">
    <w:name w:val="41B380C1F0764C35B99D168422B5C2B1"/>
    <w:rsid w:val="00BF0695"/>
  </w:style>
  <w:style w:type="paragraph" w:customStyle="1" w:styleId="5B184DE602A14649B9651FFB3472EFB7">
    <w:name w:val="5B184DE602A14649B9651FFB3472EFB7"/>
    <w:rsid w:val="00BF0695"/>
  </w:style>
  <w:style w:type="paragraph" w:customStyle="1" w:styleId="6031747863714D2486BD0C3F6516ED0C">
    <w:name w:val="6031747863714D2486BD0C3F6516ED0C"/>
    <w:rsid w:val="00BF0695"/>
  </w:style>
  <w:style w:type="paragraph" w:customStyle="1" w:styleId="697107783AF94440ACF71CE52E3EF166">
    <w:name w:val="697107783AF94440ACF71CE52E3EF166"/>
    <w:rsid w:val="00BF0695"/>
  </w:style>
  <w:style w:type="paragraph" w:customStyle="1" w:styleId="22436FE1BA9149BF8400E71265931EB0">
    <w:name w:val="22436FE1BA9149BF8400E71265931EB0"/>
    <w:rsid w:val="00BF0695"/>
  </w:style>
  <w:style w:type="paragraph" w:customStyle="1" w:styleId="4648A854DE33459EB6C146185EC027C2">
    <w:name w:val="4648A854DE33459EB6C146185EC027C2"/>
    <w:rsid w:val="00BF0695"/>
  </w:style>
  <w:style w:type="paragraph" w:customStyle="1" w:styleId="0432C58F3FAE45B5B2EB9F35131FF0A2">
    <w:name w:val="0432C58F3FAE45B5B2EB9F35131FF0A2"/>
    <w:rsid w:val="00BF0695"/>
  </w:style>
  <w:style w:type="paragraph" w:customStyle="1" w:styleId="1E247366C4824618B81BB0D39C36D1FD">
    <w:name w:val="1E247366C4824618B81BB0D39C36D1FD"/>
    <w:rsid w:val="00BF0695"/>
  </w:style>
  <w:style w:type="paragraph" w:customStyle="1" w:styleId="8D840D020471426B8481B7AB461FBE35">
    <w:name w:val="8D840D020471426B8481B7AB461FBE35"/>
    <w:rsid w:val="00BF0695"/>
  </w:style>
  <w:style w:type="paragraph" w:customStyle="1" w:styleId="9B5B6B9064254EA981BBB25AD2C74695">
    <w:name w:val="9B5B6B9064254EA981BBB25AD2C74695"/>
    <w:rsid w:val="00BF0695"/>
  </w:style>
  <w:style w:type="paragraph" w:customStyle="1" w:styleId="263AD3058F864E4EB55B805B5B9CEE72">
    <w:name w:val="263AD3058F864E4EB55B805B5B9CEE72"/>
    <w:rsid w:val="00BF0695"/>
  </w:style>
  <w:style w:type="paragraph" w:customStyle="1" w:styleId="069024FD015543A8B3FCE2BDF89C6C9F">
    <w:name w:val="069024FD015543A8B3FCE2BDF89C6C9F"/>
    <w:rsid w:val="00BF0695"/>
  </w:style>
  <w:style w:type="paragraph" w:customStyle="1" w:styleId="04F394201CB04359B7410232F2F8EC0E">
    <w:name w:val="04F394201CB04359B7410232F2F8EC0E"/>
    <w:rsid w:val="00BF0695"/>
  </w:style>
  <w:style w:type="paragraph" w:customStyle="1" w:styleId="58B34D25ADCA45ACBE2C7DCEE23A8A7A">
    <w:name w:val="58B34D25ADCA45ACBE2C7DCEE23A8A7A"/>
    <w:rsid w:val="00BF0695"/>
  </w:style>
  <w:style w:type="paragraph" w:customStyle="1" w:styleId="0AF7ED8EA1E04CA89AF2C5B1BF4C8E34">
    <w:name w:val="0AF7ED8EA1E04CA89AF2C5B1BF4C8E34"/>
    <w:rsid w:val="00BF0695"/>
  </w:style>
  <w:style w:type="paragraph" w:customStyle="1" w:styleId="48F4B875B0784B92AE01615CE101C574">
    <w:name w:val="48F4B875B0784B92AE01615CE101C574"/>
    <w:rsid w:val="00BF0695"/>
  </w:style>
  <w:style w:type="paragraph" w:customStyle="1" w:styleId="1D566096A5DC492DBA30AF2DB7975058">
    <w:name w:val="1D566096A5DC492DBA30AF2DB7975058"/>
    <w:rsid w:val="00BF0695"/>
  </w:style>
  <w:style w:type="paragraph" w:customStyle="1" w:styleId="C0326491E21A4AA9A2178C27FED5E5EC">
    <w:name w:val="C0326491E21A4AA9A2178C27FED5E5EC"/>
    <w:rsid w:val="00BF0695"/>
  </w:style>
  <w:style w:type="paragraph" w:customStyle="1" w:styleId="77A27E13CE3547C5B34C16AC73E018DF">
    <w:name w:val="77A27E13CE3547C5B34C16AC73E018DF"/>
    <w:rsid w:val="00BF0695"/>
  </w:style>
  <w:style w:type="paragraph" w:customStyle="1" w:styleId="14B0E7DE54324D40A5C3DE8F72AA1712">
    <w:name w:val="14B0E7DE54324D40A5C3DE8F72AA1712"/>
    <w:rsid w:val="00BF0695"/>
  </w:style>
  <w:style w:type="paragraph" w:customStyle="1" w:styleId="3612A8A92389428EA613D299FD3945A2">
    <w:name w:val="3612A8A92389428EA613D299FD3945A2"/>
  </w:style>
  <w:style w:type="paragraph" w:customStyle="1" w:styleId="F5F80FF49904473FB970F11C20CADD47">
    <w:name w:val="F5F80FF49904473FB970F11C20CADD47"/>
  </w:style>
  <w:style w:type="paragraph" w:customStyle="1" w:styleId="2A056F0F790F4C94BBA7A4C6A26EF81D3">
    <w:name w:val="2A056F0F790F4C94BBA7A4C6A26EF81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3">
    <w:name w:val="E43F5819FB364313A9F8D88D1B7C78A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3">
    <w:name w:val="D1246C7D33034317ABB6482A09DC8F1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3">
    <w:name w:val="90DAB220A5704C78846338607FF4D34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3">
    <w:name w:val="DBD1207A295147C8822BF2439FBD5B3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3">
    <w:name w:val="1F876FCAFCED454F8F20257FFAA7E7F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3">
    <w:name w:val="F2CEA7DC790D45B484134A1C86C0A1D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3">
    <w:name w:val="8F1D49DC75FE4131B94C66FBCB2B261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3">
    <w:name w:val="9D3F2465555B41AE97C9C34EC337228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3">
    <w:name w:val="DBB1BC804F614DBDA7F1E665C65696B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3">
    <w:name w:val="03562B41FE58438CAF717D8BD0F08AF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1">
    <w:name w:val="3C2E28AE5E694EC0828B463511B5D16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3">
    <w:name w:val="A01546FDB4094AC68E0F6ED8C3737FB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3">
    <w:name w:val="D87D5C14EFC24316A935EF93A0580C3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3">
    <w:name w:val="7930207CEE844974946B6E53080316C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3">
    <w:name w:val="13100B98149F4FE09305BF04789CDD3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3">
    <w:name w:val="A41EE6D4805349919848D34FA69B09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3">
    <w:name w:val="2F0C9D8BC1C24CB69A94DCD567EB79B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3">
    <w:name w:val="FD8E28C784E8427E885B2D03FF2F5DD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3">
    <w:name w:val="710F0DC4E08A4B0BADE247E1FE6A0CA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3">
    <w:name w:val="B5F80D171C0940D2AE2E478401F3BA4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3">
    <w:name w:val="0BE8231C8EDD4A2F81A13B78DC2B2CA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3">
    <w:name w:val="CE81DABEFA3C46BD8DFBE8C1C47B9F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3">
    <w:name w:val="F0B202D089D749999F8D393014129C9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3">
    <w:name w:val="F46F2FD3CA0440579D7346939B941E8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3">
    <w:name w:val="D75A23F8D4984704A519D28CCD5DAC6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3">
    <w:name w:val="E5BDCBAE7DB34330BB04E333148FB58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3">
    <w:name w:val="29A9853CD5194A3CA701214B5388EE3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3">
    <w:name w:val="D448313D965E4FC785C6D10568CD44A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3">
    <w:name w:val="32ED1DB6E3614A628CF449154D5C64C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3">
    <w:name w:val="8A333DC17F1944D7B052F14D5040E7C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3">
    <w:name w:val="8B81A1B95A3448CD977B6A285DAE2B1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3">
    <w:name w:val="247A80B9A1264FAD8F7367D176A85ED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3">
    <w:name w:val="16E41FEA9AC046FD93B0AFBDC5A26D3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3">
    <w:name w:val="91FEAEA7391F47A28C3DDF0DFB63563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3">
    <w:name w:val="58EE2C506D0C4C7CA07C81B1CB382FB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3">
    <w:name w:val="7E0BFBBB2203408E9D76680E47EAD9A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3">
    <w:name w:val="5C6FBA7453014E6ABADCB56A94A47D4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3">
    <w:name w:val="B46AC747ACA8439B82B1D167EDB2413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3">
    <w:name w:val="000F1A6DAA0E4812806FD393AF2AA73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3">
    <w:name w:val="29690B358A1247568926C1E3AC7C584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3">
    <w:name w:val="0F994E06BBF44F70A33FFC38661347D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3">
    <w:name w:val="7EEC6DFBD61847FDA095A06754ED458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3">
    <w:name w:val="6BBCDDF7B4A44590AE4E6986E5114AA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3">
    <w:name w:val="8500A46F197C4D47A89C70174E62AE8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3">
    <w:name w:val="59619B7E5E0542FE8845224750778E9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3">
    <w:name w:val="C5C2331056F547F7A382E18236A6079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3">
    <w:name w:val="AA04AE0651F144C3ACDE0D9931FCBC9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3">
    <w:name w:val="3CDD22E04F044EC695E0330128E4F4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3">
    <w:name w:val="9913535F07FF4041A8E351E609E0409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3">
    <w:name w:val="FE02598A3CCC432D9FAF6A57EBA1EAE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3">
    <w:name w:val="C605F37F1B154F31828BCCBC3460A55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3">
    <w:name w:val="AF4ABE7C7D7C4642B1AEFDB9540770D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3">
    <w:name w:val="55C72BA0CB0A4E288EBAE6CDAAD388B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3">
    <w:name w:val="880EB69A8337440FB48B85492D53E7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3">
    <w:name w:val="88569B31D49C4D88AACB5CCD766D838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3">
    <w:name w:val="06A493FE3E8B48C6B702516B7D2624A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3">
    <w:name w:val="07068E9BC490436B8F74D585963A750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3">
    <w:name w:val="1C8CF5E885104063AF016390E48A1DA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3">
    <w:name w:val="77BB9514BDE6414187B38E9751D22D6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3">
    <w:name w:val="7146D282C601486DA7A3CB963FDBFDC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3">
    <w:name w:val="F2581B80D89545CB84A81D51894732B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3">
    <w:name w:val="1078134D1DF4482FA0192247F252F86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3">
    <w:name w:val="DF570C08297444EA9B17A8B50D1E185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3">
    <w:name w:val="02F534401D144964BD9644C94EB2B83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3">
    <w:name w:val="D4CADA5DC2DB492F98E4CB8CFA19A6F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3">
    <w:name w:val="1D327A06D73B46CDA25168040354AB0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3">
    <w:name w:val="E9D5C4303E974320AAC8975148D9E63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3">
    <w:name w:val="76B50B415EE546ED9180C548CCE90D8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3">
    <w:name w:val="FB2EF936F3864C1A86AEDE466B6CCAD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3">
    <w:name w:val="9262561441774A0FB6353859338C7C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3">
    <w:name w:val="1FE548EB2A534DE6B095A8BA001A4CF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3">
    <w:name w:val="53335A5F9F1C42F990A8337FC6C723C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3">
    <w:name w:val="84F76BABF7984841BD5B68151C2A9DB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3">
    <w:name w:val="28C53BBC37EA45F98B24E8C92B1B557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3">
    <w:name w:val="4E8556C43FBE4A559325A4F36FC6A86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3">
    <w:name w:val="5BB79993F81A44FAA2FE83207124220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3">
    <w:name w:val="15ABDE9CC17F4A6FA85D4B40DE6F62C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3">
    <w:name w:val="81C6B43B300E4EC7A9B1861C425ABD0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3">
    <w:name w:val="9A3F9C12DBF043A3A5D2FB9AF798534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3">
    <w:name w:val="36A4FC78D65442BBB8830CA93DCC95E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3">
    <w:name w:val="1AB22A5F6CFC44988644CF35A604D4E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3">
    <w:name w:val="63300F58DE4E40FE8A25D130F3D99BA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3">
    <w:name w:val="D4E5D21AAAEC4B9E9A73888C4948163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3">
    <w:name w:val="107E268B4F024C60ACE934360D4CCC3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3">
    <w:name w:val="C569BE02D86F40CEB502258C2EEDA64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3">
    <w:name w:val="A31CAA22A23B47D4B6D55EE5D766AD5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3">
    <w:name w:val="DE25859557B14916BD70E58413BA126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3">
    <w:name w:val="EFCFE0FA0C5142F89EEC97639DEDB0D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3">
    <w:name w:val="F73DA0AE614B47EE9183EBB3462DA74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3">
    <w:name w:val="FA1FF4197D844FE8B5F0FAD5F78AA35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3">
    <w:name w:val="F7B29B4D5CD146C4A6D32C1A5419B7C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3">
    <w:name w:val="8CC01F44D8304ACCBD4FFBEDADA3BEC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3">
    <w:name w:val="3C3709C5AACE45FDAC20E9225859E4E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3">
    <w:name w:val="E4DC603EC28C4E9EA9707660FC61E35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3">
    <w:name w:val="16C79A331AED47EE97C80CBBD3CC588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3">
    <w:name w:val="71D243B5808D4E048007FEA2CB1AC04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3">
    <w:name w:val="C1C13B0778C447AB817B0A5B6DC69A0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3">
    <w:name w:val="E2B55E924FCB4A00A9E99D0A62D45A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3">
    <w:name w:val="DDEFDDBC407E4F0FBFC32F529EDD128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3">
    <w:name w:val="4902F8F910734C1C923BC6B44854062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3">
    <w:name w:val="771E0B1DB87D440FB238E0F089A1A8D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3">
    <w:name w:val="FF1B87227428439C982B8382416AD1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3">
    <w:name w:val="EAF27AA0DFFD484090A7A49CAD25E66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3">
    <w:name w:val="6771FDAD535D48B18410A9D423E3DDF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3">
    <w:name w:val="4F09FF0F19F4446B82CFC267C71D7F0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3">
    <w:name w:val="F5A735E8F05F4AE7B95C2A539C18EFE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3">
    <w:name w:val="1A9A8B3380334F239276159DB886272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3">
    <w:name w:val="B35DCEE195A64310865976120175799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3">
    <w:name w:val="27DD3CC795924598A33D7BF59DD6200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3">
    <w:name w:val="0933460E136C417AB2FB00A723DBA9B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3">
    <w:name w:val="53208B08CE134F99BF57CD1E44B52F8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3">
    <w:name w:val="E30CEA598D8D48F996D45AF418089E5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3">
    <w:name w:val="1FFFF881CAF24C2D8C99DBF1CFA8FF9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3">
    <w:name w:val="C0B8D3DD2CEF40A188310847097B84E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3">
    <w:name w:val="485F99D1CD544177934401DA02615E5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3">
    <w:name w:val="E052661B39964C5D8C6EC54AA379696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1">
    <w:name w:val="DEDFE90DB6064F808E43AE876A7FC4D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1">
    <w:name w:val="ABCCC48038C34481AC0DA88F29AABC8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1">
    <w:name w:val="6A6A28F0B9354C7FBB4516AA2C75092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1">
    <w:name w:val="CAD00214BD2B480FBFC4C457FCAF285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1">
    <w:name w:val="666759A115FA4B09AF03698FCA23198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1">
    <w:name w:val="D411594FABA745F7A987D18D969E364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1">
    <w:name w:val="3AD83AAAD36E4016BB051F602ABFEB0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1">
    <w:name w:val="050933BBAE01440FB6A8677B615D1D1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1">
    <w:name w:val="517AA4C7DEE04B769AF2B8535F05477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1">
    <w:name w:val="184306CC8A674036A38CCA84BFD45DF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1">
    <w:name w:val="515BF6FB8C0747F1B87C96792D316F2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1">
    <w:name w:val="5CD91975A7924356B678E2354E8ACBD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1">
    <w:name w:val="AA8E05D291834746B034CB68D562A98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1">
    <w:name w:val="2BC6E86285A04028BA282F61334FFF14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1">
    <w:name w:val="B5E4AD1123824943A1A5C2469236B7B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1">
    <w:name w:val="DF6C5957A32943648915C17037F9183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1">
    <w:name w:val="ACB65163C7854C0F87A100B363C6582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1">
    <w:name w:val="3B387A6D94FF4AD78DC957EF0B6E73E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1">
    <w:name w:val="66BF51B3AE464AE0942DEB7C1F2AB3A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1">
    <w:name w:val="1A494310F88D46A286396A3D8C093FB5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1">
    <w:name w:val="3949219A2B514E128F58316B12F4979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1">
    <w:name w:val="F723EC8C56A942F5B9A500BCAB03531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1">
    <w:name w:val="F340C0FA77764ABBBDDD66DFEA0FE2D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1">
    <w:name w:val="0B0570E5B45C4726BC505FB43B1476F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1">
    <w:name w:val="85A42A7C11FD4B31A78F387EE793026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1">
    <w:name w:val="F7F1CDC007F34F5FA29B3EE9F92FEC3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1">
    <w:name w:val="0C7947404C724A72BBA439FB03916B3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1">
    <w:name w:val="EF0B6E9D7C8945DB8D147351C3D98F4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1">
    <w:name w:val="8A43A2C8DFD144EFB5C8B99534F5D9A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1">
    <w:name w:val="256726A848E0490CB56F36433C6EE5C9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1">
    <w:name w:val="25AE5966EE5144BFA21910E6EB61DBF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1">
    <w:name w:val="6089511421714A0F853FF4667D52428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1">
    <w:name w:val="D80CC9E0802C4F7C84F5CA6CE0C0C04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1">
    <w:name w:val="4BB3CA0862654CF2962EF2D610F73BA4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1">
    <w:name w:val="7DDA356C37644F1CAEAA29202C11C0E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1">
    <w:name w:val="D189B0A9957F426397ED63E6EF17257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1">
    <w:name w:val="938B1C5B67904A27B4BE3F7E6172088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1">
    <w:name w:val="EC0EAB5B409A4E31BB4D9EB210CE8365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1">
    <w:name w:val="5FB8547DD6B94200BC38A833C1A84ED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1">
    <w:name w:val="72907993D469490295D4535440B8AA6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1">
    <w:name w:val="D7686A1A70F9434A810B34052AC5190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1">
    <w:name w:val="6E0BA237AE4C425C9D056431B637E0F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1">
    <w:name w:val="B5FE9E811C624DFA889B3A1EF2A6C19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1">
    <w:name w:val="F57F50F5205E446EBCD1EA0B0BB52D0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1">
    <w:name w:val="33844E105058495CA5BB92AD9718018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1">
    <w:name w:val="8C5B22DA93784D19A6AC3E6BE410E7F4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1">
    <w:name w:val="9E911CD414D349808E390234011D17B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1">
    <w:name w:val="7BF61D434A5F4B8B89957DE1F9D57B2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1">
    <w:name w:val="20265D41F760485A925289A8DD9C49D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1">
    <w:name w:val="587F9DF05D6B4D42B72FBAF19E4359E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1">
    <w:name w:val="61DC3FEAD56C47E782CC893CAD0F3F3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1">
    <w:name w:val="A6DFEC6C7DBC45C4A2E62070F7594F6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1">
    <w:name w:val="394AD423DF5B476DA10DDC14816A374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1">
    <w:name w:val="2CB77744D0A34176B8F6FCCC8F617D9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1">
    <w:name w:val="79172B8D595C4F08B30787C8AE5F8CC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1">
    <w:name w:val="DD6ABE3A75694DF09125E203087FEF4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1">
    <w:name w:val="8E7E929967E549468B283778254BA7B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1">
    <w:name w:val="E602EC1CC74F4B749C5856DCB5F0091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1">
    <w:name w:val="5E113C430A474C80AB6AA9CCF3D8543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1">
    <w:name w:val="C1400BA515CA47D3BD1CE05ABD7F133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1">
    <w:name w:val="C2ECE791BBB044A090CBA263F18C716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1">
    <w:name w:val="81A8DFAD66A849739B5C30D55D8A6BF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1">
    <w:name w:val="E4A5660785974AECA6E7854C3AE9E76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1">
    <w:name w:val="DB435DA98F2B4A7795528DB1620A2B2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1">
    <w:name w:val="08E4301D118F43DD8A34D52A9336C3F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1">
    <w:name w:val="CB69562D9830443FAE983C9C62F409D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1">
    <w:name w:val="0E490550C9164E77B8BD82DF540078B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1">
    <w:name w:val="2D590C7EA3144ABF9F6385DFE35B3BA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1">
    <w:name w:val="F5F80FF49904473FB970F11C20CADD4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4">
    <w:name w:val="2A056F0F790F4C94BBA7A4C6A26EF81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4">
    <w:name w:val="E43F5819FB364313A9F8D88D1B7C78A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4">
    <w:name w:val="D1246C7D33034317ABB6482A09DC8F1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4">
    <w:name w:val="90DAB220A5704C78846338607FF4D34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4">
    <w:name w:val="DBD1207A295147C8822BF2439FBD5B3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4">
    <w:name w:val="1F876FCAFCED454F8F20257FFAA7E7F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4">
    <w:name w:val="F2CEA7DC790D45B484134A1C86C0A1D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4">
    <w:name w:val="8F1D49DC75FE4131B94C66FBCB2B261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4">
    <w:name w:val="9D3F2465555B41AE97C9C34EC337228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4">
    <w:name w:val="DBB1BC804F614DBDA7F1E665C65696B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4">
    <w:name w:val="03562B41FE58438CAF717D8BD0F08AF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2">
    <w:name w:val="3C2E28AE5E694EC0828B463511B5D16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4">
    <w:name w:val="A01546FDB4094AC68E0F6ED8C3737FB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4">
    <w:name w:val="D87D5C14EFC24316A935EF93A0580C3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4">
    <w:name w:val="7930207CEE844974946B6E53080316C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4">
    <w:name w:val="13100B98149F4FE09305BF04789CDD3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4">
    <w:name w:val="A41EE6D4805349919848D34FA69B09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4">
    <w:name w:val="2F0C9D8BC1C24CB69A94DCD567EB79B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4">
    <w:name w:val="FD8E28C784E8427E885B2D03FF2F5DD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4">
    <w:name w:val="710F0DC4E08A4B0BADE247E1FE6A0CA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4">
    <w:name w:val="B5F80D171C0940D2AE2E478401F3BA4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4">
    <w:name w:val="0BE8231C8EDD4A2F81A13B78DC2B2CA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4">
    <w:name w:val="CE81DABEFA3C46BD8DFBE8C1C47B9F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4">
    <w:name w:val="F0B202D089D749999F8D393014129C9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4">
    <w:name w:val="F46F2FD3CA0440579D7346939B941E8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4">
    <w:name w:val="D75A23F8D4984704A519D28CCD5DAC6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4">
    <w:name w:val="E5BDCBAE7DB34330BB04E333148FB58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4">
    <w:name w:val="29A9853CD5194A3CA701214B5388EE3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4">
    <w:name w:val="D448313D965E4FC785C6D10568CD44A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4">
    <w:name w:val="32ED1DB6E3614A628CF449154D5C64C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4">
    <w:name w:val="8A333DC17F1944D7B052F14D5040E7C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4">
    <w:name w:val="8B81A1B95A3448CD977B6A285DAE2B1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4">
    <w:name w:val="247A80B9A1264FAD8F7367D176A85ED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4">
    <w:name w:val="16E41FEA9AC046FD93B0AFBDC5A26D3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4">
    <w:name w:val="91FEAEA7391F47A28C3DDF0DFB63563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4">
    <w:name w:val="58EE2C506D0C4C7CA07C81B1CB382FB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4">
    <w:name w:val="7E0BFBBB2203408E9D76680E47EAD9A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4">
    <w:name w:val="5C6FBA7453014E6ABADCB56A94A47D4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4">
    <w:name w:val="B46AC747ACA8439B82B1D167EDB2413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4">
    <w:name w:val="000F1A6DAA0E4812806FD393AF2AA73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4">
    <w:name w:val="29690B358A1247568926C1E3AC7C584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4">
    <w:name w:val="0F994E06BBF44F70A33FFC38661347D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4">
    <w:name w:val="7EEC6DFBD61847FDA095A06754ED458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4">
    <w:name w:val="6BBCDDF7B4A44590AE4E6986E5114AA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4">
    <w:name w:val="8500A46F197C4D47A89C70174E62AE8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4">
    <w:name w:val="59619B7E5E0542FE8845224750778E9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4">
    <w:name w:val="C5C2331056F547F7A382E18236A6079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4">
    <w:name w:val="AA04AE0651F144C3ACDE0D9931FCBC9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4">
    <w:name w:val="3CDD22E04F044EC695E0330128E4F4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4">
    <w:name w:val="9913535F07FF4041A8E351E609E0409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4">
    <w:name w:val="FE02598A3CCC432D9FAF6A57EBA1EAE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4">
    <w:name w:val="C605F37F1B154F31828BCCBC3460A55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4">
    <w:name w:val="AF4ABE7C7D7C4642B1AEFDB9540770D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4">
    <w:name w:val="55C72BA0CB0A4E288EBAE6CDAAD388B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4">
    <w:name w:val="880EB69A8337440FB48B85492D53E7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4">
    <w:name w:val="88569B31D49C4D88AACB5CCD766D838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4">
    <w:name w:val="06A493FE3E8B48C6B702516B7D2624A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4">
    <w:name w:val="07068E9BC490436B8F74D585963A750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4">
    <w:name w:val="1C8CF5E885104063AF016390E48A1DA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4">
    <w:name w:val="77BB9514BDE6414187B38E9751D22D6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4">
    <w:name w:val="7146D282C601486DA7A3CB963FDBFDC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4">
    <w:name w:val="F2581B80D89545CB84A81D51894732B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4">
    <w:name w:val="1078134D1DF4482FA0192247F252F86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4">
    <w:name w:val="DF570C08297444EA9B17A8B50D1E185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4">
    <w:name w:val="02F534401D144964BD9644C94EB2B83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4">
    <w:name w:val="D4CADA5DC2DB492F98E4CB8CFA19A6F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4">
    <w:name w:val="1D327A06D73B46CDA25168040354AB0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4">
    <w:name w:val="E9D5C4303E974320AAC8975148D9E63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4">
    <w:name w:val="76B50B415EE546ED9180C548CCE90D8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4">
    <w:name w:val="FB2EF936F3864C1A86AEDE466B6CCAD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4">
    <w:name w:val="9262561441774A0FB6353859338C7C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4">
    <w:name w:val="1FE548EB2A534DE6B095A8BA001A4CF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4">
    <w:name w:val="53335A5F9F1C42F990A8337FC6C723C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4">
    <w:name w:val="84F76BABF7984841BD5B68151C2A9DB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4">
    <w:name w:val="28C53BBC37EA45F98B24E8C92B1B557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4">
    <w:name w:val="4E8556C43FBE4A559325A4F36FC6A86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4">
    <w:name w:val="5BB79993F81A44FAA2FE83207124220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4">
    <w:name w:val="15ABDE9CC17F4A6FA85D4B40DE6F62C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4">
    <w:name w:val="81C6B43B300E4EC7A9B1861C425ABD0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4">
    <w:name w:val="9A3F9C12DBF043A3A5D2FB9AF798534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4">
    <w:name w:val="36A4FC78D65442BBB8830CA93DCC95E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4">
    <w:name w:val="1AB22A5F6CFC44988644CF35A604D4E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4">
    <w:name w:val="63300F58DE4E40FE8A25D130F3D99BA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4">
    <w:name w:val="D4E5D21AAAEC4B9E9A73888C4948163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4">
    <w:name w:val="107E268B4F024C60ACE934360D4CCC3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4">
    <w:name w:val="C569BE02D86F40CEB502258C2EEDA64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4">
    <w:name w:val="A31CAA22A23B47D4B6D55EE5D766AD5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4">
    <w:name w:val="DE25859557B14916BD70E58413BA126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4">
    <w:name w:val="EFCFE0FA0C5142F89EEC97639DEDB0D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4">
    <w:name w:val="F73DA0AE614B47EE9183EBB3462DA74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4">
    <w:name w:val="FA1FF4197D844FE8B5F0FAD5F78AA35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4">
    <w:name w:val="F7B29B4D5CD146C4A6D32C1A5419B7C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4">
    <w:name w:val="8CC01F44D8304ACCBD4FFBEDADA3BEC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4">
    <w:name w:val="3C3709C5AACE45FDAC20E9225859E4E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4">
    <w:name w:val="E4DC603EC28C4E9EA9707660FC61E35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4">
    <w:name w:val="16C79A331AED47EE97C80CBBD3CC588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4">
    <w:name w:val="71D243B5808D4E048007FEA2CB1AC04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4">
    <w:name w:val="C1C13B0778C447AB817B0A5B6DC69A0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4">
    <w:name w:val="E2B55E924FCB4A00A9E99D0A62D45A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4">
    <w:name w:val="DDEFDDBC407E4F0FBFC32F529EDD128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4">
    <w:name w:val="4902F8F910734C1C923BC6B44854062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4">
    <w:name w:val="771E0B1DB87D440FB238E0F089A1A8D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4">
    <w:name w:val="FF1B87227428439C982B8382416AD1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4">
    <w:name w:val="EAF27AA0DFFD484090A7A49CAD25E66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4">
    <w:name w:val="6771FDAD535D48B18410A9D423E3DDF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4">
    <w:name w:val="4F09FF0F19F4446B82CFC267C71D7F0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4">
    <w:name w:val="F5A735E8F05F4AE7B95C2A539C18EFE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4">
    <w:name w:val="1A9A8B3380334F239276159DB886272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4">
    <w:name w:val="B35DCEE195A64310865976120175799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4">
    <w:name w:val="27DD3CC795924598A33D7BF59DD6200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4">
    <w:name w:val="0933460E136C417AB2FB00A723DBA9B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4">
    <w:name w:val="53208B08CE134F99BF57CD1E44B52F8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4">
    <w:name w:val="E30CEA598D8D48F996D45AF418089E5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4">
    <w:name w:val="1FFFF881CAF24C2D8C99DBF1CFA8FF9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4">
    <w:name w:val="C0B8D3DD2CEF40A188310847097B84E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4">
    <w:name w:val="485F99D1CD544177934401DA02615E5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4">
    <w:name w:val="E052661B39964C5D8C6EC54AA379696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2">
    <w:name w:val="DEDFE90DB6064F808E43AE876A7FC4D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2">
    <w:name w:val="ABCCC48038C34481AC0DA88F29AABC8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2">
    <w:name w:val="6A6A28F0B9354C7FBB4516AA2C75092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2">
    <w:name w:val="CAD00214BD2B480FBFC4C457FCAF285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2">
    <w:name w:val="666759A115FA4B09AF03698FCA23198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2">
    <w:name w:val="D411594FABA745F7A987D18D969E364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2">
    <w:name w:val="3AD83AAAD36E4016BB051F602ABFEB0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2">
    <w:name w:val="050933BBAE01440FB6A8677B615D1D1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2">
    <w:name w:val="517AA4C7DEE04B769AF2B8535F05477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2">
    <w:name w:val="184306CC8A674036A38CCA84BFD45DF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2">
    <w:name w:val="515BF6FB8C0747F1B87C96792D316F2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2">
    <w:name w:val="5CD91975A7924356B678E2354E8ACBD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2">
    <w:name w:val="AA8E05D291834746B034CB68D562A98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2">
    <w:name w:val="2BC6E86285A04028BA282F61334FFF14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2">
    <w:name w:val="B5E4AD1123824943A1A5C2469236B7B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2">
    <w:name w:val="DF6C5957A32943648915C17037F9183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2">
    <w:name w:val="ACB65163C7854C0F87A100B363C6582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2">
    <w:name w:val="3B387A6D94FF4AD78DC957EF0B6E73E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2">
    <w:name w:val="66BF51B3AE464AE0942DEB7C1F2AB3A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2">
    <w:name w:val="1A494310F88D46A286396A3D8C093FB5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2">
    <w:name w:val="3949219A2B514E128F58316B12F4979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2">
    <w:name w:val="F723EC8C56A942F5B9A500BCAB03531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2">
    <w:name w:val="F340C0FA77764ABBBDDD66DFEA0FE2D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2">
    <w:name w:val="0B0570E5B45C4726BC505FB43B1476F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2">
    <w:name w:val="85A42A7C11FD4B31A78F387EE793026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2">
    <w:name w:val="F7F1CDC007F34F5FA29B3EE9F92FEC3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2">
    <w:name w:val="0C7947404C724A72BBA439FB03916B3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2">
    <w:name w:val="EF0B6E9D7C8945DB8D147351C3D98F4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2">
    <w:name w:val="8A43A2C8DFD144EFB5C8B99534F5D9A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2">
    <w:name w:val="256726A848E0490CB56F36433C6EE5C9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2">
    <w:name w:val="25AE5966EE5144BFA21910E6EB61DBF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2">
    <w:name w:val="6089511421714A0F853FF4667D52428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2">
    <w:name w:val="D80CC9E0802C4F7C84F5CA6CE0C0C04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2">
    <w:name w:val="4BB3CA0862654CF2962EF2D610F73BA4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2">
    <w:name w:val="7DDA356C37644F1CAEAA29202C11C0E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2">
    <w:name w:val="D189B0A9957F426397ED63E6EF17257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2">
    <w:name w:val="938B1C5B67904A27B4BE3F7E6172088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2">
    <w:name w:val="EC0EAB5B409A4E31BB4D9EB210CE8365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2">
    <w:name w:val="5FB8547DD6B94200BC38A833C1A84ED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2">
    <w:name w:val="72907993D469490295D4535440B8AA6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2">
    <w:name w:val="D7686A1A70F9434A810B34052AC5190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2">
    <w:name w:val="6E0BA237AE4C425C9D056431B637E0F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2">
    <w:name w:val="B5FE9E811C624DFA889B3A1EF2A6C19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2">
    <w:name w:val="F57F50F5205E446EBCD1EA0B0BB52D0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2">
    <w:name w:val="33844E105058495CA5BB92AD9718018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2">
    <w:name w:val="8C5B22DA93784D19A6AC3E6BE410E7F4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2">
    <w:name w:val="9E911CD414D349808E390234011D17B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2">
    <w:name w:val="7BF61D434A5F4B8B89957DE1F9D57B2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2">
    <w:name w:val="20265D41F760485A925289A8DD9C49D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2">
    <w:name w:val="587F9DF05D6B4D42B72FBAF19E4359E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2">
    <w:name w:val="61DC3FEAD56C47E782CC893CAD0F3F3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2">
    <w:name w:val="A6DFEC6C7DBC45C4A2E62070F7594F6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2">
    <w:name w:val="394AD423DF5B476DA10DDC14816A374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2">
    <w:name w:val="2CB77744D0A34176B8F6FCCC8F617D9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2">
    <w:name w:val="79172B8D595C4F08B30787C8AE5F8CC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2">
    <w:name w:val="DD6ABE3A75694DF09125E203087FEF4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2">
    <w:name w:val="8E7E929967E549468B283778254BA7B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2">
    <w:name w:val="E602EC1CC74F4B749C5856DCB5F0091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2">
    <w:name w:val="5E113C430A474C80AB6AA9CCF3D8543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2">
    <w:name w:val="C1400BA515CA47D3BD1CE05ABD7F133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2">
    <w:name w:val="C2ECE791BBB044A090CBA263F18C716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2">
    <w:name w:val="81A8DFAD66A849739B5C30D55D8A6BF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2">
    <w:name w:val="E4A5660785974AECA6E7854C3AE9E76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2">
    <w:name w:val="DB435DA98F2B4A7795528DB1620A2B2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2">
    <w:name w:val="08E4301D118F43DD8A34D52A9336C3F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2">
    <w:name w:val="CB69562D9830443FAE983C9C62F409D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2">
    <w:name w:val="0E490550C9164E77B8BD82DF540078B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2">
    <w:name w:val="2D590C7EA3144ABF9F6385DFE35B3BA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2">
    <w:name w:val="F5F80FF49904473FB970F11C20CADD4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5">
    <w:name w:val="2A056F0F790F4C94BBA7A4C6A26EF81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5">
    <w:name w:val="E43F5819FB364313A9F8D88D1B7C78A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5">
    <w:name w:val="D1246C7D33034317ABB6482A09DC8F1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5">
    <w:name w:val="90DAB220A5704C78846338607FF4D34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5">
    <w:name w:val="DBD1207A295147C8822BF2439FBD5B3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5">
    <w:name w:val="1F876FCAFCED454F8F20257FFAA7E7F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5">
    <w:name w:val="F2CEA7DC790D45B484134A1C86C0A1D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5">
    <w:name w:val="8F1D49DC75FE4131B94C66FBCB2B261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5">
    <w:name w:val="9D3F2465555B41AE97C9C34EC337228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5">
    <w:name w:val="DBB1BC804F614DBDA7F1E665C65696B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5">
    <w:name w:val="03562B41FE58438CAF717D8BD0F08AF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3">
    <w:name w:val="3C2E28AE5E694EC0828B463511B5D16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5">
    <w:name w:val="A01546FDB4094AC68E0F6ED8C3737FB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5">
    <w:name w:val="D87D5C14EFC24316A935EF93A0580C3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5">
    <w:name w:val="7930207CEE844974946B6E53080316C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5">
    <w:name w:val="13100B98149F4FE09305BF04789CDD3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5">
    <w:name w:val="A41EE6D4805349919848D34FA69B09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5">
    <w:name w:val="2F0C9D8BC1C24CB69A94DCD567EB79B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5">
    <w:name w:val="FD8E28C784E8427E885B2D03FF2F5DD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5">
    <w:name w:val="710F0DC4E08A4B0BADE247E1FE6A0CA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5">
    <w:name w:val="B5F80D171C0940D2AE2E478401F3BA4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5">
    <w:name w:val="0BE8231C8EDD4A2F81A13B78DC2B2CA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5">
    <w:name w:val="CE81DABEFA3C46BD8DFBE8C1C47B9F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5">
    <w:name w:val="F0B202D089D749999F8D393014129C9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5">
    <w:name w:val="F46F2FD3CA0440579D7346939B941E8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5">
    <w:name w:val="D75A23F8D4984704A519D28CCD5DAC6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5">
    <w:name w:val="E5BDCBAE7DB34330BB04E333148FB58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5">
    <w:name w:val="29A9853CD5194A3CA701214B5388EE3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5">
    <w:name w:val="D448313D965E4FC785C6D10568CD44A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5">
    <w:name w:val="32ED1DB6E3614A628CF449154D5C64C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5">
    <w:name w:val="8A333DC17F1944D7B052F14D5040E7C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5">
    <w:name w:val="8B81A1B95A3448CD977B6A285DAE2B1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5">
    <w:name w:val="247A80B9A1264FAD8F7367D176A85ED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5">
    <w:name w:val="16E41FEA9AC046FD93B0AFBDC5A26D3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5">
    <w:name w:val="91FEAEA7391F47A28C3DDF0DFB63563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5">
    <w:name w:val="58EE2C506D0C4C7CA07C81B1CB382FB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5">
    <w:name w:val="7E0BFBBB2203408E9D76680E47EAD9A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5">
    <w:name w:val="5C6FBA7453014E6ABADCB56A94A47D4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5">
    <w:name w:val="B46AC747ACA8439B82B1D167EDB2413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5">
    <w:name w:val="000F1A6DAA0E4812806FD393AF2AA73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5">
    <w:name w:val="29690B358A1247568926C1E3AC7C584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5">
    <w:name w:val="0F994E06BBF44F70A33FFC38661347D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5">
    <w:name w:val="7EEC6DFBD61847FDA095A06754ED458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5">
    <w:name w:val="6BBCDDF7B4A44590AE4E6986E5114AA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5">
    <w:name w:val="8500A46F197C4D47A89C70174E62AE8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5">
    <w:name w:val="59619B7E5E0542FE8845224750778E9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5">
    <w:name w:val="C5C2331056F547F7A382E18236A6079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5">
    <w:name w:val="AA04AE0651F144C3ACDE0D9931FCBC9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5">
    <w:name w:val="3CDD22E04F044EC695E0330128E4F4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5">
    <w:name w:val="9913535F07FF4041A8E351E609E0409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5">
    <w:name w:val="FE02598A3CCC432D9FAF6A57EBA1EAE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5">
    <w:name w:val="C605F37F1B154F31828BCCBC3460A55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5">
    <w:name w:val="AF4ABE7C7D7C4642B1AEFDB9540770D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5">
    <w:name w:val="55C72BA0CB0A4E288EBAE6CDAAD388B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5">
    <w:name w:val="880EB69A8337440FB48B85492D53E7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5">
    <w:name w:val="88569B31D49C4D88AACB5CCD766D838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5">
    <w:name w:val="06A493FE3E8B48C6B702516B7D2624A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5">
    <w:name w:val="07068E9BC490436B8F74D585963A750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5">
    <w:name w:val="1C8CF5E885104063AF016390E48A1DA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5">
    <w:name w:val="77BB9514BDE6414187B38E9751D22D6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5">
    <w:name w:val="7146D282C601486DA7A3CB963FDBFDC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5">
    <w:name w:val="F2581B80D89545CB84A81D51894732B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5">
    <w:name w:val="1078134D1DF4482FA0192247F252F86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5">
    <w:name w:val="DF570C08297444EA9B17A8B50D1E185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5">
    <w:name w:val="02F534401D144964BD9644C94EB2B83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5">
    <w:name w:val="D4CADA5DC2DB492F98E4CB8CFA19A6F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5">
    <w:name w:val="1D327A06D73B46CDA25168040354AB0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5">
    <w:name w:val="E9D5C4303E974320AAC8975148D9E63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5">
    <w:name w:val="76B50B415EE546ED9180C548CCE90D8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5">
    <w:name w:val="FB2EF936F3864C1A86AEDE466B6CCAD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5">
    <w:name w:val="9262561441774A0FB6353859338C7C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5">
    <w:name w:val="1FE548EB2A534DE6B095A8BA001A4CF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5">
    <w:name w:val="53335A5F9F1C42F990A8337FC6C723C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5">
    <w:name w:val="84F76BABF7984841BD5B68151C2A9DB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5">
    <w:name w:val="28C53BBC37EA45F98B24E8C92B1B557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5">
    <w:name w:val="4E8556C43FBE4A559325A4F36FC6A86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5">
    <w:name w:val="5BB79993F81A44FAA2FE83207124220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5">
    <w:name w:val="15ABDE9CC17F4A6FA85D4B40DE6F62C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5">
    <w:name w:val="81C6B43B300E4EC7A9B1861C425ABD0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5">
    <w:name w:val="9A3F9C12DBF043A3A5D2FB9AF798534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5">
    <w:name w:val="36A4FC78D65442BBB8830CA93DCC95E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5">
    <w:name w:val="1AB22A5F6CFC44988644CF35A604D4E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5">
    <w:name w:val="63300F58DE4E40FE8A25D130F3D99BA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5">
    <w:name w:val="D4E5D21AAAEC4B9E9A73888C4948163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5">
    <w:name w:val="107E268B4F024C60ACE934360D4CCC3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5">
    <w:name w:val="C569BE02D86F40CEB502258C2EEDA64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5">
    <w:name w:val="A31CAA22A23B47D4B6D55EE5D766AD5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5">
    <w:name w:val="DE25859557B14916BD70E58413BA126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5">
    <w:name w:val="EFCFE0FA0C5142F89EEC97639DEDB0D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5">
    <w:name w:val="F73DA0AE614B47EE9183EBB3462DA74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5">
    <w:name w:val="FA1FF4197D844FE8B5F0FAD5F78AA35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5">
    <w:name w:val="F7B29B4D5CD146C4A6D32C1A5419B7C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5">
    <w:name w:val="8CC01F44D8304ACCBD4FFBEDADA3BEC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5">
    <w:name w:val="3C3709C5AACE45FDAC20E9225859E4E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5">
    <w:name w:val="E4DC603EC28C4E9EA9707660FC61E35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5">
    <w:name w:val="16C79A331AED47EE97C80CBBD3CC588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5">
    <w:name w:val="71D243B5808D4E048007FEA2CB1AC04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5">
    <w:name w:val="C1C13B0778C447AB817B0A5B6DC69A0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5">
    <w:name w:val="E2B55E924FCB4A00A9E99D0A62D45A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5">
    <w:name w:val="DDEFDDBC407E4F0FBFC32F529EDD128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5">
    <w:name w:val="4902F8F910734C1C923BC6B44854062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5">
    <w:name w:val="771E0B1DB87D440FB238E0F089A1A8D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5">
    <w:name w:val="FF1B87227428439C982B8382416AD1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5">
    <w:name w:val="EAF27AA0DFFD484090A7A49CAD25E6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5">
    <w:name w:val="6771FDAD535D48B18410A9D423E3DDF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5">
    <w:name w:val="4F09FF0F19F4446B82CFC267C71D7F0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5">
    <w:name w:val="F5A735E8F05F4AE7B95C2A539C18EFE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5">
    <w:name w:val="1A9A8B3380334F239276159DB886272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5">
    <w:name w:val="B35DCEE195A64310865976120175799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5">
    <w:name w:val="27DD3CC795924598A33D7BF59DD6200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5">
    <w:name w:val="0933460E136C417AB2FB00A723DBA9B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5">
    <w:name w:val="53208B08CE134F99BF57CD1E44B52F8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5">
    <w:name w:val="E30CEA598D8D48F996D45AF418089E5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5">
    <w:name w:val="1FFFF881CAF24C2D8C99DBF1CFA8FF9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5">
    <w:name w:val="C0B8D3DD2CEF40A188310847097B84E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5">
    <w:name w:val="485F99D1CD544177934401DA02615E5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5">
    <w:name w:val="E052661B39964C5D8C6EC54AA379696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3">
    <w:name w:val="DEDFE90DB6064F808E43AE876A7FC4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3">
    <w:name w:val="ABCCC48038C34481AC0DA88F29AABC8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3">
    <w:name w:val="6A6A28F0B9354C7FBB4516AA2C75092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3">
    <w:name w:val="CAD00214BD2B480FBFC4C457FCAF285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3">
    <w:name w:val="666759A115FA4B09AF03698FCA2319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3">
    <w:name w:val="D411594FABA745F7A987D18D969E364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3">
    <w:name w:val="3AD83AAAD36E4016BB051F602ABFEB0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3">
    <w:name w:val="050933BBAE01440FB6A8677B615D1D1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3">
    <w:name w:val="517AA4C7DEE04B769AF2B8535F05477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3">
    <w:name w:val="184306CC8A674036A38CCA84BFD45DF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3">
    <w:name w:val="515BF6FB8C0747F1B87C96792D316F2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3">
    <w:name w:val="5CD91975A7924356B678E2354E8ACB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3">
    <w:name w:val="AA8E05D291834746B034CB68D562A98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3">
    <w:name w:val="2BC6E86285A04028BA282F61334FFF1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3">
    <w:name w:val="B5E4AD1123824943A1A5C2469236B7B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3">
    <w:name w:val="DF6C5957A32943648915C17037F9183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3">
    <w:name w:val="ACB65163C7854C0F87A100B363C6582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3">
    <w:name w:val="3B387A6D94FF4AD78DC957EF0B6E73E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3">
    <w:name w:val="66BF51B3AE464AE0942DEB7C1F2AB3A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3">
    <w:name w:val="1A494310F88D46A286396A3D8C093FB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3">
    <w:name w:val="3949219A2B514E128F58316B12F4979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3">
    <w:name w:val="F723EC8C56A942F5B9A500BCAB03531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3">
    <w:name w:val="F340C0FA77764ABBBDDD66DFEA0FE2D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3">
    <w:name w:val="0B0570E5B45C4726BC505FB43B1476F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3">
    <w:name w:val="85A42A7C11FD4B31A78F387EE793026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3">
    <w:name w:val="F7F1CDC007F34F5FA29B3EE9F92FEC3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3">
    <w:name w:val="0C7947404C724A72BBA439FB03916B3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3">
    <w:name w:val="EF0B6E9D7C8945DB8D147351C3D98F4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3">
    <w:name w:val="8A43A2C8DFD144EFB5C8B99534F5D9A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3">
    <w:name w:val="256726A848E0490CB56F36433C6EE5C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3">
    <w:name w:val="25AE5966EE5144BFA21910E6EB61DBF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3">
    <w:name w:val="6089511421714A0F853FF4667D52428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3">
    <w:name w:val="D80CC9E0802C4F7C84F5CA6CE0C0C04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3">
    <w:name w:val="4BB3CA0862654CF2962EF2D610F73BA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3">
    <w:name w:val="7DDA356C37644F1CAEAA29202C11C0E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3">
    <w:name w:val="D189B0A9957F426397ED63E6EF17257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3">
    <w:name w:val="938B1C5B67904A27B4BE3F7E6172088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3">
    <w:name w:val="EC0EAB5B409A4E31BB4D9EB210CE836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3">
    <w:name w:val="5FB8547DD6B94200BC38A833C1A84ED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3">
    <w:name w:val="72907993D469490295D4535440B8AA6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3">
    <w:name w:val="D7686A1A70F9434A810B34052AC5190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3">
    <w:name w:val="6E0BA237AE4C425C9D056431B637E0F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3">
    <w:name w:val="B5FE9E811C624DFA889B3A1EF2A6C19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3">
    <w:name w:val="F57F50F5205E446EBCD1EA0B0BB52D0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3">
    <w:name w:val="33844E105058495CA5BB92AD9718018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3">
    <w:name w:val="8C5B22DA93784D19A6AC3E6BE410E7F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3">
    <w:name w:val="9E911CD414D349808E390234011D17B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3">
    <w:name w:val="7BF61D434A5F4B8B89957DE1F9D57B2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3">
    <w:name w:val="20265D41F760485A925289A8DD9C49D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3">
    <w:name w:val="587F9DF05D6B4D42B72FBAF19E4359E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3">
    <w:name w:val="61DC3FEAD56C47E782CC893CAD0F3F3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3">
    <w:name w:val="A6DFEC6C7DBC45C4A2E62070F7594F6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3">
    <w:name w:val="394AD423DF5B476DA10DDC14816A374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3">
    <w:name w:val="2CB77744D0A34176B8F6FCCC8F617D9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3">
    <w:name w:val="79172B8D595C4F08B30787C8AE5F8CC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3">
    <w:name w:val="DD6ABE3A75694DF09125E203087FEF4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3">
    <w:name w:val="8E7E929967E549468B283778254BA7B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3">
    <w:name w:val="E602EC1CC74F4B749C5856DCB5F0091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3">
    <w:name w:val="5E113C430A474C80AB6AA9CCF3D8543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3">
    <w:name w:val="C1400BA515CA47D3BD1CE05ABD7F133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3">
    <w:name w:val="C2ECE791BBB044A090CBA263F18C716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3">
    <w:name w:val="81A8DFAD66A849739B5C30D55D8A6BF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3">
    <w:name w:val="E4A5660785974AECA6E7854C3AE9E76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3">
    <w:name w:val="DB435DA98F2B4A7795528DB1620A2B2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3">
    <w:name w:val="08E4301D118F43DD8A34D52A9336C3F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3">
    <w:name w:val="CB69562D9830443FAE983C9C62F409D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3">
    <w:name w:val="0E490550C9164E77B8BD82DF540078B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3">
    <w:name w:val="2D590C7EA3144ABF9F6385DFE35B3BA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3">
    <w:name w:val="F5F80FF49904473FB970F11C20CADD4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6">
    <w:name w:val="2A056F0F790F4C94BBA7A4C6A26EF81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6">
    <w:name w:val="E43F5819FB364313A9F8D88D1B7C78A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6">
    <w:name w:val="D1246C7D33034317ABB6482A09DC8F1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6">
    <w:name w:val="90DAB220A5704C78846338607FF4D34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6">
    <w:name w:val="DBD1207A295147C8822BF2439FBD5B3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6">
    <w:name w:val="1F876FCAFCED454F8F20257FFAA7E7F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6">
    <w:name w:val="F2CEA7DC790D45B484134A1C86C0A1D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6">
    <w:name w:val="8F1D49DC75FE4131B94C66FBCB2B261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6">
    <w:name w:val="9D3F2465555B41AE97C9C34EC337228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6">
    <w:name w:val="DBB1BC804F614DBDA7F1E665C65696B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6">
    <w:name w:val="03562B41FE58438CAF717D8BD0F08AF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4">
    <w:name w:val="3C2E28AE5E694EC0828B463511B5D16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6">
    <w:name w:val="A01546FDB4094AC68E0F6ED8C3737FB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6">
    <w:name w:val="D87D5C14EFC24316A935EF93A0580C3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6">
    <w:name w:val="7930207CEE844974946B6E53080316C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6">
    <w:name w:val="13100B98149F4FE09305BF04789CDD3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6">
    <w:name w:val="A41EE6D4805349919848D34FA69B09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6">
    <w:name w:val="2F0C9D8BC1C24CB69A94DCD567EB79B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6">
    <w:name w:val="FD8E28C784E8427E885B2D03FF2F5DD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6">
    <w:name w:val="710F0DC4E08A4B0BADE247E1FE6A0CA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6">
    <w:name w:val="B5F80D171C0940D2AE2E478401F3BA4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6">
    <w:name w:val="0BE8231C8EDD4A2F81A13B78DC2B2CA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6">
    <w:name w:val="CE81DABEFA3C46BD8DFBE8C1C47B9F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6">
    <w:name w:val="F0B202D089D749999F8D393014129C9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6">
    <w:name w:val="F46F2FD3CA0440579D7346939B941E8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6">
    <w:name w:val="D75A23F8D4984704A519D28CCD5DAC6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6">
    <w:name w:val="E5BDCBAE7DB34330BB04E333148FB58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6">
    <w:name w:val="29A9853CD5194A3CA701214B5388EE3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6">
    <w:name w:val="D448313D965E4FC785C6D10568CD44A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6">
    <w:name w:val="32ED1DB6E3614A628CF449154D5C64C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6">
    <w:name w:val="8A333DC17F1944D7B052F14D5040E7C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6">
    <w:name w:val="8B81A1B95A3448CD977B6A285DAE2B1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6">
    <w:name w:val="247A80B9A1264FAD8F7367D176A85ED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6">
    <w:name w:val="16E41FEA9AC046FD93B0AFBDC5A26D3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6">
    <w:name w:val="91FEAEA7391F47A28C3DDF0DFB63563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6">
    <w:name w:val="58EE2C506D0C4C7CA07C81B1CB382FB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6">
    <w:name w:val="7E0BFBBB2203408E9D76680E47EAD9A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6">
    <w:name w:val="5C6FBA7453014E6ABADCB56A94A47D4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6">
    <w:name w:val="B46AC747ACA8439B82B1D167EDB2413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6">
    <w:name w:val="000F1A6DAA0E4812806FD393AF2AA73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6">
    <w:name w:val="29690B358A1247568926C1E3AC7C584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6">
    <w:name w:val="0F994E06BBF44F70A33FFC38661347D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6">
    <w:name w:val="7EEC6DFBD61847FDA095A06754ED458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6">
    <w:name w:val="6BBCDDF7B4A44590AE4E6986E5114AA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6">
    <w:name w:val="8500A46F197C4D47A89C70174E62AE8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6">
    <w:name w:val="59619B7E5E0542FE8845224750778E9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6">
    <w:name w:val="C5C2331056F547F7A382E18236A6079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6">
    <w:name w:val="AA04AE0651F144C3ACDE0D9931FCBC9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6">
    <w:name w:val="3CDD22E04F044EC695E0330128E4F4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6">
    <w:name w:val="9913535F07FF4041A8E351E609E0409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6">
    <w:name w:val="FE02598A3CCC432D9FAF6A57EBA1EAE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6">
    <w:name w:val="C605F37F1B154F31828BCCBC3460A55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6">
    <w:name w:val="AF4ABE7C7D7C4642B1AEFDB9540770D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6">
    <w:name w:val="55C72BA0CB0A4E288EBAE6CDAAD388B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6">
    <w:name w:val="880EB69A8337440FB48B85492D53E7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6">
    <w:name w:val="88569B31D49C4D88AACB5CCD766D838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6">
    <w:name w:val="06A493FE3E8B48C6B702516B7D2624A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6">
    <w:name w:val="07068E9BC490436B8F74D585963A750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6">
    <w:name w:val="1C8CF5E885104063AF016390E48A1DA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6">
    <w:name w:val="77BB9514BDE6414187B38E9751D22D6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6">
    <w:name w:val="7146D282C601486DA7A3CB963FDBFDC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6">
    <w:name w:val="F2581B80D89545CB84A81D51894732B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6">
    <w:name w:val="1078134D1DF4482FA0192247F252F86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6">
    <w:name w:val="DF570C08297444EA9B17A8B50D1E185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6">
    <w:name w:val="02F534401D144964BD9644C94EB2B83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6">
    <w:name w:val="D4CADA5DC2DB492F98E4CB8CFA19A6F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6">
    <w:name w:val="1D327A06D73B46CDA25168040354AB0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6">
    <w:name w:val="E9D5C4303E974320AAC8975148D9E63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6">
    <w:name w:val="76B50B415EE546ED9180C548CCE90D8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6">
    <w:name w:val="FB2EF936F3864C1A86AEDE466B6CCAD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6">
    <w:name w:val="9262561441774A0FB6353859338C7C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6">
    <w:name w:val="1FE548EB2A534DE6B095A8BA001A4CF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6">
    <w:name w:val="53335A5F9F1C42F990A8337FC6C723C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6">
    <w:name w:val="84F76BABF7984841BD5B68151C2A9DB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6">
    <w:name w:val="28C53BBC37EA45F98B24E8C92B1B557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6">
    <w:name w:val="4E8556C43FBE4A559325A4F36FC6A86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6">
    <w:name w:val="5BB79993F81A44FAA2FE83207124220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6">
    <w:name w:val="15ABDE9CC17F4A6FA85D4B40DE6F62C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6">
    <w:name w:val="81C6B43B300E4EC7A9B1861C425ABD0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6">
    <w:name w:val="9A3F9C12DBF043A3A5D2FB9AF798534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6">
    <w:name w:val="36A4FC78D65442BBB8830CA93DCC95E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6">
    <w:name w:val="1AB22A5F6CFC44988644CF35A604D4E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6">
    <w:name w:val="63300F58DE4E40FE8A25D130F3D99BA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6">
    <w:name w:val="D4E5D21AAAEC4B9E9A73888C4948163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6">
    <w:name w:val="107E268B4F024C60ACE934360D4CCC3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6">
    <w:name w:val="C569BE02D86F40CEB502258C2EEDA64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6">
    <w:name w:val="A31CAA22A23B47D4B6D55EE5D766AD5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6">
    <w:name w:val="DE25859557B14916BD70E58413BA126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6">
    <w:name w:val="EFCFE0FA0C5142F89EEC97639DEDB0D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6">
    <w:name w:val="F73DA0AE614B47EE9183EBB3462DA74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6">
    <w:name w:val="FA1FF4197D844FE8B5F0FAD5F78AA35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6">
    <w:name w:val="F7B29B4D5CD146C4A6D32C1A5419B7C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6">
    <w:name w:val="8CC01F44D8304ACCBD4FFBEDADA3BEC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6">
    <w:name w:val="3C3709C5AACE45FDAC20E9225859E4E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6">
    <w:name w:val="E4DC603EC28C4E9EA9707660FC61E35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6">
    <w:name w:val="16C79A331AED47EE97C80CBBD3CC588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6">
    <w:name w:val="71D243B5808D4E048007FEA2CB1AC04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6">
    <w:name w:val="C1C13B0778C447AB817B0A5B6DC69A0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6">
    <w:name w:val="E2B55E924FCB4A00A9E99D0A62D45A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6">
    <w:name w:val="DDEFDDBC407E4F0FBFC32F529EDD128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6">
    <w:name w:val="4902F8F910734C1C923BC6B44854062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6">
    <w:name w:val="771E0B1DB87D440FB238E0F089A1A8D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6">
    <w:name w:val="FF1B87227428439C982B8382416AD1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6">
    <w:name w:val="EAF27AA0DFFD484090A7A49CAD25E66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6">
    <w:name w:val="6771FDAD535D48B18410A9D423E3DDF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6">
    <w:name w:val="4F09FF0F19F4446B82CFC267C71D7F0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6">
    <w:name w:val="F5A735E8F05F4AE7B95C2A539C18EFE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6">
    <w:name w:val="1A9A8B3380334F239276159DB886272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6">
    <w:name w:val="B35DCEE195A64310865976120175799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6">
    <w:name w:val="27DD3CC795924598A33D7BF59DD6200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6">
    <w:name w:val="0933460E136C417AB2FB00A723DBA9B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6">
    <w:name w:val="53208B08CE134F99BF57CD1E44B52F8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6">
    <w:name w:val="E30CEA598D8D48F996D45AF418089E5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6">
    <w:name w:val="1FFFF881CAF24C2D8C99DBF1CFA8FF9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6">
    <w:name w:val="C0B8D3DD2CEF40A188310847097B84E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6">
    <w:name w:val="485F99D1CD544177934401DA02615E5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6">
    <w:name w:val="E052661B39964C5D8C6EC54AA379696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4">
    <w:name w:val="DEDFE90DB6064F808E43AE876A7FC4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4">
    <w:name w:val="ABCCC48038C34481AC0DA88F29AABC8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4">
    <w:name w:val="6A6A28F0B9354C7FBB4516AA2C75092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4">
    <w:name w:val="CAD00214BD2B480FBFC4C457FCAF285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4">
    <w:name w:val="666759A115FA4B09AF03698FCA2319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4">
    <w:name w:val="D411594FABA745F7A987D18D969E364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4">
    <w:name w:val="3AD83AAAD36E4016BB051F602ABFEB0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4">
    <w:name w:val="050933BBAE01440FB6A8677B615D1D1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4">
    <w:name w:val="517AA4C7DEE04B769AF2B8535F05477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4">
    <w:name w:val="184306CC8A674036A38CCA84BFD45DF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4">
    <w:name w:val="515BF6FB8C0747F1B87C96792D316F2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4">
    <w:name w:val="5CD91975A7924356B678E2354E8ACB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4">
    <w:name w:val="AA8E05D291834746B034CB68D562A98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4">
    <w:name w:val="2BC6E86285A04028BA282F61334FFF1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4">
    <w:name w:val="B5E4AD1123824943A1A5C2469236B7B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4">
    <w:name w:val="DF6C5957A32943648915C17037F9183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4">
    <w:name w:val="ACB65163C7854C0F87A100B363C6582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4">
    <w:name w:val="3B387A6D94FF4AD78DC957EF0B6E73E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4">
    <w:name w:val="66BF51B3AE464AE0942DEB7C1F2AB3A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4">
    <w:name w:val="1A494310F88D46A286396A3D8C093FB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4">
    <w:name w:val="3949219A2B514E128F58316B12F4979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4">
    <w:name w:val="F723EC8C56A942F5B9A500BCAB03531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4">
    <w:name w:val="F340C0FA77764ABBBDDD66DFEA0FE2D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4">
    <w:name w:val="0B0570E5B45C4726BC505FB43B1476F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4">
    <w:name w:val="85A42A7C11FD4B31A78F387EE793026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4">
    <w:name w:val="F7F1CDC007F34F5FA29B3EE9F92FEC3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4">
    <w:name w:val="0C7947404C724A72BBA439FB03916B3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4">
    <w:name w:val="EF0B6E9D7C8945DB8D147351C3D98F4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4">
    <w:name w:val="8A43A2C8DFD144EFB5C8B99534F5D9A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4">
    <w:name w:val="256726A848E0490CB56F36433C6EE5C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4">
    <w:name w:val="25AE5966EE5144BFA21910E6EB61DBF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4">
    <w:name w:val="6089511421714A0F853FF4667D52428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4">
    <w:name w:val="D80CC9E0802C4F7C84F5CA6CE0C0C04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4">
    <w:name w:val="4BB3CA0862654CF2962EF2D610F73BA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4">
    <w:name w:val="7DDA356C37644F1CAEAA29202C11C0E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4">
    <w:name w:val="D189B0A9957F426397ED63E6EF17257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4">
    <w:name w:val="938B1C5B67904A27B4BE3F7E6172088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4">
    <w:name w:val="EC0EAB5B409A4E31BB4D9EB210CE836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4">
    <w:name w:val="5FB8547DD6B94200BC38A833C1A84ED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4">
    <w:name w:val="72907993D469490295D4535440B8AA6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4">
    <w:name w:val="D7686A1A70F9434A810B34052AC5190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4">
    <w:name w:val="6E0BA237AE4C425C9D056431B637E0F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4">
    <w:name w:val="B5FE9E811C624DFA889B3A1EF2A6C19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4">
    <w:name w:val="F57F50F5205E446EBCD1EA0B0BB52D0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4">
    <w:name w:val="33844E105058495CA5BB92AD9718018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4">
    <w:name w:val="8C5B22DA93784D19A6AC3E6BE410E7F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4">
    <w:name w:val="9E911CD414D349808E390234011D17B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4">
    <w:name w:val="7BF61D434A5F4B8B89957DE1F9D57B2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4">
    <w:name w:val="20265D41F760485A925289A8DD9C49D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4">
    <w:name w:val="587F9DF05D6B4D42B72FBAF19E4359E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4">
    <w:name w:val="61DC3FEAD56C47E782CC893CAD0F3F3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4">
    <w:name w:val="A6DFEC6C7DBC45C4A2E62070F7594F6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4">
    <w:name w:val="394AD423DF5B476DA10DDC14816A374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4">
    <w:name w:val="2CB77744D0A34176B8F6FCCC8F617D9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4">
    <w:name w:val="79172B8D595C4F08B30787C8AE5F8CC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4">
    <w:name w:val="DD6ABE3A75694DF09125E203087FEF4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4">
    <w:name w:val="8E7E929967E549468B283778254BA7B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4">
    <w:name w:val="E602EC1CC74F4B749C5856DCB5F0091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4">
    <w:name w:val="5E113C430A474C80AB6AA9CCF3D8543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4">
    <w:name w:val="C1400BA515CA47D3BD1CE05ABD7F133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4">
    <w:name w:val="C2ECE791BBB044A090CBA263F18C716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4">
    <w:name w:val="81A8DFAD66A849739B5C30D55D8A6BF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4">
    <w:name w:val="E4A5660785974AECA6E7854C3AE9E76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4">
    <w:name w:val="DB435DA98F2B4A7795528DB1620A2B2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4">
    <w:name w:val="08E4301D118F43DD8A34D52A9336C3F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4">
    <w:name w:val="CB69562D9830443FAE983C9C62F409D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4">
    <w:name w:val="0E490550C9164E77B8BD82DF540078B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4">
    <w:name w:val="2D590C7EA3144ABF9F6385DFE35B3BA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4">
    <w:name w:val="F5F80FF49904473FB970F11C20CADD4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">
    <w:name w:val="30A17B10EDBE45EE9607F9080618C8EA"/>
  </w:style>
  <w:style w:type="paragraph" w:customStyle="1" w:styleId="FF7D4D7771CF4CE3824321EA4B649F13">
    <w:name w:val="FF7D4D7771CF4CE3824321EA4B649F13"/>
  </w:style>
  <w:style w:type="paragraph" w:customStyle="1" w:styleId="2A056F0F790F4C94BBA7A4C6A26EF81D7">
    <w:name w:val="2A056F0F790F4C94BBA7A4C6A26EF81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7">
    <w:name w:val="E43F5819FB364313A9F8D88D1B7C78A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7">
    <w:name w:val="D1246C7D33034317ABB6482A09DC8F1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7">
    <w:name w:val="90DAB220A5704C78846338607FF4D34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7">
    <w:name w:val="DBD1207A295147C8822BF2439FBD5B3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7">
    <w:name w:val="1F876FCAFCED454F8F20257FFAA7E7F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7">
    <w:name w:val="F2CEA7DC790D45B484134A1C86C0A1D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7">
    <w:name w:val="8F1D49DC75FE4131B94C66FBCB2B261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7">
    <w:name w:val="9D3F2465555B41AE97C9C34EC337228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7">
    <w:name w:val="DBB1BC804F614DBDA7F1E665C65696B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7">
    <w:name w:val="03562B41FE58438CAF717D8BD0F08AF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5">
    <w:name w:val="3C2E28AE5E694EC0828B463511B5D16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7">
    <w:name w:val="A01546FDB4094AC68E0F6ED8C3737FB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7">
    <w:name w:val="D87D5C14EFC24316A935EF93A0580C3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7">
    <w:name w:val="7930207CEE844974946B6E53080316C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7">
    <w:name w:val="13100B98149F4FE09305BF04789CDD3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7">
    <w:name w:val="A41EE6D4805349919848D34FA69B09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7">
    <w:name w:val="2F0C9D8BC1C24CB69A94DCD567EB79B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7">
    <w:name w:val="FD8E28C784E8427E885B2D03FF2F5DD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7">
    <w:name w:val="710F0DC4E08A4B0BADE247E1FE6A0CA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7">
    <w:name w:val="B5F80D171C0940D2AE2E478401F3BA4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7">
    <w:name w:val="0BE8231C8EDD4A2F81A13B78DC2B2CA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7">
    <w:name w:val="CE81DABEFA3C46BD8DFBE8C1C47B9F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7">
    <w:name w:val="F0B202D089D749999F8D393014129C9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7">
    <w:name w:val="F46F2FD3CA0440579D7346939B941E8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7">
    <w:name w:val="D75A23F8D4984704A519D28CCD5DAC6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7">
    <w:name w:val="E5BDCBAE7DB34330BB04E333148FB58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7">
    <w:name w:val="29A9853CD5194A3CA701214B5388EE3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7">
    <w:name w:val="D448313D965E4FC785C6D10568CD44A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7">
    <w:name w:val="32ED1DB6E3614A628CF449154D5C64C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7">
    <w:name w:val="8A333DC17F1944D7B052F14D5040E7C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7">
    <w:name w:val="8B81A1B95A3448CD977B6A285DAE2B1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7">
    <w:name w:val="247A80B9A1264FAD8F7367D176A85ED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7">
    <w:name w:val="16E41FEA9AC046FD93B0AFBDC5A26D3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7">
    <w:name w:val="91FEAEA7391F47A28C3DDF0DFB63563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7">
    <w:name w:val="58EE2C506D0C4C7CA07C81B1CB382FB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7">
    <w:name w:val="7E0BFBBB2203408E9D76680E47EAD9A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7">
    <w:name w:val="5C6FBA7453014E6ABADCB56A94A47D4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7">
    <w:name w:val="B46AC747ACA8439B82B1D167EDB2413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7">
    <w:name w:val="000F1A6DAA0E4812806FD393AF2AA73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7">
    <w:name w:val="29690B358A1247568926C1E3AC7C584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7">
    <w:name w:val="0F994E06BBF44F70A33FFC38661347D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7">
    <w:name w:val="7EEC6DFBD61847FDA095A06754ED458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7">
    <w:name w:val="6BBCDDF7B4A44590AE4E6986E5114AA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7">
    <w:name w:val="8500A46F197C4D47A89C70174E62AE8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7">
    <w:name w:val="59619B7E5E0542FE8845224750778E9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7">
    <w:name w:val="C5C2331056F547F7A382E18236A6079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7">
    <w:name w:val="AA04AE0651F144C3ACDE0D9931FCBC9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7">
    <w:name w:val="3CDD22E04F044EC695E0330128E4F4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7">
    <w:name w:val="9913535F07FF4041A8E351E609E0409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7">
    <w:name w:val="FE02598A3CCC432D9FAF6A57EBA1EAE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7">
    <w:name w:val="C605F37F1B154F31828BCCBC3460A55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7">
    <w:name w:val="AF4ABE7C7D7C4642B1AEFDB9540770D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7">
    <w:name w:val="55C72BA0CB0A4E288EBAE6CDAAD388B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7">
    <w:name w:val="880EB69A8337440FB48B85492D53E7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7">
    <w:name w:val="88569B31D49C4D88AACB5CCD766D838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7">
    <w:name w:val="06A493FE3E8B48C6B702516B7D2624A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7">
    <w:name w:val="07068E9BC490436B8F74D585963A750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7">
    <w:name w:val="1C8CF5E885104063AF016390E48A1DA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7">
    <w:name w:val="77BB9514BDE6414187B38E9751D22D6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7">
    <w:name w:val="7146D282C601486DA7A3CB963FDBFDC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7">
    <w:name w:val="F2581B80D89545CB84A81D51894732B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7">
    <w:name w:val="1078134D1DF4482FA0192247F252F86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7">
    <w:name w:val="DF570C08297444EA9B17A8B50D1E185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7">
    <w:name w:val="02F534401D144964BD9644C94EB2B83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7">
    <w:name w:val="D4CADA5DC2DB492F98E4CB8CFA19A6F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7">
    <w:name w:val="1D327A06D73B46CDA25168040354AB0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7">
    <w:name w:val="E9D5C4303E974320AAC8975148D9E63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7">
    <w:name w:val="76B50B415EE546ED9180C548CCE90D8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7">
    <w:name w:val="FB2EF936F3864C1A86AEDE466B6CCAD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7">
    <w:name w:val="9262561441774A0FB6353859338C7C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7">
    <w:name w:val="1FE548EB2A534DE6B095A8BA001A4CF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7">
    <w:name w:val="53335A5F9F1C42F990A8337FC6C723C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7">
    <w:name w:val="84F76BABF7984841BD5B68151C2A9DB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7">
    <w:name w:val="28C53BBC37EA45F98B24E8C92B1B557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7">
    <w:name w:val="4E8556C43FBE4A559325A4F36FC6A86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7">
    <w:name w:val="5BB79993F81A44FAA2FE83207124220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7">
    <w:name w:val="15ABDE9CC17F4A6FA85D4B40DE6F62C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7">
    <w:name w:val="81C6B43B300E4EC7A9B1861C425ABD0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7">
    <w:name w:val="9A3F9C12DBF043A3A5D2FB9AF798534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7">
    <w:name w:val="36A4FC78D65442BBB8830CA93DCC95E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7">
    <w:name w:val="1AB22A5F6CFC44988644CF35A604D4E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7">
    <w:name w:val="63300F58DE4E40FE8A25D130F3D99BA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7">
    <w:name w:val="D4E5D21AAAEC4B9E9A73888C4948163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7">
    <w:name w:val="107E268B4F024C60ACE934360D4CCC3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7">
    <w:name w:val="C569BE02D86F40CEB502258C2EEDA64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7">
    <w:name w:val="A31CAA22A23B47D4B6D55EE5D766AD5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7">
    <w:name w:val="DE25859557B14916BD70E58413BA126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7">
    <w:name w:val="EFCFE0FA0C5142F89EEC97639DEDB0D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7">
    <w:name w:val="F73DA0AE614B47EE9183EBB3462DA74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7">
    <w:name w:val="FA1FF4197D844FE8B5F0FAD5F78AA35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7">
    <w:name w:val="F7B29B4D5CD146C4A6D32C1A5419B7C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7">
    <w:name w:val="8CC01F44D8304ACCBD4FFBEDADA3BEC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7">
    <w:name w:val="3C3709C5AACE45FDAC20E9225859E4E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7">
    <w:name w:val="E4DC603EC28C4E9EA9707660FC61E35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7">
    <w:name w:val="16C79A331AED47EE97C80CBBD3CC588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7">
    <w:name w:val="71D243B5808D4E048007FEA2CB1AC04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7">
    <w:name w:val="C1C13B0778C447AB817B0A5B6DC69A0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7">
    <w:name w:val="E2B55E924FCB4A00A9E99D0A62D45A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7">
    <w:name w:val="DDEFDDBC407E4F0FBFC32F529EDD128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7">
    <w:name w:val="4902F8F910734C1C923BC6B44854062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7">
    <w:name w:val="771E0B1DB87D440FB238E0F089A1A8D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7">
    <w:name w:val="FF1B87227428439C982B8382416AD1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7">
    <w:name w:val="EAF27AA0DFFD484090A7A49CAD25E66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7">
    <w:name w:val="6771FDAD535D48B18410A9D423E3DDF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7">
    <w:name w:val="4F09FF0F19F4446B82CFC267C71D7F0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7">
    <w:name w:val="F5A735E8F05F4AE7B95C2A539C18EFE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7">
    <w:name w:val="1A9A8B3380334F239276159DB886272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7">
    <w:name w:val="B35DCEE195A64310865976120175799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7">
    <w:name w:val="27DD3CC795924598A33D7BF59DD6200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7">
    <w:name w:val="0933460E136C417AB2FB00A723DBA9B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7">
    <w:name w:val="53208B08CE134F99BF57CD1E44B52F8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7">
    <w:name w:val="E30CEA598D8D48F996D45AF418089E5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7">
    <w:name w:val="1FFFF881CAF24C2D8C99DBF1CFA8FF9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7">
    <w:name w:val="C0B8D3DD2CEF40A188310847097B84E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7">
    <w:name w:val="485F99D1CD544177934401DA02615E5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7">
    <w:name w:val="E052661B39964C5D8C6EC54AA379696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5">
    <w:name w:val="DEDFE90DB6064F808E43AE876A7FC4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5">
    <w:name w:val="ABCCC48038C34481AC0DA88F29AABC8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5">
    <w:name w:val="6A6A28F0B9354C7FBB4516AA2C75092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5">
    <w:name w:val="CAD00214BD2B480FBFC4C457FCAF285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5">
    <w:name w:val="666759A115FA4B09AF03698FCA2319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5">
    <w:name w:val="D411594FABA745F7A987D18D969E364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5">
    <w:name w:val="3AD83AAAD36E4016BB051F602ABFEB0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5">
    <w:name w:val="050933BBAE01440FB6A8677B615D1D1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5">
    <w:name w:val="517AA4C7DEE04B769AF2B8535F05477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5">
    <w:name w:val="184306CC8A674036A38CCA84BFD45DF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5">
    <w:name w:val="515BF6FB8C0747F1B87C96792D316F2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5">
    <w:name w:val="5CD91975A7924356B678E2354E8ACB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5">
    <w:name w:val="AA8E05D291834746B034CB68D562A98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5">
    <w:name w:val="2BC6E86285A04028BA282F61334FFF1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5">
    <w:name w:val="B5E4AD1123824943A1A5C2469236B7B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5">
    <w:name w:val="DF6C5957A32943648915C17037F9183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5">
    <w:name w:val="ACB65163C7854C0F87A100B363C6582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5">
    <w:name w:val="3B387A6D94FF4AD78DC957EF0B6E73E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5">
    <w:name w:val="66BF51B3AE464AE0942DEB7C1F2AB3A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5">
    <w:name w:val="1A494310F88D46A286396A3D8C093FB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5">
    <w:name w:val="3949219A2B514E128F58316B12F4979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5">
    <w:name w:val="F723EC8C56A942F5B9A500BCAB03531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5">
    <w:name w:val="F340C0FA77764ABBBDDD66DFEA0FE2D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5">
    <w:name w:val="0B0570E5B45C4726BC505FB43B1476F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5">
    <w:name w:val="85A42A7C11FD4B31A78F387EE793026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5">
    <w:name w:val="F7F1CDC007F34F5FA29B3EE9F92FEC3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5">
    <w:name w:val="0C7947404C724A72BBA439FB03916B3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5">
    <w:name w:val="EF0B6E9D7C8945DB8D147351C3D98F4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5">
    <w:name w:val="8A43A2C8DFD144EFB5C8B99534F5D9A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5">
    <w:name w:val="256726A848E0490CB56F36433C6EE5C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5">
    <w:name w:val="25AE5966EE5144BFA21910E6EB61DBF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5">
    <w:name w:val="6089511421714A0F853FF4667D52428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5">
    <w:name w:val="D80CC9E0802C4F7C84F5CA6CE0C0C04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5">
    <w:name w:val="4BB3CA0862654CF2962EF2D610F73BA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5">
    <w:name w:val="7DDA356C37644F1CAEAA29202C11C0E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5">
    <w:name w:val="D189B0A9957F426397ED63E6EF17257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5">
    <w:name w:val="938B1C5B67904A27B4BE3F7E6172088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5">
    <w:name w:val="EC0EAB5B409A4E31BB4D9EB210CE836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5">
    <w:name w:val="5FB8547DD6B94200BC38A833C1A84ED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5">
    <w:name w:val="72907993D469490295D4535440B8AA6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5">
    <w:name w:val="D7686A1A70F9434A810B34052AC5190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5">
    <w:name w:val="6E0BA237AE4C425C9D056431B637E0F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5">
    <w:name w:val="B5FE9E811C624DFA889B3A1EF2A6C19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5">
    <w:name w:val="F57F50F5205E446EBCD1EA0B0BB52D0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5">
    <w:name w:val="33844E105058495CA5BB92AD9718018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5">
    <w:name w:val="8C5B22DA93784D19A6AC3E6BE410E7F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5">
    <w:name w:val="9E911CD414D349808E390234011D17B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5">
    <w:name w:val="7BF61D434A5F4B8B89957DE1F9D57B2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5">
    <w:name w:val="20265D41F760485A925289A8DD9C49D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5">
    <w:name w:val="587F9DF05D6B4D42B72FBAF19E4359E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5">
    <w:name w:val="61DC3FEAD56C47E782CC893CAD0F3F3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5">
    <w:name w:val="A6DFEC6C7DBC45C4A2E62070F7594F6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5">
    <w:name w:val="394AD423DF5B476DA10DDC14816A374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5">
    <w:name w:val="2CB77744D0A34176B8F6FCCC8F617D9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5">
    <w:name w:val="79172B8D595C4F08B30787C8AE5F8CC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5">
    <w:name w:val="DD6ABE3A75694DF09125E203087FEF4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5">
    <w:name w:val="8E7E929967E549468B283778254BA7B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5">
    <w:name w:val="E602EC1CC74F4B749C5856DCB5F0091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5">
    <w:name w:val="5E113C430A474C80AB6AA9CCF3D8543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5">
    <w:name w:val="C1400BA515CA47D3BD1CE05ABD7F133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5">
    <w:name w:val="C2ECE791BBB044A090CBA263F18C716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5">
    <w:name w:val="81A8DFAD66A849739B5C30D55D8A6BF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5">
    <w:name w:val="E4A5660785974AECA6E7854C3AE9E76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5">
    <w:name w:val="DB435DA98F2B4A7795528DB1620A2B2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5">
    <w:name w:val="08E4301D118F43DD8A34D52A9336C3F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5">
    <w:name w:val="CB69562D9830443FAE983C9C62F409D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5">
    <w:name w:val="0E490550C9164E77B8BD82DF540078B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5">
    <w:name w:val="2D590C7EA3144ABF9F6385DFE35B3BA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5">
    <w:name w:val="F5F80FF49904473FB970F11C20CADD4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1">
    <w:name w:val="30A17B10EDBE45EE9607F9080618C8E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1">
    <w:name w:val="FF7D4D7771CF4CE3824321EA4B649F1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">
    <w:name w:val="8C6DD05BB94B4A42ADFD0E8FF7A7A0E6"/>
  </w:style>
  <w:style w:type="paragraph" w:customStyle="1" w:styleId="2A056F0F790F4C94BBA7A4C6A26EF81D8">
    <w:name w:val="2A056F0F790F4C94BBA7A4C6A26EF81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8">
    <w:name w:val="E43F5819FB364313A9F8D88D1B7C78A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8">
    <w:name w:val="D1246C7D33034317ABB6482A09DC8F1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8">
    <w:name w:val="90DAB220A5704C78846338607FF4D34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8">
    <w:name w:val="DBD1207A295147C8822BF2439FBD5B3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8">
    <w:name w:val="1F876FCAFCED454F8F20257FFAA7E7F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8">
    <w:name w:val="F2CEA7DC790D45B484134A1C86C0A1D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8">
    <w:name w:val="8F1D49DC75FE4131B94C66FBCB2B261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8">
    <w:name w:val="9D3F2465555B41AE97C9C34EC337228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8">
    <w:name w:val="DBB1BC804F614DBDA7F1E665C65696B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8">
    <w:name w:val="03562B41FE58438CAF717D8BD0F08AF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6">
    <w:name w:val="3C2E28AE5E694EC0828B463511B5D16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8">
    <w:name w:val="A01546FDB4094AC68E0F6ED8C3737FB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8">
    <w:name w:val="D87D5C14EFC24316A935EF93A0580C3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8">
    <w:name w:val="7930207CEE844974946B6E53080316C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8">
    <w:name w:val="13100B98149F4FE09305BF04789CDD3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8">
    <w:name w:val="A41EE6D4805349919848D34FA69B09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8">
    <w:name w:val="2F0C9D8BC1C24CB69A94DCD567EB79B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8">
    <w:name w:val="FD8E28C784E8427E885B2D03FF2F5DD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8">
    <w:name w:val="710F0DC4E08A4B0BADE247E1FE6A0CA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8">
    <w:name w:val="B5F80D171C0940D2AE2E478401F3BA4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8">
    <w:name w:val="0BE8231C8EDD4A2F81A13B78DC2B2CA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8">
    <w:name w:val="CE81DABEFA3C46BD8DFBE8C1C47B9F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8">
    <w:name w:val="F0B202D089D749999F8D393014129C9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8">
    <w:name w:val="F46F2FD3CA0440579D7346939B941E8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8">
    <w:name w:val="D75A23F8D4984704A519D28CCD5DAC6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8">
    <w:name w:val="E5BDCBAE7DB34330BB04E333148FB58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8">
    <w:name w:val="29A9853CD5194A3CA701214B5388EE3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8">
    <w:name w:val="D448313D965E4FC785C6D10568CD44A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8">
    <w:name w:val="32ED1DB6E3614A628CF449154D5C64C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8">
    <w:name w:val="8A333DC17F1944D7B052F14D5040E7C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8">
    <w:name w:val="8B81A1B95A3448CD977B6A285DAE2B1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8">
    <w:name w:val="247A80B9A1264FAD8F7367D176A85ED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8">
    <w:name w:val="16E41FEA9AC046FD93B0AFBDC5A26D3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8">
    <w:name w:val="91FEAEA7391F47A28C3DDF0DFB63563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8">
    <w:name w:val="58EE2C506D0C4C7CA07C81B1CB382FB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8">
    <w:name w:val="7E0BFBBB2203408E9D76680E47EAD9A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8">
    <w:name w:val="5C6FBA7453014E6ABADCB56A94A47D4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8">
    <w:name w:val="B46AC747ACA8439B82B1D167EDB2413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8">
    <w:name w:val="000F1A6DAA0E4812806FD393AF2AA73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8">
    <w:name w:val="29690B358A1247568926C1E3AC7C584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8">
    <w:name w:val="0F994E06BBF44F70A33FFC38661347D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8">
    <w:name w:val="7EEC6DFBD61847FDA095A06754ED458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8">
    <w:name w:val="6BBCDDF7B4A44590AE4E6986E5114AA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8">
    <w:name w:val="8500A46F197C4D47A89C70174E62AE8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8">
    <w:name w:val="59619B7E5E0542FE8845224750778E9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8">
    <w:name w:val="C5C2331056F547F7A382E18236A6079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8">
    <w:name w:val="AA04AE0651F144C3ACDE0D9931FCBC9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8">
    <w:name w:val="3CDD22E04F044EC695E0330128E4F4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8">
    <w:name w:val="9913535F07FF4041A8E351E609E0409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8">
    <w:name w:val="FE02598A3CCC432D9FAF6A57EBA1EAE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8">
    <w:name w:val="C605F37F1B154F31828BCCBC3460A55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8">
    <w:name w:val="AF4ABE7C7D7C4642B1AEFDB9540770D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8">
    <w:name w:val="55C72BA0CB0A4E288EBAE6CDAAD388B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8">
    <w:name w:val="880EB69A8337440FB48B85492D53E7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8">
    <w:name w:val="88569B31D49C4D88AACB5CCD766D838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8">
    <w:name w:val="06A493FE3E8B48C6B702516B7D2624A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8">
    <w:name w:val="07068E9BC490436B8F74D585963A750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8">
    <w:name w:val="1C8CF5E885104063AF016390E48A1DA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8">
    <w:name w:val="77BB9514BDE6414187B38E9751D22D6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8">
    <w:name w:val="7146D282C601486DA7A3CB963FDBFDC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8">
    <w:name w:val="F2581B80D89545CB84A81D51894732B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8">
    <w:name w:val="1078134D1DF4482FA0192247F252F86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8">
    <w:name w:val="DF570C08297444EA9B17A8B50D1E185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8">
    <w:name w:val="02F534401D144964BD9644C94EB2B83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8">
    <w:name w:val="D4CADA5DC2DB492F98E4CB8CFA19A6F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8">
    <w:name w:val="1D327A06D73B46CDA25168040354AB0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8">
    <w:name w:val="E9D5C4303E974320AAC8975148D9E63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8">
    <w:name w:val="76B50B415EE546ED9180C548CCE90D8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8">
    <w:name w:val="FB2EF936F3864C1A86AEDE466B6CCAD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8">
    <w:name w:val="9262561441774A0FB6353859338C7C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8">
    <w:name w:val="1FE548EB2A534DE6B095A8BA001A4CF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8">
    <w:name w:val="53335A5F9F1C42F990A8337FC6C723C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8">
    <w:name w:val="84F76BABF7984841BD5B68151C2A9DB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8">
    <w:name w:val="28C53BBC37EA45F98B24E8C92B1B557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8">
    <w:name w:val="4E8556C43FBE4A559325A4F36FC6A86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8">
    <w:name w:val="5BB79993F81A44FAA2FE83207124220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8">
    <w:name w:val="15ABDE9CC17F4A6FA85D4B40DE6F62C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8">
    <w:name w:val="81C6B43B300E4EC7A9B1861C425ABD0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8">
    <w:name w:val="9A3F9C12DBF043A3A5D2FB9AF798534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8">
    <w:name w:val="36A4FC78D65442BBB8830CA93DCC95E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8">
    <w:name w:val="1AB22A5F6CFC44988644CF35A604D4E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8">
    <w:name w:val="63300F58DE4E40FE8A25D130F3D99BA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8">
    <w:name w:val="D4E5D21AAAEC4B9E9A73888C4948163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8">
    <w:name w:val="107E268B4F024C60ACE934360D4CCC3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8">
    <w:name w:val="C569BE02D86F40CEB502258C2EEDA64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8">
    <w:name w:val="A31CAA22A23B47D4B6D55EE5D766AD5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8">
    <w:name w:val="DE25859557B14916BD70E58413BA126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8">
    <w:name w:val="EFCFE0FA0C5142F89EEC97639DEDB0D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8">
    <w:name w:val="F73DA0AE614B47EE9183EBB3462DA74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8">
    <w:name w:val="FA1FF4197D844FE8B5F0FAD5F78AA35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8">
    <w:name w:val="F7B29B4D5CD146C4A6D32C1A5419B7C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8">
    <w:name w:val="8CC01F44D8304ACCBD4FFBEDADA3BEC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8">
    <w:name w:val="3C3709C5AACE45FDAC20E9225859E4E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8">
    <w:name w:val="E4DC603EC28C4E9EA9707660FC61E35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8">
    <w:name w:val="16C79A331AED47EE97C80CBBD3CC588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8">
    <w:name w:val="71D243B5808D4E048007FEA2CB1AC04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8">
    <w:name w:val="C1C13B0778C447AB817B0A5B6DC69A0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8">
    <w:name w:val="E2B55E924FCB4A00A9E99D0A62D45A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8">
    <w:name w:val="DDEFDDBC407E4F0FBFC32F529EDD128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8">
    <w:name w:val="4902F8F910734C1C923BC6B44854062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8">
    <w:name w:val="771E0B1DB87D440FB238E0F089A1A8D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8">
    <w:name w:val="FF1B87227428439C982B8382416AD1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8">
    <w:name w:val="EAF27AA0DFFD484090A7A49CAD25E66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8">
    <w:name w:val="6771FDAD535D48B18410A9D423E3DDF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8">
    <w:name w:val="4F09FF0F19F4446B82CFC267C71D7F0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8">
    <w:name w:val="F5A735E8F05F4AE7B95C2A539C18EFE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8">
    <w:name w:val="1A9A8B3380334F239276159DB886272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8">
    <w:name w:val="B35DCEE195A64310865976120175799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8">
    <w:name w:val="27DD3CC795924598A33D7BF59DD6200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8">
    <w:name w:val="0933460E136C417AB2FB00A723DBA9B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8">
    <w:name w:val="53208B08CE134F99BF57CD1E44B52F8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8">
    <w:name w:val="E30CEA598D8D48F996D45AF418089E5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8">
    <w:name w:val="1FFFF881CAF24C2D8C99DBF1CFA8FF9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8">
    <w:name w:val="C0B8D3DD2CEF40A188310847097B84E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8">
    <w:name w:val="485F99D1CD544177934401DA02615E5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8">
    <w:name w:val="E052661B39964C5D8C6EC54AA379696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6">
    <w:name w:val="DEDFE90DB6064F808E43AE876A7FC4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6">
    <w:name w:val="ABCCC48038C34481AC0DA88F29AABC8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6">
    <w:name w:val="6A6A28F0B9354C7FBB4516AA2C75092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6">
    <w:name w:val="CAD00214BD2B480FBFC4C457FCAF285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6">
    <w:name w:val="666759A115FA4B09AF03698FCA2319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6">
    <w:name w:val="D411594FABA745F7A987D18D969E364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6">
    <w:name w:val="3AD83AAAD36E4016BB051F602ABFEB0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6">
    <w:name w:val="050933BBAE01440FB6A8677B615D1D1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6">
    <w:name w:val="517AA4C7DEE04B769AF2B8535F05477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6">
    <w:name w:val="184306CC8A674036A38CCA84BFD45DF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6">
    <w:name w:val="515BF6FB8C0747F1B87C96792D316F2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6">
    <w:name w:val="5CD91975A7924356B678E2354E8ACB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6">
    <w:name w:val="AA8E05D291834746B034CB68D562A98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6">
    <w:name w:val="2BC6E86285A04028BA282F61334FFF1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6">
    <w:name w:val="B5E4AD1123824943A1A5C2469236B7B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6">
    <w:name w:val="DF6C5957A32943648915C17037F9183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6">
    <w:name w:val="ACB65163C7854C0F87A100B363C6582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6">
    <w:name w:val="3B387A6D94FF4AD78DC957EF0B6E73E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6">
    <w:name w:val="66BF51B3AE464AE0942DEB7C1F2AB3A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6">
    <w:name w:val="1A494310F88D46A286396A3D8C093FB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6">
    <w:name w:val="3949219A2B514E128F58316B12F4979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6">
    <w:name w:val="F723EC8C56A942F5B9A500BCAB03531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6">
    <w:name w:val="F340C0FA77764ABBBDDD66DFEA0FE2D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6">
    <w:name w:val="0B0570E5B45C4726BC505FB43B1476F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6">
    <w:name w:val="85A42A7C11FD4B31A78F387EE793026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6">
    <w:name w:val="F7F1CDC007F34F5FA29B3EE9F92FEC3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6">
    <w:name w:val="0C7947404C724A72BBA439FB03916B3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6">
    <w:name w:val="EF0B6E9D7C8945DB8D147351C3D98F4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6">
    <w:name w:val="8A43A2C8DFD144EFB5C8B99534F5D9A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6">
    <w:name w:val="256726A848E0490CB56F36433C6EE5C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6">
    <w:name w:val="25AE5966EE5144BFA21910E6EB61DBF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6">
    <w:name w:val="6089511421714A0F853FF4667D52428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6">
    <w:name w:val="D80CC9E0802C4F7C84F5CA6CE0C0C04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6">
    <w:name w:val="4BB3CA0862654CF2962EF2D610F73BA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6">
    <w:name w:val="7DDA356C37644F1CAEAA29202C11C0E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6">
    <w:name w:val="D189B0A9957F426397ED63E6EF17257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6">
    <w:name w:val="938B1C5B67904A27B4BE3F7E6172088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6">
    <w:name w:val="EC0EAB5B409A4E31BB4D9EB210CE836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6">
    <w:name w:val="5FB8547DD6B94200BC38A833C1A84ED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6">
    <w:name w:val="72907993D469490295D4535440B8AA6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6">
    <w:name w:val="D7686A1A70F9434A810B34052AC5190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6">
    <w:name w:val="6E0BA237AE4C425C9D056431B637E0F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6">
    <w:name w:val="B5FE9E811C624DFA889B3A1EF2A6C19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6">
    <w:name w:val="F57F50F5205E446EBCD1EA0B0BB52D0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6">
    <w:name w:val="33844E105058495CA5BB92AD9718018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6">
    <w:name w:val="8C5B22DA93784D19A6AC3E6BE410E7F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6">
    <w:name w:val="9E911CD414D349808E390234011D17B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6">
    <w:name w:val="7BF61D434A5F4B8B89957DE1F9D57B2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6">
    <w:name w:val="20265D41F760485A925289A8DD9C49D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6">
    <w:name w:val="587F9DF05D6B4D42B72FBAF19E4359E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6">
    <w:name w:val="61DC3FEAD56C47E782CC893CAD0F3F3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6">
    <w:name w:val="A6DFEC6C7DBC45C4A2E62070F7594F6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6">
    <w:name w:val="394AD423DF5B476DA10DDC14816A374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6">
    <w:name w:val="2CB77744D0A34176B8F6FCCC8F617D9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6">
    <w:name w:val="79172B8D595C4F08B30787C8AE5F8CC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6">
    <w:name w:val="DD6ABE3A75694DF09125E203087FEF4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6">
    <w:name w:val="8E7E929967E549468B283778254BA7B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6">
    <w:name w:val="E602EC1CC74F4B749C5856DCB5F0091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6">
    <w:name w:val="5E113C430A474C80AB6AA9CCF3D8543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6">
    <w:name w:val="C1400BA515CA47D3BD1CE05ABD7F133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6">
    <w:name w:val="C2ECE791BBB044A090CBA263F18C716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6">
    <w:name w:val="81A8DFAD66A849739B5C30D55D8A6BF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6">
    <w:name w:val="E4A5660785974AECA6E7854C3AE9E76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6">
    <w:name w:val="DB435DA98F2B4A7795528DB1620A2B2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6">
    <w:name w:val="08E4301D118F43DD8A34D52A9336C3F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6">
    <w:name w:val="CB69562D9830443FAE983C9C62F409D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6">
    <w:name w:val="0E490550C9164E77B8BD82DF540078B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6">
    <w:name w:val="2D590C7EA3144ABF9F6385DFE35B3BA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6">
    <w:name w:val="F5F80FF49904473FB970F11C20CADD4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2">
    <w:name w:val="30A17B10EDBE45EE9607F9080618C8E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2">
    <w:name w:val="FF7D4D7771CF4CE3824321EA4B649F1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1">
    <w:name w:val="8C6DD05BB94B4A42ADFD0E8FF7A7A0E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9">
    <w:name w:val="2A056F0F790F4C94BBA7A4C6A26EF81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9">
    <w:name w:val="E43F5819FB364313A9F8D88D1B7C78A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9">
    <w:name w:val="D1246C7D33034317ABB6482A09DC8F1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9">
    <w:name w:val="90DAB220A5704C78846338607FF4D34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9">
    <w:name w:val="DBD1207A295147C8822BF2439FBD5B3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9">
    <w:name w:val="1F876FCAFCED454F8F20257FFAA7E7F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9">
    <w:name w:val="F2CEA7DC790D45B484134A1C86C0A1D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9">
    <w:name w:val="8F1D49DC75FE4131B94C66FBCB2B261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9">
    <w:name w:val="9D3F2465555B41AE97C9C34EC337228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9">
    <w:name w:val="DBB1BC804F614DBDA7F1E665C65696B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9">
    <w:name w:val="03562B41FE58438CAF717D8BD0F08AF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7">
    <w:name w:val="3C2E28AE5E694EC0828B463511B5D16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9">
    <w:name w:val="A01546FDB4094AC68E0F6ED8C3737FBE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9">
    <w:name w:val="D87D5C14EFC24316A935EF93A0580C3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9">
    <w:name w:val="7930207CEE844974946B6E53080316C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9">
    <w:name w:val="13100B98149F4FE09305BF04789CDD3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9">
    <w:name w:val="A41EE6D4805349919848D34FA69B09D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9">
    <w:name w:val="2F0C9D8BC1C24CB69A94DCD567EB79B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9">
    <w:name w:val="FD8E28C784E8427E885B2D03FF2F5DD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9">
    <w:name w:val="710F0DC4E08A4B0BADE247E1FE6A0CA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9">
    <w:name w:val="B5F80D171C0940D2AE2E478401F3BA4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9">
    <w:name w:val="0BE8231C8EDD4A2F81A13B78DC2B2CA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9">
    <w:name w:val="CE81DABEFA3C46BD8DFBE8C1C47B9F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9">
    <w:name w:val="F0B202D089D749999F8D393014129C9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9">
    <w:name w:val="F46F2FD3CA0440579D7346939B941E8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9">
    <w:name w:val="D75A23F8D4984704A519D28CCD5DAC6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9">
    <w:name w:val="E5BDCBAE7DB34330BB04E333148FB58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9">
    <w:name w:val="29A9853CD5194A3CA701214B5388EE3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9">
    <w:name w:val="D448313D965E4FC785C6D10568CD44A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9">
    <w:name w:val="32ED1DB6E3614A628CF449154D5C64C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9">
    <w:name w:val="8A333DC17F1944D7B052F14D5040E7C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9">
    <w:name w:val="8B81A1B95A3448CD977B6A285DAE2B1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9">
    <w:name w:val="247A80B9A1264FAD8F7367D176A85ED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9">
    <w:name w:val="16E41FEA9AC046FD93B0AFBDC5A26D3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9">
    <w:name w:val="91FEAEA7391F47A28C3DDF0DFB63563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9">
    <w:name w:val="58EE2C506D0C4C7CA07C81B1CB382FB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9">
    <w:name w:val="7E0BFBBB2203408E9D76680E47EAD9A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9">
    <w:name w:val="5C6FBA7453014E6ABADCB56A94A47D4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9">
    <w:name w:val="B46AC747ACA8439B82B1D167EDB2413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9">
    <w:name w:val="000F1A6DAA0E4812806FD393AF2AA73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9">
    <w:name w:val="29690B358A1247568926C1E3AC7C584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9">
    <w:name w:val="0F994E06BBF44F70A33FFC38661347D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9">
    <w:name w:val="7EEC6DFBD61847FDA095A06754ED458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9">
    <w:name w:val="6BBCDDF7B4A44590AE4E6986E5114AA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9">
    <w:name w:val="8500A46F197C4D47A89C70174E62AE8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9">
    <w:name w:val="59619B7E5E0542FE8845224750778E9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9">
    <w:name w:val="C5C2331056F547F7A382E18236A6079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9">
    <w:name w:val="AA04AE0651F144C3ACDE0D9931FCBC9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9">
    <w:name w:val="3CDD22E04F044EC695E0330128E4F4D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9">
    <w:name w:val="9913535F07FF4041A8E351E609E0409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9">
    <w:name w:val="FE02598A3CCC432D9FAF6A57EBA1EAE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9">
    <w:name w:val="C605F37F1B154F31828BCCBC3460A55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9">
    <w:name w:val="AF4ABE7C7D7C4642B1AEFDB9540770D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9">
    <w:name w:val="55C72BA0CB0A4E288EBAE6CDAAD388B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9">
    <w:name w:val="880EB69A8337440FB48B85492D53E7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9">
    <w:name w:val="88569B31D49C4D88AACB5CCD766D838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9">
    <w:name w:val="06A493FE3E8B48C6B702516B7D2624A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9">
    <w:name w:val="07068E9BC490436B8F74D585963A750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9">
    <w:name w:val="1C8CF5E885104063AF016390E48A1DA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9">
    <w:name w:val="77BB9514BDE6414187B38E9751D22D6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9">
    <w:name w:val="7146D282C601486DA7A3CB963FDBFDC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9">
    <w:name w:val="F2581B80D89545CB84A81D51894732B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9">
    <w:name w:val="1078134D1DF4482FA0192247F252F86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9">
    <w:name w:val="DF570C08297444EA9B17A8B50D1E185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9">
    <w:name w:val="02F534401D144964BD9644C94EB2B83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9">
    <w:name w:val="D4CADA5DC2DB492F98E4CB8CFA19A6F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9">
    <w:name w:val="1D327A06D73B46CDA25168040354AB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9">
    <w:name w:val="E9D5C4303E974320AAC8975148D9E63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9">
    <w:name w:val="76B50B415EE546ED9180C548CCE90D8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9">
    <w:name w:val="FB2EF936F3864C1A86AEDE466B6CCAD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9">
    <w:name w:val="9262561441774A0FB6353859338C7C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9">
    <w:name w:val="1FE548EB2A534DE6B095A8BA001A4CF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9">
    <w:name w:val="53335A5F9F1C42F990A8337FC6C723C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9">
    <w:name w:val="84F76BABF7984841BD5B68151C2A9DB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9">
    <w:name w:val="28C53BBC37EA45F98B24E8C92B1B557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9">
    <w:name w:val="4E8556C43FBE4A559325A4F36FC6A86E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9">
    <w:name w:val="5BB79993F81A44FAA2FE832071242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9">
    <w:name w:val="15ABDE9CC17F4A6FA85D4B40DE6F62C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9">
    <w:name w:val="81C6B43B300E4EC7A9B1861C425ABD0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9">
    <w:name w:val="9A3F9C12DBF043A3A5D2FB9AF798534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9">
    <w:name w:val="36A4FC78D65442BBB8830CA93DCC95E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9">
    <w:name w:val="1AB22A5F6CFC44988644CF35A604D4E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9">
    <w:name w:val="63300F58DE4E40FE8A25D130F3D99BA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9">
    <w:name w:val="D4E5D21AAAEC4B9E9A73888C4948163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9">
    <w:name w:val="107E268B4F024C60ACE934360D4CCC3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9">
    <w:name w:val="C569BE02D86F40CEB502258C2EEDA64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9">
    <w:name w:val="A31CAA22A23B47D4B6D55EE5D766AD5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9">
    <w:name w:val="DE25859557B14916BD70E58413BA126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9">
    <w:name w:val="EFCFE0FA0C5142F89EEC97639DEDB0D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9">
    <w:name w:val="F73DA0AE614B47EE9183EBB3462DA74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9">
    <w:name w:val="FA1FF4197D844FE8B5F0FAD5F78AA35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9">
    <w:name w:val="F7B29B4D5CD146C4A6D32C1A5419B7C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9">
    <w:name w:val="8CC01F44D8304ACCBD4FFBEDADA3BEC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9">
    <w:name w:val="3C3709C5AACE45FDAC20E9225859E4E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9">
    <w:name w:val="E4DC603EC28C4E9EA9707660FC61E35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9">
    <w:name w:val="16C79A331AED47EE97C80CBBD3CC588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9">
    <w:name w:val="71D243B5808D4E048007FEA2CB1AC04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9">
    <w:name w:val="C1C13B0778C447AB817B0A5B6DC69A0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9">
    <w:name w:val="E2B55E924FCB4A00A9E99D0A62D45A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9">
    <w:name w:val="DDEFDDBC407E4F0FBFC32F529EDD128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9">
    <w:name w:val="4902F8F910734C1C923BC6B44854062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9">
    <w:name w:val="771E0B1DB87D440FB238E0F089A1A8D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9">
    <w:name w:val="FF1B87227428439C982B8382416AD1D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9">
    <w:name w:val="EAF27AA0DFFD484090A7A49CAD25E66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9">
    <w:name w:val="6771FDAD535D48B18410A9D423E3DDF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9">
    <w:name w:val="4F09FF0F19F4446B82CFC267C71D7F0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9">
    <w:name w:val="F5A735E8F05F4AE7B95C2A539C18EFE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9">
    <w:name w:val="1A9A8B3380334F239276159DB886272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9">
    <w:name w:val="B35DCEE195A64310865976120175799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9">
    <w:name w:val="27DD3CC795924598A33D7BF59DD6200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9">
    <w:name w:val="0933460E136C417AB2FB00A723DBA9B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9">
    <w:name w:val="53208B08CE134F99BF57CD1E44B52F8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9">
    <w:name w:val="E30CEA598D8D48F996D45AF418089E5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9">
    <w:name w:val="1FFFF881CAF24C2D8C99DBF1CFA8FF9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9">
    <w:name w:val="C0B8D3DD2CEF40A188310847097B84E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9">
    <w:name w:val="485F99D1CD544177934401DA02615E5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9">
    <w:name w:val="E052661B39964C5D8C6EC54AA379696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7">
    <w:name w:val="DEDFE90DB6064F808E43AE876A7FC4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7">
    <w:name w:val="ABCCC48038C34481AC0DA88F29AABC8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7">
    <w:name w:val="6A6A28F0B9354C7FBB4516AA2C75092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7">
    <w:name w:val="CAD00214BD2B480FBFC4C457FCAF285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7">
    <w:name w:val="666759A115FA4B09AF03698FCA2319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7">
    <w:name w:val="D411594FABA745F7A987D18D969E364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7">
    <w:name w:val="3AD83AAAD36E4016BB051F602ABFEB0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7">
    <w:name w:val="050933BBAE01440FB6A8677B615D1D1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7">
    <w:name w:val="517AA4C7DEE04B769AF2B8535F05477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7">
    <w:name w:val="184306CC8A674036A38CCA84BFD45DF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7">
    <w:name w:val="515BF6FB8C0747F1B87C96792D316F2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7">
    <w:name w:val="5CD91975A7924356B678E2354E8ACB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7">
    <w:name w:val="AA8E05D291834746B034CB68D562A98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7">
    <w:name w:val="2BC6E86285A04028BA282F61334FFF1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7">
    <w:name w:val="B5E4AD1123824943A1A5C2469236B7B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7">
    <w:name w:val="DF6C5957A32943648915C17037F9183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7">
    <w:name w:val="ACB65163C7854C0F87A100B363C6582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7">
    <w:name w:val="3B387A6D94FF4AD78DC957EF0B6E73E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7">
    <w:name w:val="66BF51B3AE464AE0942DEB7C1F2AB3A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7">
    <w:name w:val="1A494310F88D46A286396A3D8C093FB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7">
    <w:name w:val="3949219A2B514E128F58316B12F4979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7">
    <w:name w:val="F723EC8C56A942F5B9A500BCAB03531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7">
    <w:name w:val="F340C0FA77764ABBBDDD66DFEA0FE2D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7">
    <w:name w:val="0B0570E5B45C4726BC505FB43B1476F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7">
    <w:name w:val="85A42A7C11FD4B31A78F387EE793026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7">
    <w:name w:val="F7F1CDC007F34F5FA29B3EE9F92FEC3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7">
    <w:name w:val="0C7947404C724A72BBA439FB03916B3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7">
    <w:name w:val="EF0B6E9D7C8945DB8D147351C3D98F4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7">
    <w:name w:val="8A43A2C8DFD144EFB5C8B99534F5D9A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7">
    <w:name w:val="256726A848E0490CB56F36433C6EE5C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7">
    <w:name w:val="25AE5966EE5144BFA21910E6EB61DBF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7">
    <w:name w:val="6089511421714A0F853FF4667D52428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7">
    <w:name w:val="D80CC9E0802C4F7C84F5CA6CE0C0C04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7">
    <w:name w:val="4BB3CA0862654CF2962EF2D610F73BA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7">
    <w:name w:val="7DDA356C37644F1CAEAA29202C11C0E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7">
    <w:name w:val="D189B0A9957F426397ED63E6EF17257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7">
    <w:name w:val="938B1C5B67904A27B4BE3F7E6172088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7">
    <w:name w:val="EC0EAB5B409A4E31BB4D9EB210CE836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7">
    <w:name w:val="5FB8547DD6B94200BC38A833C1A84ED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7">
    <w:name w:val="72907993D469490295D4535440B8AA6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7">
    <w:name w:val="D7686A1A70F9434A810B34052AC5190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7">
    <w:name w:val="6E0BA237AE4C425C9D056431B637E0F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7">
    <w:name w:val="B5FE9E811C624DFA889B3A1EF2A6C19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7">
    <w:name w:val="F57F50F5205E446EBCD1EA0B0BB52D0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7">
    <w:name w:val="33844E105058495CA5BB92AD9718018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7">
    <w:name w:val="8C5B22DA93784D19A6AC3E6BE410E7F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7">
    <w:name w:val="9E911CD414D349808E390234011D17B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7">
    <w:name w:val="7BF61D434A5F4B8B89957DE1F9D57B2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7">
    <w:name w:val="20265D41F760485A925289A8DD9C49D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7">
    <w:name w:val="587F9DF05D6B4D42B72FBAF19E4359E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7">
    <w:name w:val="61DC3FEAD56C47E782CC893CAD0F3F3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7">
    <w:name w:val="A6DFEC6C7DBC45C4A2E62070F7594F6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7">
    <w:name w:val="394AD423DF5B476DA10DDC14816A374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7">
    <w:name w:val="2CB77744D0A34176B8F6FCCC8F617D9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7">
    <w:name w:val="79172B8D595C4F08B30787C8AE5F8CC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7">
    <w:name w:val="DD6ABE3A75694DF09125E203087FEF4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7">
    <w:name w:val="8E7E929967E549468B283778254BA7B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7">
    <w:name w:val="E602EC1CC74F4B749C5856DCB5F0091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7">
    <w:name w:val="5E113C430A474C80AB6AA9CCF3D8543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7">
    <w:name w:val="C1400BA515CA47D3BD1CE05ABD7F133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7">
    <w:name w:val="C2ECE791BBB044A090CBA263F18C716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7">
    <w:name w:val="81A8DFAD66A849739B5C30D55D8A6BF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7">
    <w:name w:val="E4A5660785974AECA6E7854C3AE9E76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7">
    <w:name w:val="DB435DA98F2B4A7795528DB1620A2B2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7">
    <w:name w:val="08E4301D118F43DD8A34D52A9336C3F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7">
    <w:name w:val="CB69562D9830443FAE983C9C62F409D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7">
    <w:name w:val="0E490550C9164E77B8BD82DF540078B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7">
    <w:name w:val="2D590C7EA3144ABF9F6385DFE35B3BA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7">
    <w:name w:val="F5F80FF49904473FB970F11C20CADD4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3">
    <w:name w:val="30A17B10EDBE45EE9607F9080618C8E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3">
    <w:name w:val="FF7D4D7771CF4CE3824321EA4B649F1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2">
    <w:name w:val="8C6DD05BB94B4A42ADFD0E8FF7A7A0E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01FE8AED684D54AD70CE6058CF237B">
    <w:name w:val="7701FE8AED684D54AD70CE6058CF237B"/>
  </w:style>
  <w:style w:type="paragraph" w:customStyle="1" w:styleId="99E0AD14DB754760B5286710BF88CB22">
    <w:name w:val="99E0AD14DB754760B5286710BF88CB22"/>
  </w:style>
  <w:style w:type="paragraph" w:customStyle="1" w:styleId="DEACB5B2B24D496D8501C9C0F2B0A588">
    <w:name w:val="DEACB5B2B24D496D8501C9C0F2B0A588"/>
  </w:style>
  <w:style w:type="paragraph" w:customStyle="1" w:styleId="DDBB59D93DE2436F905E8C24CD660E2A">
    <w:name w:val="DDBB59D93DE2436F905E8C24CD660E2A"/>
  </w:style>
  <w:style w:type="paragraph" w:customStyle="1" w:styleId="4252075F4E0F41A09D395A7552CDF22B">
    <w:name w:val="4252075F4E0F41A09D395A7552CDF22B"/>
  </w:style>
  <w:style w:type="paragraph" w:customStyle="1" w:styleId="0D5A310068E644E7B7415D5BAF5176C8">
    <w:name w:val="0D5A310068E644E7B7415D5BAF5176C8"/>
  </w:style>
  <w:style w:type="paragraph" w:customStyle="1" w:styleId="1B1B3239FE7246D7BF484A17C0CE9662">
    <w:name w:val="1B1B3239FE7246D7BF484A17C0CE9662"/>
  </w:style>
  <w:style w:type="paragraph" w:customStyle="1" w:styleId="2A056F0F790F4C94BBA7A4C6A26EF81D10">
    <w:name w:val="2A056F0F790F4C94BBA7A4C6A26EF81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10">
    <w:name w:val="E43F5819FB364313A9F8D88D1B7C78A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10">
    <w:name w:val="D1246C7D33034317ABB6482A09DC8F1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10">
    <w:name w:val="90DAB220A5704C78846338607FF4D34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10">
    <w:name w:val="DBD1207A295147C8822BF2439FBD5B3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10">
    <w:name w:val="1F876FCAFCED454F8F20257FFAA7E7F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10">
    <w:name w:val="F2CEA7DC790D45B484134A1C86C0A1D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10">
    <w:name w:val="8F1D49DC75FE4131B94C66FBCB2B261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10">
    <w:name w:val="9D3F2465555B41AE97C9C34EC337228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10">
    <w:name w:val="DBB1BC804F614DBDA7F1E665C65696B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10">
    <w:name w:val="03562B41FE58438CAF717D8BD0F08AF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8">
    <w:name w:val="3C2E28AE5E694EC0828B463511B5D16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10">
    <w:name w:val="A01546FDB4094AC68E0F6ED8C3737FBE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10">
    <w:name w:val="D87D5C14EFC24316A935EF93A0580C3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10">
    <w:name w:val="7930207CEE844974946B6E53080316C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10">
    <w:name w:val="13100B98149F4FE09305BF04789CDD3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10">
    <w:name w:val="A41EE6D4805349919848D34FA69B09D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10">
    <w:name w:val="2F0C9D8BC1C24CB69A94DCD567EB79B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10">
    <w:name w:val="FD8E28C784E8427E885B2D03FF2F5DD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10">
    <w:name w:val="710F0DC4E08A4B0BADE247E1FE6A0CA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01FE8AED684D54AD70CE6058CF237B1">
    <w:name w:val="7701FE8AED684D54AD70CE6058CF237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10">
    <w:name w:val="0BE8231C8EDD4A2F81A13B78DC2B2CA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10">
    <w:name w:val="CE81DABEFA3C46BD8DFBE8C1C47B9F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10">
    <w:name w:val="F0B202D089D749999F8D393014129C9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10">
    <w:name w:val="F46F2FD3CA0440579D7346939B941E8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10">
    <w:name w:val="D75A23F8D4984704A519D28CCD5DAC6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10">
    <w:name w:val="E5BDCBAE7DB34330BB04E333148FB58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10">
    <w:name w:val="29A9853CD5194A3CA701214B5388EE3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E0AD14DB754760B5286710BF88CB221">
    <w:name w:val="99E0AD14DB754760B5286710BF88CB2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10">
    <w:name w:val="32ED1DB6E3614A628CF449154D5C64C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10">
    <w:name w:val="8A333DC17F1944D7B052F14D5040E7C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10">
    <w:name w:val="8B81A1B95A3448CD977B6A285DAE2B1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10">
    <w:name w:val="247A80B9A1264FAD8F7367D176A85ED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10">
    <w:name w:val="16E41FEA9AC046FD93B0AFBDC5A26D3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10">
    <w:name w:val="91FEAEA7391F47A28C3DDF0DFB63563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10">
    <w:name w:val="58EE2C506D0C4C7CA07C81B1CB382FB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ACB5B2B24D496D8501C9C0F2B0A5881">
    <w:name w:val="DEACB5B2B24D496D8501C9C0F2B0A588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10">
    <w:name w:val="5C6FBA7453014E6ABADCB56A94A47D4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10">
    <w:name w:val="B46AC747ACA8439B82B1D167EDB2413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10">
    <w:name w:val="000F1A6DAA0E4812806FD393AF2AA73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10">
    <w:name w:val="29690B358A1247568926C1E3AC7C584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10">
    <w:name w:val="0F994E06BBF44F70A33FFC38661347D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10">
    <w:name w:val="7EEC6DFBD61847FDA095A06754ED458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10">
    <w:name w:val="6BBCDDF7B4A44590AE4E6986E5114AA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BB59D93DE2436F905E8C24CD660E2A1">
    <w:name w:val="DDBB59D93DE2436F905E8C24CD660E2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10">
    <w:name w:val="59619B7E5E0542FE8845224750778E9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10">
    <w:name w:val="C5C2331056F547F7A382E18236A6079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10">
    <w:name w:val="AA04AE0651F144C3ACDE0D9931FCBC9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10">
    <w:name w:val="3CDD22E04F044EC695E0330128E4F4D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10">
    <w:name w:val="9913535F07FF4041A8E351E609E0409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10">
    <w:name w:val="FE02598A3CCC432D9FAF6A57EBA1EAE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10">
    <w:name w:val="C605F37F1B154F31828BCCBC3460A55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252075F4E0F41A09D395A7552CDF22B1">
    <w:name w:val="4252075F4E0F41A09D395A7552CDF22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10">
    <w:name w:val="55C72BA0CB0A4E288EBAE6CDAAD388B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10">
    <w:name w:val="880EB69A8337440FB48B85492D53E7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10">
    <w:name w:val="88569B31D49C4D88AACB5CCD766D838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10">
    <w:name w:val="06A493FE3E8B48C6B702516B7D2624A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10">
    <w:name w:val="07068E9BC490436B8F74D585963A750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10">
    <w:name w:val="1C8CF5E885104063AF016390E48A1DA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10">
    <w:name w:val="77BB9514BDE6414187B38E9751D22D6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D5A310068E644E7B7415D5BAF5176C81">
    <w:name w:val="0D5A310068E644E7B7415D5BAF5176C8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10">
    <w:name w:val="F2581B80D89545CB84A81D51894732B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10">
    <w:name w:val="1078134D1DF4482FA0192247F252F86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10">
    <w:name w:val="DF570C08297444EA9B17A8B50D1E185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10">
    <w:name w:val="02F534401D144964BD9644C94EB2B83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10">
    <w:name w:val="D4CADA5DC2DB492F98E4CB8CFA19A6F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10">
    <w:name w:val="1D327A06D73B46CDA25168040354AB0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10">
    <w:name w:val="E9D5C4303E974320AAC8975148D9E63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B1B3239FE7246D7BF484A17C0CE96621">
    <w:name w:val="1B1B3239FE7246D7BF484A17C0CE966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10">
    <w:name w:val="FB2EF936F3864C1A86AEDE466B6CCAD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10">
    <w:name w:val="9262561441774A0FB6353859338C7C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10">
    <w:name w:val="1FE548EB2A534DE6B095A8BA001A4CF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10">
    <w:name w:val="53335A5F9F1C42F990A8337FC6C723C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10">
    <w:name w:val="84F76BABF7984841BD5B68151C2A9DB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10">
    <w:name w:val="28C53BBC37EA45F98B24E8C92B1B557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10">
    <w:name w:val="4E8556C43FBE4A559325A4F36FC6A86E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10">
    <w:name w:val="5BB79993F81A44FAA2FE83207124220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10">
    <w:name w:val="15ABDE9CC17F4A6FA85D4B40DE6F62C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10">
    <w:name w:val="81C6B43B300E4EC7A9B1861C425ABD0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10">
    <w:name w:val="9A3F9C12DBF043A3A5D2FB9AF798534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10">
    <w:name w:val="36A4FC78D65442BBB8830CA93DCC95E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10">
    <w:name w:val="1AB22A5F6CFC44988644CF35A604D4E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10">
    <w:name w:val="63300F58DE4E40FE8A25D130F3D99BA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10">
    <w:name w:val="D4E5D21AAAEC4B9E9A73888C4948163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10">
    <w:name w:val="107E268B4F024C60ACE934360D4CCC3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10">
    <w:name w:val="C569BE02D86F40CEB502258C2EEDA64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10">
    <w:name w:val="A31CAA22A23B47D4B6D55EE5D766AD5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10">
    <w:name w:val="DE25859557B14916BD70E58413BA126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10">
    <w:name w:val="EFCFE0FA0C5142F89EEC97639DEDB0D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10">
    <w:name w:val="F73DA0AE614B47EE9183EBB3462DA74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10">
    <w:name w:val="FA1FF4197D844FE8B5F0FAD5F78AA35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10">
    <w:name w:val="F7B29B4D5CD146C4A6D32C1A5419B7C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10">
    <w:name w:val="8CC01F44D8304ACCBD4FFBEDADA3BEC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10">
    <w:name w:val="3C3709C5AACE45FDAC20E9225859E4E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10">
    <w:name w:val="E4DC603EC28C4E9EA9707660FC61E35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10">
    <w:name w:val="16C79A331AED47EE97C80CBBD3CC588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10">
    <w:name w:val="71D243B5808D4E048007FEA2CB1AC04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10">
    <w:name w:val="C1C13B0778C447AB817B0A5B6DC69A0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10">
    <w:name w:val="E2B55E924FCB4A00A9E99D0A62D45A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10">
    <w:name w:val="DDEFDDBC407E4F0FBFC32F529EDD128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10">
    <w:name w:val="4902F8F910734C1C923BC6B44854062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10">
    <w:name w:val="771E0B1DB87D440FB238E0F089A1A8D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10">
    <w:name w:val="FF1B87227428439C982B8382416AD1D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10">
    <w:name w:val="EAF27AA0DFFD484090A7A49CAD25E66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10">
    <w:name w:val="6771FDAD535D48B18410A9D423E3DDF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10">
    <w:name w:val="4F09FF0F19F4446B82CFC267C71D7F0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10">
    <w:name w:val="F5A735E8F05F4AE7B95C2A539C18EFE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10">
    <w:name w:val="1A9A8B3380334F239276159DB886272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10">
    <w:name w:val="B35DCEE195A64310865976120175799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10">
    <w:name w:val="27DD3CC795924598A33D7BF59DD6200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10">
    <w:name w:val="0933460E136C417AB2FB00A723DBA9B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10">
    <w:name w:val="53208B08CE134F99BF57CD1E44B52F8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10">
    <w:name w:val="E30CEA598D8D48F996D45AF418089E5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10">
    <w:name w:val="1FFFF881CAF24C2D8C99DBF1CFA8FF9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10">
    <w:name w:val="C0B8D3DD2CEF40A188310847097B84E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10">
    <w:name w:val="485F99D1CD544177934401DA02615E5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10">
    <w:name w:val="E052661B39964C5D8C6EC54AA379696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8">
    <w:name w:val="DEDFE90DB6064F808E43AE876A7FC4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8">
    <w:name w:val="ABCCC48038C34481AC0DA88F29AABC8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8">
    <w:name w:val="6A6A28F0B9354C7FBB4516AA2C75092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8">
    <w:name w:val="CAD00214BD2B480FBFC4C457FCAF285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8">
    <w:name w:val="666759A115FA4B09AF03698FCA2319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8">
    <w:name w:val="D411594FABA745F7A987D18D969E364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8">
    <w:name w:val="3AD83AAAD36E4016BB051F602ABFEB0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8">
    <w:name w:val="050933BBAE01440FB6A8677B615D1D1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8">
    <w:name w:val="517AA4C7DEE04B769AF2B8535F05477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8">
    <w:name w:val="184306CC8A674036A38CCA84BFD45DF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8">
    <w:name w:val="515BF6FB8C0747F1B87C96792D316F2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8">
    <w:name w:val="5CD91975A7924356B678E2354E8ACB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8">
    <w:name w:val="AA8E05D291834746B034CB68D562A98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8">
    <w:name w:val="2BC6E86285A04028BA282F61334FFF1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8">
    <w:name w:val="B5E4AD1123824943A1A5C2469236B7B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8">
    <w:name w:val="DF6C5957A32943648915C17037F9183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8">
    <w:name w:val="ACB65163C7854C0F87A100B363C6582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8">
    <w:name w:val="3B387A6D94FF4AD78DC957EF0B6E73E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8">
    <w:name w:val="66BF51B3AE464AE0942DEB7C1F2AB3A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8">
    <w:name w:val="1A494310F88D46A286396A3D8C093FB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8">
    <w:name w:val="3949219A2B514E128F58316B12F4979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8">
    <w:name w:val="F723EC8C56A942F5B9A500BCAB03531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8">
    <w:name w:val="F340C0FA77764ABBBDDD66DFEA0FE2D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8">
    <w:name w:val="0B0570E5B45C4726BC505FB43B1476F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8">
    <w:name w:val="85A42A7C11FD4B31A78F387EE793026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8">
    <w:name w:val="F7F1CDC007F34F5FA29B3EE9F92FEC3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8">
    <w:name w:val="0C7947404C724A72BBA439FB03916B3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8">
    <w:name w:val="EF0B6E9D7C8945DB8D147351C3D98F4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8">
    <w:name w:val="8A43A2C8DFD144EFB5C8B99534F5D9A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8">
    <w:name w:val="256726A848E0490CB56F36433C6EE5C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8">
    <w:name w:val="25AE5966EE5144BFA21910E6EB61DBF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8">
    <w:name w:val="6089511421714A0F853FF4667D52428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8">
    <w:name w:val="D80CC9E0802C4F7C84F5CA6CE0C0C04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8">
    <w:name w:val="4BB3CA0862654CF2962EF2D610F73BA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8">
    <w:name w:val="7DDA356C37644F1CAEAA29202C11C0E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8">
    <w:name w:val="D189B0A9957F426397ED63E6EF17257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8">
    <w:name w:val="938B1C5B67904A27B4BE3F7E6172088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8">
    <w:name w:val="EC0EAB5B409A4E31BB4D9EB210CE836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8">
    <w:name w:val="5FB8547DD6B94200BC38A833C1A84ED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8">
    <w:name w:val="72907993D469490295D4535440B8AA6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8">
    <w:name w:val="D7686A1A70F9434A810B34052AC5190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8">
    <w:name w:val="6E0BA237AE4C425C9D056431B637E0F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8">
    <w:name w:val="B5FE9E811C624DFA889B3A1EF2A6C19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8">
    <w:name w:val="F57F50F5205E446EBCD1EA0B0BB52D0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8">
    <w:name w:val="33844E105058495CA5BB92AD9718018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8">
    <w:name w:val="8C5B22DA93784D19A6AC3E6BE410E7F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8">
    <w:name w:val="9E911CD414D349808E390234011D17B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8">
    <w:name w:val="7BF61D434A5F4B8B89957DE1F9D57B2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8">
    <w:name w:val="20265D41F760485A925289A8DD9C49D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8">
    <w:name w:val="587F9DF05D6B4D42B72FBAF19E4359E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8">
    <w:name w:val="61DC3FEAD56C47E782CC893CAD0F3F3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8">
    <w:name w:val="A6DFEC6C7DBC45C4A2E62070F7594F6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8">
    <w:name w:val="394AD423DF5B476DA10DDC14816A374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8">
    <w:name w:val="2CB77744D0A34176B8F6FCCC8F617D9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8">
    <w:name w:val="79172B8D595C4F08B30787C8AE5F8CC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8">
    <w:name w:val="DD6ABE3A75694DF09125E203087FEF4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8">
    <w:name w:val="8E7E929967E549468B283778254BA7B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8">
    <w:name w:val="E602EC1CC74F4B749C5856DCB5F0091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8">
    <w:name w:val="5E113C430A474C80AB6AA9CCF3D8543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8">
    <w:name w:val="C1400BA515CA47D3BD1CE05ABD7F133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8">
    <w:name w:val="C2ECE791BBB044A090CBA263F18C716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8">
    <w:name w:val="81A8DFAD66A849739B5C30D55D8A6BF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8">
    <w:name w:val="E4A5660785974AECA6E7854C3AE9E76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8">
    <w:name w:val="DB435DA98F2B4A7795528DB1620A2B2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8">
    <w:name w:val="08E4301D118F43DD8A34D52A9336C3F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8">
    <w:name w:val="CB69562D9830443FAE983C9C62F409D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8">
    <w:name w:val="0E490550C9164E77B8BD82DF540078B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8">
    <w:name w:val="2D590C7EA3144ABF9F6385DFE35B3BA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8">
    <w:name w:val="F5F80FF49904473FB970F11C20CADD4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4">
    <w:name w:val="30A17B10EDBE45EE9607F9080618C8E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4">
    <w:name w:val="FF7D4D7771CF4CE3824321EA4B649F1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3">
    <w:name w:val="8C6DD05BB94B4A42ADFD0E8FF7A7A0E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5F91B7D7AA4C2C8B268CA510C99BB4">
    <w:name w:val="F45F91B7D7AA4C2C8B268CA510C99BB4"/>
  </w:style>
  <w:style w:type="paragraph" w:customStyle="1" w:styleId="44397A3FB7CA4E04B98741A1A5424636">
    <w:name w:val="44397A3FB7CA4E04B98741A1A5424636"/>
  </w:style>
  <w:style w:type="paragraph" w:customStyle="1" w:styleId="E10A7F13A67C47C0A78F8A4342748B82">
    <w:name w:val="E10A7F13A67C47C0A78F8A4342748B82"/>
  </w:style>
  <w:style w:type="paragraph" w:customStyle="1" w:styleId="2764D42201C34AE9B8BB395EB814A413">
    <w:name w:val="2764D42201C34AE9B8BB395EB814A413"/>
  </w:style>
  <w:style w:type="paragraph" w:customStyle="1" w:styleId="A11B912C5801411DBA40621358C58932">
    <w:name w:val="A11B912C5801411DBA40621358C58932"/>
  </w:style>
  <w:style w:type="paragraph" w:customStyle="1" w:styleId="98E4D9152D6B4F57A9EF47BDB76C9BAF">
    <w:name w:val="98E4D9152D6B4F57A9EF47BDB76C9BAF"/>
    <w:rsid w:val="00BD631A"/>
  </w:style>
  <w:style w:type="paragraph" w:customStyle="1" w:styleId="2482659F4A2E49C496CD1EAFA03E53A0">
    <w:name w:val="2482659F4A2E49C496CD1EAFA03E53A0"/>
    <w:rsid w:val="00BD631A"/>
  </w:style>
  <w:style w:type="paragraph" w:customStyle="1" w:styleId="36906554BCBB46A1940691335B3C2AE7">
    <w:name w:val="36906554BCBB46A1940691335B3C2AE7"/>
    <w:rsid w:val="00BD631A"/>
  </w:style>
  <w:style w:type="paragraph" w:customStyle="1" w:styleId="B6C2851B97884D05A62DB86B10D44B5C">
    <w:name w:val="B6C2851B97884D05A62DB86B10D44B5C"/>
    <w:rsid w:val="00BD631A"/>
  </w:style>
  <w:style w:type="paragraph" w:customStyle="1" w:styleId="0F485704269A471DB92C76B345953FFE">
    <w:name w:val="0F485704269A471DB92C76B345953FFE"/>
    <w:rsid w:val="00BD631A"/>
  </w:style>
  <w:style w:type="paragraph" w:customStyle="1" w:styleId="019807E6B0EE4FC5B37E64E0AACBAA2C">
    <w:name w:val="019807E6B0EE4FC5B37E64E0AACBAA2C"/>
    <w:rsid w:val="00BD631A"/>
  </w:style>
  <w:style w:type="paragraph" w:customStyle="1" w:styleId="B657E0EDFF6D40D1BD7E164AA9676762">
    <w:name w:val="B657E0EDFF6D40D1BD7E164AA9676762"/>
    <w:rsid w:val="00BD631A"/>
  </w:style>
  <w:style w:type="paragraph" w:customStyle="1" w:styleId="9EFCCE07AF6A4797A92EA79342F26C32">
    <w:name w:val="9EFCCE07AF6A4797A92EA79342F26C32"/>
    <w:rsid w:val="00BD631A"/>
  </w:style>
  <w:style w:type="paragraph" w:customStyle="1" w:styleId="A4570B2DD4BC429389F44404A019C173">
    <w:name w:val="A4570B2DD4BC429389F44404A019C173"/>
    <w:rsid w:val="00BD631A"/>
  </w:style>
  <w:style w:type="paragraph" w:customStyle="1" w:styleId="91DD04E1078C4D61AF8A446E50EF1BA5">
    <w:name w:val="91DD04E1078C4D61AF8A446E50EF1BA5"/>
    <w:rsid w:val="00BD631A"/>
  </w:style>
  <w:style w:type="paragraph" w:customStyle="1" w:styleId="DE1C7C578CB74E4EA082525288EB0622">
    <w:name w:val="DE1C7C578CB74E4EA082525288EB0622"/>
    <w:rsid w:val="00BD631A"/>
  </w:style>
  <w:style w:type="paragraph" w:customStyle="1" w:styleId="53EC4FBDF06A4E198575D02B3233E804">
    <w:name w:val="53EC4FBDF06A4E198575D02B3233E804"/>
    <w:rsid w:val="00BD631A"/>
  </w:style>
  <w:style w:type="paragraph" w:customStyle="1" w:styleId="0A97BB7673BC45B48BBC92BD0FA8576E">
    <w:name w:val="0A97BB7673BC45B48BBC92BD0FA8576E"/>
    <w:rsid w:val="00BD631A"/>
  </w:style>
  <w:style w:type="paragraph" w:customStyle="1" w:styleId="B9EE40D5301D4946A9D0A512F75A027E">
    <w:name w:val="B9EE40D5301D4946A9D0A512F75A027E"/>
    <w:rsid w:val="00BD631A"/>
  </w:style>
  <w:style w:type="paragraph" w:customStyle="1" w:styleId="35D2DD3E44104376BCBAD1E9325AAED1">
    <w:name w:val="35D2DD3E44104376BCBAD1E9325AAED1"/>
    <w:rsid w:val="00BD631A"/>
  </w:style>
  <w:style w:type="paragraph" w:customStyle="1" w:styleId="79952EF9CD12443CA10025B3445DFD49">
    <w:name w:val="79952EF9CD12443CA10025B3445DFD49"/>
    <w:rsid w:val="00BD631A"/>
  </w:style>
  <w:style w:type="paragraph" w:customStyle="1" w:styleId="E11FD46D9EAF4528BBEDD5D854A640AC">
    <w:name w:val="E11FD46D9EAF4528BBEDD5D854A640AC"/>
    <w:rsid w:val="00BD631A"/>
  </w:style>
  <w:style w:type="paragraph" w:customStyle="1" w:styleId="DB631BBC5C2D4C6B92A2742744E76A7D">
    <w:name w:val="DB631BBC5C2D4C6B92A2742744E76A7D"/>
    <w:rsid w:val="00BD631A"/>
  </w:style>
  <w:style w:type="paragraph" w:customStyle="1" w:styleId="BBEC3780A1BE4484A6ED51C9B71C2B40">
    <w:name w:val="BBEC3780A1BE4484A6ED51C9B71C2B40"/>
    <w:rsid w:val="00BD631A"/>
  </w:style>
  <w:style w:type="paragraph" w:customStyle="1" w:styleId="AAC5148E90CF46EAB48A83501E313D61">
    <w:name w:val="AAC5148E90CF46EAB48A83501E313D61"/>
    <w:rsid w:val="00BD631A"/>
  </w:style>
  <w:style w:type="paragraph" w:customStyle="1" w:styleId="A51DCB589B7F47688C61A5238420193C">
    <w:name w:val="A51DCB589B7F47688C61A5238420193C"/>
    <w:rsid w:val="00BD631A"/>
  </w:style>
  <w:style w:type="paragraph" w:customStyle="1" w:styleId="7810B2A7D6C0402188BCA60384520FE4">
    <w:name w:val="7810B2A7D6C0402188BCA60384520FE4"/>
    <w:rsid w:val="00BD631A"/>
  </w:style>
  <w:style w:type="paragraph" w:customStyle="1" w:styleId="C6D36C34428B421FB5A57B96E1A79917">
    <w:name w:val="C6D36C34428B421FB5A57B96E1A79917"/>
    <w:rsid w:val="00BD631A"/>
  </w:style>
  <w:style w:type="paragraph" w:customStyle="1" w:styleId="70EFBAC11EB94364A8A5469D3A8AA0E0">
    <w:name w:val="70EFBAC11EB94364A8A5469D3A8AA0E0"/>
    <w:rsid w:val="00BD631A"/>
  </w:style>
  <w:style w:type="paragraph" w:customStyle="1" w:styleId="7EE80C6EA98B48BBA5F7B34D9DF985F6">
    <w:name w:val="7EE80C6EA98B48BBA5F7B34D9DF985F6"/>
    <w:rsid w:val="00BD631A"/>
  </w:style>
  <w:style w:type="paragraph" w:customStyle="1" w:styleId="76B7787F9F5747AC9200C31746A6CB6F">
    <w:name w:val="76B7787F9F5747AC9200C31746A6CB6F"/>
    <w:rsid w:val="00BD631A"/>
  </w:style>
  <w:style w:type="paragraph" w:customStyle="1" w:styleId="79EEEED2F0A74739807AD4D1A9B63C9C">
    <w:name w:val="79EEEED2F0A74739807AD4D1A9B63C9C"/>
    <w:rsid w:val="00BD631A"/>
  </w:style>
  <w:style w:type="paragraph" w:customStyle="1" w:styleId="EC7C1F9FFCE243CBBDD47FA5DAD1E7CD">
    <w:name w:val="EC7C1F9FFCE243CBBDD47FA5DAD1E7CD"/>
    <w:rsid w:val="00BD631A"/>
  </w:style>
  <w:style w:type="paragraph" w:customStyle="1" w:styleId="DD0E3A201BBF43269D8C3F4B3990D9BF">
    <w:name w:val="DD0E3A201BBF43269D8C3F4B3990D9BF"/>
    <w:rsid w:val="00BD631A"/>
  </w:style>
  <w:style w:type="paragraph" w:customStyle="1" w:styleId="5F4F455F21FC4DD4A8A796EFA3252EBD">
    <w:name w:val="5F4F455F21FC4DD4A8A796EFA3252EBD"/>
    <w:rsid w:val="00BD631A"/>
  </w:style>
  <w:style w:type="paragraph" w:customStyle="1" w:styleId="C2350AB1BF4048DF864F21B7A4211F85">
    <w:name w:val="C2350AB1BF4048DF864F21B7A4211F85"/>
    <w:rsid w:val="00BD631A"/>
  </w:style>
  <w:style w:type="paragraph" w:customStyle="1" w:styleId="3AD05C7DB17D4ACBB35FB953AD887F74">
    <w:name w:val="3AD05C7DB17D4ACBB35FB953AD887F74"/>
    <w:rsid w:val="00BD631A"/>
  </w:style>
  <w:style w:type="paragraph" w:customStyle="1" w:styleId="5577B462CA804525A04696338C8C2466">
    <w:name w:val="5577B462CA804525A04696338C8C2466"/>
    <w:rsid w:val="00BD631A"/>
  </w:style>
  <w:style w:type="paragraph" w:customStyle="1" w:styleId="462E4B4CE29947EB946F5A7D5DBA29DE">
    <w:name w:val="462E4B4CE29947EB946F5A7D5DBA29DE"/>
    <w:rsid w:val="00BD631A"/>
  </w:style>
  <w:style w:type="paragraph" w:customStyle="1" w:styleId="3C20F20DE86049268CCB16CDC2E27751">
    <w:name w:val="3C20F20DE86049268CCB16CDC2E27751"/>
    <w:rsid w:val="00BD631A"/>
  </w:style>
  <w:style w:type="paragraph" w:customStyle="1" w:styleId="8029906DBC0B41098E0FE807B0122BE2">
    <w:name w:val="8029906DBC0B41098E0FE807B0122BE2"/>
    <w:rsid w:val="00BD631A"/>
  </w:style>
  <w:style w:type="paragraph" w:customStyle="1" w:styleId="E5A33C853CDF4131A4C6C0B2F32F2E8D">
    <w:name w:val="E5A33C853CDF4131A4C6C0B2F32F2E8D"/>
    <w:rsid w:val="00BD631A"/>
  </w:style>
  <w:style w:type="paragraph" w:customStyle="1" w:styleId="8414FABEE2D2492BAACA9DBCDD731BCB">
    <w:name w:val="8414FABEE2D2492BAACA9DBCDD731BCB"/>
    <w:rsid w:val="00BD631A"/>
  </w:style>
  <w:style w:type="paragraph" w:customStyle="1" w:styleId="5856C88F28E447F289B9F6DE7CB9FAF5">
    <w:name w:val="5856C88F28E447F289B9F6DE7CB9FAF5"/>
    <w:rsid w:val="00BD631A"/>
  </w:style>
  <w:style w:type="paragraph" w:customStyle="1" w:styleId="73F3623E52BC43BF885EB565FC6E8D9E">
    <w:name w:val="73F3623E52BC43BF885EB565FC6E8D9E"/>
    <w:rsid w:val="00BD631A"/>
  </w:style>
  <w:style w:type="paragraph" w:customStyle="1" w:styleId="02FC04A395F248D0B0CBFBD6F41B24FD">
    <w:name w:val="02FC04A395F248D0B0CBFBD6F41B24FD"/>
    <w:rsid w:val="00BD631A"/>
  </w:style>
  <w:style w:type="paragraph" w:customStyle="1" w:styleId="4A1D481EE5614DFDB50DDB82A9304831">
    <w:name w:val="4A1D481EE5614DFDB50DDB82A9304831"/>
    <w:rsid w:val="00BD631A"/>
  </w:style>
  <w:style w:type="paragraph" w:customStyle="1" w:styleId="3FF83D12F2104531BFF2F3111E963A19">
    <w:name w:val="3FF83D12F2104531BFF2F3111E963A19"/>
    <w:rsid w:val="00BD631A"/>
  </w:style>
  <w:style w:type="paragraph" w:customStyle="1" w:styleId="15727311708A44BCB384E54F45DDC805">
    <w:name w:val="15727311708A44BCB384E54F45DDC805"/>
    <w:rsid w:val="00BD631A"/>
  </w:style>
  <w:style w:type="paragraph" w:customStyle="1" w:styleId="802F8DA6B27542858804878724BE5934">
    <w:name w:val="802F8DA6B27542858804878724BE5934"/>
    <w:rsid w:val="00BD631A"/>
  </w:style>
  <w:style w:type="paragraph" w:customStyle="1" w:styleId="7EDC1E2128C240E5B7ED5DEB7BEE3E65">
    <w:name w:val="7EDC1E2128C240E5B7ED5DEB7BEE3E65"/>
    <w:rsid w:val="00BD631A"/>
  </w:style>
  <w:style w:type="paragraph" w:customStyle="1" w:styleId="91DF51BA2F67483DAA51A0A04D92D023">
    <w:name w:val="91DF51BA2F67483DAA51A0A04D92D023"/>
    <w:rsid w:val="00BD631A"/>
  </w:style>
  <w:style w:type="paragraph" w:customStyle="1" w:styleId="9E691E6B63BF4FC38C1E05097DCE9B8B">
    <w:name w:val="9E691E6B63BF4FC38C1E05097DCE9B8B"/>
    <w:rsid w:val="00BD631A"/>
  </w:style>
  <w:style w:type="paragraph" w:customStyle="1" w:styleId="35D0A663C3E54DE8BD0DD5E8C262C483">
    <w:name w:val="35D0A663C3E54DE8BD0DD5E8C262C483"/>
    <w:rsid w:val="00BD631A"/>
  </w:style>
  <w:style w:type="paragraph" w:customStyle="1" w:styleId="7478DA67B6A24DB5B9795BE5E12FD7DC">
    <w:name w:val="7478DA67B6A24DB5B9795BE5E12FD7DC"/>
    <w:rsid w:val="00BD631A"/>
  </w:style>
  <w:style w:type="paragraph" w:customStyle="1" w:styleId="7085DC9ACDDC47C2966B9D0233E8F9E8">
    <w:name w:val="7085DC9ACDDC47C2966B9D0233E8F9E8"/>
    <w:rsid w:val="00BD631A"/>
  </w:style>
  <w:style w:type="paragraph" w:customStyle="1" w:styleId="6F2C7C6FA38F4A66A71406B98182C8BC">
    <w:name w:val="6F2C7C6FA38F4A66A71406B98182C8BC"/>
    <w:rsid w:val="00BD631A"/>
  </w:style>
  <w:style w:type="paragraph" w:customStyle="1" w:styleId="4CE10D6CD7AA48158333233312851A4B">
    <w:name w:val="4CE10D6CD7AA48158333233312851A4B"/>
    <w:rsid w:val="00BD631A"/>
  </w:style>
  <w:style w:type="paragraph" w:customStyle="1" w:styleId="037648CBABB24803956239C1C752D020">
    <w:name w:val="037648CBABB24803956239C1C752D020"/>
    <w:rsid w:val="00BD631A"/>
  </w:style>
  <w:style w:type="paragraph" w:customStyle="1" w:styleId="1C3E6760798C409A8FE7F6E06254589E">
    <w:name w:val="1C3E6760798C409A8FE7F6E06254589E"/>
    <w:rsid w:val="00BD631A"/>
  </w:style>
  <w:style w:type="paragraph" w:customStyle="1" w:styleId="EFC87BB7031945F5ABE62918FE573E82">
    <w:name w:val="EFC87BB7031945F5ABE62918FE573E82"/>
    <w:rsid w:val="00BD631A"/>
  </w:style>
  <w:style w:type="paragraph" w:customStyle="1" w:styleId="E48C6A30E34E4D70B7814F1DDF01F0D6">
    <w:name w:val="E48C6A30E34E4D70B7814F1DDF01F0D6"/>
    <w:rsid w:val="00BD631A"/>
  </w:style>
  <w:style w:type="paragraph" w:customStyle="1" w:styleId="6D51C212D09B4EEB9EEA5701A584D3AD">
    <w:name w:val="6D51C212D09B4EEB9EEA5701A584D3AD"/>
    <w:rsid w:val="00BD631A"/>
  </w:style>
  <w:style w:type="paragraph" w:customStyle="1" w:styleId="BAF66F820696478B9051EA80D6C042F6">
    <w:name w:val="BAF66F820696478B9051EA80D6C042F6"/>
    <w:rsid w:val="00BD631A"/>
  </w:style>
  <w:style w:type="paragraph" w:customStyle="1" w:styleId="AC674E3D77B34CD1A11E0089F808D253">
    <w:name w:val="AC674E3D77B34CD1A11E0089F808D253"/>
    <w:rsid w:val="00BD631A"/>
  </w:style>
  <w:style w:type="paragraph" w:customStyle="1" w:styleId="CE21303CCF2D485E884064FB59F3ABAB">
    <w:name w:val="CE21303CCF2D485E884064FB59F3ABAB"/>
    <w:rsid w:val="00BD631A"/>
  </w:style>
  <w:style w:type="paragraph" w:customStyle="1" w:styleId="B66F24388E3E4105B13F412C691A6876">
    <w:name w:val="B66F24388E3E4105B13F412C691A6876"/>
    <w:rsid w:val="00BD631A"/>
  </w:style>
  <w:style w:type="paragraph" w:customStyle="1" w:styleId="AC5E815733504A8CAF1DE7542D2CD712">
    <w:name w:val="AC5E815733504A8CAF1DE7542D2CD712"/>
    <w:rsid w:val="00BD631A"/>
  </w:style>
  <w:style w:type="paragraph" w:customStyle="1" w:styleId="A9C54A03FA9744C7A3B2859826EC7414">
    <w:name w:val="A9C54A03FA9744C7A3B2859826EC7414"/>
    <w:rsid w:val="00BD631A"/>
  </w:style>
  <w:style w:type="paragraph" w:customStyle="1" w:styleId="3C3B0DF0CE2A45EC896E96F5EAF0A907">
    <w:name w:val="3C3B0DF0CE2A45EC896E96F5EAF0A907"/>
    <w:rsid w:val="00BD631A"/>
  </w:style>
  <w:style w:type="paragraph" w:customStyle="1" w:styleId="328AAC83C5D64CE78B3E51E258200D7E">
    <w:name w:val="328AAC83C5D64CE78B3E51E258200D7E"/>
    <w:rsid w:val="00BD631A"/>
  </w:style>
  <w:style w:type="paragraph" w:customStyle="1" w:styleId="5775B210826A4AAE98DB261D11300F48">
    <w:name w:val="5775B210826A4AAE98DB261D11300F48"/>
    <w:rsid w:val="00BD631A"/>
  </w:style>
  <w:style w:type="paragraph" w:customStyle="1" w:styleId="791A9EC486254FA18F1B164E2B1AF98A">
    <w:name w:val="791A9EC486254FA18F1B164E2B1AF98A"/>
    <w:rsid w:val="00BD631A"/>
  </w:style>
  <w:style w:type="paragraph" w:customStyle="1" w:styleId="8913BB81A0144D769395A1EEE114C168">
    <w:name w:val="8913BB81A0144D769395A1EEE114C168"/>
    <w:rsid w:val="00BD631A"/>
  </w:style>
  <w:style w:type="paragraph" w:customStyle="1" w:styleId="4D57C448E93C4B5AB9323CF8056D8CFE">
    <w:name w:val="4D57C448E93C4B5AB9323CF8056D8CFE"/>
    <w:rsid w:val="00BD631A"/>
  </w:style>
  <w:style w:type="paragraph" w:customStyle="1" w:styleId="125799B199134B3396E8489C4B524A42">
    <w:name w:val="125799B199134B3396E8489C4B524A42"/>
    <w:rsid w:val="00BD631A"/>
  </w:style>
  <w:style w:type="paragraph" w:customStyle="1" w:styleId="54DDB0A2D350453F9C9D2871F9907884">
    <w:name w:val="54DDB0A2D350453F9C9D2871F9907884"/>
    <w:rsid w:val="00BD631A"/>
  </w:style>
  <w:style w:type="paragraph" w:customStyle="1" w:styleId="A73E71F40F68497BA635F44B91F7C44B">
    <w:name w:val="A73E71F40F68497BA635F44B91F7C44B"/>
    <w:rsid w:val="00BD631A"/>
  </w:style>
  <w:style w:type="paragraph" w:customStyle="1" w:styleId="741BD0ABECC84A4292B4483C0A452D0B">
    <w:name w:val="741BD0ABECC84A4292B4483C0A452D0B"/>
    <w:rsid w:val="00BD631A"/>
  </w:style>
  <w:style w:type="paragraph" w:customStyle="1" w:styleId="70E40C8D62874F67BA3C3902541F52EC">
    <w:name w:val="70E40C8D62874F67BA3C3902541F52EC"/>
    <w:rsid w:val="00BD631A"/>
  </w:style>
  <w:style w:type="paragraph" w:customStyle="1" w:styleId="BBB107B7D88B469692823BC34395CC39">
    <w:name w:val="BBB107B7D88B469692823BC34395CC39"/>
    <w:rsid w:val="00BD631A"/>
  </w:style>
  <w:style w:type="paragraph" w:customStyle="1" w:styleId="2A28A716EA9B4ADCBABC1EF0C0D7417D">
    <w:name w:val="2A28A716EA9B4ADCBABC1EF0C0D7417D"/>
    <w:rsid w:val="00BD631A"/>
  </w:style>
  <w:style w:type="paragraph" w:customStyle="1" w:styleId="0A283891B5864B6EBC42B556D5B5ED22">
    <w:name w:val="0A283891B5864B6EBC42B556D5B5ED22"/>
    <w:rsid w:val="00BD631A"/>
  </w:style>
  <w:style w:type="paragraph" w:customStyle="1" w:styleId="CE0C6EDD7CD04DD4A850E3D1694A0E22">
    <w:name w:val="CE0C6EDD7CD04DD4A850E3D1694A0E22"/>
    <w:rsid w:val="00BD631A"/>
  </w:style>
  <w:style w:type="paragraph" w:customStyle="1" w:styleId="96EC486A534C40C8B0844446ADA42F64">
    <w:name w:val="96EC486A534C40C8B0844446ADA42F64"/>
    <w:rsid w:val="00BD631A"/>
  </w:style>
  <w:style w:type="paragraph" w:customStyle="1" w:styleId="A9DBBF7225784D549E05FFAE26FF1E1F">
    <w:name w:val="A9DBBF7225784D549E05FFAE26FF1E1F"/>
    <w:rsid w:val="00BD631A"/>
  </w:style>
  <w:style w:type="paragraph" w:customStyle="1" w:styleId="AEDEC1BC8C5C434BA2987B9F4C44D11D">
    <w:name w:val="AEDEC1BC8C5C434BA2987B9F4C44D11D"/>
    <w:rsid w:val="00BD631A"/>
  </w:style>
  <w:style w:type="paragraph" w:customStyle="1" w:styleId="27B241018FA14A268B8DF80526BBEAF8">
    <w:name w:val="27B241018FA14A268B8DF80526BBEAF8"/>
    <w:rsid w:val="00BD631A"/>
  </w:style>
  <w:style w:type="paragraph" w:customStyle="1" w:styleId="2E17DBC7A18A4FD0BC7EF6CB8B3FFD0D">
    <w:name w:val="2E17DBC7A18A4FD0BC7EF6CB8B3FFD0D"/>
    <w:rsid w:val="00BD631A"/>
  </w:style>
  <w:style w:type="paragraph" w:customStyle="1" w:styleId="F831056F4F324C56A2D8F966B8A6611C">
    <w:name w:val="F831056F4F324C56A2D8F966B8A6611C"/>
    <w:rsid w:val="00BD631A"/>
  </w:style>
  <w:style w:type="paragraph" w:customStyle="1" w:styleId="BDEC76F60E21440E966E17A1E73A30AF">
    <w:name w:val="BDEC76F60E21440E966E17A1E73A30AF"/>
    <w:rsid w:val="00BD631A"/>
  </w:style>
  <w:style w:type="paragraph" w:customStyle="1" w:styleId="6B3B188CD55F449B8C89B2D75A0AAA0E">
    <w:name w:val="6B3B188CD55F449B8C89B2D75A0AAA0E"/>
    <w:rsid w:val="00BD631A"/>
  </w:style>
  <w:style w:type="paragraph" w:customStyle="1" w:styleId="D679C36CA6F543E9BBB5E426CEE35775">
    <w:name w:val="D679C36CA6F543E9BBB5E426CEE35775"/>
    <w:rsid w:val="00BD631A"/>
  </w:style>
  <w:style w:type="paragraph" w:customStyle="1" w:styleId="1EEDE551187E4DF3AB75A8677449DEB4">
    <w:name w:val="1EEDE551187E4DF3AB75A8677449DEB4"/>
    <w:rsid w:val="00BD631A"/>
  </w:style>
  <w:style w:type="paragraph" w:customStyle="1" w:styleId="BA918401FDF14E519F070434C21A9AE8">
    <w:name w:val="BA918401FDF14E519F070434C21A9AE8"/>
    <w:rsid w:val="00BD631A"/>
  </w:style>
  <w:style w:type="paragraph" w:customStyle="1" w:styleId="6FACAF419BE14B8D8F88A3B0B8AC97F0">
    <w:name w:val="6FACAF419BE14B8D8F88A3B0B8AC97F0"/>
    <w:rsid w:val="00BD631A"/>
  </w:style>
  <w:style w:type="paragraph" w:customStyle="1" w:styleId="6C88B94D3F114387BC2826870850628E">
    <w:name w:val="6C88B94D3F114387BC2826870850628E"/>
    <w:rsid w:val="00BD631A"/>
  </w:style>
  <w:style w:type="paragraph" w:customStyle="1" w:styleId="2C552E1C789C4D1CB414B53EBB8CF8C0">
    <w:name w:val="2C552E1C789C4D1CB414B53EBB8CF8C0"/>
    <w:rsid w:val="00BD631A"/>
  </w:style>
  <w:style w:type="paragraph" w:customStyle="1" w:styleId="2A02057769904BBE8E2ABF28E0B0E99C">
    <w:name w:val="2A02057769904BBE8E2ABF28E0B0E99C"/>
    <w:rsid w:val="00BD631A"/>
  </w:style>
  <w:style w:type="paragraph" w:customStyle="1" w:styleId="AAFF9FAA34574E878116B02391481020">
    <w:name w:val="AAFF9FAA34574E878116B02391481020"/>
    <w:rsid w:val="00BD631A"/>
  </w:style>
  <w:style w:type="paragraph" w:customStyle="1" w:styleId="CA5D32F6F8E246C0A2B222D845A659DC">
    <w:name w:val="CA5D32F6F8E246C0A2B222D845A659DC"/>
    <w:rsid w:val="00BD631A"/>
  </w:style>
  <w:style w:type="paragraph" w:customStyle="1" w:styleId="AED68CDCCDBF44E885BD39D49AE7CF9D">
    <w:name w:val="AED68CDCCDBF44E885BD39D49AE7CF9D"/>
    <w:rsid w:val="00BD631A"/>
  </w:style>
  <w:style w:type="paragraph" w:customStyle="1" w:styleId="6C775696C916442A911FB9E388BC5150">
    <w:name w:val="6C775696C916442A911FB9E388BC5150"/>
    <w:rsid w:val="00BD631A"/>
  </w:style>
  <w:style w:type="paragraph" w:customStyle="1" w:styleId="7956CC9F72F54F4DB0FC41B246C0F0C8">
    <w:name w:val="7956CC9F72F54F4DB0FC41B246C0F0C8"/>
    <w:rsid w:val="00BD631A"/>
  </w:style>
  <w:style w:type="paragraph" w:customStyle="1" w:styleId="20AFC3A71E714F86BA0CDADC2ECD92DE">
    <w:name w:val="20AFC3A71E714F86BA0CDADC2ECD92DE"/>
    <w:rsid w:val="00BD631A"/>
  </w:style>
  <w:style w:type="paragraph" w:customStyle="1" w:styleId="547DD28E2DA24EAEA0AD9DB735D19D6D">
    <w:name w:val="547DD28E2DA24EAEA0AD9DB735D19D6D"/>
    <w:rsid w:val="00BD631A"/>
  </w:style>
  <w:style w:type="paragraph" w:customStyle="1" w:styleId="3F4B87771B2447808A8DD8777CE7B026">
    <w:name w:val="3F4B87771B2447808A8DD8777CE7B026"/>
    <w:rsid w:val="00BD631A"/>
  </w:style>
  <w:style w:type="paragraph" w:customStyle="1" w:styleId="937C30CCDF964780B4F31692EDA86CF1">
    <w:name w:val="937C30CCDF964780B4F31692EDA86CF1"/>
    <w:rsid w:val="00BD631A"/>
  </w:style>
  <w:style w:type="paragraph" w:customStyle="1" w:styleId="DB0C32FE23FD46BFBF2DE892E2172262">
    <w:name w:val="DB0C32FE23FD46BFBF2DE892E2172262"/>
    <w:rsid w:val="00BD631A"/>
  </w:style>
  <w:style w:type="paragraph" w:customStyle="1" w:styleId="B25B69BF01CB487FA1B1F8C2DAA21551">
    <w:name w:val="B25B69BF01CB487FA1B1F8C2DAA21551"/>
    <w:rsid w:val="00BD631A"/>
  </w:style>
  <w:style w:type="paragraph" w:customStyle="1" w:styleId="69E62650708744FE8894279D91159AAC">
    <w:name w:val="69E62650708744FE8894279D91159AAC"/>
    <w:rsid w:val="00BD631A"/>
  </w:style>
  <w:style w:type="paragraph" w:customStyle="1" w:styleId="82510280E8F4406EBEBE36815E1DEBBC">
    <w:name w:val="82510280E8F4406EBEBE36815E1DEBBC"/>
    <w:rsid w:val="00BD631A"/>
  </w:style>
  <w:style w:type="paragraph" w:customStyle="1" w:styleId="F88E443808104A5D9C249AACFD4AC5F8">
    <w:name w:val="F88E443808104A5D9C249AACFD4AC5F8"/>
    <w:rsid w:val="00BD631A"/>
  </w:style>
  <w:style w:type="paragraph" w:customStyle="1" w:styleId="3AD6F97FD3F347298E2F8AF002B9771C">
    <w:name w:val="3AD6F97FD3F347298E2F8AF002B9771C"/>
    <w:rsid w:val="00BD631A"/>
  </w:style>
  <w:style w:type="paragraph" w:customStyle="1" w:styleId="EED280D690934D10BE0C38AA58D0B859">
    <w:name w:val="EED280D690934D10BE0C38AA58D0B859"/>
    <w:rsid w:val="00BD631A"/>
  </w:style>
  <w:style w:type="paragraph" w:customStyle="1" w:styleId="BBD9B739D62F4A8895C5A3255F606CC7">
    <w:name w:val="BBD9B739D62F4A8895C5A3255F606CC7"/>
    <w:rsid w:val="00BD631A"/>
  </w:style>
  <w:style w:type="paragraph" w:customStyle="1" w:styleId="34182900A57744DDBC321E99EBE6A2F2">
    <w:name w:val="34182900A57744DDBC321E99EBE6A2F2"/>
    <w:rsid w:val="00BD631A"/>
  </w:style>
  <w:style w:type="paragraph" w:customStyle="1" w:styleId="4C75C72CDC2C40E5BD999E85093A6D21">
    <w:name w:val="4C75C72CDC2C40E5BD999E85093A6D21"/>
    <w:rsid w:val="00BD631A"/>
  </w:style>
  <w:style w:type="paragraph" w:customStyle="1" w:styleId="E788A1AAF5414690BA8ABB3BFEEB6FC2">
    <w:name w:val="E788A1AAF5414690BA8ABB3BFEEB6FC2"/>
    <w:rsid w:val="00BD631A"/>
  </w:style>
  <w:style w:type="paragraph" w:customStyle="1" w:styleId="B8D56B62D5AF490EAFFAE1B824679EEF">
    <w:name w:val="B8D56B62D5AF490EAFFAE1B824679EEF"/>
    <w:rsid w:val="00BD631A"/>
  </w:style>
  <w:style w:type="paragraph" w:customStyle="1" w:styleId="06062EF014634C5590B3B5AD6408DFD5">
    <w:name w:val="06062EF014634C5590B3B5AD6408DFD5"/>
    <w:rsid w:val="00BD631A"/>
  </w:style>
  <w:style w:type="paragraph" w:customStyle="1" w:styleId="49C5CD058A0647919BF13D15B8DD9651">
    <w:name w:val="49C5CD058A0647919BF13D15B8DD9651"/>
    <w:rsid w:val="00BD631A"/>
  </w:style>
  <w:style w:type="paragraph" w:customStyle="1" w:styleId="F341C8E401174928B3400643D3CEF3D7">
    <w:name w:val="F341C8E401174928B3400643D3CEF3D7"/>
    <w:rsid w:val="00BD631A"/>
  </w:style>
  <w:style w:type="paragraph" w:customStyle="1" w:styleId="D58CD3CFC7CA4EF683E602680422B064">
    <w:name w:val="D58CD3CFC7CA4EF683E602680422B064"/>
    <w:rsid w:val="00BD631A"/>
  </w:style>
  <w:style w:type="paragraph" w:customStyle="1" w:styleId="4F2FED63C383480EBB5FECC9B2870758">
    <w:name w:val="4F2FED63C383480EBB5FECC9B2870758"/>
    <w:rsid w:val="00BD631A"/>
  </w:style>
  <w:style w:type="paragraph" w:customStyle="1" w:styleId="DA5FEDE270AE47B2A3882B35D88741C2">
    <w:name w:val="DA5FEDE270AE47B2A3882B35D88741C2"/>
    <w:rsid w:val="00BD631A"/>
  </w:style>
  <w:style w:type="paragraph" w:customStyle="1" w:styleId="D4CB1A52C9E1415CAEC974678BFE3401">
    <w:name w:val="D4CB1A52C9E1415CAEC974678BFE3401"/>
    <w:rsid w:val="00BD63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474E372CED7B4E844BB73B4FD5FFDB" ma:contentTypeVersion="3" ma:contentTypeDescription="Create a new document." ma:contentTypeScope="" ma:versionID="5c6c6eabbf770dd6d782804349a179a6">
  <xsd:schema xmlns:xsd="http://www.w3.org/2001/XMLSchema" xmlns:xs="http://www.w3.org/2001/XMLSchema" xmlns:p="http://schemas.microsoft.com/office/2006/metadata/properties" xmlns:ns2="25bd85f8-be15-4df9-825a-ed026f2b4cfb" targetNamespace="http://schemas.microsoft.com/office/2006/metadata/properties" ma:root="true" ma:fieldsID="aa64bbc737d0c5bdcbe7be88f5dc0ab4" ns2:_="">
    <xsd:import namespace="25bd85f8-be15-4df9-825a-ed026f2b4cfb"/>
    <xsd:element name="properties">
      <xsd:complexType>
        <xsd:sequence>
          <xsd:element name="documentManagement">
            <xsd:complexType>
              <xsd:all>
                <xsd:element ref="ns2:Municipality" minOccurs="0"/>
                <xsd:element ref="ns2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d85f8-be15-4df9-825a-ed026f2b4cfb" elementFormDefault="qualified">
    <xsd:import namespace="http://schemas.microsoft.com/office/2006/documentManagement/types"/>
    <xsd:import namespace="http://schemas.microsoft.com/office/infopath/2007/PartnerControls"/>
    <xsd:element name="Municipality" ma:index="8" nillable="true" ma:displayName="TAME" ma:internalName="Municipality">
      <xsd:simpleType>
        <xsd:restriction base="dms:Text">
          <xsd:maxLength value="255"/>
        </xsd:restriction>
      </xsd:simpleType>
    </xsd:element>
    <xsd:element name="Document_x0020_Type" ma:index="9" nillable="true" ma:displayName="Document Type" ma:format="Dropdown" ma:internalName="Document_x0020_Type">
      <xsd:simpleType>
        <xsd:restriction base="dms:Choice">
          <xsd:enumeration value="EOI"/>
          <xsd:enumeration value="Administration"/>
          <xsd:enumeration value="AMSP Program Documents"/>
          <xsd:enumeration value="Business case Analyses"/>
          <xsd:enumeration value="Communications"/>
          <xsd:enumeration value="Completion Reports"/>
          <xsd:enumeration value="Dashboard Report"/>
          <xsd:enumeration value="Dashboard Report - Archived"/>
          <xsd:enumeration value="Detailed Energy Assesments"/>
          <xsd:enumeration value="Education"/>
          <xsd:enumeration value="Energy Audits and Contracts"/>
          <xsd:enumeration value="Finalized Funding Agreements"/>
          <xsd:enumeration value="Information"/>
          <xsd:enumeration value="Landfill Assesment"/>
          <xsd:enumeration value="News and Publications"/>
          <xsd:enumeration value="Projects"/>
          <xsd:enumeration value="Reports"/>
          <xsd:enumeration value="Screening Assesments"/>
          <xsd:enumeration value="TAME Buildings Initiative contracts"/>
          <xsd:enumeration value="TAME Outdoor Lights Initiative"/>
          <xsd:enumeration value="TAME Water"/>
          <xsd:enumeration value="TAME Wastewater"/>
          <xsd:enumeration value="TAME1 Program Documents"/>
          <xsd:enumeration value="TAME+ Program Documents"/>
          <xsd:enumeration value="Wastewater Treatment Assesments"/>
          <xsd:enumeration value="Workshop"/>
          <xsd:enumeration value="Other Data"/>
          <xsd:enumeration value="GHG Quantification"/>
          <xsd:enumeration value="Presentations"/>
          <xsd:enumeration value="Program Design and Develop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unicipality xmlns="25bd85f8-be15-4df9-825a-ed026f2b4cfb" xsi:nil="true"/>
    <Document_x0020_Type xmlns="25bd85f8-be15-4df9-825a-ed026f2b4cfb">AMSP Program Documents</Document_x0020_Typ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ADEE1E-E0B0-4E24-95DF-4A5E7A8E1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DA1F1F-3DBA-4712-8FF4-C83D12F49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bd85f8-be15-4df9-825a-ed026f2b4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6ACC94-6D75-452F-B867-988487BCAF5D}">
  <ds:schemaRefs>
    <ds:schemaRef ds:uri="http://schemas.microsoft.com/office/2006/metadata/properties"/>
    <ds:schemaRef ds:uri="http://schemas.microsoft.com/office/infopath/2007/PartnerControls"/>
    <ds:schemaRef ds:uri="25bd85f8-be15-4df9-825a-ed026f2b4cfb"/>
  </ds:schemaRefs>
</ds:datastoreItem>
</file>

<file path=customXml/itemProps4.xml><?xml version="1.0" encoding="utf-8"?>
<ds:datastoreItem xmlns:ds="http://schemas.openxmlformats.org/officeDocument/2006/customXml" ds:itemID="{E2EC7E35-D607-450C-96F1-C42DCD2FE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72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 Application Form</vt:lpstr>
    </vt:vector>
  </TitlesOfParts>
  <Company>AUMA</Company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 Application Form</dc:title>
  <dc:subject/>
  <dc:creator>EStein</dc:creator>
  <cp:keywords/>
  <dc:description/>
  <cp:lastModifiedBy>Torrie Santucci</cp:lastModifiedBy>
  <cp:revision>8</cp:revision>
  <cp:lastPrinted>2018-10-18T20:57:00Z</cp:lastPrinted>
  <dcterms:created xsi:type="dcterms:W3CDTF">2019-09-04T17:34:00Z</dcterms:created>
  <dcterms:modified xsi:type="dcterms:W3CDTF">2019-09-11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474E372CED7B4E844BB73B4FD5FFDB</vt:lpwstr>
  </property>
</Properties>
</file>